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1A0971A" w14:textId="6721F0D3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750B66">
        <w:rPr>
          <w:rFonts w:ascii="Arial" w:eastAsia="Arial" w:hAnsi="Arial" w:cs="Arial"/>
          <w:b/>
          <w:sz w:val="28"/>
          <w:szCs w:val="28"/>
        </w:rPr>
        <w:t>4</w:t>
      </w:r>
      <w:r w:rsidR="00D72724">
        <w:rPr>
          <w:rFonts w:ascii="Arial" w:eastAsia="Arial" w:hAnsi="Arial" w:cs="Arial"/>
          <w:b/>
          <w:sz w:val="28"/>
          <w:szCs w:val="28"/>
        </w:rPr>
        <w:t>7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2D99082D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E6DA7">
        <w:rPr>
          <w:rFonts w:ascii="Arial" w:eastAsia="Arial" w:hAnsi="Arial" w:cs="Arial"/>
          <w:sz w:val="24"/>
          <w:szCs w:val="24"/>
        </w:rPr>
        <w:t>20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D72724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707B3A0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60CB2B9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5D7676E9" w:rsidR="0057779B" w:rsidRPr="00CE6DA7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E6DA7">
        <w:rPr>
          <w:rFonts w:ascii="Arial" w:eastAsia="Arial" w:hAnsi="Arial" w:cs="Arial"/>
          <w:sz w:val="24"/>
          <w:szCs w:val="24"/>
        </w:rPr>
        <w:t>As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of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="00D72724">
        <w:rPr>
          <w:rFonts w:ascii="Arial" w:eastAsia="Arial" w:hAnsi="Arial" w:cs="Arial"/>
          <w:b/>
          <w:color w:val="0070C0"/>
          <w:sz w:val="24"/>
          <w:szCs w:val="24"/>
        </w:rPr>
        <w:t>20</w:t>
      </w:r>
      <w:r w:rsidR="00D16141" w:rsidRPr="00D7272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D72724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D16141" w:rsidRPr="00D7272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D72724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D16141" w:rsidRPr="00D7272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D72724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D72724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D72724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the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Department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of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Health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(DOH)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has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recorded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a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total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of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="00D72724" w:rsidRPr="00D72724">
        <w:rPr>
          <w:rFonts w:ascii="Arial" w:eastAsia="Arial" w:hAnsi="Arial" w:cs="Arial"/>
          <w:b/>
          <w:color w:val="0070C0"/>
          <w:sz w:val="24"/>
          <w:szCs w:val="24"/>
        </w:rPr>
        <w:t>415,067</w:t>
      </w:r>
      <w:r w:rsidR="00D16141" w:rsidRPr="00D7272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D72724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D72724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D16141" w:rsidRPr="00D7272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D72724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D72724">
        <w:rPr>
          <w:rFonts w:ascii="Arial" w:eastAsia="Arial" w:hAnsi="Arial" w:cs="Arial"/>
          <w:color w:val="0070C0"/>
          <w:sz w:val="24"/>
          <w:szCs w:val="24"/>
        </w:rPr>
        <w:t>;</w:t>
      </w:r>
      <w:r w:rsidR="00D16141" w:rsidRPr="00D72724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of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which,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="00D72724" w:rsidRPr="00D72724">
        <w:rPr>
          <w:rFonts w:ascii="Arial" w:eastAsia="Arial" w:hAnsi="Arial" w:cs="Arial"/>
          <w:b/>
          <w:color w:val="0070C0"/>
          <w:sz w:val="24"/>
          <w:szCs w:val="24"/>
        </w:rPr>
        <w:t>31,805</w:t>
      </w:r>
      <w:r w:rsidR="00D16141" w:rsidRPr="00D7272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are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D72724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D72724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D72724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D72724" w:rsidRPr="00D72724">
        <w:rPr>
          <w:rFonts w:ascii="Arial" w:eastAsia="Arial" w:hAnsi="Arial" w:cs="Arial"/>
          <w:b/>
          <w:color w:val="0070C0"/>
          <w:sz w:val="24"/>
          <w:szCs w:val="24"/>
        </w:rPr>
        <w:t>375,237</w:t>
      </w:r>
      <w:r w:rsidR="00D16141" w:rsidRPr="00D7272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have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D72724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D16141" w:rsidRPr="00D72724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CE6DA7">
        <w:rPr>
          <w:rFonts w:ascii="Arial" w:eastAsia="Arial" w:hAnsi="Arial" w:cs="Arial"/>
          <w:sz w:val="24"/>
          <w:szCs w:val="24"/>
        </w:rPr>
        <w:t>and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="00D72724" w:rsidRPr="00D72724">
        <w:rPr>
          <w:rFonts w:ascii="Arial" w:eastAsia="Arial" w:hAnsi="Arial" w:cs="Arial"/>
          <w:b/>
          <w:color w:val="0070C0"/>
          <w:sz w:val="24"/>
          <w:szCs w:val="24"/>
        </w:rPr>
        <w:t>8,025</w:t>
      </w:r>
      <w:r w:rsidR="00D16141" w:rsidRPr="00D7272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74F68" w:rsidRPr="00D72724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D72724">
        <w:rPr>
          <w:rFonts w:ascii="Arial" w:eastAsia="Arial" w:hAnsi="Arial" w:cs="Arial"/>
          <w:b/>
          <w:color w:val="0070C0"/>
          <w:sz w:val="24"/>
          <w:szCs w:val="24"/>
        </w:rPr>
        <w:t>s</w:t>
      </w:r>
      <w:r w:rsidR="0057779B" w:rsidRPr="00D72724">
        <w:rPr>
          <w:rFonts w:ascii="Arial" w:eastAsia="Arial" w:hAnsi="Arial" w:cs="Arial"/>
          <w:color w:val="0070C0"/>
          <w:sz w:val="24"/>
          <w:szCs w:val="24"/>
        </w:rPr>
        <w:t>.</w:t>
      </w:r>
    </w:p>
    <w:p w14:paraId="52C629E8" w14:textId="73A6C13C" w:rsidR="009702AE" w:rsidRPr="00FB4C5F" w:rsidRDefault="003E4C18" w:rsidP="00394069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6833C4">
        <w:rPr>
          <w:rFonts w:ascii="Arial" w:eastAsia="Arial" w:hAnsi="Arial" w:cs="Arial"/>
          <w:i/>
          <w:color w:val="0070C0"/>
          <w:sz w:val="16"/>
          <w:szCs w:val="16"/>
        </w:rPr>
        <w:t>5</w:t>
      </w:r>
      <w:r w:rsidR="00D72724">
        <w:rPr>
          <w:rFonts w:ascii="Arial" w:eastAsia="Arial" w:hAnsi="Arial" w:cs="Arial"/>
          <w:i/>
          <w:color w:val="0070C0"/>
          <w:sz w:val="16"/>
          <w:szCs w:val="16"/>
        </w:rPr>
        <w:t>1</w:t>
      </w:r>
    </w:p>
    <w:p w14:paraId="22E235F4" w14:textId="77777777" w:rsidR="00D36D13" w:rsidRDefault="00D36D13" w:rsidP="00394069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108C1C4F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D16141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3BC85C4B" w:rsidR="009702AE" w:rsidRPr="006E300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067822"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tal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114FD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441DBB" w:rsidRPr="00441DBB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700,015,164.53 </w:t>
      </w:r>
      <w:r w:rsidRPr="00067822">
        <w:rPr>
          <w:rFonts w:ascii="Arial" w:eastAsia="Arial" w:hAnsi="Arial" w:cs="Arial"/>
          <w:sz w:val="24"/>
          <w:szCs w:val="24"/>
        </w:rPr>
        <w:t>wort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ssistanc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provid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famili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ndividual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nclu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 w:rsidRPr="00067822">
        <w:rPr>
          <w:rFonts w:ascii="Arial" w:eastAsia="Arial" w:hAnsi="Arial" w:cs="Arial"/>
          <w:sz w:val="24"/>
          <w:szCs w:val="24"/>
        </w:rPr>
        <w:t>strandees</w:t>
      </w:r>
      <w:proofErr w:type="spellEnd"/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ffect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b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be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mplement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du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COVID-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pandemic;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hich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114FD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441DBB" w:rsidRPr="00441DBB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189,230,976.44 </w:t>
      </w:r>
      <w:r w:rsidRPr="00174B67">
        <w:rPr>
          <w:rFonts w:ascii="Arial" w:eastAsia="Arial" w:hAnsi="Arial" w:cs="Arial"/>
          <w:bCs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provid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b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114FDF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114FDF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="00BB7ADC" w:rsidRPr="006E3001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D1614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NGOs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Pr="006E3001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D1614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rivate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artners</w:t>
      </w:r>
      <w:r w:rsidR="00D16141">
        <w:rPr>
          <w:rFonts w:ascii="Arial" w:eastAsia="Arial" w:hAnsi="Arial" w:cs="Arial"/>
          <w:b/>
          <w:sz w:val="20"/>
          <w:szCs w:val="20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(se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abl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3A745D44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884" w:type="pct"/>
        <w:tblLook w:val="04A0" w:firstRow="1" w:lastRow="0" w:firstColumn="1" w:lastColumn="0" w:noHBand="0" w:noVBand="1"/>
      </w:tblPr>
      <w:tblGrid>
        <w:gridCol w:w="365"/>
        <w:gridCol w:w="3089"/>
        <w:gridCol w:w="1596"/>
        <w:gridCol w:w="1435"/>
        <w:gridCol w:w="1435"/>
        <w:gridCol w:w="1597"/>
      </w:tblGrid>
      <w:tr w:rsidR="00441DBB" w:rsidRPr="00441DBB" w14:paraId="26BA3A6E" w14:textId="77777777" w:rsidTr="00441DBB">
        <w:trPr>
          <w:trHeight w:val="20"/>
          <w:tblHeader/>
        </w:trPr>
        <w:tc>
          <w:tcPr>
            <w:tcW w:w="1815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18417F6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18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3C0639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441DBB" w:rsidRPr="00441DBB" w14:paraId="333D45D2" w14:textId="77777777" w:rsidTr="00441DBB">
        <w:trPr>
          <w:trHeight w:val="20"/>
          <w:tblHeader/>
        </w:trPr>
        <w:tc>
          <w:tcPr>
            <w:tcW w:w="1815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0C7FF94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48A94F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7381E42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591B9CB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1358EB6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441DBB" w:rsidRPr="00441DBB" w14:paraId="5117E759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35B840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83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E5E3C8" w14:textId="267637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,189,230,976.44 </w:t>
            </w:r>
          </w:p>
        </w:tc>
        <w:tc>
          <w:tcPr>
            <w:tcW w:w="75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6602934" w14:textId="72AB2C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78,940,778.53 </w:t>
            </w:r>
          </w:p>
        </w:tc>
        <w:tc>
          <w:tcPr>
            <w:tcW w:w="75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219768D" w14:textId="152553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1,843,409.56 </w:t>
            </w:r>
          </w:p>
        </w:tc>
        <w:tc>
          <w:tcPr>
            <w:tcW w:w="83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5E5BDB7" w14:textId="4BAACF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,700,015,164.53 </w:t>
            </w:r>
          </w:p>
        </w:tc>
      </w:tr>
      <w:tr w:rsidR="00441DBB" w:rsidRPr="00441DBB" w14:paraId="522F6D78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D13174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070BF63" w14:textId="5063DF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04,821,198.9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06ADC1C" w14:textId="31B67A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65,41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8AD8EB" w14:textId="06862C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B07DEE" w14:textId="4C3BB4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70,231,198.95 </w:t>
            </w:r>
          </w:p>
        </w:tc>
      </w:tr>
      <w:tr w:rsidR="00441DBB" w:rsidRPr="00441DBB" w14:paraId="7CE649EF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766A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97772" w14:textId="158C87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44,828,601.7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83065" w14:textId="5CA3D37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59226" w14:textId="552CEE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46E3B" w14:textId="680558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4,828,601.79 </w:t>
            </w:r>
          </w:p>
        </w:tc>
      </w:tr>
      <w:tr w:rsidR="00441DBB" w:rsidRPr="00441DBB" w14:paraId="5D0AC1FD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F452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D5977" w14:textId="54BD49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15,474,729.3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DF1B6" w14:textId="4A65D9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42,10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EB7E5" w14:textId="6762C1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1B1CB" w14:textId="2DFE64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7,574,729.36 </w:t>
            </w:r>
          </w:p>
        </w:tc>
      </w:tr>
      <w:tr w:rsidR="00441DBB" w:rsidRPr="00441DBB" w14:paraId="4D87FDEB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0E99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E282A" w14:textId="7EEC459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3,007,4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792BA" w14:textId="33A6A7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14,62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4A2C6" w14:textId="53AAEB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55F26" w14:textId="6CA5F2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7,632,450.00 </w:t>
            </w:r>
          </w:p>
        </w:tc>
      </w:tr>
      <w:tr w:rsidR="00441DBB" w:rsidRPr="00441DBB" w14:paraId="55E3F265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5073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3E4CA" w14:textId="5D108D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7,851,27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CD83F" w14:textId="721092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6,2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0D1F1" w14:textId="460191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2B0FE" w14:textId="3EDBBE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4,101,278.00 </w:t>
            </w:r>
          </w:p>
        </w:tc>
      </w:tr>
      <w:tr w:rsidR="00441DBB" w:rsidRPr="00441DBB" w14:paraId="04C60BAE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6E68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6C114" w14:textId="35092D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7,671,879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9F5A8" w14:textId="5A9189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36,507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1FC41" w14:textId="707864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73BBA" w14:textId="368322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4,179,379.10 </w:t>
            </w:r>
          </w:p>
        </w:tc>
      </w:tr>
      <w:tr w:rsidR="00441DBB" w:rsidRPr="00441DBB" w14:paraId="208ACB59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ACE4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96ABA" w14:textId="5240399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6,62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061C5" w14:textId="6E71E5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28,392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3BA9A" w14:textId="17E3A91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A7F55" w14:textId="4BA062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5,017,500.00 </w:t>
            </w:r>
          </w:p>
        </w:tc>
      </w:tr>
      <w:tr w:rsidR="00441DBB" w:rsidRPr="00441DBB" w14:paraId="387F1E20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7E16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E5474" w14:textId="27EC137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20,489,18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AB689" w14:textId="3A79F4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37,442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9A228" w14:textId="19D2CB1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E79B9" w14:textId="6D58ED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7,931,688.00 </w:t>
            </w:r>
          </w:p>
        </w:tc>
      </w:tr>
      <w:tr w:rsidR="00441DBB" w:rsidRPr="00441DBB" w14:paraId="16FF0BC9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38E7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D20BB" w14:textId="578F9A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10,334,6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D7415" w14:textId="5BA77D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B34C7" w14:textId="70D968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48664" w14:textId="26BEC14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0,334,660.00 </w:t>
            </w:r>
          </w:p>
        </w:tc>
      </w:tr>
      <w:tr w:rsidR="00441DBB" w:rsidRPr="00441DBB" w14:paraId="10150F7A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3E1E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E4A7C" w14:textId="11E6F1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4,739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C62A4" w14:textId="38A535C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1277C" w14:textId="0ACA63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4AE31" w14:textId="475B55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739,000.00 </w:t>
            </w:r>
          </w:p>
        </w:tc>
      </w:tr>
      <w:tr w:rsidR="00441DBB" w:rsidRPr="00441DBB" w14:paraId="5257058E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F7BF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vot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44304" w14:textId="389DC7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4,659,3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BF3CD" w14:textId="4AA582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11,91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4E958" w14:textId="19D196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8C80F" w14:textId="1A3A58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6,574,300.00 </w:t>
            </w:r>
          </w:p>
        </w:tc>
      </w:tr>
      <w:tr w:rsidR="00441DBB" w:rsidRPr="00441DBB" w14:paraId="0026A3EA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CF1F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BD20C" w14:textId="451717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12,399,3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5E21E" w14:textId="2667B4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03E82" w14:textId="1FBBA5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B0878" w14:textId="3FC6E7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2,399,330.00 </w:t>
            </w:r>
          </w:p>
        </w:tc>
      </w:tr>
      <w:tr w:rsidR="00441DBB" w:rsidRPr="00441DBB" w14:paraId="0139DDD1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AEF9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58A48" w14:textId="5BADFD7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5,037,48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6D702" w14:textId="1DD49D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20,722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31BF3" w14:textId="1EA4DB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42A45" w14:textId="183648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5,759,984.00 </w:t>
            </w:r>
          </w:p>
        </w:tc>
      </w:tr>
      <w:tr w:rsidR="00441DBB" w:rsidRPr="00441DBB" w14:paraId="57DFBCA7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F402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D6FAA" w14:textId="5A1541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6,782,5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19B05" w14:textId="559E68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4F13D" w14:textId="1A67745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767DC" w14:textId="46AC0F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6,782,540.00 </w:t>
            </w:r>
          </w:p>
        </w:tc>
      </w:tr>
      <w:tr w:rsidR="00441DBB" w:rsidRPr="00441DBB" w14:paraId="1040E9DC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53FA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7B7E6" w14:textId="08821B2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4,910,763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697F2" w14:textId="2D07391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6,50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FEAE5" w14:textId="5F79A3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30DB6" w14:textId="4A4A6D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1,410,763.60 </w:t>
            </w:r>
          </w:p>
        </w:tc>
      </w:tr>
      <w:tr w:rsidR="00441DBB" w:rsidRPr="00441DBB" w14:paraId="124C32DD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8680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AA1FD" w14:textId="535821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16,195,385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54686" w14:textId="6F483D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25,48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F2D77" w14:textId="49CC4D4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FFD35" w14:textId="4EA148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1,680,385.80 </w:t>
            </w:r>
          </w:p>
        </w:tc>
      </w:tr>
      <w:tr w:rsidR="00441DBB" w:rsidRPr="00441DBB" w14:paraId="2B642488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8068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026E4" w14:textId="642BC94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23,216,149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0C03B" w14:textId="3BC164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58,8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B9B9B" w14:textId="04AC25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D7308" w14:textId="32722E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82,066,149.30 </w:t>
            </w:r>
          </w:p>
        </w:tc>
      </w:tr>
      <w:tr w:rsidR="00441DBB" w:rsidRPr="00441DBB" w14:paraId="0D9DA305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A465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8E4F3" w14:textId="26356C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2,603,6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40F5A" w14:textId="6AB1E7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7,50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DB7B3" w14:textId="73073E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D3D39" w14:textId="2CED0A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0,103,660.00 </w:t>
            </w:r>
          </w:p>
        </w:tc>
      </w:tr>
      <w:tr w:rsidR="00441DBB" w:rsidRPr="00441DBB" w14:paraId="70F61F6F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3BCB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BF11B" w14:textId="653DC5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7,994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D61DD" w14:textId="36832F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69,12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038F1" w14:textId="6C0A13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577B4" w14:textId="45F4CB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7,114,800.00 </w:t>
            </w:r>
          </w:p>
        </w:tc>
      </w:tr>
      <w:tr w:rsidR="00441DBB" w:rsidRPr="00441DBB" w14:paraId="61DAC2DE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D20DF8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2C4822" w14:textId="0BE667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9,697,345.2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AD8377C" w14:textId="7D7A83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724,418.0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3D588E8" w14:textId="3CE2F97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0,931,692.5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F205AC" w14:textId="717FDE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4,353,455.86 </w:t>
            </w:r>
          </w:p>
        </w:tc>
      </w:tr>
      <w:tr w:rsidR="00441DBB" w:rsidRPr="00441DBB" w14:paraId="6C036935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72B11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locos</w:t>
            </w:r>
            <w:proofErr w:type="spellEnd"/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FF9AA9" w14:textId="3B13B54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418,905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DD3C27" w14:textId="246812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496,67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59A0A0" w14:textId="66B2E17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73E8BA" w14:textId="7DCCF79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915,583.38 </w:t>
            </w:r>
          </w:p>
        </w:tc>
      </w:tr>
      <w:tr w:rsidR="00441DBB" w:rsidRPr="00441DBB" w14:paraId="0B81298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7F90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8AB2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AC074" w14:textId="08940A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5C7FB" w14:textId="3C3035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5B79C" w14:textId="7FE01C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1A3D3" w14:textId="290692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</w:tr>
      <w:tr w:rsidR="00441DBB" w:rsidRPr="00441DBB" w14:paraId="3AFA4C0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32F4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AA89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arr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18570" w14:textId="5387DD9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8ED75" w14:textId="616C3E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A7E31" w14:textId="11C970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7EBB9" w14:textId="099ACAE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441DBB" w:rsidRPr="00441DBB" w14:paraId="05E4412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3619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2B3E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do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D19B5" w14:textId="6D0662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01EB3" w14:textId="697851C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6B316" w14:textId="1C0B7A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128B6" w14:textId="1B3837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</w:tr>
      <w:tr w:rsidR="00441DBB" w:rsidRPr="00441DBB" w14:paraId="2CA327C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3489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5564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C8258" w14:textId="172611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1308C" w14:textId="2807877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06F1C" w14:textId="4D30C3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34F94" w14:textId="0485BF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</w:tr>
      <w:tr w:rsidR="00441DBB" w:rsidRPr="00441DBB" w14:paraId="78A8509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8E4E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1C72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na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Espiritu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1480F" w14:textId="5611C0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61FB8" w14:textId="7BD30D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BBF7E" w14:textId="0BDB46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E231B" w14:textId="69BF5DA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441DBB" w:rsidRPr="00441DBB" w14:paraId="69461C8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848D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EF20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746D1" w14:textId="65BA92D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47EB6" w14:textId="6E9996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E1490" w14:textId="01D5C6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7B4DA" w14:textId="2BCE0C8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441DBB" w:rsidRPr="00441DBB" w14:paraId="1F3692F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275B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B9AB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A59A3" w14:textId="7AD73E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D73D1" w14:textId="7BB397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25,23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0FC36" w14:textId="602AA6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84A94" w14:textId="782AF3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68,551.20 </w:t>
            </w:r>
          </w:p>
        </w:tc>
      </w:tr>
      <w:tr w:rsidR="00441DBB" w:rsidRPr="00441DBB" w14:paraId="680BBBA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15D3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192A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as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490DA" w14:textId="49540B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5AFCC" w14:textId="0BED9D2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5EC37" w14:textId="4E456AE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3E249" w14:textId="04FB1D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7,092.45 </w:t>
            </w:r>
          </w:p>
        </w:tc>
      </w:tr>
      <w:tr w:rsidR="00441DBB" w:rsidRPr="00441DBB" w14:paraId="72E9477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AE5D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0195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rrim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9B75C" w14:textId="145DC45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C35A3" w14:textId="0E3229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299A9" w14:textId="00CEA9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DD483" w14:textId="55EDF5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441DBB" w:rsidRPr="00441DBB" w14:paraId="2D814DC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717F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01FA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gr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AFBF1" w14:textId="008699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04830" w14:textId="113CDD7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E01AD" w14:textId="487C92C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31215" w14:textId="5B264F1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</w:tr>
      <w:tr w:rsidR="00441DBB" w:rsidRPr="00441DBB" w14:paraId="695A49A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0CE6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A8DA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lne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9D3EF" w14:textId="46F7595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42024" w14:textId="33B8342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1ADE9" w14:textId="7C1D043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9C39F" w14:textId="5C25FB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</w:tr>
      <w:tr w:rsidR="00441DBB" w:rsidRPr="00441DBB" w14:paraId="335674A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8861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D65A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12862" w14:textId="510C8A7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70F58" w14:textId="78BEE38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47158" w14:textId="6FA4F5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D16A9" w14:textId="02B097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</w:tr>
      <w:tr w:rsidR="00441DBB" w:rsidRPr="00441DBB" w14:paraId="0E75D01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4DC3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2004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08D44" w14:textId="5B9CA3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6,945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82066" w14:textId="25D0B78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22,4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FD9D3" w14:textId="561137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4354A" w14:textId="17BE8D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29,385.70 </w:t>
            </w:r>
          </w:p>
        </w:tc>
      </w:tr>
      <w:tr w:rsidR="00441DBB" w:rsidRPr="00441DBB" w14:paraId="62DC608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DFD9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5886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DCFDF" w14:textId="4B167C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6,33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C87A9" w14:textId="252DA2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D3C94" w14:textId="54213B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9DFF8" w14:textId="583AB3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1,333.20 </w:t>
            </w:r>
          </w:p>
        </w:tc>
      </w:tr>
      <w:tr w:rsidR="00441DBB" w:rsidRPr="00441DBB" w14:paraId="5CB7947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0271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83D2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DCF10" w14:textId="3F4DB7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D7BDF" w14:textId="5C9264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5D26F" w14:textId="12934D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6BD8B" w14:textId="05F770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</w:tr>
      <w:tr w:rsidR="00441DBB" w:rsidRPr="00441DBB" w14:paraId="12505A2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8C2F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CA77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o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083DA" w14:textId="3027E3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F07F4" w14:textId="168631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0F99B" w14:textId="2F0DD3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45A3F" w14:textId="2257B2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441DBB" w:rsidRPr="00441DBB" w14:paraId="73FB56F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F916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A640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uqui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C3630" w14:textId="6C5C945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79A85" w14:textId="3A28FF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F93F2" w14:textId="1CEC190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B6428" w14:textId="0888B7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441DBB" w:rsidRPr="00441DBB" w14:paraId="158C737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4532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761D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ddi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0C740" w14:textId="261D0F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8B5CB" w14:textId="4C3D27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31AE4" w14:textId="47FC73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B771D" w14:textId="39B9B05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441DBB" w:rsidRPr="00441DBB" w14:paraId="51579A8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37062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4098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il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DF6C1" w14:textId="05F2AE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00FE0" w14:textId="4F82CC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DD2F7" w14:textId="64B7CE9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32D0A" w14:textId="144E915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441DBB" w:rsidRPr="00441DBB" w14:paraId="023B1D9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FF04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0C4D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BE356" w14:textId="4BA0C7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D50C8" w14:textId="18FAB36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0C9EB" w14:textId="1CD1AA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F1E3B" w14:textId="4608E6B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441DBB" w:rsidRPr="00441DBB" w14:paraId="730F8D9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A605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F464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rra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76E46" w14:textId="539144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E6FE2" w14:textId="428CE8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72611" w14:textId="559D40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C227B" w14:textId="3A658E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</w:tr>
      <w:tr w:rsidR="00441DBB" w:rsidRPr="00441DBB" w14:paraId="788AE18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8103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385C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lson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FA457" w14:textId="352FC8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08C47" w14:textId="56632D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23E36" w14:textId="6D4A390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95CDC" w14:textId="1984D1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</w:tr>
      <w:tr w:rsidR="00441DBB" w:rsidRPr="00441DBB" w14:paraId="5A75DC3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BC0E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4404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ntar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39067" w14:textId="7D62AD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7CCBB" w14:textId="09E7C4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611F3" w14:textId="731CE8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B8665" w14:textId="68632E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009.70 </w:t>
            </w:r>
          </w:p>
        </w:tc>
      </w:tr>
      <w:tr w:rsidR="00441DBB" w:rsidRPr="00441DBB" w14:paraId="33486D6B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8F44A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locos</w:t>
            </w:r>
            <w:proofErr w:type="spellEnd"/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49F72F" w14:textId="21A193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,934,690.8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9CC694" w14:textId="78FDF0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7AE306" w14:textId="572C2F5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642D0D" w14:textId="08C5F1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,934,690.83 </w:t>
            </w:r>
          </w:p>
        </w:tc>
      </w:tr>
      <w:tr w:rsidR="00441DBB" w:rsidRPr="00441DBB" w14:paraId="049E262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A6B9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EC29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lem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C1E5A" w14:textId="27BC34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55A6F" w14:textId="469C8B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B11FE" w14:textId="48393A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E038F" w14:textId="2863B1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</w:tr>
      <w:tr w:rsidR="00441DBB" w:rsidRPr="00441DBB" w14:paraId="5C098E3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B923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6451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ayoy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47045" w14:textId="5D75587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3F1C4" w14:textId="10CBE2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EB8DB" w14:textId="007154B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67C6D" w14:textId="4AE0FD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</w:tr>
      <w:tr w:rsidR="00441DBB" w:rsidRPr="00441DBB" w14:paraId="76EE3ED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139A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EAB6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2EE3B" w14:textId="507AE9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A166B" w14:textId="179B074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AB733" w14:textId="018DF8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2FF70" w14:textId="361766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441DBB" w:rsidRPr="00441DBB" w14:paraId="5813100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CEB0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09B2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CB819" w14:textId="6DFDB0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F993C" w14:textId="265709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659D4" w14:textId="0DF195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0FB58" w14:textId="49EB25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</w:tr>
      <w:tr w:rsidR="00441DBB" w:rsidRPr="00441DBB" w14:paraId="014703C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B2AE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9762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ug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74DE0" w14:textId="042F71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366B0" w14:textId="3024D6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73F63" w14:textId="65D451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77D73" w14:textId="5CBFAB1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</w:tr>
      <w:tr w:rsidR="00441DBB" w:rsidRPr="00441DBB" w14:paraId="125055C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8BFD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446B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9B4E2" w14:textId="5481EC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D0E9B" w14:textId="68D0FEF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6153F" w14:textId="031D62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9C98F" w14:textId="78E79C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441DBB" w:rsidRPr="00441DBB" w14:paraId="03BFFD7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749C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5F74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oa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C9ADD" w14:textId="63C971E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DE6F9" w14:textId="05E0F3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2E4BB" w14:textId="56B82C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DA097" w14:textId="7BD670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441DBB" w:rsidRPr="00441DBB" w14:paraId="725E05F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BFA4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E32A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A83BE" w14:textId="3FDAB34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CDDA6" w14:textId="715958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00A0B" w14:textId="665D1E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DE838" w14:textId="7B11850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</w:tr>
      <w:tr w:rsidR="00441DBB" w:rsidRPr="00441DBB" w14:paraId="2410003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828D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415B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limuyod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254F0" w14:textId="14C805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16943" w14:textId="43EFAA9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FDC60" w14:textId="068DB1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608B9" w14:textId="57F53D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</w:tr>
      <w:tr w:rsidR="00441DBB" w:rsidRPr="00441DBB" w14:paraId="54123D4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6389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5F28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6715F" w14:textId="500BB6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8302A" w14:textId="5826D54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C8F41" w14:textId="5D612FA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07BD7" w14:textId="51CDA2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</w:tr>
      <w:tr w:rsidR="00441DBB" w:rsidRPr="00441DBB" w14:paraId="4801CE1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5785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5F67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dlidd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C5BA4" w14:textId="6D25CF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46F73" w14:textId="06FA0F0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49CEB" w14:textId="52E9DC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4ACE1" w14:textId="6594DC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</w:tr>
      <w:tr w:rsidR="00441DBB" w:rsidRPr="00441DBB" w14:paraId="71F55CA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CD17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C1B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inga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1CE65" w14:textId="2B598F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7C0D9" w14:textId="694AC2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E1B9A" w14:textId="5D1C16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5A375" w14:textId="008B17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</w:tr>
      <w:tr w:rsidR="00441DBB" w:rsidRPr="00441DBB" w14:paraId="1DDEDAE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00EF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BFE9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buke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3ACDE" w14:textId="17B963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BA6B4" w14:textId="11B461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70A00" w14:textId="064C1E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78E33" w14:textId="7BB2D23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</w:tr>
      <w:tr w:rsidR="00441DBB" w:rsidRPr="00441DBB" w14:paraId="0ACAB8E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0777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47FE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rvac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C838F" w14:textId="316F8E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3,909.4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FE455" w14:textId="325C79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7737D" w14:textId="1ECB5B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63763" w14:textId="4CE1DB4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3,909.48 </w:t>
            </w:r>
          </w:p>
        </w:tc>
      </w:tr>
      <w:tr w:rsidR="00441DBB" w:rsidRPr="00441DBB" w14:paraId="5793B1E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4E51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5756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kaki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5C64A" w14:textId="00ABEE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4BE81" w14:textId="53A1C0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D287C" w14:textId="03FADF4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72425" w14:textId="2D1242A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441DBB" w:rsidRPr="00441DBB" w14:paraId="36BA738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E0A6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1A61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cedo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gen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DEC03" w14:textId="4D26F4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4349D" w14:textId="6199A0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338E3" w14:textId="6CB00A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A2BBE" w14:textId="2A76A2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441DBB" w:rsidRPr="00441DBB" w14:paraId="58C794F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F0E8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D67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2A968" w14:textId="051C49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9E015" w14:textId="20B04C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675A6" w14:textId="5AEBEF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C29FD" w14:textId="4DF3E94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</w:tr>
      <w:tr w:rsidR="00441DBB" w:rsidRPr="00441DBB" w14:paraId="75B1936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A8CE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BD36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A08D5" w14:textId="1A12B42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1BB3C" w14:textId="195F45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896D5" w14:textId="0E46D7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F3F67" w14:textId="63CFDF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</w:tr>
      <w:tr w:rsidR="00441DBB" w:rsidRPr="00441DBB" w14:paraId="31DADD9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1515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ACFA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pog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DDB7E" w14:textId="6429EB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A3AB9" w14:textId="1BCE58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BD621" w14:textId="7E53B3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25A78" w14:textId="614CCE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</w:tr>
      <w:tr w:rsidR="00441DBB" w:rsidRPr="00441DBB" w14:paraId="03D4F24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34C5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4435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8B1CE" w14:textId="005179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A0B11" w14:textId="41FE771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78635" w14:textId="3C1BB4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482FC" w14:textId="192F94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</w:tr>
      <w:tr w:rsidR="00441DBB" w:rsidRPr="00441DBB" w14:paraId="49144F6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FB3E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5BFD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E99C4" w14:textId="66EF3E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DC02F" w14:textId="0A1EA5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28598" w14:textId="35CE10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BECBD" w14:textId="5C96FA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</w:tr>
      <w:tr w:rsidR="00441DBB" w:rsidRPr="00441DBB" w14:paraId="72BE8A7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76F8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D3AC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38288" w14:textId="77E2DD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390BE" w14:textId="691729D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4B419" w14:textId="2794BB7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DEC49" w14:textId="588A98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441DBB" w:rsidRPr="00441DBB" w14:paraId="0E665C9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1FF3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7FB9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C2601" w14:textId="593F4C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AACC8" w14:textId="5D0739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36C3E" w14:textId="110591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C5C78" w14:textId="64409A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</w:tr>
      <w:tr w:rsidR="00441DBB" w:rsidRPr="00441DBB" w14:paraId="5C9903A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A7AE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8A67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5DFF8" w14:textId="3C3FD7A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DF94B" w14:textId="2DF627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1A809" w14:textId="760BA7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8296E" w14:textId="5D1453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441DBB" w:rsidRPr="00441DBB" w14:paraId="2F7F52C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E534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E497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59015" w14:textId="32AF42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54966" w14:textId="67202E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DAABE" w14:textId="63CD71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C08F3" w14:textId="55875A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441DBB" w:rsidRPr="00441DBB" w14:paraId="4359588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77BA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07E7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0037B" w14:textId="1A0BB6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24944" w14:textId="55F313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1AFC3" w14:textId="572204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0A18F" w14:textId="641DF6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</w:tr>
      <w:tr w:rsidR="00441DBB" w:rsidRPr="00441DBB" w14:paraId="7EB9B3C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52CD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64E7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g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CBF3D" w14:textId="18D8AD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14DBD" w14:textId="753090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04FE9" w14:textId="450643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6680D" w14:textId="1B617E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</w:tr>
      <w:tr w:rsidR="00441DBB" w:rsidRPr="00441DBB" w14:paraId="03ECE1B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1E74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1711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nai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B8BD1" w14:textId="068365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FA752" w14:textId="5DAFB3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2B8D3" w14:textId="3D6268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94DCB" w14:textId="2EA04A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</w:tr>
      <w:tr w:rsidR="00441DBB" w:rsidRPr="00441DBB" w14:paraId="0AF6130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CF6C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36E4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gp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A9906" w14:textId="386F0D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D3F24" w14:textId="1CFDCB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C1840" w14:textId="745EC0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B36BA" w14:textId="6E12DE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</w:tr>
      <w:tr w:rsidR="00441DBB" w:rsidRPr="00441DBB" w14:paraId="0FE1C5A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5060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5188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udi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9DE29" w14:textId="2C06210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CA7E1" w14:textId="7CFE6B9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14C89" w14:textId="23A666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20FE4" w14:textId="17A063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441DBB" w:rsidRPr="00441DBB" w14:paraId="3080397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9811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B651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21399" w14:textId="0023C32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6B22B" w14:textId="5F9580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DF071" w14:textId="14425D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DEA34" w14:textId="1C7D07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</w:tr>
      <w:tr w:rsidR="00441DBB" w:rsidRPr="00441DBB" w14:paraId="511B08AB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29900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882C4C" w14:textId="09909F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573,281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1836D4" w14:textId="581B599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211,5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FC26F9" w14:textId="0C23B7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905,771.6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7014FF" w14:textId="496089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9,690,593.14 </w:t>
            </w:r>
          </w:p>
        </w:tc>
      </w:tr>
      <w:tr w:rsidR="00441DBB" w:rsidRPr="00441DBB" w14:paraId="0978D94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872B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6CF1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o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2BC88" w14:textId="0BF677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782D2" w14:textId="081410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2B530" w14:textId="2B0630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DD8DE" w14:textId="59FBE5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</w:tr>
      <w:tr w:rsidR="00441DBB" w:rsidRPr="00441DBB" w14:paraId="6505D62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361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DE2D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ring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38A1A" w14:textId="6E412B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5CBEE" w14:textId="36216E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D440C" w14:textId="7BCA04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8715A" w14:textId="2C1E73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</w:tr>
      <w:tr w:rsidR="00441DBB" w:rsidRPr="00441DBB" w14:paraId="08378B8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4A54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46C5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not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DAC50" w14:textId="26529F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836F3" w14:textId="5EF779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109D4" w14:textId="0BA9E6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2E61B" w14:textId="4FDD55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</w:tr>
      <w:tr w:rsidR="00441DBB" w:rsidRPr="00441DBB" w14:paraId="4D680ED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12CF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6AE9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uli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391F2" w14:textId="64F607A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2BD44" w14:textId="07338C4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3B711" w14:textId="561D15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2C717" w14:textId="27D349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</w:tr>
      <w:tr w:rsidR="00441DBB" w:rsidRPr="00441DBB" w14:paraId="7AC4F53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E5A8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3894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o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6C815" w14:textId="20EE342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68C32" w14:textId="459C39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D2756" w14:textId="631528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B11E5" w14:textId="29A542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441DBB" w:rsidRPr="00441DBB" w14:paraId="179BDBD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0670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DFB0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ar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3C98D" w14:textId="53E51A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82527" w14:textId="76E0AF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6179F" w14:textId="10B567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4E90F" w14:textId="31AE7D1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</w:tr>
      <w:tr w:rsidR="00441DBB" w:rsidRPr="00441DBB" w14:paraId="6F3CA06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CD13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41C1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a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5FBF7" w14:textId="438764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FFE42" w14:textId="76FFC7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A076A" w14:textId="113C32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B3465" w14:textId="45E532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</w:tr>
      <w:tr w:rsidR="00441DBB" w:rsidRPr="00441DBB" w14:paraId="1C87232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2E50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9851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31EF0" w14:textId="1BCCC4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7,2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6D2C0" w14:textId="08DDD7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FE971" w14:textId="27612D2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8,135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B57C9" w14:textId="199DEE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5,400.00 </w:t>
            </w:r>
          </w:p>
        </w:tc>
      </w:tr>
      <w:tr w:rsidR="00441DBB" w:rsidRPr="00441DBB" w14:paraId="04180FE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C153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793F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507AF" w14:textId="1C2507D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49605" w14:textId="6D1E02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C28AA" w14:textId="6F3842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0DC59" w14:textId="095146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</w:tr>
      <w:tr w:rsidR="00441DBB" w:rsidRPr="00441DBB" w14:paraId="2B6BCBB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72F9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5A8F4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83AB6" w14:textId="5FB647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14BBA" w14:textId="6B038C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32943" w14:textId="4FF0D5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2D192" w14:textId="2B9CB2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</w:tr>
      <w:tr w:rsidR="00441DBB" w:rsidRPr="00441DBB" w14:paraId="3D45696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4303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A489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F421D" w14:textId="25AFEC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81F0A" w14:textId="0F4DAB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B8791" w14:textId="7BBEEC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CA3B7" w14:textId="5EF7529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</w:tr>
      <w:tr w:rsidR="00441DBB" w:rsidRPr="00441DBB" w14:paraId="63B67C5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9048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FC22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g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734F9" w14:textId="159F0C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7E4C9" w14:textId="472F83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0D2EE" w14:textId="52FAC0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8BB1F" w14:textId="2B4698C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</w:tr>
      <w:tr w:rsidR="00441DBB" w:rsidRPr="00441DBB" w14:paraId="00C0F32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C373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E6F1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90EB1" w14:textId="4E4E76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8,398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55266" w14:textId="327A64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4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6F270" w14:textId="19B5EBD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F954A" w14:textId="7751830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22,598.20 </w:t>
            </w:r>
          </w:p>
        </w:tc>
      </w:tr>
      <w:tr w:rsidR="00441DBB" w:rsidRPr="00441DBB" w14:paraId="59D87F6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CF9E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C11D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58BA0" w14:textId="652A2C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A793D" w14:textId="4851D8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9C572" w14:textId="6E8073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8674C" w14:textId="6CEDFC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</w:tr>
      <w:tr w:rsidR="00441DBB" w:rsidRPr="00441DBB" w14:paraId="14C7B74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C113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D6EC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FB58A" w14:textId="4FD504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44288" w14:textId="200C1A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91541" w14:textId="220AC7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11AC8" w14:textId="7BFE779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</w:tr>
      <w:tr w:rsidR="00441DBB" w:rsidRPr="00441DBB" w14:paraId="35EB8CE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DE5A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FCB2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15356" w14:textId="237912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6DE9D" w14:textId="79BBF9E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6F4BE" w14:textId="6D0FCF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7F058" w14:textId="268B00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</w:tr>
      <w:tr w:rsidR="00441DBB" w:rsidRPr="00441DBB" w14:paraId="41A012F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9744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E930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B0EBE" w14:textId="62F7E5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894.2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16664" w14:textId="32A424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1DC3A" w14:textId="1906F8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7,636.6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A6501" w14:textId="095547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5,530.92 </w:t>
            </w:r>
          </w:p>
        </w:tc>
      </w:tr>
      <w:tr w:rsidR="00441DBB" w:rsidRPr="00441DBB" w14:paraId="2B4AE6A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3B5D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3D07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183DB" w14:textId="654C27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C307D" w14:textId="6F6C55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D13A3" w14:textId="5C0B8C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7212A" w14:textId="0CF7C8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</w:tr>
      <w:tr w:rsidR="00441DBB" w:rsidRPr="00441DBB" w14:paraId="3079585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02EF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7D6A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dipe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2EC22" w14:textId="62DED0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9ACEA" w14:textId="3B7D7E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B81AB" w14:textId="2292C2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A7649" w14:textId="03833B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</w:tr>
      <w:tr w:rsidR="00441DBB" w:rsidRPr="00441DBB" w14:paraId="2933146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E132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1EFC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85DA5" w14:textId="4E3F68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9,052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D26D5" w14:textId="58D0B2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7,3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79372" w14:textId="3233B5C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04A44" w14:textId="619E1A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6,392.75 </w:t>
            </w:r>
          </w:p>
        </w:tc>
      </w:tr>
      <w:tr w:rsidR="00441DBB" w:rsidRPr="00441DBB" w14:paraId="455A3E59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A2926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D845BA" w14:textId="3E55C0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5,770,467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F7BA26" w14:textId="434E07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AD2BE2" w14:textId="18343A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0,025,920.9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793C0B" w14:textId="2D1010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5,812,588.51 </w:t>
            </w:r>
          </w:p>
        </w:tc>
      </w:tr>
      <w:tr w:rsidR="00441DBB" w:rsidRPr="00441DBB" w14:paraId="5C9D85E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6BD8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13AF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09AB4" w14:textId="25D505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BDE56" w14:textId="657820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D2EEF" w14:textId="321D72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E4850" w14:textId="019010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</w:tr>
      <w:tr w:rsidR="00441DBB" w:rsidRPr="00441DBB" w14:paraId="09C00F6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61D0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4349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159CC" w14:textId="3DAB4D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EA6A6" w14:textId="483B08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C0957" w14:textId="45E3BA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F430A" w14:textId="6F8E12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</w:tr>
      <w:tr w:rsidR="00441DBB" w:rsidRPr="00441DBB" w14:paraId="27FE1A5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B018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6C3E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74F2A" w14:textId="0DD58F9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4BF98" w14:textId="6999EC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7130B" w14:textId="60A0BD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26B55" w14:textId="305A1B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441DBB" w:rsidRPr="00441DBB" w14:paraId="068576F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539F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CD78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5FF82" w14:textId="2E7E22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7FC69" w14:textId="01AFC2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B2E59" w14:textId="6B8E831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DDCE2" w14:textId="4F6DD3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441DBB" w:rsidRPr="00441DBB" w14:paraId="3F335A1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2415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09AD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si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1F357" w14:textId="7AF5D4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12F65" w14:textId="32E1B61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3E08E" w14:textId="0EBDDD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31,488.7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A572B" w14:textId="211BF8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08,628.72 </w:t>
            </w:r>
          </w:p>
        </w:tc>
      </w:tr>
      <w:tr w:rsidR="00441DBB" w:rsidRPr="00441DBB" w14:paraId="7DC4C01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5385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0579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ung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C6BAF" w14:textId="1EBBA5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BE4C7" w14:textId="24D0F8B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475B8" w14:textId="34ACC6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4DC00" w14:textId="406472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</w:tr>
      <w:tr w:rsidR="00441DBB" w:rsidRPr="00441DBB" w14:paraId="3E2042E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9A83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818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ist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E1FDC" w14:textId="5872376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911A2" w14:textId="7E18DE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64BE4" w14:textId="3C71138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A5415" w14:textId="24D670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</w:tr>
      <w:tr w:rsidR="00441DBB" w:rsidRPr="00441DBB" w14:paraId="412216B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4962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0388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amba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51991" w14:textId="4109C8A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27B95" w14:textId="396DA2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BEDE8" w14:textId="5ED09F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2A18B" w14:textId="1305C95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441DBB" w:rsidRPr="00441DBB" w14:paraId="049301F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DCCC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6FDB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alon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0FBA5" w14:textId="7E530B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2EDCA" w14:textId="0240D9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93A2C" w14:textId="303DF1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97105" w14:textId="79AEAC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</w:tr>
      <w:tr w:rsidR="00441DBB" w:rsidRPr="00441DBB" w14:paraId="7AC9C0F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003D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FA95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male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059D3" w14:textId="055964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2F115" w14:textId="3EE77A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78F2A" w14:textId="27AEEE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C249C" w14:textId="55A98C1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</w:tr>
      <w:tr w:rsidR="00441DBB" w:rsidRPr="00441DBB" w14:paraId="6FAC513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D61B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B293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gall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8D423" w14:textId="675B09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8,300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EFC2F" w14:textId="611D51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D7D21" w14:textId="094F30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6,5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61D99" w14:textId="1E4D89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54,800.64 </w:t>
            </w:r>
          </w:p>
        </w:tc>
      </w:tr>
      <w:tr w:rsidR="00441DBB" w:rsidRPr="00441DBB" w14:paraId="1D8478C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4C4E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1EF8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F4803" w14:textId="37AEC7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A94FF" w14:textId="21A2FB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2E8C7" w14:textId="4A042D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91AF2" w14:textId="1F6618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</w:tr>
      <w:tr w:rsidR="00441DBB" w:rsidRPr="00441DBB" w14:paraId="5887C98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B432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D65C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si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7298A" w14:textId="03039DC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48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1524C" w14:textId="0D5930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F0C2B" w14:textId="1DBE4A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9,168,52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2B073" w14:textId="73AA45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1,416,520.00 </w:t>
            </w:r>
          </w:p>
        </w:tc>
      </w:tr>
      <w:tr w:rsidR="00441DBB" w:rsidRPr="00441DBB" w14:paraId="0856B34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C090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427F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E0C78" w14:textId="26C8370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113FD" w14:textId="1939D2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893D3" w14:textId="475B0E2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BC100" w14:textId="4698FF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</w:tr>
      <w:tr w:rsidR="00441DBB" w:rsidRPr="00441DBB" w14:paraId="53A37C3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9920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41D8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so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E4B54" w14:textId="6066703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C80E7" w14:textId="78244E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9D7EA" w14:textId="47C801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CF61D" w14:textId="356186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</w:tr>
      <w:tr w:rsidR="00441DBB" w:rsidRPr="00441DBB" w14:paraId="3460A88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1164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FB85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0D88C" w14:textId="71BF55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04A01" w14:textId="615003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3C55A" w14:textId="54B55B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7085B" w14:textId="559D3CA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</w:tr>
      <w:tr w:rsidR="00441DBB" w:rsidRPr="00441DBB" w14:paraId="1ACDC87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F022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2D00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3CDE6" w14:textId="333FC1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EC839" w14:textId="24EA20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3FA1E" w14:textId="03A333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F0859" w14:textId="5F0E0A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</w:tr>
      <w:tr w:rsidR="00441DBB" w:rsidRPr="00441DBB" w14:paraId="5D54A38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FEC3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617A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oa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55BEC" w14:textId="2C65FA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43DCE" w14:textId="05128B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3F635" w14:textId="6ACA74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91817" w14:textId="329B036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</w:tr>
      <w:tr w:rsidR="00441DBB" w:rsidRPr="00441DBB" w14:paraId="0055FAF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2B68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1C6B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13A9E" w14:textId="01426B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27498" w14:textId="22427A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FEA12" w14:textId="496BB4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3A250" w14:textId="4C7497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</w:tr>
      <w:tr w:rsidR="00441DBB" w:rsidRPr="00441DBB" w14:paraId="5CA1B6D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9386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6D35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690BC" w14:textId="0EF305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B7E38" w14:textId="7A7B5C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62958" w14:textId="4B0BD5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D10AC" w14:textId="46DE52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</w:tr>
      <w:tr w:rsidR="00441DBB" w:rsidRPr="00441DBB" w14:paraId="13E317E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0A32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121A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siqu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607B9" w14:textId="30120D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3132E" w14:textId="0CB6BC4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3B6C8" w14:textId="06917F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8063A" w14:textId="0D2F4D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441DBB" w:rsidRPr="00441DBB" w14:paraId="03804FB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800E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6B86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aoa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CA973" w14:textId="61ADD2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D6171" w14:textId="68C602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FFC86" w14:textId="58F940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77DAA" w14:textId="734F7E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67CE1FD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EB0B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E2DC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gald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F0847" w14:textId="732883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D7599" w14:textId="414C4E1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50DFB" w14:textId="37692E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60DC8" w14:textId="4FCE0A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24BEAE5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8AB8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A841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gatarem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A127E" w14:textId="40714D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41EBA" w14:textId="6EB228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B8CD4" w14:textId="14AEB0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670E3" w14:textId="07B650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</w:tr>
      <w:tr w:rsidR="00441DBB" w:rsidRPr="00441DBB" w14:paraId="149451D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40EE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CD46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pand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DC331" w14:textId="056B7F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62318" w14:textId="6278AC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CFF9A" w14:textId="7293CAD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66D0B" w14:textId="67AF2B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735EA05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4A6C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016C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6F0B7" w14:textId="5FEBF9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D7233" w14:textId="47CADA0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2E093" w14:textId="18EC819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E3D45" w14:textId="2792EF4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</w:tr>
      <w:tr w:rsidR="00441DBB" w:rsidRPr="00441DBB" w14:paraId="35C2D42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A571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AEDD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zzorubi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2E93B" w14:textId="67DDFA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A6900" w14:textId="1011445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B2CD8" w14:textId="2B3A2D7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44072" w14:textId="134A2B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</w:tr>
      <w:tr w:rsidR="00441DBB" w:rsidRPr="00441DBB" w14:paraId="096F11B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103C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9D01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FE48E" w14:textId="69A7C9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00741" w14:textId="5AE9A6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34992" w14:textId="57DC3E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A0A4F" w14:textId="02135D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</w:tr>
      <w:tr w:rsidR="00441DBB" w:rsidRPr="00441DBB" w14:paraId="64A8F82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7420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C779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37632" w14:textId="0028B2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A66C9" w14:textId="54D0197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5F8EB" w14:textId="13DB43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B4FA7" w14:textId="362494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</w:tr>
      <w:tr w:rsidR="00441DBB" w:rsidRPr="00441DBB" w14:paraId="418AD02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5F1A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5421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4D700" w14:textId="257899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8FDC1" w14:textId="34EBFE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BBE63" w14:textId="32455F0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3BDAD" w14:textId="6B98D81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441DBB" w:rsidRPr="00441DBB" w14:paraId="206431B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F9DE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9F39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3FDE5" w14:textId="463781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2,504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FF994" w14:textId="6EEACA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6963A" w14:textId="413568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61,675.2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E2BD4" w14:textId="04A962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84,179.30 </w:t>
            </w:r>
          </w:p>
        </w:tc>
      </w:tr>
      <w:tr w:rsidR="00441DBB" w:rsidRPr="00441DBB" w14:paraId="65BC58A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4D88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3AE1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9F27C" w14:textId="2631EC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841E1" w14:textId="08FE46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455D7" w14:textId="19509E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DF1C0" w14:textId="71E86A5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</w:tr>
      <w:tr w:rsidR="00441DBB" w:rsidRPr="00441DBB" w14:paraId="0A38385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1072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C6E3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DD26E" w14:textId="57C6C7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EAF9B" w14:textId="523CDC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3D1DC" w14:textId="240C5B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6A4D5" w14:textId="7C4C27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441DBB" w:rsidRPr="00441DBB" w14:paraId="0804A96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6936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1FE4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3FF06" w14:textId="1254A3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B42DF" w14:textId="5F7A10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15FF8" w14:textId="354F52A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B89C8" w14:textId="00E3E7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</w:tr>
      <w:tr w:rsidR="00441DBB" w:rsidRPr="00441DBB" w14:paraId="4EC9631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27E0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A78B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5BC9B" w14:textId="32C8EE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13BA9" w14:textId="22A0D9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A8276" w14:textId="1EA508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5,0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BA7F4" w14:textId="3F1194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8,000.00 </w:t>
            </w:r>
          </w:p>
        </w:tc>
      </w:tr>
      <w:tr w:rsidR="00441DBB" w:rsidRPr="00441DBB" w14:paraId="26A1BCA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B789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F2AA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3252E" w14:textId="705E93A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5FC27" w14:textId="64D8C8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71E9D" w14:textId="0ACAC8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E3A96" w14:textId="3F0BC1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441DBB" w:rsidRPr="00441DBB" w14:paraId="3292700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03CB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6530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D35BA" w14:textId="1B2555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2DACB" w14:textId="347517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05664" w14:textId="2BCBCD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F2075" w14:textId="4A9403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</w:tr>
      <w:tr w:rsidR="00441DBB" w:rsidRPr="00441DBB" w14:paraId="465A9C8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F962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F399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a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057C1" w14:textId="7C6013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3460D" w14:textId="018B978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350BD" w14:textId="69C72D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D51B3" w14:textId="2D1705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</w:tr>
      <w:tr w:rsidR="00441DBB" w:rsidRPr="00441DBB" w14:paraId="60CE92D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2F36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1926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u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9A81F" w14:textId="1A1957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5,99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38408" w14:textId="6B1224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CE76C" w14:textId="04BF24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6DCC5" w14:textId="584F01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2,197.17 </w:t>
            </w:r>
          </w:p>
        </w:tc>
      </w:tr>
      <w:tr w:rsidR="00441DBB" w:rsidRPr="00441DBB" w14:paraId="2A85776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548C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5FD5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mi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4E6F8" w14:textId="37DD0D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6,538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D954E" w14:textId="435550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5A9AD" w14:textId="524D74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95,097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B319B" w14:textId="589C7D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91,635.50 </w:t>
            </w:r>
          </w:p>
        </w:tc>
      </w:tr>
      <w:tr w:rsidR="00441DBB" w:rsidRPr="00441DBB" w14:paraId="3C4994E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3560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93F8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rbiztond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74C8D" w14:textId="1B6AEC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098B6" w14:textId="1034D1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F4FA3" w14:textId="4C153C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F1209" w14:textId="790733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</w:tr>
      <w:tr w:rsidR="00441DBB" w:rsidRPr="00441DBB" w14:paraId="1944770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15A3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F186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8A74C" w14:textId="53A09C0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4,668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6F423" w14:textId="479C47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0C145" w14:textId="03257B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0,0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37D1C" w14:textId="222A67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84,668.14 </w:t>
            </w:r>
          </w:p>
        </w:tc>
      </w:tr>
      <w:tr w:rsidR="00441DBB" w:rsidRPr="00441DBB" w14:paraId="64A6D32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6CAC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D93C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llasi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AF35D" w14:textId="3832D6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707DB" w14:textId="12C3EB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54AED" w14:textId="3B1AFC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8554B" w14:textId="657B6E2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6D8EB05A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EFF451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209D5CC" w14:textId="0C71A35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6,204,734.3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E5BE287" w14:textId="04597D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60E32B5" w14:textId="1220E2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9BBFF2D" w14:textId="445993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6,204,734.33 </w:t>
            </w:r>
          </w:p>
        </w:tc>
      </w:tr>
      <w:tr w:rsidR="00441DBB" w:rsidRPr="00441DBB" w14:paraId="45DAC9E8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106B1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E98869" w14:textId="6E1857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22CDF5" w14:textId="0A6799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43F11E" w14:textId="7D177C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85DFD1" w14:textId="5AF7AA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</w:tr>
      <w:tr w:rsidR="00441DBB" w:rsidRPr="00441DBB" w14:paraId="7449273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0A04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189D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243BF" w14:textId="56DE58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D97CE" w14:textId="6B681C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59421" w14:textId="21D5096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064BF" w14:textId="249BE9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</w:tr>
      <w:tr w:rsidR="00441DBB" w:rsidRPr="00441DBB" w14:paraId="3C20B87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1862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449A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c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B64EF" w14:textId="12A7E4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C2508" w14:textId="632020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54F4B" w14:textId="203C9A3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FAA3D" w14:textId="78A438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</w:tr>
      <w:tr w:rsidR="00441DBB" w:rsidRPr="00441DBB" w14:paraId="52D2255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1FFE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41E9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tbaya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715A5" w14:textId="31C15F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64605" w14:textId="4E8857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8D0A9" w14:textId="26EF2A5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9A8A1" w14:textId="57A4D5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</w:tr>
      <w:tr w:rsidR="00441DBB" w:rsidRPr="00441DBB" w14:paraId="085F75D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FA27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7C47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yu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89C90" w14:textId="68FBE8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B14E9" w14:textId="21575F0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DE4E5" w14:textId="2D94A8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2EC25" w14:textId="17B56D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</w:tr>
      <w:tr w:rsidR="00441DBB" w:rsidRPr="00441DBB" w14:paraId="6DFD3772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39436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DB9A87" w14:textId="5E2851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C3EF95" w14:textId="4CF826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CAE5FF" w14:textId="527EE94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E62A53" w14:textId="5A75CC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</w:tr>
      <w:tr w:rsidR="00441DBB" w:rsidRPr="00441DBB" w14:paraId="4FC5452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5045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3E45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C48BB" w14:textId="067A67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F0752" w14:textId="567B76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8C961" w14:textId="60A183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259FE" w14:textId="37DE1B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</w:tr>
      <w:tr w:rsidR="00441DBB" w:rsidRPr="00441DBB" w14:paraId="21A546C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9FDF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0098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bulu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A4700" w14:textId="73CDB5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2A55E" w14:textId="5DB8C1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EBCDF" w14:textId="34B39E4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099EB" w14:textId="096E259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441DBB" w:rsidRPr="00441DBB" w14:paraId="082B546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A486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8125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3C680" w14:textId="47F570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32039" w14:textId="033A15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81122" w14:textId="00736C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62ACE" w14:textId="6384620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</w:tr>
      <w:tr w:rsidR="00441DBB" w:rsidRPr="00441DBB" w14:paraId="6861345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1AEF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2E2E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lacap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753DE" w14:textId="7D6976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9476F" w14:textId="226474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65AB9" w14:textId="03A25E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3262E" w14:textId="73F582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</w:tr>
      <w:tr w:rsidR="00441DBB" w:rsidRPr="00441DBB" w14:paraId="38C8052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1E14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CE57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C03BD" w14:textId="70C044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826A7" w14:textId="4E804D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FA8F7" w14:textId="498CA6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1CC78" w14:textId="3CEF4F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441DBB" w:rsidRPr="00441DBB" w14:paraId="300290B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9D38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4A44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F2782" w14:textId="0A45CE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B9FC3" w14:textId="411DED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CC724" w14:textId="0C0281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09EF8" w14:textId="6EEC71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</w:tr>
      <w:tr w:rsidR="00441DBB" w:rsidRPr="00441DBB" w14:paraId="277A226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76E1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8250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g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06285" w14:textId="0E2E9E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042E8" w14:textId="43E1D9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3C022" w14:textId="1617E55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EA9F3" w14:textId="365FE7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</w:tr>
      <w:tr w:rsidR="00441DBB" w:rsidRPr="00441DBB" w14:paraId="4116A54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5884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8F51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028A9" w14:textId="3261AF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4AE0A" w14:textId="33A228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59CE3" w14:textId="3CBB55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06F7A" w14:textId="2667B4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</w:tr>
      <w:tr w:rsidR="00441DBB" w:rsidRPr="00441DBB" w14:paraId="5EB5438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EB69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04C2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gue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62099" w14:textId="60C8D5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D82C6" w14:textId="7338E7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E9CB3" w14:textId="0A495B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E76C4" w14:textId="079BC3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441DBB" w:rsidRPr="00441DBB" w14:paraId="2DC3176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D68D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BDA2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D8A58" w14:textId="3542C3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1534C" w14:textId="3D4370D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551DD" w14:textId="04B5A5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28185" w14:textId="03A4924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</w:tr>
      <w:tr w:rsidR="00441DBB" w:rsidRPr="00441DBB" w14:paraId="5F4778F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4A5B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6A0F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A201C" w14:textId="266DE3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EC017" w14:textId="6B40C8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C1E2D" w14:textId="540D95D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E8CCD" w14:textId="1445A6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</w:tr>
      <w:tr w:rsidR="00441DBB" w:rsidRPr="00441DBB" w14:paraId="0C02AA5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934D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DC9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9A960" w14:textId="2A278B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36D1D" w14:textId="45D3B2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DD5F0" w14:textId="7A8EAEA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54CC7" w14:textId="0B149F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</w:tr>
      <w:tr w:rsidR="00441DBB" w:rsidRPr="00441DBB" w14:paraId="14A6956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D861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F4E2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5B717" w14:textId="29D965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D9213" w14:textId="59CDDA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9AD85" w14:textId="686FB9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2B4F9" w14:textId="72201E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441DBB" w:rsidRPr="00441DBB" w14:paraId="19D2A63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F4A1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9555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C3C1A" w14:textId="0AA0FC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AAC8D" w14:textId="23EC34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A87D9" w14:textId="562113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A5597" w14:textId="05E963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</w:tr>
      <w:tr w:rsidR="00441DBB" w:rsidRPr="00441DBB" w14:paraId="13C5B8B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FB59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7513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40E50" w14:textId="2DBFD76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5F0A6" w14:textId="7F92C8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DE51F" w14:textId="1A4367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BC7C8" w14:textId="0F4949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</w:tr>
      <w:tr w:rsidR="00441DBB" w:rsidRPr="00441DBB" w14:paraId="296BCB8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CFC2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3628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7AB82" w14:textId="0A3039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B8B97" w14:textId="6A7357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71950" w14:textId="0381B5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2FCD6" w14:textId="2DEBDB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</w:tr>
      <w:tr w:rsidR="00441DBB" w:rsidRPr="00441DBB" w14:paraId="5FDEE4F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C1CF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EF8A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70EB7" w14:textId="3C8059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C64B7" w14:textId="78E334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078FB" w14:textId="037AC5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DE703" w14:textId="194E82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</w:tr>
      <w:tr w:rsidR="00441DBB" w:rsidRPr="00441DBB" w14:paraId="4E6E7D0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2EA7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8BD8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CB586" w14:textId="3B69D8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C8D5B" w14:textId="3DDEC8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78DF7" w14:textId="2786E0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DEF28" w14:textId="4EF3AB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</w:tr>
      <w:tr w:rsidR="00441DBB" w:rsidRPr="00441DBB" w14:paraId="520C846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EF1C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EF5C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eñablanc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89974" w14:textId="4F08E5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3EB21" w14:textId="0B8022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031B8" w14:textId="1117F1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04CCA" w14:textId="752FB62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441DBB" w:rsidRPr="00441DBB" w14:paraId="7704654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FF7B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F56A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a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C8528" w14:textId="15B39D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D41BA" w14:textId="4483FC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F2926" w14:textId="204DD0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A99EF" w14:textId="6B42D9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441DBB" w:rsidRPr="00441DBB" w14:paraId="4CC1FDE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DA9B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4740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3D9FB" w14:textId="2EB651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E36D0" w14:textId="0D99564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9D873" w14:textId="099A2B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19C9A" w14:textId="3250B87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</w:tr>
      <w:tr w:rsidR="00441DBB" w:rsidRPr="00441DBB" w14:paraId="7B60679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7822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810B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534F0" w14:textId="2BAAFE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C9E8C" w14:textId="29F40C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B4603" w14:textId="7483F9B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9C32C" w14:textId="4B025C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</w:tr>
      <w:tr w:rsidR="00441DBB" w:rsidRPr="00441DBB" w14:paraId="0C71ABC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2B27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487D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D424A" w14:textId="596D0E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4E747" w14:textId="625F38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952D4" w14:textId="3EAE1D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B6629" w14:textId="58E19F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</w:tr>
      <w:tr w:rsidR="00441DBB" w:rsidRPr="00441DBB" w14:paraId="096FC3B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7189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6BD3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ta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57332" w14:textId="187D24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11005" w14:textId="4EE2BD8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054E7" w14:textId="337A70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5E786" w14:textId="02CEEB7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</w:tr>
      <w:tr w:rsidR="00441DBB" w:rsidRPr="00441DBB" w14:paraId="35B880A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41FB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1A05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058C1" w14:textId="4545FA1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9E4B1" w14:textId="7AF5F9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72873" w14:textId="20D4FC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7AEED" w14:textId="1FABF0A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441DBB" w:rsidRPr="00441DBB" w14:paraId="528A613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D1E8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8E4E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347AB" w14:textId="133340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1475B" w14:textId="33983B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B5EE6" w14:textId="53A49D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48C87" w14:textId="08F021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</w:tr>
      <w:tr w:rsidR="00441DBB" w:rsidRPr="00441DBB" w14:paraId="7F50FA7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03BA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CF96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9347E" w14:textId="646C45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FAF93" w14:textId="0DBE42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F602A" w14:textId="6ECE2C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8E2DB" w14:textId="0620E5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</w:tr>
      <w:tr w:rsidR="00441DBB" w:rsidRPr="00441DBB" w14:paraId="0F1FF99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5B06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E0F8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778C7" w14:textId="1A4115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13AFD" w14:textId="500AC0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0EDCD" w14:textId="44B85B7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FAEE8" w14:textId="282DE1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441DBB" w:rsidRPr="00441DBB" w14:paraId="4627FA8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6DDA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1908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179FC" w14:textId="3E9DFD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17936" w14:textId="76D60E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3DD17" w14:textId="09BFDF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59857" w14:textId="48732C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</w:tr>
      <w:tr w:rsidR="00441DBB" w:rsidRPr="00441DBB" w14:paraId="24E82A37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C35E2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006FE4" w14:textId="55CB71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5,025,838.4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D13040" w14:textId="016F44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3510D2" w14:textId="0F07A0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D30EA6" w14:textId="70A3E4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5,025,838.45 </w:t>
            </w:r>
          </w:p>
        </w:tc>
      </w:tr>
      <w:tr w:rsidR="00441DBB" w:rsidRPr="00441DBB" w14:paraId="3C797AA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8398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3B6B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4D5F5" w14:textId="2DCF4B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0E52F" w14:textId="34BEA0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4F2FF" w14:textId="71204F5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AFFF3" w14:textId="3C01604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</w:tr>
      <w:tr w:rsidR="00441DBB" w:rsidRPr="00441DBB" w14:paraId="1A27E17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44EC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F4C3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C841F" w14:textId="1BE5CCC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56982" w14:textId="774101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D8EAB" w14:textId="682B04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72C6F" w14:textId="52A8CEA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</w:tr>
      <w:tr w:rsidR="00441DBB" w:rsidRPr="00441DBB" w14:paraId="5233C74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1C87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400C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adan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DB431" w14:textId="0FAF27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6B1F6" w14:textId="3F739C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61571" w14:textId="61D51D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1592F" w14:textId="2B7D97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441DBB" w:rsidRPr="00441DBB" w14:paraId="66B09CF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08FD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AE28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224F2" w14:textId="4E7E58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03D11" w14:textId="7043FE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39742" w14:textId="43CCE36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E8FE6" w14:textId="7F4002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</w:tr>
      <w:tr w:rsidR="00441DBB" w:rsidRPr="00441DBB" w14:paraId="52E65BF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3378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70B6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Benito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DD0A0" w14:textId="478060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97247" w14:textId="4A092D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1D3D9" w14:textId="0CEE38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925AB" w14:textId="5838F7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</w:tr>
      <w:tr w:rsidR="00441DBB" w:rsidRPr="00441DBB" w14:paraId="0FF6225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3527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FBED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8A0D0" w14:textId="76D58E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DFE4B" w14:textId="5A6515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1359A" w14:textId="628E3E0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20AD1" w14:textId="22259F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</w:tr>
      <w:tr w:rsidR="00441DBB" w:rsidRPr="00441DBB" w14:paraId="401271D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F8BF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8627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60E7A" w14:textId="7977BE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62E58" w14:textId="2240CD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CBF82" w14:textId="40B29D6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BBA64" w14:textId="46AC540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</w:tr>
      <w:tr w:rsidR="00441DBB" w:rsidRPr="00441DBB" w14:paraId="1D69C26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5D23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E800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1F2D8" w14:textId="24265B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E16B1" w14:textId="6AFDC51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9766C" w14:textId="03C4FE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0B2DA" w14:textId="123DFB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</w:tr>
      <w:tr w:rsidR="00441DBB" w:rsidRPr="00441DBB" w14:paraId="18BD7BB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320C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EA50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DD2E3" w14:textId="3F77EC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0241B" w14:textId="4B111C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61141" w14:textId="78FED7F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09E3D" w14:textId="445475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</w:tr>
      <w:tr w:rsidR="00441DBB" w:rsidRPr="00441DBB" w14:paraId="7B02A94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FEA7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24F3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5BA1C" w14:textId="2B49C0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1A8CE" w14:textId="745582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59824" w14:textId="3F882F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A647B" w14:textId="73260A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</w:tr>
      <w:tr w:rsidR="00441DBB" w:rsidRPr="00441DBB" w14:paraId="4DA91B0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5145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8FCE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C1552" w14:textId="670CEB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AC2FA" w14:textId="1247E0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6E901" w14:textId="403ECC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5B2B1" w14:textId="07769B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</w:tr>
      <w:tr w:rsidR="00441DBB" w:rsidRPr="00441DBB" w14:paraId="50E6AD4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E7A1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F940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apigue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EED84" w14:textId="71AE29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ACF79" w14:textId="5E04C0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62BB9" w14:textId="7D6D54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83F15" w14:textId="0833310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</w:tr>
      <w:tr w:rsidR="00441DBB" w:rsidRPr="00441DBB" w14:paraId="0DE85E3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2193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D409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vilac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2FDBB" w14:textId="79A98E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C967F" w14:textId="314514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65C63" w14:textId="3E1071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2E8B5" w14:textId="3A93ED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</w:tr>
      <w:tr w:rsidR="00441DBB" w:rsidRPr="00441DBB" w14:paraId="2D0F451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20C5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0223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chague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DBC87" w14:textId="2E0ACDD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63606" w14:textId="1A78E5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36823" w14:textId="55FC21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EC607" w14:textId="212542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</w:tr>
      <w:tr w:rsidR="00441DBB" w:rsidRPr="00441DBB" w14:paraId="5E631AE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9A69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8F40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mu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59B96" w14:textId="16B245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E9F6F" w14:textId="4D4A23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74C46" w14:textId="3E5E60A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6094C" w14:textId="4CC7484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</w:tr>
      <w:tr w:rsidR="00441DBB" w:rsidRPr="00441DBB" w14:paraId="04DEC8F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BFF9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8038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BAE60" w14:textId="5F1D96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D8765" w14:textId="7B6033D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00475" w14:textId="27ECFE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7E362" w14:textId="256BAA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</w:tr>
      <w:tr w:rsidR="00441DBB" w:rsidRPr="00441DBB" w14:paraId="47B8D8A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FAEA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CF69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DE83C" w14:textId="36021D6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321A8" w14:textId="608975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F1E65" w14:textId="19CBC08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DE5FB" w14:textId="0F393C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</w:tr>
      <w:tr w:rsidR="00441DBB" w:rsidRPr="00441DBB" w14:paraId="26429B2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B519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5AAB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2929B" w14:textId="7C0E11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F2EA2" w14:textId="2B78808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CCD1A" w14:textId="585DE0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52686" w14:textId="2B5B40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441DBB" w:rsidRPr="00441DBB" w14:paraId="48E02B1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7FCD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BA8B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conac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50BF7" w14:textId="444F99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8CA22" w14:textId="660219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F7E86" w14:textId="2949D8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5C468" w14:textId="39ABD6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</w:tr>
      <w:tr w:rsidR="00441DBB" w:rsidRPr="00441DBB" w14:paraId="379249B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3152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08C8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B284D" w14:textId="426554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5D9FB" w14:textId="033DAF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83B03" w14:textId="585C74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CD136" w14:textId="72B2F3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</w:tr>
      <w:tr w:rsidR="00441DBB" w:rsidRPr="00441DBB" w14:paraId="4FB84D7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1D0D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56AC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EF1C5" w14:textId="552EA5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E055B" w14:textId="3CCDE0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05864" w14:textId="5BE52A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BB01F" w14:textId="3220B7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</w:tr>
      <w:tr w:rsidR="00441DBB" w:rsidRPr="00441DBB" w14:paraId="16B3C5D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1392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991D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C997B" w14:textId="041ED51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8DC40" w14:textId="5EC03C4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6518D" w14:textId="69285D9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360F2" w14:textId="4B34CC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</w:tr>
      <w:tr w:rsidR="00441DBB" w:rsidRPr="00441DBB" w14:paraId="13D221D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900A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AC7B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C37B4" w14:textId="2F93AE0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1E322" w14:textId="286E6B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37B06" w14:textId="77CC94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36FB1" w14:textId="222519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441DBB" w:rsidRPr="00441DBB" w14:paraId="7753B3F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8208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4871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FC2CB" w14:textId="0F3ED6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0B121" w14:textId="335CC7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7E821" w14:textId="04A52EC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0E2C0" w14:textId="123C13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</w:tr>
      <w:tr w:rsidR="00441DBB" w:rsidRPr="00441DBB" w14:paraId="72C6FE1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B09E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8C02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0B06B" w14:textId="4F5D93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CFCAC" w14:textId="53AD80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61972" w14:textId="471095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ADE6A" w14:textId="0158D4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</w:tr>
      <w:tr w:rsidR="00441DBB" w:rsidRPr="00441DBB" w14:paraId="019660D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FE27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0158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5854C" w14:textId="47C877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79E7D" w14:textId="3BBBC1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7C7C6" w14:textId="5CB300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7D0C6" w14:textId="415B10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441DBB" w:rsidRPr="00441DBB" w14:paraId="089186A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E3F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0FCF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68270" w14:textId="5C2E43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6CBEE" w14:textId="7C7E23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A455C" w14:textId="54D7EE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3BF21" w14:textId="565B415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</w:tr>
      <w:tr w:rsidR="00441DBB" w:rsidRPr="00441DBB" w14:paraId="2E47A71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6864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B6AE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0F078" w14:textId="0BCCCF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5E92F" w14:textId="0C8658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F95C1" w14:textId="5ED968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0D352" w14:textId="631C9E4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</w:tr>
      <w:tr w:rsidR="00441DBB" w:rsidRPr="00441DBB" w14:paraId="63CE894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2493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09D3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C7B69" w14:textId="58CD5D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72D9B" w14:textId="543F73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D7191" w14:textId="047B4A7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AB4DA" w14:textId="1D076D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</w:tr>
      <w:tr w:rsidR="00441DBB" w:rsidRPr="00441DBB" w14:paraId="265F899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6577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754A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7DA12" w14:textId="71AE68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5B5FD" w14:textId="03EA36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36F65" w14:textId="73E084C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55047" w14:textId="7EBA80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</w:tr>
      <w:tr w:rsidR="00441DBB" w:rsidRPr="00441DBB" w14:paraId="780D4F7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D2B4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25E6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D12FA" w14:textId="485CCC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DCE12" w14:textId="31A59F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76CCB" w14:textId="090142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58315" w14:textId="247D3D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441DBB" w:rsidRPr="00441DBB" w14:paraId="68C9C77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E379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747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04F00" w14:textId="499F71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392FB" w14:textId="3B700E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A9B2D" w14:textId="1796D1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FC7B7" w14:textId="6FE242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</w:tr>
      <w:tr w:rsidR="00441DBB" w:rsidRPr="00441DBB" w14:paraId="375DA6F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6AA6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305E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677BE" w14:textId="4DD457D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C5B0F" w14:textId="7453F8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E40A5" w14:textId="273194C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2A687" w14:textId="590ED9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</w:tr>
      <w:tr w:rsidR="00441DBB" w:rsidRPr="00441DBB" w14:paraId="5F4FE01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A640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C8A1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B09AC" w14:textId="58849D5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ED97D" w14:textId="6879E1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A4741" w14:textId="0C3A74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C8750" w14:textId="1D4BC4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</w:tr>
      <w:tr w:rsidR="00441DBB" w:rsidRPr="00441DBB" w14:paraId="482389B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5356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DFF0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E07F0" w14:textId="6F2100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34BD8" w14:textId="21DF8C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16627" w14:textId="1B394E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8A0FD" w14:textId="64F15B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441DBB" w:rsidRPr="00441DBB" w14:paraId="37362F7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6D7B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D939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2FB97" w14:textId="5DD327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AA880" w14:textId="40CC72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EFC68" w14:textId="031D0FD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60DAD" w14:textId="123B815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</w:tr>
      <w:tr w:rsidR="00441DBB" w:rsidRPr="00441DBB" w14:paraId="470B1C5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C6BE7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4DE5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1F7DC" w14:textId="561E9F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E875E" w14:textId="38BA621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BEFD2" w14:textId="2D4BDA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C40D9" w14:textId="57B142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441DBB" w:rsidRPr="00441DBB" w14:paraId="158B7CA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AA84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62C2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mauin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943F1" w14:textId="4A093D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0319F" w14:textId="3A402A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C55A9" w14:textId="3A4A8C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F1761" w14:textId="0BA138D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</w:tr>
      <w:tr w:rsidR="00441DBB" w:rsidRPr="00441DBB" w14:paraId="698F59F8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399B8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0FB4B2" w14:textId="02AD16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941524" w14:textId="1FD860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FBBEF2" w14:textId="5537740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D944F3" w14:textId="728505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</w:tr>
      <w:tr w:rsidR="00441DBB" w:rsidRPr="00441DBB" w14:paraId="2E162DB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B803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1D6B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7923C" w14:textId="3BBF89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1DA85" w14:textId="038955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8E82C" w14:textId="63A75E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FC13E" w14:textId="3EBA7C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</w:tr>
      <w:tr w:rsidR="00441DBB" w:rsidRPr="00441DBB" w14:paraId="54B2F6B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4B8C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2327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aba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7D115" w14:textId="24FFA3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CED25" w14:textId="5FC67C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26819" w14:textId="77D928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0881C" w14:textId="55BE84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</w:tr>
      <w:tr w:rsidR="00441DBB" w:rsidRPr="00441DBB" w14:paraId="08321F4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02E0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301C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75E4B" w14:textId="614D9CA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955E3" w14:textId="5D6C03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0BC02" w14:textId="20E515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96AB2" w14:textId="2EDE9D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</w:tr>
      <w:tr w:rsidR="00441DBB" w:rsidRPr="00441DBB" w14:paraId="5DFCDE1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6BB0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1423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66044" w14:textId="7B367C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80FB5" w14:textId="33F4587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F6805" w14:textId="6167A5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67CC9" w14:textId="0E6F50D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</w:tr>
      <w:tr w:rsidR="00441DBB" w:rsidRPr="00441DBB" w14:paraId="7FCBEB41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E0458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D963CD" w14:textId="128AE2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D69C0B" w14:textId="6796236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2D3367" w14:textId="547B5ED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919D55B" w14:textId="6A026C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</w:tr>
      <w:tr w:rsidR="00441DBB" w:rsidRPr="00441DBB" w14:paraId="57BC005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D2AA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B17A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7FFBE" w14:textId="66E398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B0933" w14:textId="6EA823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C8F98" w14:textId="6AC0B7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D782F" w14:textId="59AC3E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</w:tr>
      <w:tr w:rsidR="00441DBB" w:rsidRPr="00441DBB" w14:paraId="0819EBD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54C7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342A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rrogui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1D1B2" w14:textId="49ED31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67441" w14:textId="5EA9CB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6AC3F" w14:textId="58A2B26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A9D10" w14:textId="010BF06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</w:tr>
      <w:tr w:rsidR="00441DBB" w:rsidRPr="00441DBB" w14:paraId="77E2279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9FC3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E752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1D79F" w14:textId="314865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9E946" w14:textId="50ECED5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6D54E" w14:textId="5D62FD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1F7FC" w14:textId="6B0190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</w:tr>
      <w:tr w:rsidR="00441DBB" w:rsidRPr="00441DBB" w14:paraId="127E3E3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56E1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D8F5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204A1" w14:textId="64CBD1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87B84" w14:textId="0FB454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7476D" w14:textId="465DA7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BFD96" w14:textId="6C770B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</w:tr>
      <w:tr w:rsidR="00441DBB" w:rsidRPr="00441DBB" w14:paraId="1374CCE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5C84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229A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408C3" w14:textId="2C4D04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103AC" w14:textId="5BA9E6B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6A75C" w14:textId="62C22E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F785E" w14:textId="3C1B88D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</w:tr>
      <w:tr w:rsidR="00441DBB" w:rsidRPr="00441DBB" w14:paraId="07D84AB2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2E596C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CD545FA" w14:textId="7DC287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CEA55D2" w14:textId="380FBF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EB4D81" w14:textId="1D3A88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2091D22" w14:textId="257111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</w:tr>
      <w:tr w:rsidR="00441DBB" w:rsidRPr="00441DBB" w14:paraId="552C0F59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B6556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F6EF83" w14:textId="6E97DF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4F5D09" w14:textId="4A5E291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B12A6B" w14:textId="001821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B4FFFF" w14:textId="1AB688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</w:tr>
      <w:tr w:rsidR="00441DBB" w:rsidRPr="00441DBB" w14:paraId="0C8FBE7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59FC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0467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C8957" w14:textId="58B94F7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DB256" w14:textId="2D2168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F5E04" w14:textId="39F2A4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691F3" w14:textId="4DDEBE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</w:tr>
      <w:tr w:rsidR="00441DBB" w:rsidRPr="00441DBB" w14:paraId="083B008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B1E3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22FC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F569C" w14:textId="423E2E0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A6CE5" w14:textId="507A742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07F4E" w14:textId="75F388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0C5AC" w14:textId="0CF62E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</w:tr>
      <w:tr w:rsidR="00441DBB" w:rsidRPr="00441DBB" w14:paraId="73CDB6E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017B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B2ED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1842A" w14:textId="24968B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81BB7" w14:textId="0B8878B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C413A" w14:textId="1479CE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F30C0" w14:textId="23E00F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441DBB" w:rsidRPr="00441DBB" w14:paraId="1A395B7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F031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5E89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99A6A" w14:textId="294C6D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5A401" w14:textId="74BEDDE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1AFDA" w14:textId="672024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410D8" w14:textId="2931590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441DBB" w:rsidRPr="00441DBB" w14:paraId="105B30D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5A85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6C9A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1BA52" w14:textId="614B7B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5A24D" w14:textId="1D7175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01486" w14:textId="35CF4C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04D7F" w14:textId="101787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441DBB" w:rsidRPr="00441DBB" w14:paraId="0328F05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C531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C3D5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953D3" w14:textId="5750FD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181D2" w14:textId="5DFB62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E29A8" w14:textId="17F66C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1001A" w14:textId="2BA922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</w:tr>
      <w:tr w:rsidR="00441DBB" w:rsidRPr="00441DBB" w14:paraId="7CC69EB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80F9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B0E9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B9591" w14:textId="5FB2C39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5A5EE" w14:textId="50AFADD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B7587" w14:textId="535FE50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87C41" w14:textId="13C28E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441DBB" w:rsidRPr="00441DBB" w14:paraId="5570917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393A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4E22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50CF9" w14:textId="215879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F6A6C" w14:textId="00ED3BD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29363" w14:textId="7E4450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D3B38" w14:textId="0325259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441DBB" w:rsidRPr="00441DBB" w14:paraId="6B4CF64F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89E02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69AC35" w14:textId="370E2D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005E3F" w14:textId="694251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2C6D6D" w14:textId="37B65D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6EE6EF" w14:textId="2827DF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</w:tr>
      <w:tr w:rsidR="00441DBB" w:rsidRPr="00441DBB" w14:paraId="4C75188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2285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1696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buc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5037C" w14:textId="23A834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39AF1" w14:textId="3CE5C2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BE2CB" w14:textId="2C2612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87E61" w14:textId="431F94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</w:tr>
      <w:tr w:rsidR="00441DBB" w:rsidRPr="00441DBB" w14:paraId="216F196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AC08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8811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a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E045C" w14:textId="0580C4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A1A8E" w14:textId="7C8B25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9B153" w14:textId="3C0CD6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47AD2" w14:textId="730C72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</w:tr>
      <w:tr w:rsidR="00441DBB" w:rsidRPr="00441DBB" w14:paraId="23AD98B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ED25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7735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00155" w14:textId="4C0259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FECFA" w14:textId="5EFBB6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2F728" w14:textId="6DF425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0862E" w14:textId="549F3A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</w:tr>
      <w:tr w:rsidR="00441DBB" w:rsidRPr="00441DBB" w14:paraId="223F677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830C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3C74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alupih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2286C" w14:textId="6259DE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5817D" w14:textId="630FA8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5727A" w14:textId="7838A9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57288" w14:textId="5F4242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</w:tr>
      <w:tr w:rsidR="00441DBB" w:rsidRPr="00441DBB" w14:paraId="6E70775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0DB0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082F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D7109" w14:textId="5A50006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6334B" w14:textId="121C1D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AB9F6" w14:textId="04A94F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CD3A2" w14:textId="454B53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</w:tr>
      <w:tr w:rsidR="00441DBB" w:rsidRPr="00441DBB" w14:paraId="78FAB47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F7E2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687E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m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9D4D5" w14:textId="564C379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6D6A2" w14:textId="59AEC8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4C3DE" w14:textId="272278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AEC46" w14:textId="141107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</w:tr>
      <w:tr w:rsidR="00441DBB" w:rsidRPr="00441DBB" w14:paraId="1CA89E8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A261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48A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vele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FC01B" w14:textId="131691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9A858" w14:textId="3D2B5E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C1E52" w14:textId="2CDA13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40E45" w14:textId="3A4AF10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</w:tr>
      <w:tr w:rsidR="00441DBB" w:rsidRPr="00441DBB" w14:paraId="3863730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5A05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41B0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D4F42" w14:textId="26B7CF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6528B" w14:textId="7B1AA4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987D9" w14:textId="3F7547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D524B" w14:textId="60A562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</w:tr>
      <w:tr w:rsidR="00441DBB" w:rsidRPr="00441DBB" w14:paraId="5C7D6C7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0ECB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54CF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ran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78E6E" w14:textId="5BA1CA4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FE9DB" w14:textId="47F2F9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B2C82" w14:textId="2436E1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748AD" w14:textId="72C75FE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</w:tr>
      <w:tr w:rsidR="00441DBB" w:rsidRPr="00441DBB" w14:paraId="53BDD3E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7024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FFB1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1A21D" w14:textId="57EB8D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501CE" w14:textId="2DCD0CD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342C8" w14:textId="51F87F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5D1BD" w14:textId="656225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</w:tr>
      <w:tr w:rsidR="00441DBB" w:rsidRPr="00441DBB" w14:paraId="04F30E5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8604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23F3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FD608" w14:textId="3AC4BD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2BB76" w14:textId="2379A6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E6D70" w14:textId="3B6B99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95E25" w14:textId="0DDEC3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</w:tr>
      <w:tr w:rsidR="00441DBB" w:rsidRPr="00441DBB" w14:paraId="3F46BDF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A9AE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5E56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DF3D5" w14:textId="314682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02FA9" w14:textId="50BD9D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134D8" w14:textId="7B55CAB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52321" w14:textId="41A961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</w:tr>
      <w:tr w:rsidR="00441DBB" w:rsidRPr="00441DBB" w14:paraId="6802BE83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F2039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80C2C6" w14:textId="5187D7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BCF6A0" w14:textId="5B58D7C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4E4A05" w14:textId="7D1EAF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7A58E3" w14:textId="470B71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</w:tr>
      <w:tr w:rsidR="00441DBB" w:rsidRPr="00441DBB" w14:paraId="22F207C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C5387C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8D7FA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Bulac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68AF3" w14:textId="5091E9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D53FB" w14:textId="3974DD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BBDDD" w14:textId="00D089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FC6E3" w14:textId="4E2BC9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441DBB" w:rsidRPr="00441DBB" w14:paraId="2B2FD2D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0B15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F0C0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a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C2FD8" w14:textId="0E50B0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4551F" w14:textId="5F9930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27694" w14:textId="7DB472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BF066" w14:textId="0A9B50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441DBB" w:rsidRPr="00441DBB" w14:paraId="75E2580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7ECD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5445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gtas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gaa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CFC08" w14:textId="63B7DF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D7AC6" w14:textId="640E81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BDCCA" w14:textId="282297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20992" w14:textId="0A3541A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</w:tr>
      <w:tr w:rsidR="00441DBB" w:rsidRPr="00441DBB" w14:paraId="4663C72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8175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3C50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BBE98" w14:textId="71A4BB9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BA782" w14:textId="6363118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5FB58" w14:textId="71A0A0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845FF" w14:textId="15F0CC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</w:tr>
      <w:tr w:rsidR="00441DBB" w:rsidRPr="00441DBB" w14:paraId="29DA88B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C335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A09A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0903F" w14:textId="156144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ABF85" w14:textId="5225CD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203BF" w14:textId="5E6CCC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6733B" w14:textId="6AA52DA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</w:tr>
      <w:tr w:rsidR="00441DBB" w:rsidRPr="00441DBB" w14:paraId="45E53D0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C1E4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1D04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EEDE9" w14:textId="55BC1F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9C222" w14:textId="1886AAA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97EEB" w14:textId="52CB83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70538" w14:textId="1DDD20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</w:tr>
      <w:tr w:rsidR="00441DBB" w:rsidRPr="00441DBB" w14:paraId="31E2706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2660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1988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629EB" w14:textId="2AC0514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30E44" w14:textId="27BFEA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6FDC6" w14:textId="506110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2822E" w14:textId="278BAF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</w:tr>
      <w:tr w:rsidR="00441DBB" w:rsidRPr="00441DBB" w14:paraId="5BD4C7A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ED84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C638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3FBCE" w14:textId="1599A7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FD0AD" w14:textId="5EAC9C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53139" w14:textId="1D72F4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E3045" w14:textId="3AEF8E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</w:tr>
      <w:tr w:rsidR="00441DBB" w:rsidRPr="00441DBB" w14:paraId="0FB4982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C3FE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BC8B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03234" w14:textId="2DDADA4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2DC4C" w14:textId="0BD027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9F633" w14:textId="492F18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6CAE9" w14:textId="0EB461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</w:tr>
      <w:tr w:rsidR="00441DBB" w:rsidRPr="00441DBB" w14:paraId="1874E50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DFA3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4047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C1AD3" w14:textId="163103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E0971" w14:textId="58C6DC0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CE009" w14:textId="129DDB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B84A5" w14:textId="39F811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</w:tr>
      <w:tr w:rsidR="00441DBB" w:rsidRPr="00441DBB" w14:paraId="7C5BB84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363F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E981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DFF13" w14:textId="57162D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F6FBD" w14:textId="0E094CB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E9EF9" w14:textId="61DFBDE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56CED" w14:textId="51087D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</w:tr>
      <w:tr w:rsidR="00441DBB" w:rsidRPr="00441DBB" w14:paraId="13FDAEE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A4D1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D6E8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55FAB" w14:textId="1EAAE4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41949" w14:textId="076C2F5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ACA26" w14:textId="073F6C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A22B2" w14:textId="2D95CB5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</w:tr>
      <w:tr w:rsidR="00441DBB" w:rsidRPr="00441DBB" w14:paraId="522F576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B014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CA6D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l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A03E3" w14:textId="52E2BC0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3FD9F" w14:textId="0322010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594A6" w14:textId="68B7B6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4A6FA" w14:textId="6DB168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</w:tr>
      <w:tr w:rsidR="00441DBB" w:rsidRPr="00441DBB" w14:paraId="09BA35F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938B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117E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EA98C" w14:textId="401AE2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B3546" w14:textId="01DCD22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7C155" w14:textId="2B9BD6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099F2" w14:textId="30E260E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</w:tr>
      <w:tr w:rsidR="00441DBB" w:rsidRPr="00441DBB" w14:paraId="3406BDE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4B87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4A8F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38E88" w14:textId="4F647B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FE03B" w14:textId="7EADB0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A15B2" w14:textId="6C5258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F1478" w14:textId="0EC01C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</w:tr>
      <w:tr w:rsidR="00441DBB" w:rsidRPr="00441DBB" w14:paraId="1438C78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1359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2C64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DE133" w14:textId="7ED506E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5239B" w14:textId="6FE763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3C3D8" w14:textId="69AC200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CFF15" w14:textId="2059C7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</w:tr>
      <w:tr w:rsidR="00441DBB" w:rsidRPr="00441DBB" w14:paraId="606C836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AA13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69BE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d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7FB96" w14:textId="380064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B56F9" w14:textId="0970DD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4721D" w14:textId="119618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A8C7E" w14:textId="202CE0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</w:tr>
      <w:tr w:rsidR="00441DBB" w:rsidRPr="00441DBB" w14:paraId="1969B8C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ADE7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63ED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ombo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5D1B7" w14:textId="1D8B1C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B2CE0" w14:textId="64EA96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56D94" w14:textId="3526FE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9CFAA" w14:textId="181B2C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</w:tr>
      <w:tr w:rsidR="00441DBB" w:rsidRPr="00441DBB" w14:paraId="1D6DD0D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2AB5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4AA5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6EF56" w14:textId="7009BC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86269" w14:textId="1B13EF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44622" w14:textId="59042E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3290C" w14:textId="437E92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</w:tr>
      <w:tr w:rsidR="00441DBB" w:rsidRPr="00441DBB" w14:paraId="75BAE7D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0DAF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BEA1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FC048" w14:textId="5C7A0A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05ADB" w14:textId="07D4956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A4F16" w14:textId="035C5F9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8DC6E" w14:textId="518A9F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</w:tr>
      <w:tr w:rsidR="00441DBB" w:rsidRPr="00441DBB" w14:paraId="3313869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DE99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6494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4F378" w14:textId="5370CD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D068F" w14:textId="2D7329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145C2" w14:textId="73CA09E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E0AF4" w14:textId="6B8CB0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</w:tr>
      <w:tr w:rsidR="00441DBB" w:rsidRPr="00441DBB" w14:paraId="39EC23A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E7B1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4D1F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885F6" w14:textId="19260D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83145" w14:textId="3BF9F6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6E422" w14:textId="7542FF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AAB71" w14:textId="55BFF9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</w:tr>
      <w:tr w:rsidR="00441DBB" w:rsidRPr="00441DBB" w14:paraId="4DC50E9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1869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5AB3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6650D" w14:textId="110535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F782A" w14:textId="0A4A1A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1D84B" w14:textId="2B3118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3AAD0" w14:textId="075697A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</w:tr>
      <w:tr w:rsidR="00441DBB" w:rsidRPr="00441DBB" w14:paraId="0F5D4DB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C8BF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1906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D1F20" w14:textId="0C816A4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FDD73" w14:textId="1CA18B4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F61EB" w14:textId="2EEAAF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C1F61" w14:textId="242EB4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</w:tr>
      <w:tr w:rsidR="00441DBB" w:rsidRPr="00441DBB" w14:paraId="41BD39F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A03C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07F0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6FCAD" w14:textId="02DE88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8425B" w14:textId="198C9A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657CE" w14:textId="2E5F19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33CE6" w14:textId="11152E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</w:tr>
      <w:tr w:rsidR="00441DBB" w:rsidRPr="00441DBB" w14:paraId="71E9179F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64C85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6679C4" w14:textId="2F5ADA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5A049C" w14:textId="10A177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6F952F" w14:textId="453796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BB14F9" w14:textId="53A14CD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</w:tr>
      <w:tr w:rsidR="00441DBB" w:rsidRPr="00441DBB" w14:paraId="187AF667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C21E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LGU Nueva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citj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E61FC" w14:textId="129A18C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1AEB4" w14:textId="2BD6637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80509" w14:textId="570B27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5F55A" w14:textId="059C25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</w:tr>
      <w:tr w:rsidR="00441DBB" w:rsidRPr="00441DBB" w14:paraId="13DC17E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B8F3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1AA2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ag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9D2CA" w14:textId="79216F1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87ECE" w14:textId="3FBEF3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55C34" w14:textId="0923874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F4004" w14:textId="62A660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</w:tr>
      <w:tr w:rsidR="00441DBB" w:rsidRPr="00441DBB" w14:paraId="703166F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CBD8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F982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ngab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D09ED" w14:textId="6BE137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2A94E" w14:textId="2F7A86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5F7DE" w14:textId="265EAD1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2D405" w14:textId="3C5EE0A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</w:tr>
      <w:tr w:rsidR="00441DBB" w:rsidRPr="00441DBB" w14:paraId="134884D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9443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BBEE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6E56E" w14:textId="5463676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C7412" w14:textId="42E1C9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D987A" w14:textId="2BA910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F542A" w14:textId="602068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</w:tr>
      <w:tr w:rsidR="00441DBB" w:rsidRPr="00441DBB" w14:paraId="7510602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BF62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01BA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1A073" w14:textId="2FCCB31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519E4" w14:textId="1CC605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F2FEC" w14:textId="58D7C1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E4062" w14:textId="4E78DA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</w:tr>
      <w:tr w:rsidR="00441DBB" w:rsidRPr="00441DBB" w14:paraId="2746718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5ECE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DEB8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rangl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167D1" w14:textId="41B5A8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8AB99" w14:textId="7C6DEB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BCAFF" w14:textId="779B89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77E3D" w14:textId="23D9697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</w:tr>
      <w:tr w:rsidR="00441DBB" w:rsidRPr="00441DBB" w14:paraId="7CC1433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CF7D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BEF3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yap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59042" w14:textId="1A318D0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C2E69" w14:textId="276ED0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D447E" w14:textId="2ECAFC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96127" w14:textId="7A29F3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</w:tr>
      <w:tr w:rsidR="00441DBB" w:rsidRPr="00441DBB" w14:paraId="411ABF3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D9A8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E3AB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merto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Nativid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00448" w14:textId="183886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10AA8" w14:textId="67C460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2BA54" w14:textId="043D75D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3068D" w14:textId="30562A7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</w:tr>
      <w:tr w:rsidR="00441DBB" w:rsidRPr="00441DBB" w14:paraId="7E4EC86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5EAC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DD48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io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Papaya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F03E7" w14:textId="2F70FF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58BFC" w14:textId="6B2AFC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81EEF" w14:textId="33F91E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78F3E" w14:textId="0E5681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</w:tr>
      <w:tr w:rsidR="00441DBB" w:rsidRPr="00441DBB" w14:paraId="7DB073E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BEB1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5D38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mb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1A308" w14:textId="155807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86FCE" w14:textId="6711FD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5FC17" w14:textId="6BD508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4D86B" w14:textId="0A53D7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</w:tr>
      <w:tr w:rsidR="00441DBB" w:rsidRPr="00441DBB" w14:paraId="5A34A11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A550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DDD8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7EC4A" w14:textId="38EC11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0BCD6" w14:textId="0F70C29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90B13" w14:textId="633D5F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AAD9E" w14:textId="654994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</w:tr>
      <w:tr w:rsidR="00441DBB" w:rsidRPr="00441DBB" w14:paraId="35C4C64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3E94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A574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ur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27DD4" w14:textId="39755D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21BB6" w14:textId="2E78C29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DEBF5" w14:textId="12F65F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203DA" w14:textId="243584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</w:tr>
      <w:tr w:rsidR="00441DBB" w:rsidRPr="00441DBB" w14:paraId="61A6871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750F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9A59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167FD" w14:textId="2A806E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F5D95" w14:textId="74999C7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5DC99" w14:textId="5DFD86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C874B" w14:textId="144DCDB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</w:tr>
      <w:tr w:rsidR="00441DBB" w:rsidRPr="00441DBB" w14:paraId="3F007E1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8954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3B98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mpicu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17018" w14:textId="29DB60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632D2" w14:textId="78A93A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85D90" w14:textId="107B55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A046D" w14:textId="4DE080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441DBB" w:rsidRPr="00441DBB" w14:paraId="1934C1A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1987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1CBF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ayan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B97CD" w14:textId="6447F7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B8D15" w14:textId="618931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030F9" w14:textId="0070D2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3B233" w14:textId="43C8A6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441DBB" w:rsidRPr="00441DBB" w14:paraId="24DFA0F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68FC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6397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taba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6FC85" w14:textId="39CDDEA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24AF1" w14:textId="5346B3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1C41C" w14:textId="6E303A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47BB" w14:textId="36B763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441DBB" w:rsidRPr="00441DBB" w14:paraId="348B8CD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F18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D6D2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15726" w14:textId="0D76BB9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90874" w14:textId="253DA5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5EDBA" w14:textId="54343F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E037E" w14:textId="5F3342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441DBB" w:rsidRPr="00441DBB" w14:paraId="24096A3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7FAC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CDE9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32996" w14:textId="2403A6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F08D9" w14:textId="7FCD60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3773A" w14:textId="7A760F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1B26E" w14:textId="186B48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</w:tr>
      <w:tr w:rsidR="00441DBB" w:rsidRPr="00441DBB" w14:paraId="30CB3CC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DAC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CE4F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9560A" w14:textId="62A01C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683D6" w14:textId="7AB31F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CB084" w14:textId="5E89D9B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C7087" w14:textId="013387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441DBB" w:rsidRPr="00441DBB" w14:paraId="31CD0C8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8928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A7A9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DF78D" w14:textId="645F75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ED05C" w14:textId="64C40EA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C483D" w14:textId="17B765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C3ECC" w14:textId="0511E7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</w:tr>
      <w:tr w:rsidR="00441DBB" w:rsidRPr="00441DBB" w14:paraId="09CB84A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5605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ED62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9A3FA" w14:textId="2F6AF7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48E8D" w14:textId="63D1A1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DA43D" w14:textId="5D10CA4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2C360" w14:textId="601646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441DBB" w:rsidRPr="00441DBB" w14:paraId="1269CAA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C3EE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4F32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1594A" w14:textId="168262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B4D37" w14:textId="6CDB82D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E0EF3" w14:textId="2AD064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03D33" w14:textId="24EE44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</w:tr>
      <w:tr w:rsidR="00441DBB" w:rsidRPr="00441DBB" w14:paraId="28F3339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F7FE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B36C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088F7" w14:textId="6BF3A3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3596C" w14:textId="68503F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A8171" w14:textId="07B74D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4939C" w14:textId="54E7A2C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</w:tr>
      <w:tr w:rsidR="00441DBB" w:rsidRPr="00441DBB" w14:paraId="0971EC0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E279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133C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D33E9" w14:textId="52EC38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D55D3" w14:textId="205680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253DF" w14:textId="75A218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87224" w14:textId="539A25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</w:tr>
      <w:tr w:rsidR="00441DBB" w:rsidRPr="00441DBB" w14:paraId="0B218FA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7B7A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C907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E7A72" w14:textId="01674F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C4C31" w14:textId="1675D4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3D968" w14:textId="0B7996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829F3" w14:textId="089478D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</w:tr>
      <w:tr w:rsidR="00441DBB" w:rsidRPr="00441DBB" w14:paraId="06E6E71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0428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4CE2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ugtu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53582" w14:textId="783E42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2B4CA" w14:textId="796790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E66E7" w14:textId="61368F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E6443" w14:textId="33F4CA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441DBB" w:rsidRPr="00441DBB" w14:paraId="50D7BB0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B5DC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8822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56E6D" w14:textId="6B6D90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A3339" w14:textId="5982F2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BF390" w14:textId="0B2576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BBDB1" w14:textId="738865B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441DBB" w:rsidRPr="00441DBB" w14:paraId="25F3D649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2EF47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65CC9A" w14:textId="4875F4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671985" w14:textId="120A0BE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4ADA89" w14:textId="791A7B9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7AE7DBC" w14:textId="405D08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</w:tr>
      <w:tr w:rsidR="00441DBB" w:rsidRPr="00441DBB" w14:paraId="7E986D6E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0827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8ED4F" w14:textId="718D30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4DBC0" w14:textId="46CE44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F0587" w14:textId="725F6E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3EF67" w14:textId="28F682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</w:tr>
      <w:tr w:rsidR="00441DBB" w:rsidRPr="00441DBB" w14:paraId="36EC52B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B12C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BC22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3D038" w14:textId="418839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7D8D4" w14:textId="3C02CD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5E076" w14:textId="06C6D4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0BF1E" w14:textId="0CC78DD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</w:tr>
      <w:tr w:rsidR="00441DBB" w:rsidRPr="00441DBB" w14:paraId="1100531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F2E7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6A90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pali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F5FE9" w14:textId="1390ED5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F5CD6" w14:textId="0BBC8FA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96CDD" w14:textId="4B0122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21C13" w14:textId="0B5EDA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</w:tr>
      <w:tr w:rsidR="00441DBB" w:rsidRPr="00441DBB" w14:paraId="0648DAE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0AF2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BAF6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raya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3D1AA" w14:textId="7DBCB7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F2DCA" w14:textId="4025FD5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C7FB7" w14:textId="7984B4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C6786" w14:textId="3F30D3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</w:tr>
      <w:tr w:rsidR="00441DBB" w:rsidRPr="00441DBB" w14:paraId="24F2FB5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1D55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217C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7682A" w14:textId="105A63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3ED8B" w14:textId="5A3904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CE8FB" w14:textId="6C5033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2A5D8" w14:textId="51CF24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</w:tr>
      <w:tr w:rsidR="00441DBB" w:rsidRPr="00441DBB" w14:paraId="6624641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0629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3009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B6500" w14:textId="6189DE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E5BEE" w14:textId="042DD2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9BCBB" w14:textId="179461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A5B21" w14:textId="65528DD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</w:tr>
      <w:tr w:rsidR="00441DBB" w:rsidRPr="00441DBB" w14:paraId="381B134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130A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4768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loridablanc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2BB54" w14:textId="1D10FB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97383" w14:textId="3A36BD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134F1" w14:textId="732DADA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8DEEA" w14:textId="3338C31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</w:tr>
      <w:tr w:rsidR="00441DBB" w:rsidRPr="00441DBB" w14:paraId="5E07B04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E5E1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C31A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AC930" w14:textId="76C52F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51346" w14:textId="5123A5C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1404A" w14:textId="2EA778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C4B3F" w14:textId="24D845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441DBB" w:rsidRPr="00441DBB" w14:paraId="05BA31C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308E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8BC9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b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6C0D2" w14:textId="705CC6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01055" w14:textId="16C499E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F50C3" w14:textId="09A3FD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A3869" w14:textId="2CE3EC6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</w:tr>
      <w:tr w:rsidR="00441DBB" w:rsidRPr="00441DBB" w14:paraId="40A8E84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4B3C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299C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alaca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1A2F6" w14:textId="5196611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57807" w14:textId="0E63B0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A9B61" w14:textId="5FF72F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7CC4E" w14:textId="2AFE9D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</w:tr>
      <w:tr w:rsidR="00441DBB" w:rsidRPr="00441DBB" w14:paraId="3308013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4FCF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9302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cabebe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9FAC7" w14:textId="5B2A17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66243" w14:textId="06FAC45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46023" w14:textId="2B45E9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8D03E" w14:textId="1B92D23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441DBB" w:rsidRPr="00441DBB" w14:paraId="0556F9C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22794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3C01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ala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DBCCE" w14:textId="75E5F3A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0DB05" w14:textId="3CB59C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EFA6D" w14:textId="2BD7C6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9F680" w14:textId="651B29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</w:tr>
      <w:tr w:rsidR="00441DBB" w:rsidRPr="00441DBB" w14:paraId="0289894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9052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8B74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santo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B616D" w14:textId="3DFC11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57594" w14:textId="0B14FEA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C8696" w14:textId="0762DC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3D778" w14:textId="0B288CB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</w:tr>
      <w:tr w:rsidR="00441DBB" w:rsidRPr="00441DBB" w14:paraId="19E750D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53B0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6142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11FEC" w14:textId="45D652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27A33" w14:textId="72675D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6CBB8" w14:textId="29C706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23FD7" w14:textId="7455EF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</w:tr>
      <w:tr w:rsidR="00441DBB" w:rsidRPr="00441DBB" w14:paraId="666AD94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6149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FAFD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nali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937DA" w14:textId="395291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065E3" w14:textId="1A529C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17813" w14:textId="435645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85D1A" w14:textId="2F5A6F2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</w:tr>
      <w:tr w:rsidR="00441DBB" w:rsidRPr="00441DBB" w14:paraId="35B07B4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DE2F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9E33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EB6FB" w14:textId="0DE4F5A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E9AA4" w14:textId="67156E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F6F28" w14:textId="63FF5A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80262" w14:textId="3D4FB4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</w:tr>
      <w:tr w:rsidR="00441DBB" w:rsidRPr="00441DBB" w14:paraId="2971CAD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5ED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6C16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6EA21" w14:textId="4C8904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0E009" w14:textId="2EDD12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F906A" w14:textId="07519E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3EF80" w14:textId="67D6125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</w:tr>
      <w:tr w:rsidR="00441DBB" w:rsidRPr="00441DBB" w14:paraId="6EF0D82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FDB9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749B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44EAC" w14:textId="36442B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AD7C0" w14:textId="504EC8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3D497" w14:textId="0DDBE9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F831D" w14:textId="1278E4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</w:tr>
      <w:tr w:rsidR="00441DBB" w:rsidRPr="00441DBB" w14:paraId="2E7D2A1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2410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5FED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F4325" w14:textId="373236A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FBAC9" w14:textId="0383AA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D6A6B" w14:textId="3CCC91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84397" w14:textId="4C7A37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</w:tr>
      <w:tr w:rsidR="00441DBB" w:rsidRPr="00441DBB" w14:paraId="1608271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4E98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FE83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B54D9" w14:textId="1673D4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2F9C1" w14:textId="65330D7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40A53" w14:textId="7468471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CE840" w14:textId="541001B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</w:tr>
      <w:tr w:rsidR="00441DBB" w:rsidRPr="00441DBB" w14:paraId="516B1BF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F99D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E573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55B55" w14:textId="32A7547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DB11B" w14:textId="4356CA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041EE" w14:textId="6AF901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E41AB" w14:textId="7ED44EE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441DBB" w:rsidRPr="00441DBB" w14:paraId="7CE5098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CCB9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B392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D143F" w14:textId="1AE935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E5E66" w14:textId="0029ED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83AA9" w14:textId="440C35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F236F" w14:textId="609FDA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</w:tr>
      <w:tr w:rsidR="00441DBB" w:rsidRPr="00441DBB" w14:paraId="5D50F3F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C1C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FF4D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smuan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xmoan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17934" w14:textId="393F51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3C590" w14:textId="1B1DDA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F00F2" w14:textId="7A3D40A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449BD" w14:textId="07B615C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</w:tr>
      <w:tr w:rsidR="00441DBB" w:rsidRPr="00441DBB" w14:paraId="71CA7AC1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AC535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057603" w14:textId="467455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8D2948" w14:textId="77CF6E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7580FA" w14:textId="49BF28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7E1DE26" w14:textId="202F21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</w:tr>
      <w:tr w:rsidR="00441DBB" w:rsidRPr="00441DBB" w14:paraId="571A13F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4257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D261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BD3B7" w14:textId="78CC67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6019F" w14:textId="775CDC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93190" w14:textId="3582E4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F4472" w14:textId="75F158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</w:tr>
      <w:tr w:rsidR="00441DBB" w:rsidRPr="00441DBB" w14:paraId="627FAF9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BB48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89C4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mb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0C482" w14:textId="5A2E0C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F9234" w14:textId="08661D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8D312" w14:textId="3D5E8CD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62EE3" w14:textId="44D250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</w:tr>
      <w:tr w:rsidR="00441DBB" w:rsidRPr="00441DBB" w14:paraId="48A8F02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04F5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0460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C0FDB" w14:textId="62092E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901C7" w14:textId="2312A0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5F222" w14:textId="4FFBBA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6B6BB" w14:textId="7D423BA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</w:tr>
      <w:tr w:rsidR="00441DBB" w:rsidRPr="00441DBB" w14:paraId="2CC2D75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2310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0CFF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p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6DD17" w14:textId="1B5CD8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CBB8F" w14:textId="4B704C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42E9E" w14:textId="54B0551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D6328" w14:textId="282BBA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</w:tr>
      <w:tr w:rsidR="00441DBB" w:rsidRPr="00441DBB" w14:paraId="3B64097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B064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CD96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D8881" w14:textId="2FD433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AA445" w14:textId="5EA189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C91A7" w14:textId="3EC4A6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CA26A" w14:textId="6C058A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</w:tr>
      <w:tr w:rsidR="00441DBB" w:rsidRPr="00441DBB" w14:paraId="410825C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AF7B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DDBC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55941" w14:textId="63AB3F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DE508" w14:textId="6D2018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85C9E" w14:textId="3A0293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5E4DA" w14:textId="5BCB6A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</w:tr>
      <w:tr w:rsidR="00441DBB" w:rsidRPr="00441DBB" w14:paraId="4EEBACB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D7CD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BF31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A8EA6" w14:textId="2A7FF32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F84D3" w14:textId="253BF7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73259" w14:textId="686024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353CE" w14:textId="7E3A345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</w:tr>
      <w:tr w:rsidR="00441DBB" w:rsidRPr="00441DBB" w14:paraId="2793D58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DBD3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11E4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yanto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288B2" w14:textId="72A115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2C96B" w14:textId="0F3FEF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5BC8D" w14:textId="45C977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F4D49" w14:textId="6FE1DA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</w:tr>
      <w:tr w:rsidR="00441DBB" w:rsidRPr="00441DBB" w14:paraId="0568A48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3861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B14D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B4DDA" w14:textId="408D6C7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6848E" w14:textId="069D82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805D7" w14:textId="149FA2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4E32C" w14:textId="5941C76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</w:tr>
      <w:tr w:rsidR="00441DBB" w:rsidRPr="00441DBB" w14:paraId="702A211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DAAF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37A6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iqu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A8FC4" w14:textId="2D4BD9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A1257" w14:textId="57325B2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E8007" w14:textId="211C48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26004" w14:textId="70DF66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</w:tr>
      <w:tr w:rsidR="00441DBB" w:rsidRPr="00441DBB" w14:paraId="0B2681A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52A4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3D06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F5E8E" w14:textId="0D1F03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B4495" w14:textId="303940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2B730" w14:textId="7B3A2E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A629C" w14:textId="1DC0E9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</w:tr>
      <w:tr w:rsidR="00441DBB" w:rsidRPr="00441DBB" w14:paraId="62F8440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9327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20C0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40145" w14:textId="65D553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18BA8" w14:textId="0F3705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792D5" w14:textId="500A77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8D74F" w14:textId="281260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</w:tr>
      <w:tr w:rsidR="00441DBB" w:rsidRPr="00441DBB" w14:paraId="0E2EB79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6DD9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FDF4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525BE" w14:textId="1B75657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5D565" w14:textId="183000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868C5" w14:textId="7DAF337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828C0" w14:textId="620BCB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441DBB" w:rsidRPr="00441DBB" w14:paraId="6C0F6E9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4E44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6773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9849B" w14:textId="7A028E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0E42F" w14:textId="16936A8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EA98E" w14:textId="245ADD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B7532" w14:textId="287421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</w:tr>
      <w:tr w:rsidR="00441DBB" w:rsidRPr="00441DBB" w14:paraId="79915A3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2F52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449C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EA132" w14:textId="73D152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ACF75" w14:textId="56DD27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5A29B" w14:textId="41433E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BEBBF" w14:textId="25402D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</w:tr>
      <w:tr w:rsidR="00441DBB" w:rsidRPr="00441DBB" w14:paraId="13FC98F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E8BD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819E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6F92D" w14:textId="464134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2252A" w14:textId="247138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892B9" w14:textId="51986E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1B493" w14:textId="46BF4E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</w:tr>
      <w:tr w:rsidR="00441DBB" w:rsidRPr="00441DBB" w14:paraId="331A44B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50C8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D835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539BD" w14:textId="5FB7FE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4CEEB" w14:textId="4250EF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2DD3F" w14:textId="33EC90E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E857D" w14:textId="752E22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</w:tr>
      <w:tr w:rsidR="00441DBB" w:rsidRPr="00441DBB" w14:paraId="248F242C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C9E7B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CAE772" w14:textId="3870BA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1DA7FA" w14:textId="7FABA4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C1F810" w14:textId="3EB40A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565A47" w14:textId="5831B8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</w:tr>
      <w:tr w:rsidR="00441DBB" w:rsidRPr="00441DBB" w14:paraId="4D6DEE8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B60F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380F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tol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6E456" w14:textId="731661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28CF5" w14:textId="2AF869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68B6A" w14:textId="54017D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F3761" w14:textId="25E4E2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</w:tr>
      <w:tr w:rsidR="00441DBB" w:rsidRPr="00441DBB" w14:paraId="2B3F2E7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5519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7FAC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D685B" w14:textId="16F175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5BC0" w14:textId="7A9586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1CCDD" w14:textId="140AEB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CF447" w14:textId="58DE8F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</w:tr>
      <w:tr w:rsidR="00441DBB" w:rsidRPr="00441DBB" w14:paraId="19194FE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67A0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510F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A0364" w14:textId="13DFE0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0FDCE" w14:textId="1562D5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57FA9" w14:textId="504C80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F363C" w14:textId="2C1358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</w:tr>
      <w:tr w:rsidR="00441DBB" w:rsidRPr="00441DBB" w14:paraId="3F6B59A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BF66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906A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09C05" w14:textId="60B7B0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E2895" w14:textId="4565C1E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7C1E1" w14:textId="4A8868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5C834" w14:textId="375A5A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</w:tr>
      <w:tr w:rsidR="00441DBB" w:rsidRPr="00441DBB" w14:paraId="4AE749A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C69D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519B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8A606" w14:textId="5549AC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60986" w14:textId="127A38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82F40" w14:textId="11CA67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96E5C" w14:textId="3C4599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</w:tr>
      <w:tr w:rsidR="00441DBB" w:rsidRPr="00441DBB" w14:paraId="6019797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0ED4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A6D7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6576F" w14:textId="7B56411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4F1B3" w14:textId="557239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93898" w14:textId="7723F2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CED85" w14:textId="6CCB54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</w:tr>
      <w:tr w:rsidR="00441DBB" w:rsidRPr="00441DBB" w14:paraId="38C3240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691A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F1E1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34C4D" w14:textId="7C61A2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2F2ED" w14:textId="6B93AE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E367B" w14:textId="310E5F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CD1FE" w14:textId="43F3352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</w:tr>
      <w:tr w:rsidR="00441DBB" w:rsidRPr="00441DBB" w14:paraId="5359C61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A94A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5E8F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82AB2" w14:textId="51C231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AC103" w14:textId="5E46DB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B5B78" w14:textId="4AB0C66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0DA18" w14:textId="7E32437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</w:tr>
      <w:tr w:rsidR="00441DBB" w:rsidRPr="00441DBB" w14:paraId="0F488D59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6122DC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2735D65" w14:textId="7A99D6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67,434,491.3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ED2E2AD" w14:textId="47ABA7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2,794,243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B4EF1C6" w14:textId="3EF0178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9DF41F" w14:textId="315A07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70,228,734.84 </w:t>
            </w:r>
          </w:p>
        </w:tc>
      </w:tr>
      <w:tr w:rsidR="00441DBB" w:rsidRPr="00441DBB" w14:paraId="2FBD20A6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633E6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5D3881" w14:textId="457236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1,222,510.8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4D6CEC" w14:textId="67F943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5,034,842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58A58E" w14:textId="74F8F3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ED3E9F6" w14:textId="3E25F6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6,257,353.25 </w:t>
            </w:r>
          </w:p>
        </w:tc>
      </w:tr>
      <w:tr w:rsidR="00441DBB" w:rsidRPr="00441DBB" w14:paraId="0A871507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A51F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7BD37" w14:textId="3C6926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3,551,708.3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28ED8" w14:textId="0EC2EC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7,403,5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EC039" w14:textId="4EE27A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116AF" w14:textId="1C4886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60,955,288.35 </w:t>
            </w:r>
          </w:p>
        </w:tc>
      </w:tr>
      <w:tr w:rsidR="00441DBB" w:rsidRPr="00441DBB" w14:paraId="1923C9D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E5CD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BD5B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Agoncill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34114" w14:textId="47BE03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43D15" w14:textId="47B5CF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83DE5" w14:textId="60AD958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B705B" w14:textId="1BB118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441DBB" w:rsidRPr="00441DBB" w14:paraId="529A9A3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28C6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122B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Alitagta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D6B0C" w14:textId="113237A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07769" w14:textId="529998E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1DEFF" w14:textId="62F90E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4AD2F" w14:textId="75B837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</w:tr>
      <w:tr w:rsidR="00441DBB" w:rsidRPr="00441DBB" w14:paraId="6B0AEB3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B42D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00C8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E138D" w14:textId="24F5E7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0E703" w14:textId="19B35D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B1474" w14:textId="2D73F7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C645E" w14:textId="4B3BDC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</w:tr>
      <w:tr w:rsidR="00441DBB" w:rsidRPr="00441DBB" w14:paraId="2205670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DF0D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D8F4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E2D20" w14:textId="3D94E3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841,8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5DD32" w14:textId="616AB1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3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3A652" w14:textId="716350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08BDB" w14:textId="5102DA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374,830.00 </w:t>
            </w:r>
          </w:p>
        </w:tc>
      </w:tr>
      <w:tr w:rsidR="00441DBB" w:rsidRPr="00441DBB" w14:paraId="462C659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DE2C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22D2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B4634" w14:textId="3EA99E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65,20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0F74F" w14:textId="0E16C8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91,5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C50F0" w14:textId="336A7A9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9ECB8" w14:textId="2481CED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356,727.00 </w:t>
            </w:r>
          </w:p>
        </w:tc>
      </w:tr>
      <w:tr w:rsidR="00441DBB" w:rsidRPr="00441DBB" w14:paraId="0E32AE9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2F4C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6423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7782C" w14:textId="48E1D3A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A064D" w14:textId="457499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09B68" w14:textId="005E17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699AF" w14:textId="55FCA3D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</w:tr>
      <w:tr w:rsidR="00441DBB" w:rsidRPr="00441DBB" w14:paraId="542DFF0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1B8B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9269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A5955" w14:textId="715224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1C9A0" w14:textId="3A6979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5,49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0DE5C" w14:textId="2BAD0C4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F4417" w14:textId="02A029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79,367.00 </w:t>
            </w:r>
          </w:p>
        </w:tc>
      </w:tr>
      <w:tr w:rsidR="00441DBB" w:rsidRPr="00441DBB" w14:paraId="0BA3F2E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D63E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F06F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ta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9F37E" w14:textId="0999F7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ED521" w14:textId="6313DFD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34136" w14:textId="125018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96F83" w14:textId="44581B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441DBB" w:rsidRPr="00441DBB" w14:paraId="48D9304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A082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73BD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ED2F5" w14:textId="1F98757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001E2" w14:textId="646FCD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4FEC4" w14:textId="483F49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E5980" w14:textId="0A33E11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441DBB" w:rsidRPr="00441DBB" w14:paraId="62A7A74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E593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1F7C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ba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CB610" w14:textId="2C5C8A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933,64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152F0" w14:textId="20143C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9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793D6" w14:textId="1BD896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F39A1" w14:textId="2E1D28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222,992.50 </w:t>
            </w:r>
          </w:p>
        </w:tc>
      </w:tr>
      <w:tr w:rsidR="00441DBB" w:rsidRPr="00441DBB" w14:paraId="7EADCE5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8ECF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8877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1CD1B" w14:textId="02816C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6355C" w14:textId="130553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9FF3D" w14:textId="1FDFF8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19875" w14:textId="62A754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</w:tr>
      <w:tr w:rsidR="00441DBB" w:rsidRPr="00441DBB" w14:paraId="4B7C14D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1A97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FD7C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mer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5F67C" w14:textId="5F903BD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7,43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DE34B" w14:textId="29BBF5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56B9E" w14:textId="748866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E6F27" w14:textId="7D6FE6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67,437.00 </w:t>
            </w:r>
          </w:p>
        </w:tc>
      </w:tr>
      <w:tr w:rsidR="00441DBB" w:rsidRPr="00441DBB" w14:paraId="115AF62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80AD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5B82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73B70" w14:textId="1023A9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00E3A" w14:textId="61B3B1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EBF69" w14:textId="0A67F7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1C7AE" w14:textId="0FE154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441DBB" w:rsidRPr="00441DBB" w14:paraId="64B5069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19F5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9B0E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47CE4" w14:textId="24B92F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33,61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7EAC0" w14:textId="54BAB1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2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5C33B" w14:textId="663651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F9576" w14:textId="7E5F771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96,110.00 </w:t>
            </w:r>
          </w:p>
        </w:tc>
      </w:tr>
      <w:tr w:rsidR="00441DBB" w:rsidRPr="00441DBB" w14:paraId="505A56E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AB8B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DAAA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8EF3B" w14:textId="5E9E6A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EA28C" w14:textId="3ECA9E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E8EDB" w14:textId="7851C0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B31AA" w14:textId="12FA84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441DBB" w:rsidRPr="00441DBB" w14:paraId="5FD5EC6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C5680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4117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F8615" w14:textId="4E43C5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7AAC6" w14:textId="57A081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2,7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F2AEC" w14:textId="323AC9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E7407" w14:textId="5A72B8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40,450.00 </w:t>
            </w:r>
          </w:p>
        </w:tc>
      </w:tr>
      <w:tr w:rsidR="00441DBB" w:rsidRPr="00441DBB" w14:paraId="3009A39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A44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4534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var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B88E9" w14:textId="57A830A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1,771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01C60" w14:textId="3CF7CB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8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D5E86" w14:textId="5734EA4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017BE" w14:textId="082756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70,171.00 </w:t>
            </w:r>
          </w:p>
        </w:tc>
      </w:tr>
      <w:tr w:rsidR="00441DBB" w:rsidRPr="00441DBB" w14:paraId="39C0D75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602E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ABF2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aas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Na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ho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3DD43" w14:textId="6B3F09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C1F9D" w14:textId="02D88C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5C6CB" w14:textId="72B8837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81DDA" w14:textId="74A117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441DBB" w:rsidRPr="00441DBB" w14:paraId="51D300E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292B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3CD2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21402" w14:textId="1FF083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6451B" w14:textId="47BADE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70,51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5DA82" w14:textId="0F2C8F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CB08B" w14:textId="17579B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64,389.00 </w:t>
            </w:r>
          </w:p>
        </w:tc>
      </w:tr>
      <w:tr w:rsidR="00441DBB" w:rsidRPr="00441DBB" w14:paraId="32734AF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7C0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267A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FD66C" w14:textId="06E175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1DC20" w14:textId="216D681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6B13C" w14:textId="04658A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A1D24" w14:textId="3D779B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441DBB" w:rsidRPr="00441DBB" w14:paraId="7B12E59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EB64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27FA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811AB" w14:textId="76DFBA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AAB74" w14:textId="4D8088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07548" w14:textId="713052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0139C" w14:textId="0045E2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441DBB" w:rsidRPr="00441DBB" w14:paraId="00F326E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F3D4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EC23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D36EF" w14:textId="65CC81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133D6" w14:textId="0D776A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73,551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E5762" w14:textId="62F174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B1EC0" w14:textId="10931A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67,426.40 </w:t>
            </w:r>
          </w:p>
        </w:tc>
      </w:tr>
      <w:tr w:rsidR="00441DBB" w:rsidRPr="00441DBB" w14:paraId="30AD710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86A6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695E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1DC3B" w14:textId="5034970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A97B0" w14:textId="44D8AA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A31C7" w14:textId="207609E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455EA" w14:textId="106E702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</w:tr>
      <w:tr w:rsidR="00441DBB" w:rsidRPr="00441DBB" w14:paraId="2945609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6422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3E05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2B9E7" w14:textId="5A1392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2D19F" w14:textId="39A77E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0A098" w14:textId="080765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DCD46" w14:textId="6AFB056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</w:tr>
      <w:tr w:rsidR="00441DBB" w:rsidRPr="00441DBB" w14:paraId="46E9FBF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69DB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DB67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EFC62" w14:textId="1C3600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4F1B4" w14:textId="60EC99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93F6A" w14:textId="1CFCD2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281C0" w14:textId="4AE6EE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441DBB" w:rsidRPr="00441DBB" w14:paraId="44424D5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3206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EA65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06E22" w14:textId="2EEC088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E0B69" w14:textId="102544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874C5" w14:textId="679A78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450D4" w14:textId="7634AB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</w:tr>
      <w:tr w:rsidR="00441DBB" w:rsidRPr="00441DBB" w14:paraId="33CBA33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D93C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A908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79270" w14:textId="4DA38C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9B524" w14:textId="295B06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719D8" w14:textId="4C5F79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73F5F" w14:textId="44B02B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441DBB" w:rsidRPr="00441DBB" w14:paraId="08FD521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2306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8BA8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9EE8C" w14:textId="7A4A142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6,31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1283B" w14:textId="193244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8,0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14231" w14:textId="161BE4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514B7" w14:textId="4B7C0A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74,390.00 </w:t>
            </w:r>
          </w:p>
        </w:tc>
      </w:tr>
      <w:tr w:rsidR="00441DBB" w:rsidRPr="00441DBB" w14:paraId="7244BC2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357C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A7CA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DD28A" w14:textId="2DCEA0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2BBDF" w14:textId="5956E1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E1548" w14:textId="571136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338A2" w14:textId="2FD3A8B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441DBB" w:rsidRPr="00441DBB" w14:paraId="07ED069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21B2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76C1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9D963" w14:textId="6472E9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5858E" w14:textId="2854D00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16337" w14:textId="63BAE12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80B87" w14:textId="5DFAE5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</w:tr>
      <w:tr w:rsidR="00441DBB" w:rsidRPr="00441DBB" w14:paraId="63EBC81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1E3C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C5A3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D61F9" w14:textId="1BBB44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97,5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44235" w14:textId="57DA01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36,1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CC04C" w14:textId="5DF7DA7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A03AA" w14:textId="273A1B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33,755.00 </w:t>
            </w:r>
          </w:p>
        </w:tc>
      </w:tr>
      <w:tr w:rsidR="00441DBB" w:rsidRPr="00441DBB" w14:paraId="40BE438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807A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B523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DBDB4" w14:textId="69FA5E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3854D" w14:textId="224E22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D8574" w14:textId="325A92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5B2F8" w14:textId="3D075A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</w:tr>
      <w:tr w:rsidR="00441DBB" w:rsidRPr="00441DBB" w14:paraId="5235A4E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0EB4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FECB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glo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84EF0" w14:textId="773FEB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94B11" w14:textId="7BF7D0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1AB03" w14:textId="42FC2C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A51C7" w14:textId="2A588A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441DBB" w:rsidRPr="00441DBB" w14:paraId="7E68A83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3F07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D923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F7225" w14:textId="2B814BD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ABC53" w14:textId="5F7C20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78F8C" w14:textId="58BBE1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ACE11" w14:textId="68D673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441DBB" w:rsidRPr="00441DBB" w14:paraId="1E7C363B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097B3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C8493D" w14:textId="2197231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3,285,755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AE90B6" w14:textId="6BFCB6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7,152,807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F27102" w14:textId="2875B1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E619DF" w14:textId="3351EE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0,438,562.95 </w:t>
            </w:r>
          </w:p>
        </w:tc>
      </w:tr>
      <w:tr w:rsidR="00441DBB" w:rsidRPr="00441DBB" w14:paraId="028212D6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926E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5A7D0" w14:textId="73C380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6,1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385C5" w14:textId="1F420A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2,759,444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F9AAD" w14:textId="760510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DBCF6" w14:textId="0EFE5A2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2,875,604.20 </w:t>
            </w:r>
          </w:p>
        </w:tc>
      </w:tr>
      <w:tr w:rsidR="00441DBB" w:rsidRPr="00441DBB" w14:paraId="6380880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9499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952B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7290C" w14:textId="7D0E690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E80C9" w14:textId="0E4864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F672D" w14:textId="3F68A7D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6001E" w14:textId="27E6C8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</w:tr>
      <w:tr w:rsidR="00441DBB" w:rsidRPr="00441DBB" w14:paraId="0ABE522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FF33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2BAC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37147" w14:textId="4E04930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D9199" w14:textId="597E6F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78E7F" w14:textId="3B8B0A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277FB" w14:textId="347B4A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441DBB" w:rsidRPr="00441DBB" w14:paraId="39E87B4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2E38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0B7A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30958" w14:textId="4B3809D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55,97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A2FDD" w14:textId="44862D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78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B0248" w14:textId="622BD7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36B8F" w14:textId="5228BD7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34,477.00 </w:t>
            </w:r>
          </w:p>
        </w:tc>
      </w:tr>
      <w:tr w:rsidR="00441DBB" w:rsidRPr="00441DBB" w14:paraId="5794AAE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EFE4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DEAA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08C25" w14:textId="6B41886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2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D422F" w14:textId="0A59DE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0B747" w14:textId="3D5616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3ED17" w14:textId="438366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2,000.00 </w:t>
            </w:r>
          </w:p>
        </w:tc>
      </w:tr>
      <w:tr w:rsidR="00441DBB" w:rsidRPr="00441DBB" w14:paraId="7A4B59A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D678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A012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A53B1" w14:textId="04B47E2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2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954B6" w14:textId="7F7218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,9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3B8CA" w14:textId="5ECA94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4DBCC" w14:textId="5F0C81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350.00 </w:t>
            </w:r>
          </w:p>
        </w:tc>
      </w:tr>
      <w:tr w:rsidR="00441DBB" w:rsidRPr="00441DBB" w14:paraId="75200C4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AED8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62A5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smariñ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2C8C2" w14:textId="745E5B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49,46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C9810" w14:textId="2DA45C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0,8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272A2" w14:textId="221880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47C02" w14:textId="53670E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60,292.00 </w:t>
            </w:r>
          </w:p>
        </w:tc>
      </w:tr>
      <w:tr w:rsidR="00441DBB" w:rsidRPr="00441DBB" w14:paraId="5000642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3D15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1DBE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D1D35" w14:textId="0EA015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64541" w14:textId="608BD5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BD377" w14:textId="6FF52B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C31A8" w14:textId="700874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</w:tr>
      <w:tr w:rsidR="00441DBB" w:rsidRPr="00441DBB" w14:paraId="7FCAB53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EB76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EF40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5D724" w14:textId="0130B3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B44F0" w14:textId="2D4EA8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08241" w14:textId="64FBCF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1D401" w14:textId="0E79A5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441DBB" w:rsidRPr="00441DBB" w14:paraId="3D098EB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799D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574E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ri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239FA" w14:textId="21E639B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0,1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6FBEA" w14:textId="576DC6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6,59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B46E1" w14:textId="2A4D54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AFDC8" w14:textId="4135A64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6,697.00 </w:t>
            </w:r>
          </w:p>
        </w:tc>
      </w:tr>
      <w:tr w:rsidR="00441DBB" w:rsidRPr="00441DBB" w14:paraId="6F878FB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454B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2318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36527" w14:textId="2BD095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3,4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C8A32" w14:textId="72A68E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2,64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E71E9" w14:textId="3F23A1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4D800" w14:textId="7CBC91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06,138.00 </w:t>
            </w:r>
          </w:p>
        </w:tc>
      </w:tr>
      <w:tr w:rsidR="00441DBB" w:rsidRPr="00441DBB" w14:paraId="3C6DEA6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174A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56A1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49189" w14:textId="38FA94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FF4AF" w14:textId="4ED9142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5,8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AB518" w14:textId="674336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21331" w14:textId="50104E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9,860.00 </w:t>
            </w:r>
          </w:p>
        </w:tc>
      </w:tr>
      <w:tr w:rsidR="00441DBB" w:rsidRPr="00441DBB" w14:paraId="0C0311A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59DD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65FE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wi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A36B4" w14:textId="36FF9C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14EAF" w14:textId="2941E3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491B9" w14:textId="0EFBCD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753AE" w14:textId="74247F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</w:tr>
      <w:tr w:rsidR="00441DBB" w:rsidRPr="00441DBB" w14:paraId="7D4C25A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8F0F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0D72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B89AE" w14:textId="0A416C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D91D4" w14:textId="2EBCCC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06602" w14:textId="511677C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61519" w14:textId="497F71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441DBB" w:rsidRPr="00441DBB" w14:paraId="1874B9A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CF54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A391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agond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D569D" w14:textId="64FFE2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09967" w14:textId="69D0975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,51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9F27D" w14:textId="76F9E2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878BC" w14:textId="1B0FA3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4,510.00 </w:t>
            </w:r>
          </w:p>
        </w:tc>
      </w:tr>
      <w:tr w:rsidR="00441DBB" w:rsidRPr="00441DBB" w14:paraId="11BB45D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2763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DC0D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C0666" w14:textId="5C3364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E280F" w14:textId="2C36CA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3995A" w14:textId="04BA0E6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EBEBB" w14:textId="7689CF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441DBB" w:rsidRPr="00441DBB" w14:paraId="450CB89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2926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7890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i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1BFCB" w14:textId="1E48F6E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7A331" w14:textId="7C5E34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C5D7A" w14:textId="0AC6DD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AE084" w14:textId="63F56B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</w:tr>
      <w:tr w:rsidR="00441DBB" w:rsidRPr="00441DBB" w14:paraId="6BC1F7B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25EB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733A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ovelet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51323" w14:textId="4D80FF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C0986" w14:textId="6A9D81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60B0E" w14:textId="4201D8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30CD4" w14:textId="00D962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</w:tr>
      <w:tr w:rsidR="00441DBB" w:rsidRPr="00441DBB" w14:paraId="43B5F84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8960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031B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0ACB2" w14:textId="35E46F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9,33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E19E3" w14:textId="5A8E4D1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4,23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3B830" w14:textId="1338B6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DCF0D" w14:textId="065732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3,574.00 </w:t>
            </w:r>
          </w:p>
        </w:tc>
      </w:tr>
      <w:tr w:rsidR="00441DBB" w:rsidRPr="00441DBB" w14:paraId="6EB4A6A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30B9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FADF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1B2F9" w14:textId="4E4284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0,07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BD6EC" w14:textId="1FEE3A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7,65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0D4C2" w14:textId="4EDF052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ED2B8" w14:textId="0E46D54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7,731.00 </w:t>
            </w:r>
          </w:p>
        </w:tc>
      </w:tr>
      <w:tr w:rsidR="00441DBB" w:rsidRPr="00441DBB" w14:paraId="2452DD7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A751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AC92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38FD3" w14:textId="756B344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13D08" w14:textId="2C3A00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F62A0" w14:textId="211A73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784BE" w14:textId="1B0E35E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</w:tr>
      <w:tr w:rsidR="00441DBB" w:rsidRPr="00441DBB" w14:paraId="14BF2FD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600F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F86B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z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0719A" w14:textId="09CD34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2E74E" w14:textId="1937A8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06452" w14:textId="3BBAC8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54E1D" w14:textId="3A64A5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</w:tr>
      <w:tr w:rsidR="00441DBB" w:rsidRPr="00441DBB" w14:paraId="4D883E6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BC97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D8D9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D90C8" w14:textId="0A72F4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8019A" w14:textId="0A7CFE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6,60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24C95" w14:textId="22EBF1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0CF97" w14:textId="51816C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0,605.00 </w:t>
            </w:r>
          </w:p>
        </w:tc>
      </w:tr>
      <w:tr w:rsidR="00441DBB" w:rsidRPr="00441DBB" w14:paraId="7A1422D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E6CA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B12D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rece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tires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EA9BC" w14:textId="19232D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1,58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24CCA" w14:textId="469277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9,9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8C3C3" w14:textId="71103F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AFCA3" w14:textId="7910B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1,558.00 </w:t>
            </w:r>
          </w:p>
        </w:tc>
      </w:tr>
      <w:tr w:rsidR="00441DBB" w:rsidRPr="00441DBB" w14:paraId="022ECD11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88FF4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B6F02F" w14:textId="16543B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5,263,541.7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29125E" w14:textId="0EFC34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9,763,533.3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B26B13" w14:textId="5106D6B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C2AA52" w14:textId="38F2BC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5,027,075.05 </w:t>
            </w:r>
          </w:p>
        </w:tc>
      </w:tr>
      <w:tr w:rsidR="00441DBB" w:rsidRPr="00441DBB" w14:paraId="77575DA1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DB0B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0FE0C" w14:textId="29D58A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F1198" w14:textId="274962E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0,914,200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291AA" w14:textId="4B82B75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B0F5D" w14:textId="4143C1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1,136,200.50 </w:t>
            </w:r>
          </w:p>
        </w:tc>
      </w:tr>
      <w:tr w:rsidR="00441DBB" w:rsidRPr="00441DBB" w14:paraId="02183D4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FE98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F4AF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AEA79" w14:textId="06088E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20584" w14:textId="135ABD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A5F76" w14:textId="2D348E1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D08CA" w14:textId="3ABF7D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441DBB" w:rsidRPr="00441DBB" w14:paraId="4ED7D70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2A63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FE11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A9D4D" w14:textId="00BDD4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14F10" w14:textId="1DF86E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30C94" w14:textId="29A02B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65599" w14:textId="5D60622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</w:tr>
      <w:tr w:rsidR="00441DBB" w:rsidRPr="00441DBB" w14:paraId="6455F37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0BE1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9926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ñ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28B01" w14:textId="084ECF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00,21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B7C6E" w14:textId="0FF911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2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16459" w14:textId="345C1A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382BF" w14:textId="761818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22,710.00 </w:t>
            </w:r>
          </w:p>
        </w:tc>
      </w:tr>
      <w:tr w:rsidR="00441DBB" w:rsidRPr="00441DBB" w14:paraId="4BB113A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B3C9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0EE9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uy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EAA84" w14:textId="46233E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8,7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06D9B" w14:textId="2BBAA8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2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9C37A" w14:textId="0101DF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CF603" w14:textId="6CB95DA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1,660.00 </w:t>
            </w:r>
          </w:p>
        </w:tc>
      </w:tr>
      <w:tr w:rsidR="00441DBB" w:rsidRPr="00441DBB" w14:paraId="6454484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BF8E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7E2A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FC1E5" w14:textId="4E0D0B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24,1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E26C4" w14:textId="026427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0,9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1E601" w14:textId="1B63BF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172B2" w14:textId="4F1B0B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65,100.00 </w:t>
            </w:r>
          </w:p>
        </w:tc>
      </w:tr>
      <w:tr w:rsidR="00441DBB" w:rsidRPr="00441DBB" w14:paraId="40F5FCE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4DDA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802B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u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C34E4" w14:textId="69B291B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5DA95" w14:textId="7400ED9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F521C" w14:textId="6064E90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DB6B2" w14:textId="19EEB2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</w:tr>
      <w:tr w:rsidR="00441DBB" w:rsidRPr="00441DBB" w14:paraId="1465CAE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5453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C905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vint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A3923" w14:textId="51EAC7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EE443" w14:textId="72FF455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78B3A" w14:textId="3CBCF2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4DBFA" w14:textId="686179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441DBB" w:rsidRPr="00441DBB" w14:paraId="692EFA2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648B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0D99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am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95844" w14:textId="14B684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C08D6" w14:textId="06CEED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3,224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BD54E" w14:textId="739312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2E9D3" w14:textId="3714FC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8,224.78 </w:t>
            </w:r>
          </w:p>
        </w:tc>
      </w:tr>
      <w:tr w:rsidR="00441DBB" w:rsidRPr="00441DBB" w14:paraId="43FD352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057D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644C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A0559" w14:textId="449AA0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C0CDC" w14:textId="3656CB0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6327C" w14:textId="645A06A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B7B5C" w14:textId="3F810C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441DBB" w:rsidRPr="00441DBB" w14:paraId="65757C8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E202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3FDA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iw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63A05" w14:textId="2B8F4EE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CA990" w14:textId="385954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0,59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1A153" w14:textId="4FDD76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6C6D8" w14:textId="195BD4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5,597.00 </w:t>
            </w:r>
          </w:p>
        </w:tc>
      </w:tr>
      <w:tr w:rsidR="00441DBB" w:rsidRPr="00441DBB" w14:paraId="7727510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6EE2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B475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Los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ño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C3057" w14:textId="732DB1A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3,04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756BD" w14:textId="4595BA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88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78865" w14:textId="6459CA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86E93" w14:textId="14EE1D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8,936.00 </w:t>
            </w:r>
          </w:p>
        </w:tc>
      </w:tr>
      <w:tr w:rsidR="00441DBB" w:rsidRPr="00441DBB" w14:paraId="22C805F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B6D6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1D55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isian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1AC1D" w14:textId="0326C5D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4C201" w14:textId="5B3B6C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388BD" w14:textId="6B5F12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19579" w14:textId="1774C1D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441DBB" w:rsidRPr="00441DBB" w14:paraId="42DA387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934B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8FB0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mb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1D54A" w14:textId="1EE622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04AC1" w14:textId="1205B6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0A3E7" w14:textId="460B2D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CD44B" w14:textId="41E055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441DBB" w:rsidRPr="00441DBB" w14:paraId="2643344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60AD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AEED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ta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976F0" w14:textId="65DB53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49DF2" w14:textId="038EB3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2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C0EB4" w14:textId="41A70E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CD54C" w14:textId="4401A68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</w:tr>
      <w:tr w:rsidR="00441DBB" w:rsidRPr="00441DBB" w14:paraId="49A5BC4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98BD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5ACB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FAF96" w14:textId="549B6D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FF5CA" w14:textId="54BD8E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54098" w14:textId="53F8AF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BC482" w14:textId="3CA692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</w:tr>
      <w:tr w:rsidR="00441DBB" w:rsidRPr="00441DBB" w14:paraId="26F585D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5FBA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38D5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jayj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2C0AF" w14:textId="6AFE62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6F79A" w14:textId="35E59B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5BCDE" w14:textId="6A728B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B5608" w14:textId="0584A9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</w:tr>
      <w:tr w:rsidR="00441DBB" w:rsidRPr="00441DBB" w14:paraId="2A3CB46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D70B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8DE0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9FD44" w14:textId="5CFDB5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61449" w14:textId="6BD493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514A7" w14:textId="239294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6263B" w14:textId="5BFDCD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441DBB" w:rsidRPr="00441DBB" w14:paraId="1070FB5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2B6C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BC45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ete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73C5B" w14:textId="76D11E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33C3D" w14:textId="795E9F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AA715" w14:textId="2859DF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8AFF1" w14:textId="33031D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441DBB" w:rsidRPr="00441DBB" w14:paraId="2BE5943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6780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71BA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BB1B9" w14:textId="21E8BD4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7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DF5EE" w14:textId="4F5F88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1,65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05844" w14:textId="6A944B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71A5E" w14:textId="43761C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99,452.00 </w:t>
            </w:r>
          </w:p>
        </w:tc>
      </w:tr>
      <w:tr w:rsidR="00441DBB" w:rsidRPr="00441DBB" w14:paraId="0FF6891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2CA8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1909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ki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5A782" w14:textId="068047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80337" w14:textId="41686D1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855.7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0186B" w14:textId="57A2E2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586A1" w14:textId="2CA606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0,655.77 </w:t>
            </w:r>
          </w:p>
        </w:tc>
      </w:tr>
      <w:tr w:rsidR="00441DBB" w:rsidRPr="00441DBB" w14:paraId="33EF96B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57AC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5606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gi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FCCA5" w14:textId="49736B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ABA7F" w14:textId="1BAB504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16AD5" w14:textId="44457F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C5F45" w14:textId="3BD50DB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</w:tr>
      <w:tr w:rsidR="00441DBB" w:rsidRPr="00441DBB" w14:paraId="1CDE5D7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6F0E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5C89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DBC98" w14:textId="0F7702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03,0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90EB3" w14:textId="02D37D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5D00D" w14:textId="2399AD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B798E" w14:textId="256DD7E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28,020.00 </w:t>
            </w:r>
          </w:p>
        </w:tc>
      </w:tr>
      <w:tr w:rsidR="00441DBB" w:rsidRPr="00441DBB" w14:paraId="453CFE0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37C8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D6E5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F8A0E" w14:textId="71F370D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FEB43" w14:textId="1D9213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161AE" w14:textId="44856F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CF8BE" w14:textId="189DFB7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441DBB" w:rsidRPr="00441DBB" w14:paraId="31011B2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A10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54D8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B769A" w14:textId="7C317D4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1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1CDE2" w14:textId="463F3F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29,788.8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42C12" w14:textId="5BEEAF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B87A1" w14:textId="4225D8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70,988.83 </w:t>
            </w:r>
          </w:p>
        </w:tc>
      </w:tr>
      <w:tr w:rsidR="00441DBB" w:rsidRPr="00441DBB" w14:paraId="6ABD01C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A8B7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5433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FD5BE" w14:textId="79BA8D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88,3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7A82D" w14:textId="3C81D4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77,815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BA222" w14:textId="1B11C4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7DFC0" w14:textId="021457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866,135.88 </w:t>
            </w:r>
          </w:p>
        </w:tc>
      </w:tr>
      <w:tr w:rsidR="00441DBB" w:rsidRPr="00441DBB" w14:paraId="09DF95D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B457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54D0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830F4" w14:textId="6C24B6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3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AB158" w14:textId="258105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7,5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2595B" w14:textId="3D82BD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ADBF1" w14:textId="2C6187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31,450.00 </w:t>
            </w:r>
          </w:p>
        </w:tc>
      </w:tr>
      <w:tr w:rsidR="00441DBB" w:rsidRPr="00441DBB" w14:paraId="1891E65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3005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0D0C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69E4B" w14:textId="594A308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34CAF" w14:textId="14A54C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19A36" w14:textId="47C5DFB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5CBC7" w14:textId="40A5D5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1,300.00 </w:t>
            </w:r>
          </w:p>
        </w:tc>
      </w:tr>
      <w:tr w:rsidR="00441DBB" w:rsidRPr="00441DBB" w14:paraId="5BA0409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F6CF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4A1F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55C57" w14:textId="454DD9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9,231.7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43B84" w14:textId="1FD78E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24,590.5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BFC7D" w14:textId="0A8FDCE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21077" w14:textId="0D761C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33,822.29 </w:t>
            </w:r>
          </w:p>
        </w:tc>
      </w:tr>
      <w:tr w:rsidR="00441DBB" w:rsidRPr="00441DBB" w14:paraId="3A94CCB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BB4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5C14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53236" w14:textId="78C0D9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424E6" w14:textId="7EFFA6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858E2" w14:textId="4DAD2F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69AF6" w14:textId="3B83D30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</w:tr>
      <w:tr w:rsidR="00441DBB" w:rsidRPr="00441DBB" w14:paraId="16B8ABE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E3A8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85A2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6A564" w14:textId="0AEDAF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3BB7A" w14:textId="21BD7E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C2277" w14:textId="0E6C020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325D8" w14:textId="5B45FD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</w:tr>
      <w:tr w:rsidR="00441DBB" w:rsidRPr="00441DBB" w14:paraId="3A14EEB1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A730B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04524A" w14:textId="2C7CEB9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8,272,939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D5C61C" w14:textId="620D3E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307,30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1E0938" w14:textId="4907216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549C83" w14:textId="7F04C49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9,580,242.00 </w:t>
            </w:r>
          </w:p>
        </w:tc>
      </w:tr>
      <w:tr w:rsidR="00441DBB" w:rsidRPr="00441DBB" w14:paraId="43687951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5D1F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3FBFD" w14:textId="1796B5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71943" w14:textId="6DA39E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0FF05" w14:textId="408977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4614C" w14:textId="04B007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</w:tr>
      <w:tr w:rsidR="00441DBB" w:rsidRPr="00441DBB" w14:paraId="47097F1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2DE0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CCF4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949C9" w14:textId="1F709D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08043" w14:textId="57EF78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52E74" w14:textId="749CE0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4071D" w14:textId="205F4A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441DBB" w:rsidRPr="00441DBB" w14:paraId="5FB7AB4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E66A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617A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701FE" w14:textId="19F711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44550" w14:textId="463676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3F850" w14:textId="48CAC7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9DE6B" w14:textId="26900C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</w:tr>
      <w:tr w:rsidR="00441DBB" w:rsidRPr="00441DBB" w14:paraId="37AF5F6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3718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6351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04571" w14:textId="4C5A85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4EAD2" w14:textId="13ED60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17459" w14:textId="09C2306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9500D" w14:textId="56D5D9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441DBB" w:rsidRPr="00441DBB" w14:paraId="0B24758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D054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1755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ED1E3" w14:textId="3565ED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6B80D" w14:textId="7BB71A1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F823F" w14:textId="263E0C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47538" w14:textId="189DCC0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441DBB" w:rsidRPr="00441DBB" w14:paraId="5848382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E494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D5B2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F5390" w14:textId="625954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5BE83" w14:textId="330BE14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A8386" w14:textId="7014CA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4A703" w14:textId="7557AA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441DBB" w:rsidRPr="00441DBB" w14:paraId="35B3501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F9D9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E81A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FBF0D" w14:textId="30DD2C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12D17" w14:textId="72FA0C5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B9D42" w14:textId="7894EB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C8E8C" w14:textId="22E02D6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441DBB" w:rsidRPr="00441DBB" w14:paraId="4F0587D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41D6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8E83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139C2" w14:textId="7855E8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18EA8" w14:textId="7FA646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4,31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AB24D" w14:textId="3BE383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703C5" w14:textId="16EC00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64,315.00 </w:t>
            </w:r>
          </w:p>
        </w:tc>
      </w:tr>
      <w:tr w:rsidR="00441DBB" w:rsidRPr="00441DBB" w14:paraId="35FFBD5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9057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48A1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1791A" w14:textId="77960A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FCCDD" w14:textId="48F6FD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3073D" w14:textId="025859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9778B" w14:textId="13F91C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441DBB" w:rsidRPr="00441DBB" w14:paraId="7FC1E37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FE95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822B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8E4CD" w14:textId="7919CB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E8541" w14:textId="55F889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B0752" w14:textId="2C3C0C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4C69A" w14:textId="5E32FC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</w:tr>
      <w:tr w:rsidR="00441DBB" w:rsidRPr="00441DBB" w14:paraId="09789C0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F6D5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3B12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FDE43" w14:textId="60C103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E99EA" w14:textId="2BD794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37D4C" w14:textId="1CE5A7A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ABDE6" w14:textId="0122C5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</w:tr>
      <w:tr w:rsidR="00441DBB" w:rsidRPr="00441DBB" w14:paraId="1059746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6432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C33F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29F76" w14:textId="704F9F9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C610F" w14:textId="70F174B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46B91" w14:textId="434980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F81D4" w14:textId="1292430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441DBB" w:rsidRPr="00441DBB" w14:paraId="4D16F91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247B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5095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47014" w14:textId="29E534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C7373" w14:textId="415994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5E7DB" w14:textId="373646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C97AC" w14:textId="7D53AAA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441DBB" w:rsidRPr="00441DBB" w14:paraId="695F1FA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F2F0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C6F3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48AD9" w14:textId="1EFFFC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F5AD4" w14:textId="523670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C7978" w14:textId="511BCF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CAD37" w14:textId="06EB8A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</w:tr>
      <w:tr w:rsidR="00441DBB" w:rsidRPr="00441DBB" w14:paraId="509F385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EB8B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0226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4F442" w14:textId="7870B3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B4C4F" w14:textId="671E66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B65B8" w14:textId="469F50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9F06E" w14:textId="337EC2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441DBB" w:rsidRPr="00441DBB" w14:paraId="1F3B74C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04D8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BD0B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cena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21887" w14:textId="19068D6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95,61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3C10B" w14:textId="54A9C1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0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1A034" w14:textId="4F130D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BE998" w14:textId="599625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76,115.00 </w:t>
            </w:r>
          </w:p>
        </w:tc>
      </w:tr>
      <w:tr w:rsidR="00441DBB" w:rsidRPr="00441DBB" w14:paraId="7FD7581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BB8E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1621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calel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DD776" w14:textId="042269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FBD69" w14:textId="496560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21C12" w14:textId="733987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B977B" w14:textId="0AC3D8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441DBB" w:rsidRPr="00441DBB" w14:paraId="4124C0F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BF45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9F3F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036D2" w14:textId="21651B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40136" w14:textId="242EFB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F5640" w14:textId="7996F3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CA2BA" w14:textId="2675B8E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441DBB" w:rsidRPr="00441DBB" w14:paraId="0CD6D0D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BED9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6B19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7D1BB" w14:textId="5981FD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5F816" w14:textId="708282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B0EEE" w14:textId="468141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87702" w14:textId="22FDD5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441DBB" w:rsidRPr="00441DBB" w14:paraId="57FA433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64FE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4003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86F9B" w14:textId="2734C5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E6774" w14:textId="033F1E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36DF7" w14:textId="464BB9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E3F46" w14:textId="360DFD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</w:tr>
      <w:tr w:rsidR="00441DBB" w:rsidRPr="00441DBB" w14:paraId="0A374C5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0DF1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BF80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63F77" w14:textId="55A06A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D90CD" w14:textId="0ADEF4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2,48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8B068" w14:textId="7A0640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47EDE" w14:textId="0833F2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02,488.00 </w:t>
            </w:r>
          </w:p>
        </w:tc>
      </w:tr>
      <w:tr w:rsidR="00441DBB" w:rsidRPr="00441DBB" w14:paraId="3F6DC59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83F9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CF84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D5C8A" w14:textId="44BF99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3DC13" w14:textId="3779C4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E7263" w14:textId="4C1DA42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6FD41" w14:textId="08A4F9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441DBB" w:rsidRPr="00441DBB" w14:paraId="482D433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14BC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5E88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6D3B9" w14:textId="1A91C71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50EBD" w14:textId="7D7134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33AC8" w14:textId="322AA4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2E77F" w14:textId="69927B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441DBB" w:rsidRPr="00441DBB" w14:paraId="3511C86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8723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19A2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336D6" w14:textId="372AB8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B8ED3" w14:textId="530CA7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321D3" w14:textId="6B851A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56814" w14:textId="394932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441DBB" w:rsidRPr="00441DBB" w14:paraId="634407A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0E2C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8558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57A67" w14:textId="74FC2CC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585E7" w14:textId="0E66E49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EE082" w14:textId="4D532C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7C326" w14:textId="6FA274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441DBB" w:rsidRPr="00441DBB" w14:paraId="03CBEED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6F30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721F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E3427" w14:textId="705D8A3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3A3F2" w14:textId="3F8B07F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54457" w14:textId="46032F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BBE1C" w14:textId="557AF6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441DBB" w:rsidRPr="00441DBB" w14:paraId="1540D25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6535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83B5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A94A3" w14:textId="78D600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504FD" w14:textId="5AC787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D143C" w14:textId="723C9A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E0FB8" w14:textId="17729E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441DBB" w:rsidRPr="00441DBB" w14:paraId="0064FA3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12D6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819F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A010F" w14:textId="0323EE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789D9" w14:textId="1153D10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004CC" w14:textId="3717C7B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5046F" w14:textId="6912625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441DBB" w:rsidRPr="00441DBB" w14:paraId="7013CD4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0B9B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2A81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711BB" w14:textId="162F07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0268C" w14:textId="2FD052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3AD1D" w14:textId="23EAF3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50CB9" w14:textId="65C3140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441DBB" w:rsidRPr="00441DBB" w14:paraId="1296D7A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7182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55CD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870F1" w14:textId="20A04A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17B2F" w14:textId="44519F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F854E" w14:textId="7D239E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9C2E6" w14:textId="27C2319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441DBB" w:rsidRPr="00441DBB" w14:paraId="5C35414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B29C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EC5E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A3BFA" w14:textId="2640B6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BCD99" w14:textId="4AEB4E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B3003" w14:textId="093A16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DBD3A" w14:textId="283A66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</w:tr>
      <w:tr w:rsidR="00441DBB" w:rsidRPr="00441DBB" w14:paraId="540B5CD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71D1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2AC7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FB0F9" w14:textId="039B25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4F31C" w14:textId="593960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F4AEB" w14:textId="0E6E48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9F9BA" w14:textId="6CCACA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</w:tr>
      <w:tr w:rsidR="00441DBB" w:rsidRPr="00441DBB" w14:paraId="0F24203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54D3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112A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53CF3" w14:textId="052AE32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01D88" w14:textId="7A022D7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9A96C" w14:textId="44EE72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564DC" w14:textId="428A27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</w:tr>
      <w:tr w:rsidR="00441DBB" w:rsidRPr="00441DBB" w14:paraId="41B0772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5B10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5653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7DA66" w14:textId="3FF7A9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24D7A" w14:textId="4586D0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313AB" w14:textId="2670D41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6527F" w14:textId="24D159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</w:tr>
      <w:tr w:rsidR="00441DBB" w:rsidRPr="00441DBB" w14:paraId="3C74778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6D94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A135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3EFCE" w14:textId="6234727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38275" w14:textId="192563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0AD6D" w14:textId="2A4F38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A1028" w14:textId="7F68DD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</w:tr>
      <w:tr w:rsidR="00441DBB" w:rsidRPr="00441DBB" w14:paraId="3F8BE06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B2AA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0E92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CF00F" w14:textId="6A51BB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22B18" w14:textId="48E1ACD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C01AC" w14:textId="3DBAD1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9080B" w14:textId="062E2F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441DBB" w:rsidRPr="00441DBB" w14:paraId="268D0FF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CD33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FD23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0CE9D" w14:textId="2C9222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34B41" w14:textId="7F1750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ADDDF" w14:textId="3D914A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E8502" w14:textId="441DC5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</w:tr>
      <w:tr w:rsidR="00441DBB" w:rsidRPr="00441DBB" w14:paraId="7EE0C818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A958E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lastRenderedPageBreak/>
              <w:t>Riz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C58E22" w14:textId="313B62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9,389,74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EA88DD" w14:textId="7FF2E5E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9,535,757.5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91704F" w14:textId="7918A0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68E615C" w14:textId="4D390B0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8,925,501.59 </w:t>
            </w:r>
          </w:p>
        </w:tc>
      </w:tr>
      <w:tr w:rsidR="00441DBB" w:rsidRPr="00441DBB" w14:paraId="262B481B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9406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85050" w14:textId="782391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1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DDCEF" w14:textId="25152BB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4,835,654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1AECA" w14:textId="2E0659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B5FDC" w14:textId="64F12F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4,946,654.80 </w:t>
            </w:r>
          </w:p>
        </w:tc>
      </w:tr>
      <w:tr w:rsidR="00441DBB" w:rsidRPr="00441DBB" w14:paraId="0781660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9EA9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9278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D3D60" w14:textId="30A762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3,1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890F3" w14:textId="103D20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0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D8489" w14:textId="72BFD50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22F79" w14:textId="7C211B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4,080.00 </w:t>
            </w:r>
          </w:p>
        </w:tc>
      </w:tr>
      <w:tr w:rsidR="00441DBB" w:rsidRPr="00441DBB" w14:paraId="156FE31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3677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4388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9BB7C" w14:textId="1F991B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79,7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A441C" w14:textId="19437B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83,4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3CBA1" w14:textId="18A1ABA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790B6" w14:textId="2E2B40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863,230.00 </w:t>
            </w:r>
          </w:p>
        </w:tc>
      </w:tr>
      <w:tr w:rsidR="00441DBB" w:rsidRPr="00441DBB" w14:paraId="10F07E6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7AC5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B6E4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2907A" w14:textId="3DA7B1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D9C1F" w14:textId="514838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B1839" w14:textId="34B42D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CF6B5" w14:textId="6A1CB8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</w:tr>
      <w:tr w:rsidR="00441DBB" w:rsidRPr="00441DBB" w14:paraId="653C068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DDB1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B82A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05DF2" w14:textId="7728AF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0CA94" w14:textId="3BCFA2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87C69" w14:textId="0B112C0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9B084" w14:textId="3E33BF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</w:tr>
      <w:tr w:rsidR="00441DBB" w:rsidRPr="00441DBB" w14:paraId="35D20F5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30CE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406E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9190B" w14:textId="4E9E66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26,58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28806" w14:textId="52E8B90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81,871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91D88" w14:textId="609CE9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EAB99" w14:textId="6FC4A85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908,455.00 </w:t>
            </w:r>
          </w:p>
        </w:tc>
      </w:tr>
      <w:tr w:rsidR="00441DBB" w:rsidRPr="00441DBB" w14:paraId="7A2CEB9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243C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E3F3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B3335" w14:textId="1B25A2E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7,4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8747D" w14:textId="72C440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0,136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9992E" w14:textId="4836BA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65546" w14:textId="5D5B2C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67,586.50 </w:t>
            </w:r>
          </w:p>
        </w:tc>
      </w:tr>
      <w:tr w:rsidR="00441DBB" w:rsidRPr="00441DBB" w14:paraId="1FC92A7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761F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7083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la-Jal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40A7E" w14:textId="109118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340B2" w14:textId="6B0B21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0,4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593A0" w14:textId="27D0EE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D4C59" w14:textId="5006BF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0,490.00 </w:t>
            </w:r>
          </w:p>
        </w:tc>
      </w:tr>
      <w:tr w:rsidR="00441DBB" w:rsidRPr="00441DBB" w14:paraId="7B29989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E097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E00F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791F8" w14:textId="612EDB6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79E33" w14:textId="6AAC1E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CF2D3" w14:textId="65753D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C82DC" w14:textId="49C5BD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</w:tr>
      <w:tr w:rsidR="00441DBB" w:rsidRPr="00441DBB" w14:paraId="1BFD2BE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EEFA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CD8F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C933C" w14:textId="0E2D44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8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9496D" w14:textId="6D3B20C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2B243" w14:textId="6A08F3E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DA21D" w14:textId="35CE91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1,500.00 </w:t>
            </w:r>
          </w:p>
        </w:tc>
      </w:tr>
      <w:tr w:rsidR="00441DBB" w:rsidRPr="00441DBB" w14:paraId="3CE2C15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A48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9AC6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driguez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talban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7E2B4" w14:textId="04AB43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566,03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0F3D2" w14:textId="38A377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0,86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6B6BA" w14:textId="36E212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CC593" w14:textId="2AFC1FC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,206,899.00 </w:t>
            </w:r>
          </w:p>
        </w:tc>
      </w:tr>
      <w:tr w:rsidR="00441DBB" w:rsidRPr="00441DBB" w14:paraId="230B907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FE86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3309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C497A" w14:textId="57C9FF0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7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BBCBD" w14:textId="3D85F4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24,392.2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47C52" w14:textId="1E1D3F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23194" w14:textId="6EDB9D6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21,392.29 </w:t>
            </w:r>
          </w:p>
        </w:tc>
      </w:tr>
      <w:tr w:rsidR="00441DBB" w:rsidRPr="00441DBB" w14:paraId="0CAD5DF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1171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FB79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37E84" w14:textId="717ED2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95330" w14:textId="644088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92BFB" w14:textId="423B7A4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92A55" w14:textId="4E185E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</w:tr>
      <w:tr w:rsidR="00441DBB" w:rsidRPr="00441DBB" w14:paraId="73B60D8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A40A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FB09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6945B" w14:textId="6928B1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04,5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6386D" w14:textId="404EB5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FB7D6" w14:textId="568980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C91E4" w14:textId="5F1F93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59,540.00 </w:t>
            </w:r>
          </w:p>
        </w:tc>
      </w:tr>
      <w:tr w:rsidR="00441DBB" w:rsidRPr="00441DBB" w14:paraId="3AB04F2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2239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C94E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9201D" w14:textId="37A512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1A2E0" w14:textId="7D13CE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2108B" w14:textId="02C3DA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15B91" w14:textId="47BA537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</w:tr>
      <w:tr w:rsidR="00441DBB" w:rsidRPr="00441DBB" w14:paraId="320B7814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8D8853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7AB1B2" w14:textId="0E4126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2,945,884.6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FFCE09" w14:textId="473ED2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68FF6FB" w14:textId="5A0B9C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C02A824" w14:textId="64D85F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2,945,884.63 </w:t>
            </w:r>
          </w:p>
        </w:tc>
      </w:tr>
      <w:tr w:rsidR="00441DBB" w:rsidRPr="00441DBB" w14:paraId="27E086C1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0A6B6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C77450" w14:textId="3DE54F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C5DA88" w14:textId="1960F0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5D7975" w14:textId="0CA6F4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709667B" w14:textId="32F92E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</w:tr>
      <w:tr w:rsidR="00441DBB" w:rsidRPr="00441DBB" w14:paraId="04CD337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E632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F464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a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81419" w14:textId="7B3E81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7B1B0" w14:textId="73D170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88607" w14:textId="3515AE2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A9342" w14:textId="205CC4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</w:tr>
      <w:tr w:rsidR="00441DBB" w:rsidRPr="00441DBB" w14:paraId="60404FD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BFE9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401E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A33EA" w14:textId="3E49951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683E7" w14:textId="31F2DF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F2456" w14:textId="119DAE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1D4E6" w14:textId="2214D7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</w:tr>
      <w:tr w:rsidR="00441DBB" w:rsidRPr="00441DBB" w14:paraId="78E8497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4934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3A56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s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DFFC5" w14:textId="1F19B7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9F2C0" w14:textId="40EEE81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25C7C" w14:textId="387BEB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2C561" w14:textId="0C84C1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</w:tr>
      <w:tr w:rsidR="00441DBB" w:rsidRPr="00441DBB" w14:paraId="451C3E4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7EFF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EA3F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gpo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3FEAA" w14:textId="772429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D8D62" w14:textId="71C5EA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59B54" w14:textId="718D22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4BE3C" w14:textId="7A1770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</w:tr>
      <w:tr w:rsidR="00441DBB" w:rsidRPr="00441DBB" w14:paraId="3AE5272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D59C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9B4B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64AEF" w14:textId="617AAE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5A218" w14:textId="6FA621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84272" w14:textId="76C045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9CD14" w14:textId="2DA16C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441DBB" w:rsidRPr="00441DBB" w14:paraId="76500AF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C856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564C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8FDC3" w14:textId="24357E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C1441" w14:textId="1C00BC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1E98A" w14:textId="6B6E7B0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92A80" w14:textId="35432D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</w:tr>
      <w:tr w:rsidR="00441DBB" w:rsidRPr="00441DBB" w14:paraId="259E310D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C24DC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2E71E1" w14:textId="56895D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,394,601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D3B38F" w14:textId="3F0219A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9C414D" w14:textId="139FFB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820455" w14:textId="2CA451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,394,601.60 </w:t>
            </w:r>
          </w:p>
        </w:tc>
      </w:tr>
      <w:tr w:rsidR="00441DBB" w:rsidRPr="00441DBB" w14:paraId="02493ED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C793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232D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bra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o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5BE2C" w14:textId="7CC906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D63E5" w14:textId="40172A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E0DBA" w14:textId="4C54DE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161A0" w14:textId="0055DC4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</w:tr>
      <w:tr w:rsidR="00441DBB" w:rsidRPr="00441DBB" w14:paraId="42013DC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B523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E82C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inta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B882B" w14:textId="5A2D29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3DA33" w14:textId="19A731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6A4AE" w14:textId="61A938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86BFF" w14:textId="033853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</w:tr>
      <w:tr w:rsidR="00441DBB" w:rsidRPr="00441DBB" w14:paraId="57CADD8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CDFE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57EA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ba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78954" w14:textId="468E347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C471E" w14:textId="735D7E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0F714" w14:textId="42476A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3A868" w14:textId="00B63A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</w:tr>
      <w:tr w:rsidR="00441DBB" w:rsidRPr="00441DBB" w14:paraId="2393A93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0FEF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17CA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709DA" w14:textId="1B4BDF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1B01D" w14:textId="53ACDF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DF9AF" w14:textId="3B18EA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0B4C5" w14:textId="70B4C5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</w:tr>
      <w:tr w:rsidR="00441DBB" w:rsidRPr="00441DBB" w14:paraId="68917C6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0979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4ADE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mbur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FA71F" w14:textId="65F7B2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B18F2" w14:textId="1FF078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8B6BC" w14:textId="74D387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71454" w14:textId="26EFC9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</w:tr>
      <w:tr w:rsidR="00441DBB" w:rsidRPr="00441DBB" w14:paraId="53B3F9E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F2D8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1616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u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2F827" w14:textId="4C1878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69F14" w14:textId="498B0D4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16A81" w14:textId="3D60B7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F9F18" w14:textId="5AE609B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</w:tr>
      <w:tr w:rsidR="00441DBB" w:rsidRPr="00441DBB" w14:paraId="7B1A461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6AF9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C09A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C2469" w14:textId="2725CF4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DC5EF" w14:textId="7798658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F29FB" w14:textId="3DA2D4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A58F4" w14:textId="1F2751B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</w:tr>
      <w:tr w:rsidR="00441DBB" w:rsidRPr="00441DBB" w14:paraId="662C687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EDF6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D5B8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bla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DB744" w14:textId="1126758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3,989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C8864" w14:textId="7AED70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94941" w14:textId="3C4DC3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C3627" w14:textId="0DE21A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3,989.50 </w:t>
            </w:r>
          </w:p>
        </w:tc>
      </w:tr>
      <w:tr w:rsidR="00441DBB" w:rsidRPr="00441DBB" w14:paraId="6439538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FDF6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AC4F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3214E" w14:textId="0EE035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1848E" w14:textId="3FA68F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6FF8C" w14:textId="691D75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66E08" w14:textId="325C380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</w:tr>
      <w:tr w:rsidR="00441DBB" w:rsidRPr="00441DBB" w14:paraId="0A77DC5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5FFF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8863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282CB" w14:textId="5699E8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0,892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054CC" w14:textId="61BCAB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21902" w14:textId="3566D3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64828" w14:textId="6CF3F59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0,892.10 </w:t>
            </w:r>
          </w:p>
        </w:tc>
      </w:tr>
      <w:tr w:rsidR="00441DBB" w:rsidRPr="00441DBB" w14:paraId="36424648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4D4F9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F27CF1" w14:textId="5607A0A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659,560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AFE86A" w14:textId="5F3B28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74138F" w14:textId="1E7B7B1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71F21E8" w14:textId="4C0AE1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659,560.60 </w:t>
            </w:r>
          </w:p>
        </w:tc>
      </w:tr>
      <w:tr w:rsidR="00441DBB" w:rsidRPr="00441DBB" w14:paraId="39476CA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F12A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C142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DAA1B" w14:textId="6CC183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39F68" w14:textId="0BF18D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72B33" w14:textId="7E8C4B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13C3D" w14:textId="7C110C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441DBB" w:rsidRPr="00441DBB" w14:paraId="21DEAEC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F51F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8B67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sud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CDA7B" w14:textId="1A52455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68610" w14:textId="3D4801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1E46F" w14:textId="7DB4F5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5613F" w14:textId="4FD3D7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441DBB" w:rsidRPr="00441DBB" w14:paraId="3D7DBEF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4748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7D2D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ngabo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FAE1D" w14:textId="79351C8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1,122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7509E" w14:textId="3D13EF4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CC58A" w14:textId="0B11812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340FB" w14:textId="6E19AC0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1,122.60 </w:t>
            </w:r>
          </w:p>
        </w:tc>
      </w:tr>
      <w:tr w:rsidR="00441DBB" w:rsidRPr="00441DBB" w14:paraId="0CEC1F6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2D68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BDA1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alacao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San Pedro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BA722" w14:textId="66E7E3B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7B552" w14:textId="13A4DE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3C8D4" w14:textId="09ADE5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C5624" w14:textId="311A62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441DBB" w:rsidRPr="00441DBB" w14:paraId="055CF56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D092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433F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p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A8A08" w14:textId="046B61B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E460C" w14:textId="0750FF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21ED7" w14:textId="0DD768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5E7D6" w14:textId="7638AB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</w:tr>
      <w:tr w:rsidR="00441DBB" w:rsidRPr="00441DBB" w14:paraId="71873D4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EC7B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144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B1557" w14:textId="7B37A1A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E7B3A" w14:textId="693BFD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A4AFE" w14:textId="54E502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BD3E8" w14:textId="748C00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441DBB" w:rsidRPr="00441DBB" w14:paraId="5B33F54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6754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D1BB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sal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E6633" w14:textId="701392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37704" w14:textId="57F365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988AE" w14:textId="033832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D45D8" w14:textId="2A1CD55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441DBB" w:rsidRPr="00441DBB" w14:paraId="7DE40A7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573B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43CD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uj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FFC52" w14:textId="496251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FB04D" w14:textId="30372B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B6400" w14:textId="52BBFA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8084D" w14:textId="587E82A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</w:tr>
      <w:tr w:rsidR="00441DBB" w:rsidRPr="00441DBB" w14:paraId="123D0D4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2233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DC0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amala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C38CA" w14:textId="4CF5908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B8EC0" w14:textId="4637590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02ED9" w14:textId="503EA1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1FF2B" w14:textId="67A4D07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</w:tr>
      <w:tr w:rsidR="00441DBB" w:rsidRPr="00441DBB" w14:paraId="7CCC409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418C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6F03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A6618" w14:textId="62A50C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B60B6" w14:textId="06D7E8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A1696" w14:textId="12C94E4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1449E" w14:textId="52DF7E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441DBB" w:rsidRPr="00441DBB" w14:paraId="6D3CDEB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7EA2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EC4A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AA5B0" w14:textId="69E373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3302C" w14:textId="444C1E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BDCA7" w14:textId="250D95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CD63F" w14:textId="47B01A2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441DBB" w:rsidRPr="00441DBB" w14:paraId="5456823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9849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FD0B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804F4" w14:textId="2664BA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2EF1E" w14:textId="16079A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C09B7" w14:textId="08E46D2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DBE0B" w14:textId="0A5853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441DBB" w:rsidRPr="00441DBB" w14:paraId="4A8AA6A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F1D7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A977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11794" w14:textId="1821A3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26BD2" w14:textId="616953B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F3613" w14:textId="61A497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A4820" w14:textId="1482B0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441DBB" w:rsidRPr="00441DBB" w14:paraId="4321DE1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737F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BEC6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82EAA" w14:textId="7FAF5C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2F90A" w14:textId="52F5A59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8C0D7" w14:textId="7D035F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AA12B" w14:textId="2BFF79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441DBB" w:rsidRPr="00441DBB" w14:paraId="168670D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0E9B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2425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87E18" w14:textId="0017F2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A1ACF" w14:textId="09DD12A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36AF7" w14:textId="05D64B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B51A1" w14:textId="390DFFF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441DBB" w:rsidRPr="00441DBB" w14:paraId="47AE2A01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A3E3B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649843" w14:textId="06017C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320A93" w14:textId="53AC1AC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CC60C7" w14:textId="49910E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BA96EB0" w14:textId="1164C3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</w:tr>
      <w:tr w:rsidR="00441DBB" w:rsidRPr="00441DBB" w14:paraId="74236B5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E34D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EED9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araz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D4B2A" w14:textId="7950460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96286" w14:textId="3C412F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58779" w14:textId="2DF1CF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AE9CC" w14:textId="60475B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</w:tr>
      <w:tr w:rsidR="00441DBB" w:rsidRPr="00441DBB" w14:paraId="0831454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A7F4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11B4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suang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F9EB9" w14:textId="7115AC4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900B0" w14:textId="447E86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C45D8" w14:textId="67A9AF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02424" w14:textId="526B0C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</w:tr>
      <w:tr w:rsidR="00441DBB" w:rsidRPr="00441DBB" w14:paraId="76FCB1C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BBD4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A7DF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ED5F4" w14:textId="645042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2C317" w14:textId="517EF9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30DD7" w14:textId="1E192E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6CBB2" w14:textId="533EB0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</w:tr>
      <w:tr w:rsidR="00441DBB" w:rsidRPr="00441DBB" w14:paraId="609B387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D645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FC61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li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FEBD9" w14:textId="1B03B52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7CF34" w14:textId="5D4FFF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4E2E5" w14:textId="377F6F0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13F57" w14:textId="5F7C07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441DBB" w:rsidRPr="00441DBB" w14:paraId="6AAA02C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205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3F23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EE086" w14:textId="5F6C01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83A4B" w14:textId="0CAAE8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0F8E9" w14:textId="4B446E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9B5D3" w14:textId="5C1848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</w:tr>
      <w:tr w:rsidR="00441DBB" w:rsidRPr="00441DBB" w14:paraId="29EBF7F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A3FA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8A09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5A02A" w14:textId="0C0176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E46E5" w14:textId="4C6B4F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29EA6" w14:textId="0FD62D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D2FE2" w14:textId="637E6D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441DBB" w:rsidRPr="00441DBB" w14:paraId="705F493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48EF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DFB4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uerto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incesa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D2F80" w14:textId="31CC58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42C80" w14:textId="17A315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BECAA" w14:textId="68CBBC1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2F825" w14:textId="45FF04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</w:tr>
      <w:tr w:rsidR="00441DBB" w:rsidRPr="00441DBB" w14:paraId="786AB8B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9022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3473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ED3CE" w14:textId="405E2D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057BB" w14:textId="45C76E9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28F3A" w14:textId="17C8184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D8C4C" w14:textId="13BDB1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</w:tr>
      <w:tr w:rsidR="00441DBB" w:rsidRPr="00441DBB" w14:paraId="12DB683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C49F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EB00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486FE" w14:textId="6B428C7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B6E74" w14:textId="2D27C6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92A1D" w14:textId="59E03B1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1696F" w14:textId="6D8E177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</w:tr>
      <w:tr w:rsidR="00441DBB" w:rsidRPr="00441DBB" w14:paraId="16939A93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39C3F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1EFD11" w14:textId="17C8C7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DF736E" w14:textId="6021314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5C1F59" w14:textId="3E7590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02B71BF" w14:textId="0EBF31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</w:tr>
      <w:tr w:rsidR="00441DBB" w:rsidRPr="00441DBB" w14:paraId="2275969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DC77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A778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73DB8" w14:textId="2F2209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79BFA" w14:textId="3D3240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7A162" w14:textId="7EE273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70518" w14:textId="2FF72D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</w:tr>
      <w:tr w:rsidR="00441DBB" w:rsidRPr="00441DBB" w14:paraId="21C47BD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E002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8EEC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E6F74" w14:textId="5C1F2D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674AF" w14:textId="66A0AF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7123F" w14:textId="541D5C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3EF54" w14:textId="1499FF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</w:tr>
      <w:tr w:rsidR="00441DBB" w:rsidRPr="00441DBB" w14:paraId="54724D8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FBF0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F18F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jidioc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CF3B9" w14:textId="6E6A34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EEB0E" w14:textId="4122C6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C69AD" w14:textId="303ACB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EF9C6" w14:textId="2B4C604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</w:tr>
      <w:tr w:rsidR="00441DBB" w:rsidRPr="00441DBB" w14:paraId="1101DB7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43C2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4B2C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A895A" w14:textId="4A736A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4297A" w14:textId="18D105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7D063" w14:textId="3449B1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2401B" w14:textId="2731BF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</w:tr>
      <w:tr w:rsidR="00441DBB" w:rsidRPr="00441DBB" w14:paraId="5EE39A4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DA7D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DD39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BA09F" w14:textId="1B3FCC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DE042" w14:textId="227BF1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11E6A" w14:textId="1C7D1DB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8AB90" w14:textId="57239C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</w:tr>
      <w:tr w:rsidR="00441DBB" w:rsidRPr="00441DBB" w14:paraId="72FC201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3784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A22C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cuer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3C2E4" w14:textId="665068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885F0" w14:textId="68663B6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70B41" w14:textId="70F3E8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75F88" w14:textId="46D9F3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441DBB" w:rsidRPr="00441DBB" w14:paraId="6AFB535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8273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6260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CBBD7" w14:textId="00A4B7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F3240" w14:textId="3D0400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78090" w14:textId="3FE0A9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C00CE" w14:textId="5D1A58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</w:tr>
      <w:tr w:rsidR="00441DBB" w:rsidRPr="00441DBB" w14:paraId="7099D65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93CB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B527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736C3" w14:textId="2584F3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C8BAA" w14:textId="5D39EA7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6D4C4" w14:textId="08FD1E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D6582" w14:textId="588AEC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</w:tr>
      <w:tr w:rsidR="00441DBB" w:rsidRPr="00441DBB" w14:paraId="0512DD8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09C3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52D3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diwa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464E8" w14:textId="27812F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FEE87" w14:textId="2318F7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E6724" w14:textId="2B8804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7AF76" w14:textId="2868C8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</w:tr>
      <w:tr w:rsidR="00441DBB" w:rsidRPr="00441DBB" w14:paraId="672EFC6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89D7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DC4E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dio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6E618" w14:textId="19378C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6184F" w14:textId="331E57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F76A1" w14:textId="5F2BF4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6AF7E" w14:textId="0D195F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</w:tr>
      <w:tr w:rsidR="00441DBB" w:rsidRPr="00441DBB" w14:paraId="567A1C4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656B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A372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37AC3" w14:textId="019268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95458" w14:textId="3DB3FC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59514" w14:textId="0FDF40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4E354" w14:textId="28F29E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</w:tr>
      <w:tr w:rsidR="00441DBB" w:rsidRPr="00441DBB" w14:paraId="14B3CF0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CF87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59B9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DE072" w14:textId="1B4F36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835EE" w14:textId="5C14C2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9ADFF" w14:textId="5872CD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4F4DD" w14:textId="0C2148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441DBB" w:rsidRPr="00441DBB" w14:paraId="3402B4C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AB9C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6E16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16CBA" w14:textId="128009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50CA3" w14:textId="48169F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2A6B9" w14:textId="392D1D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2FB6C" w14:textId="59ED71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</w:tr>
      <w:tr w:rsidR="00441DBB" w:rsidRPr="00441DBB" w14:paraId="553A0BE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F484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4DF4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58612" w14:textId="2C96564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548FD" w14:textId="1A5E75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DF3B2" w14:textId="538DC5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AA8B6" w14:textId="520EA0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441DBB" w:rsidRPr="00441DBB" w14:paraId="09290B5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813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E53B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EEE93" w14:textId="33DE12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3355F" w14:textId="4F40FB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371A7" w14:textId="0AF507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BDC20" w14:textId="450D02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</w:tr>
      <w:tr w:rsidR="00441DBB" w:rsidRPr="00441DBB" w14:paraId="5F211EA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3C02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0361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815F4" w14:textId="7BA104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F064F" w14:textId="4E4A0D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1E847" w14:textId="74E7844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8D4FE" w14:textId="62B9D9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</w:tr>
      <w:tr w:rsidR="00441DBB" w:rsidRPr="00441DBB" w14:paraId="70A9D06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1E15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E4C9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D77CD" w14:textId="150908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9D4BA" w14:textId="4209C8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2DAEF" w14:textId="3BC784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5C3EF" w14:textId="71A994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</w:tr>
      <w:tr w:rsidR="00441DBB" w:rsidRPr="00441DBB" w14:paraId="543371DC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DADF81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131BAA" w14:textId="7ED21D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9,244,223.4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192106" w14:textId="592870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076,9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14BBF7" w14:textId="6BF777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F7BFC4D" w14:textId="2BBB300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2,321,173.45 </w:t>
            </w:r>
          </w:p>
        </w:tc>
      </w:tr>
      <w:tr w:rsidR="00441DBB" w:rsidRPr="00441DBB" w14:paraId="78E3331B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A3DBC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32B5B0" w14:textId="42777D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117,665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70DF5B" w14:textId="3FCAA7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445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35654C" w14:textId="592CA4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7BFA24" w14:textId="66B59EE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9,563,415.80 </w:t>
            </w:r>
          </w:p>
        </w:tc>
      </w:tr>
      <w:tr w:rsidR="00441DBB" w:rsidRPr="00441DBB" w14:paraId="68617DF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C9B7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57D2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EEEE0" w14:textId="660B410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ED993" w14:textId="77EF320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D99D8" w14:textId="77EC71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3CB36" w14:textId="380AF1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</w:tr>
      <w:tr w:rsidR="00441DBB" w:rsidRPr="00441DBB" w14:paraId="488503F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A307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226D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ac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9B9D6" w14:textId="619EEC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B2082" w14:textId="54F7E2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AE5EF" w14:textId="0FDE64B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3B8F9" w14:textId="4CD573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</w:tr>
      <w:tr w:rsidR="00441DBB" w:rsidRPr="00441DBB" w14:paraId="26CCC7B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6480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686A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mali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827B4" w14:textId="4C0AD0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81455" w14:textId="360EDD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0E8F4" w14:textId="1F33654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5BDF2" w14:textId="3508AA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</w:tr>
      <w:tr w:rsidR="00441DBB" w:rsidRPr="00441DBB" w14:paraId="7ADE5C6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6BF0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B399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C818F" w14:textId="666C14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1,312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33DE3" w14:textId="512E3E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56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A1FE0" w14:textId="69D953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5E2AA" w14:textId="4A667B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47,712.56 </w:t>
            </w:r>
          </w:p>
        </w:tc>
      </w:tr>
      <w:tr w:rsidR="00441DBB" w:rsidRPr="00441DBB" w14:paraId="7ED53B2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B52A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EA0E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01F75" w14:textId="4AA491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8,836.2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374F1" w14:textId="588A33E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A0630" w14:textId="18825E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C219A" w14:textId="786C9B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8,186.24 </w:t>
            </w:r>
          </w:p>
        </w:tc>
      </w:tr>
      <w:tr w:rsidR="00441DBB" w:rsidRPr="00441DBB" w14:paraId="2227A03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BD1E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0CA0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4894C" w14:textId="4933C0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41F5E" w14:textId="2B31A67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4559A" w14:textId="3B6797D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4E9D6" w14:textId="7BCA79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</w:tr>
      <w:tr w:rsidR="00441DBB" w:rsidRPr="00441DBB" w14:paraId="3645697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A66B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3B40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D5A50" w14:textId="3F136F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E81A2" w14:textId="020E49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00422" w14:textId="64521D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B75DA" w14:textId="773583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</w:tr>
      <w:tr w:rsidR="00441DBB" w:rsidRPr="00441DBB" w14:paraId="5A54623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CFCF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047D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g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02BD0" w14:textId="1EFDD94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DB34F" w14:textId="002559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4DB5A" w14:textId="73BC82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FFCFC" w14:textId="7535AB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</w:tr>
      <w:tr w:rsidR="00441DBB" w:rsidRPr="00441DBB" w14:paraId="680D053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8CEB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0250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lipo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9DE8D" w14:textId="6433407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BB30C" w14:textId="56DBB1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09571" w14:textId="2AD7911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21832" w14:textId="098C46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</w:tr>
      <w:tr w:rsidR="00441DBB" w:rsidRPr="00441DBB" w14:paraId="483126F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CF44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3381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B48A1" w14:textId="7F0531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E41F3" w14:textId="453643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4CB9D" w14:textId="45FCA84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412B0" w14:textId="54EEC9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</w:tr>
      <w:tr w:rsidR="00441DBB" w:rsidRPr="00441DBB" w14:paraId="2538798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1B75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4438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E61BC" w14:textId="24770B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85A23" w14:textId="43D635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6DFAF" w14:textId="4491213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016CA" w14:textId="19ACD4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</w:tr>
      <w:tr w:rsidR="00441DBB" w:rsidRPr="00441DBB" w14:paraId="3F626DD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C0CB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F761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1DBAB" w14:textId="33186F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5305F" w14:textId="73EC17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D9316" w14:textId="32B33D2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0A662" w14:textId="249FBEB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</w:tr>
      <w:tr w:rsidR="00441DBB" w:rsidRPr="00441DBB" w14:paraId="42D8CC4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C38E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FDC6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7E14A" w14:textId="2D3FB8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ACDB8" w14:textId="68B458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2CCA7" w14:textId="7267BF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22771" w14:textId="6A0A4C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</w:tr>
      <w:tr w:rsidR="00441DBB" w:rsidRPr="00441DBB" w14:paraId="088A10A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23E7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3910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EC687" w14:textId="1B0F2D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309DB" w14:textId="1A9D67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DBDC0" w14:textId="63A1D4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52228" w14:textId="0E3454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</w:tr>
      <w:tr w:rsidR="00441DBB" w:rsidRPr="00441DBB" w14:paraId="6DEE2E0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E64B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A65D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pu-Rapu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2E7FD" w14:textId="2D3E13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AB5CC" w14:textId="27552FC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D0143" w14:textId="2964DA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66358" w14:textId="2F613C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</w:tr>
      <w:tr w:rsidR="00441DBB" w:rsidRPr="00441DBB" w14:paraId="1F3921F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7B80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AB78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Domingo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og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FCCF3" w14:textId="4F3FD6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65960" w14:textId="7D6FBF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F7C37" w14:textId="2C71CF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CF045" w14:textId="3B4C25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</w:tr>
      <w:tr w:rsidR="00441DBB" w:rsidRPr="00441DBB" w14:paraId="7F4E60A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9733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53D4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C86DE" w14:textId="5A1F45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E9D5C" w14:textId="25F60D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79A6F" w14:textId="023BAB5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C36CB" w14:textId="268C82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</w:tr>
      <w:tr w:rsidR="00441DBB" w:rsidRPr="00441DBB" w14:paraId="2DCF6B9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EAC9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F6F6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085F9" w14:textId="0D1B02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081F8" w14:textId="53C475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6B8C5" w14:textId="75925A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B47D1" w14:textId="7351CF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</w:tr>
      <w:tr w:rsidR="00441DBB" w:rsidRPr="00441DBB" w14:paraId="742E0EB8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5F2D0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4FA06B" w14:textId="1349D5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C9DCCC" w14:textId="6A8514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28533B" w14:textId="497A40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0DBF18" w14:textId="48034A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</w:tr>
      <w:tr w:rsidR="00441DBB" w:rsidRPr="00441DBB" w14:paraId="2AA9EB8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7A09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831C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B2565" w14:textId="2A00B3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655B4" w14:textId="1AE14C1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2B535" w14:textId="17641F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E6B6C" w14:textId="3327D6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</w:tr>
      <w:tr w:rsidR="00441DBB" w:rsidRPr="00441DBB" w14:paraId="166DCD9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DDF6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05D3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3F46B" w14:textId="395234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4A1FD" w14:textId="384814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716C9" w14:textId="3601B51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21FD7" w14:textId="5BF6FD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</w:tr>
      <w:tr w:rsidR="00441DBB" w:rsidRPr="00441DBB" w14:paraId="62F3E75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6008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F755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46D55" w14:textId="0D3354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3259A" w14:textId="2D9C8D0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67FFB" w14:textId="3717CE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87D66" w14:textId="5B6A49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</w:tr>
      <w:tr w:rsidR="00441DBB" w:rsidRPr="00441DBB" w14:paraId="428F58F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F404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118A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e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B1E4C" w14:textId="3007517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637D4" w14:textId="6BDE96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8A147" w14:textId="0978A91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FCB6D" w14:textId="7CA442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</w:tr>
      <w:tr w:rsidR="00441DBB" w:rsidRPr="00441DBB" w14:paraId="5DCDE35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4510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5187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94DEC" w14:textId="417850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F40C3" w14:textId="4815FB8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42D36" w14:textId="2E1EA7C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76F8C" w14:textId="574D75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</w:tr>
      <w:tr w:rsidR="00441DBB" w:rsidRPr="00441DBB" w14:paraId="299696D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8000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63B4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CDCBF" w14:textId="58EFE2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D6FF1" w14:textId="603010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C4140" w14:textId="64C5F8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FFFC7" w14:textId="569482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</w:tr>
      <w:tr w:rsidR="00441DBB" w:rsidRPr="00441DBB" w14:paraId="21117F2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4A35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A60F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7F92B" w14:textId="3C74AE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EBAFD" w14:textId="5E14ED4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869FB" w14:textId="0C3BB5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69580" w14:textId="641DA7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</w:tr>
      <w:tr w:rsidR="00441DBB" w:rsidRPr="00441DBB" w14:paraId="6688F1C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895F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D526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E61E6" w14:textId="41A0B81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EAEC3" w14:textId="7891478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35292" w14:textId="6FABC5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37BD0" w14:textId="619098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</w:tr>
      <w:tr w:rsidR="00441DBB" w:rsidRPr="00441DBB" w14:paraId="7DC94C7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FB37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485B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B95A0" w14:textId="5A6E09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7FF88" w14:textId="42607E5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2C72B" w14:textId="77B498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F9063" w14:textId="208200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</w:tr>
      <w:tr w:rsidR="00441DBB" w:rsidRPr="00441DBB" w14:paraId="700C2C9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6DB6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CC3F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756CA" w14:textId="75B36E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95EB8" w14:textId="3DF8AF4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3A2CC" w14:textId="198D282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91972" w14:textId="1D235F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</w:tr>
      <w:tr w:rsidR="00441DBB" w:rsidRPr="00441DBB" w14:paraId="12839F2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858E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7760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8AC49" w14:textId="63CD7D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64503" w14:textId="17EC19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24B6C" w14:textId="1DFA0B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44514" w14:textId="1A16DF6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</w:tr>
      <w:tr w:rsidR="00441DBB" w:rsidRPr="00441DBB" w14:paraId="0B00FB6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DF3D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1247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02E56" w14:textId="561907B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E7BED" w14:textId="18B696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4EF0A" w14:textId="75B2F4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33876" w14:textId="6996D1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</w:tr>
      <w:tr w:rsidR="00441DBB" w:rsidRPr="00441DBB" w14:paraId="65A7047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8C26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6E78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CCE0E" w14:textId="54E770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9C8C6" w14:textId="185B12A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83E07" w14:textId="6D0363E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0742D" w14:textId="5F850EB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</w:tr>
      <w:tr w:rsidR="00441DBB" w:rsidRPr="00441DBB" w14:paraId="08B4EBDD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627E9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9FB716" w14:textId="50E5F3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1,858,342.3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3F71FF" w14:textId="106389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054DE1" w14:textId="125AB4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898F85" w14:textId="68D2CE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1,908,342.33 </w:t>
            </w:r>
          </w:p>
        </w:tc>
      </w:tr>
      <w:tr w:rsidR="00441DBB" w:rsidRPr="00441DBB" w14:paraId="064BEFC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93DE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78F6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46BFE" w14:textId="36E5007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FD91C" w14:textId="0A0BD5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8E3A3" w14:textId="2C0BA7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19D3D" w14:textId="263AEDB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</w:tr>
      <w:tr w:rsidR="00441DBB" w:rsidRPr="00441DBB" w14:paraId="5041F99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9A91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79E8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8B6F3" w14:textId="6D500E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F33F6" w14:textId="667562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945BC" w14:textId="66EDF5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51509" w14:textId="45AFC4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</w:tr>
      <w:tr w:rsidR="00441DBB" w:rsidRPr="00441DBB" w14:paraId="2F93BD8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0016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36C9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t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9CD52" w14:textId="7E7FFA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6B548" w14:textId="3AB3070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5539D" w14:textId="128C7B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57A51" w14:textId="69B189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</w:tr>
      <w:tr w:rsidR="00441DBB" w:rsidRPr="00441DBB" w14:paraId="0453B7A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B2E4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B16C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5F150" w14:textId="45641A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7712A" w14:textId="23D6DD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D2FB3" w14:textId="326BEC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BBEE4" w14:textId="78588F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</w:tr>
      <w:tr w:rsidR="00441DBB" w:rsidRPr="00441DBB" w14:paraId="5DF7C65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A382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9BF0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mb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287F3" w14:textId="68B553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63A70" w14:textId="39CD92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CA744" w14:textId="7A3C7B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9A79B" w14:textId="154E14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</w:tr>
      <w:tr w:rsidR="00441DBB" w:rsidRPr="00441DBB" w14:paraId="6E9E900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119A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2D76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h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EE7FC" w14:textId="6ACF94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6664A" w14:textId="17D8DE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F2A7B" w14:textId="3E864F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D9C5A" w14:textId="37BB39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</w:tr>
      <w:tr w:rsidR="00441DBB" w:rsidRPr="00441DBB" w14:paraId="6BA3BF8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77A3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9440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2F65D" w14:textId="5D86DC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22E5D" w14:textId="435CCD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9AB29" w14:textId="233FF5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803A8" w14:textId="7321F09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</w:tr>
      <w:tr w:rsidR="00441DBB" w:rsidRPr="00441DBB" w14:paraId="2D40430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7A9B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674C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us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A989B" w14:textId="37BF7E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D79DB" w14:textId="416D44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890AA" w14:textId="1B8D24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295E3" w14:textId="3E87F9C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</w:tr>
      <w:tr w:rsidR="00441DBB" w:rsidRPr="00441DBB" w14:paraId="447E9FD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7A07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4791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bang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5F1C5" w14:textId="502E00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8F5EB" w14:textId="48EEAA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F332D" w14:textId="1C1B8B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B3A63" w14:textId="10309B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</w:tr>
      <w:tr w:rsidR="00441DBB" w:rsidRPr="00441DBB" w14:paraId="3F5CDAC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8112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677D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mali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FF37B" w14:textId="09D4D3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C8C00" w14:textId="46D815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3BF6F" w14:textId="336E49D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3BA39" w14:textId="7EC12E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</w:tr>
      <w:tr w:rsidR="00441DBB" w:rsidRPr="00441DBB" w14:paraId="6A1C490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0F37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8A51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18E04" w14:textId="660A40C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1E734" w14:textId="405461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F6EC3" w14:textId="58C5BCA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90383" w14:textId="154D59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</w:tr>
      <w:tr w:rsidR="00441DBB" w:rsidRPr="00441DBB" w14:paraId="7D03C68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AB90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85A4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amo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CBD8C" w14:textId="3671AE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07695" w14:textId="5F9290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1F9FC" w14:textId="43B4F9B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019CD" w14:textId="2BA08D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</w:tr>
      <w:tr w:rsidR="00441DBB" w:rsidRPr="00441DBB" w14:paraId="52527C6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3C7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AD04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4F0C8" w14:textId="23DF44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62351" w14:textId="6580E2A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5A6C7" w14:textId="2080810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BFDA8" w14:textId="19422E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</w:tr>
      <w:tr w:rsidR="00441DBB" w:rsidRPr="00441DBB" w14:paraId="4BB8802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7C67C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6BCC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rchitoren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5C717" w14:textId="6A1C95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35CD4" w14:textId="021F4E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CEF96" w14:textId="7F4D9F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FF44D" w14:textId="25363C7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</w:tr>
      <w:tr w:rsidR="00441DBB" w:rsidRPr="00441DBB" w14:paraId="3B3F597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8EE0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11DB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D1F9E" w14:textId="394A36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2AB5E" w14:textId="76BB0D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50D1D" w14:textId="330E41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4F4D0" w14:textId="5BED20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</w:tr>
      <w:tr w:rsidR="00441DBB" w:rsidRPr="00441DBB" w14:paraId="4DE970F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84E1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8F87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riga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FB4FB" w14:textId="12F4EC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EE849" w14:textId="649E31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20FF6" w14:textId="00C85EB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B293B" w14:textId="35F86A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</w:tr>
      <w:tr w:rsidR="00441DBB" w:rsidRPr="00441DBB" w14:paraId="34C0F73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043F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B70E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ono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84861" w14:textId="571B94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D9CFD" w14:textId="237858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C5107" w14:textId="0B2585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D5F72" w14:textId="2ED5C8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</w:tr>
      <w:tr w:rsidR="00441DBB" w:rsidRPr="00441DBB" w14:paraId="095AD7D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8DD4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F01D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man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70673" w14:textId="42D9A9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8,458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F4617" w14:textId="4C5CF2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0B1CD" w14:textId="7B5EC9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1F052" w14:textId="0135EE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28,458.20 </w:t>
            </w:r>
          </w:p>
        </w:tc>
      </w:tr>
      <w:tr w:rsidR="00441DBB" w:rsidRPr="00441DBB" w14:paraId="044544D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8363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3C7C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3C5FA" w14:textId="2EBD9A1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EF9DC" w14:textId="2E1BC6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4584B" w14:textId="306E3B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C1A40" w14:textId="303A9A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</w:tr>
      <w:tr w:rsidR="00441DBB" w:rsidRPr="00441DBB" w14:paraId="78699BE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F656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1936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FD95C" w14:textId="1E86AE5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298A0" w14:textId="66BEE4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63C37" w14:textId="5976EE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10132" w14:textId="1DFC812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</w:tr>
      <w:tr w:rsidR="00441DBB" w:rsidRPr="00441DBB" w14:paraId="4CE5C97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E8E4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473B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8D382" w14:textId="27E2017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6DE65" w14:textId="4F4030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E9D0F" w14:textId="177EE1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C3684" w14:textId="2FB355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</w:tr>
      <w:tr w:rsidR="00441DBB" w:rsidRPr="00441DBB" w14:paraId="2CB4DD0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E4DD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E189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30624" w14:textId="2F2DBF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F7B74" w14:textId="102EBD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FEBF3" w14:textId="74598A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BCF2C" w14:textId="265B0B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</w:tr>
      <w:tr w:rsidR="00441DBB" w:rsidRPr="00441DBB" w14:paraId="1E2A421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F7C7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6491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F57EA" w14:textId="390FDC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C944F" w14:textId="5306A0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26E8C" w14:textId="002F92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7AE26" w14:textId="62F171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</w:tr>
      <w:tr w:rsidR="00441DBB" w:rsidRPr="00441DBB" w14:paraId="44E9DFE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5ABD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E483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67D5E" w14:textId="7FD5B60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448E1" w14:textId="577D1F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CAF64" w14:textId="43CC29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14606" w14:textId="1AD31D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</w:tr>
      <w:tr w:rsidR="00441DBB" w:rsidRPr="00441DBB" w14:paraId="55C12E9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FF25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0E7B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752B1" w14:textId="0A85B0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C3502" w14:textId="749B2D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A45FF" w14:textId="23ECC0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C314A" w14:textId="0A9DDA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</w:tr>
      <w:tr w:rsidR="00441DBB" w:rsidRPr="00441DBB" w14:paraId="40C9C44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54DC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53C2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1B05D" w14:textId="632DFAB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78D7F" w14:textId="1867F8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BECF8" w14:textId="2D7FC8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ED567" w14:textId="30D1A9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</w:tr>
      <w:tr w:rsidR="00441DBB" w:rsidRPr="00441DBB" w14:paraId="5A9E6EF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B407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5E8C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1082B" w14:textId="3D247DB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331A9" w14:textId="6D9649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50AA5" w14:textId="02AFC2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6254C" w14:textId="68E3CD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</w:tr>
      <w:tr w:rsidR="00441DBB" w:rsidRPr="00441DBB" w14:paraId="315BB4A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39BE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099C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91FBE" w14:textId="29CC69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3A6CC" w14:textId="7128366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2B3BA" w14:textId="1ED081A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5DBAE" w14:textId="1B8532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</w:tr>
      <w:tr w:rsidR="00441DBB" w:rsidRPr="00441DBB" w14:paraId="13838AF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ECF3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FB18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esentacion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ubcan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9F48F" w14:textId="757329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80976" w14:textId="4AAF6F5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FC2EA" w14:textId="3422AF9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57D0D" w14:textId="2BED57F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</w:tr>
      <w:tr w:rsidR="00441DBB" w:rsidRPr="00441DBB" w14:paraId="3B74EFD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5ED5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EAF0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E18AD" w14:textId="30C13F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5A354" w14:textId="5E01742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7985F" w14:textId="1C820F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D3999" w14:textId="3A0EA2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</w:tr>
      <w:tr w:rsidR="00441DBB" w:rsidRPr="00441DBB" w14:paraId="33B88D2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14B3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E72F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gñ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D313E" w14:textId="131DF4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6E440" w14:textId="272AC8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F4518" w14:textId="46489D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A5506" w14:textId="7ACD74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</w:tr>
      <w:tr w:rsidR="00441DBB" w:rsidRPr="00441DBB" w14:paraId="284E53A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AD7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444B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San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C03E1" w14:textId="5D97327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DB6D1" w14:textId="7A6A7B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B2EDE" w14:textId="79C63E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1C44E" w14:textId="4A2B19A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</w:tr>
      <w:tr w:rsidR="00441DBB" w:rsidRPr="00441DBB" w14:paraId="49974FF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B5E3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B5C0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704EF" w14:textId="3D561C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53717" w14:textId="50BC94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F4758" w14:textId="6C2766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0DA94" w14:textId="5489104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</w:tr>
      <w:tr w:rsidR="00441DBB" w:rsidRPr="00441DBB" w14:paraId="68FE1FF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43B4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21C1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poco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D1C70" w14:textId="034874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8CC5A" w14:textId="7319E1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48676" w14:textId="5C6038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7611E" w14:textId="5572A0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</w:tr>
      <w:tr w:rsidR="00441DBB" w:rsidRPr="00441DBB" w14:paraId="438DA5D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D71C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3468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54B23" w14:textId="197234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049FF" w14:textId="5B933A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36BAA" w14:textId="6F23E8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64328" w14:textId="7123B1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</w:tr>
      <w:tr w:rsidR="00441DBB" w:rsidRPr="00441DBB" w14:paraId="61F11CF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FFD6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9192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ga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6EAF9" w14:textId="08AE1C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12B53" w14:textId="71A1DF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7D2F7" w14:textId="3A7CFF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50FF8" w14:textId="2003AD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</w:tr>
      <w:tr w:rsidR="00441DBB" w:rsidRPr="00441DBB" w14:paraId="086196C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0619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C59A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87BA4" w14:textId="683096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C14D9" w14:textId="726DEC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8B39B" w14:textId="571515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F14EE" w14:textId="0CDD05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</w:tr>
      <w:tr w:rsidR="00441DBB" w:rsidRPr="00441DBB" w14:paraId="421EBAA4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E2728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4FEF18" w14:textId="55BCDD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944DF3" w14:textId="62D495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7F4222" w14:textId="1A7F4C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21910E8" w14:textId="1203D8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</w:tr>
      <w:tr w:rsidR="00441DBB" w:rsidRPr="00441DBB" w14:paraId="7150972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B0DC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D64B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D81E4" w14:textId="5C365D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CF79F" w14:textId="79B8BD5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468E6" w14:textId="4A7FC2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92D19" w14:textId="77FAC1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</w:tr>
      <w:tr w:rsidR="00441DBB" w:rsidRPr="00441DBB" w14:paraId="45DE5DF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3DBA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F8FA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ndres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olbon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7EE83" w14:textId="16AC0F7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5EB70" w14:textId="18C296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5E4FB" w14:textId="7956B8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E3AFD" w14:textId="73B010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</w:tr>
      <w:tr w:rsidR="00441DBB" w:rsidRPr="00441DBB" w14:paraId="7D909DE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8575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AEFA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ra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7E3A9" w14:textId="0998322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57AA6" w14:textId="3AFDB9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F0B3F" w14:textId="7E2612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F3AAA" w14:textId="20B1734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</w:tr>
      <w:tr w:rsidR="00441DBB" w:rsidRPr="00441DBB" w14:paraId="7F9E6602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06037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C03C74" w14:textId="3F10742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DC25DF" w14:textId="2383D1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A5E667" w14:textId="428452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84EA23" w14:textId="4D2D14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</w:tr>
      <w:tr w:rsidR="00441DBB" w:rsidRPr="00441DBB" w14:paraId="0385A81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C5CE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3EAD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en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548D7" w14:textId="2DEB55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86148" w14:textId="513893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8E6B0" w14:textId="67885E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6DE7A" w14:textId="7E568E1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</w:tr>
      <w:tr w:rsidR="00441DBB" w:rsidRPr="00441DBB" w14:paraId="00045C8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D67C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3CBD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wa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08D17" w14:textId="6CD19D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180DA" w14:textId="4F8C915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8F3CE" w14:textId="2D8582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DD9AF" w14:textId="3AA0D6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</w:tr>
      <w:tr w:rsidR="00441DBB" w:rsidRPr="00441DBB" w14:paraId="087BCC8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E72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5588D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masala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06765" w14:textId="00CA5B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B50C0" w14:textId="2386068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5C565" w14:textId="69B0AE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27FE5" w14:textId="1898A7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</w:tr>
      <w:tr w:rsidR="00441DBB" w:rsidRPr="00441DBB" w14:paraId="68425C9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33A5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28C9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76743" w14:textId="4CA24C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14990" w14:textId="256728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FD315" w14:textId="5FC6CE1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1A830" w14:textId="2892E8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</w:tr>
      <w:tr w:rsidR="00441DBB" w:rsidRPr="00441DBB" w14:paraId="5491793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6709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AD82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334F3" w14:textId="6AB59DD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30D85" w14:textId="2D6250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A667B" w14:textId="33E9C3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A5B3E" w14:textId="2C96EA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</w:tr>
      <w:tr w:rsidR="00441DBB" w:rsidRPr="00441DBB" w14:paraId="7C7166F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358F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9DC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b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6EE51" w14:textId="7E86F5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164CE" w14:textId="0B39B35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50255" w14:textId="192B1F4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76C5F" w14:textId="79985E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</w:tr>
      <w:tr w:rsidR="00441DBB" w:rsidRPr="00441DBB" w14:paraId="19AFB3B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92A0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DAC2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rea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21FB1" w14:textId="67D4C26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6CD19" w14:textId="0C1AC2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72566" w14:textId="62ED10D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2BADC" w14:textId="5E48C34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</w:tr>
      <w:tr w:rsidR="00441DBB" w:rsidRPr="00441DBB" w14:paraId="59F4EA6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D5A6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1F7B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9CABA" w14:textId="11D1817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31CD5" w14:textId="0126E1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5FA5C" w14:textId="7CF191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2733E" w14:textId="017B119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</w:tr>
      <w:tr w:rsidR="00441DBB" w:rsidRPr="00441DBB" w14:paraId="0661992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2687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D48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s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0A98E" w14:textId="3F671D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5A79F" w14:textId="5A4D81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C3BFA" w14:textId="7985A15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5CF06" w14:textId="3F1F26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</w:tr>
      <w:tr w:rsidR="00441DBB" w:rsidRPr="00441DBB" w14:paraId="4E8A0F7A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3D527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91B59C" w14:textId="62A59F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9,692,181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F110B8" w14:textId="2E6D30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581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1B1DD0" w14:textId="3D0DE77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538C87" w14:textId="48A3E5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273,381.75 </w:t>
            </w:r>
          </w:p>
        </w:tc>
      </w:tr>
      <w:tr w:rsidR="00441DBB" w:rsidRPr="00441DBB" w14:paraId="1FAE0D16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180A6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1F990" w14:textId="70CB35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FE5B4" w14:textId="18525A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BDC71" w14:textId="5EFA029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4C1C7" w14:textId="117D17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</w:tr>
      <w:tr w:rsidR="00441DBB" w:rsidRPr="00441DBB" w14:paraId="21BBF85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8C6E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46C4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BD011" w14:textId="0B59285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9ECF4" w14:textId="614398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3F8C5" w14:textId="1DED07C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B9D3F" w14:textId="6A32398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</w:tr>
      <w:tr w:rsidR="00441DBB" w:rsidRPr="00441DBB" w14:paraId="2BE6B82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2070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47BF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3DC09" w14:textId="001897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D3F7B" w14:textId="0F7C5E9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90F0C" w14:textId="745D5A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3367F" w14:textId="501800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</w:tr>
      <w:tr w:rsidR="00441DBB" w:rsidRPr="00441DBB" w14:paraId="2FFEBAE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410E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8579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us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5EDA3" w14:textId="298BBC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A6A9F" w14:textId="723A2FE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91885" w14:textId="16D9ED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EA074" w14:textId="3446FA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</w:tr>
      <w:tr w:rsidR="00441DBB" w:rsidRPr="00441DBB" w14:paraId="27ECE39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4D78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E3FC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24D74" w14:textId="1CCA71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2148A" w14:textId="26715C6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AAADC" w14:textId="03E7C3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968AB" w14:textId="1115FD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</w:tr>
      <w:tr w:rsidR="00441DBB" w:rsidRPr="00441DBB" w14:paraId="6C25DE0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523C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A5B0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36EFD" w14:textId="65CEC9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8,594.6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5D060" w14:textId="60497A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7FC5E" w14:textId="38842D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987FA" w14:textId="3807C7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28,594.62 </w:t>
            </w:r>
          </w:p>
        </w:tc>
      </w:tr>
      <w:tr w:rsidR="00441DBB" w:rsidRPr="00441DBB" w14:paraId="515C7C4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36FF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BEE4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15B43" w14:textId="247A8F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4,362.2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6CCD1" w14:textId="28279F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3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C3F98" w14:textId="71229A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0A9F8" w14:textId="729E8DB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48,112.24 </w:t>
            </w:r>
          </w:p>
        </w:tc>
      </w:tr>
      <w:tr w:rsidR="00441DBB" w:rsidRPr="00441DBB" w14:paraId="2DCA1D9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8584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E92C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ba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0A120" w14:textId="107856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8,62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20625" w14:textId="1361B5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271C9" w14:textId="5DB73E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41CA3" w14:textId="7FB55A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80,626.00 </w:t>
            </w:r>
          </w:p>
        </w:tc>
      </w:tr>
      <w:tr w:rsidR="00441DBB" w:rsidRPr="00441DBB" w14:paraId="2C71526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DBFC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44A8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rosi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B1CB1" w14:textId="15F5429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88672" w14:textId="7784FE4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A9C95" w14:textId="576307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5B974" w14:textId="17608F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</w:tr>
      <w:tr w:rsidR="00441DBB" w:rsidRPr="00441DBB" w14:paraId="48D9676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374A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F748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ub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61F8E" w14:textId="43ED9C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0,282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5738F" w14:textId="6AABA1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9,2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F2138" w14:textId="7BD87F4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A4D3D" w14:textId="591CD9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9,532.92 </w:t>
            </w:r>
          </w:p>
        </w:tc>
      </w:tr>
      <w:tr w:rsidR="00441DBB" w:rsidRPr="00441DBB" w14:paraId="6B31F89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19C6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948F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no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23FF9" w14:textId="4D143E2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4,4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CE510" w14:textId="5635BE8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6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C53BA" w14:textId="4E6880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4FA43" w14:textId="0CD134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0,690.00 </w:t>
            </w:r>
          </w:p>
        </w:tc>
      </w:tr>
      <w:tr w:rsidR="00441DBB" w:rsidRPr="00441DBB" w14:paraId="2504F15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ABBC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1C18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AB0A8" w14:textId="7C52A0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821F5" w14:textId="526688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B7079" w14:textId="3A1A7A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69BD7" w14:textId="0AE053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</w:tr>
      <w:tr w:rsidR="00441DBB" w:rsidRPr="00441DBB" w14:paraId="3059573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B3B6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272A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525CA" w14:textId="3E33ED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7AE45" w14:textId="2F8C64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55884" w14:textId="5B2933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1BCC9" w14:textId="5AF11E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</w:tr>
      <w:tr w:rsidR="00441DBB" w:rsidRPr="00441DBB" w14:paraId="5E5D5DA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3234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C6BC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E7766" w14:textId="435EC4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744F1" w14:textId="3ADD70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CB6EF" w14:textId="323CE2C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29929" w14:textId="4F8853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</w:tr>
      <w:tr w:rsidR="00441DBB" w:rsidRPr="00441DBB" w14:paraId="0DD4DA47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EDF565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901278C" w14:textId="7CF91F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6,467,658.6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C56DFB4" w14:textId="46E646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603,1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BD0DEED" w14:textId="42B0CA9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704D81A" w14:textId="2943BA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7,070,808.63 </w:t>
            </w:r>
          </w:p>
        </w:tc>
      </w:tr>
      <w:tr w:rsidR="00441DBB" w:rsidRPr="00441DBB" w14:paraId="13F17EC0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C688A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75EEC7" w14:textId="20E1FC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4,941,697.8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55F5ED" w14:textId="3C7CF8B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C85053" w14:textId="2A27C1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BE6814" w14:textId="192CB2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5,219,447.82 </w:t>
            </w:r>
          </w:p>
        </w:tc>
      </w:tr>
      <w:tr w:rsidR="00441DBB" w:rsidRPr="00441DBB" w14:paraId="6EA7AB5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853A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F227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tav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8EF90" w14:textId="432117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B4F17" w14:textId="0893E7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5EEC9" w14:textId="2E2ECD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66F28" w14:textId="53540E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441DBB" w:rsidRPr="00441DBB" w14:paraId="6C1045F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4467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F85B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99272" w14:textId="0EC1F3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41F05" w14:textId="224BE01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6C32E" w14:textId="65303F9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A96AD" w14:textId="47DA8F7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441DBB" w:rsidRPr="00441DBB" w14:paraId="1E60E83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8026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0C06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2C003" w14:textId="4FE868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CDF3A" w14:textId="72F829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C6705" w14:textId="68AF14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91871" w14:textId="5A3881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</w:tr>
      <w:tr w:rsidR="00441DBB" w:rsidRPr="00441DBB" w14:paraId="06F4F51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944D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2FB8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7EA1D" w14:textId="57D321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2,697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D61B4" w14:textId="4F5FE0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A2A4D" w14:textId="3A9E36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5CC2C" w14:textId="45EA49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0,447.20 </w:t>
            </w:r>
          </w:p>
        </w:tc>
      </w:tr>
      <w:tr w:rsidR="00441DBB" w:rsidRPr="00441DBB" w14:paraId="26926C6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ACA8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82A6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ac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EB1F8" w14:textId="42893F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E2BB2" w14:textId="1C3264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F12C6" w14:textId="162BA1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FF7DE" w14:textId="2BDB5EB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</w:tr>
      <w:tr w:rsidR="00441DBB" w:rsidRPr="00441DBB" w14:paraId="766DD8A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681C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D12D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dala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7DB3B" w14:textId="61D3FB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23136" w14:textId="0960FA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6C91A" w14:textId="270A76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D8DD0" w14:textId="52E39F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</w:tr>
      <w:tr w:rsidR="00441DBB" w:rsidRPr="00441DBB" w14:paraId="492EE8D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E559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7501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9278C" w14:textId="48A9BE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F1CEB" w14:textId="0869C3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55557" w14:textId="22AF99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7A8B9" w14:textId="21B49B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441DBB" w:rsidRPr="00441DBB" w14:paraId="76B46F5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736C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E473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uang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FD729" w14:textId="125770C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E1E3B" w14:textId="12FC76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A8B36" w14:textId="07C5D6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B5EEC" w14:textId="2AD576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</w:tr>
      <w:tr w:rsidR="00441DBB" w:rsidRPr="00441DBB" w14:paraId="3838BC5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F867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5550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baj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B94F6" w14:textId="055ECB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E5A63" w14:textId="2CB029D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E6A93" w14:textId="4EC1EE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B3E60" w14:textId="40D2F4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</w:tr>
      <w:tr w:rsidR="00441DBB" w:rsidRPr="00441DBB" w14:paraId="0AF3772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E781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33CA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z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A3153" w14:textId="1AE791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31D83" w14:textId="3C51B4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FF4B2" w14:textId="334683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B1CCB" w14:textId="2641D0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</w:tr>
      <w:tr w:rsidR="00441DBB" w:rsidRPr="00441DBB" w14:paraId="602463F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F830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1F47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kat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D368E" w14:textId="48043F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2A2A7" w14:textId="42116B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6BBEE" w14:textId="584DFD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47C70" w14:textId="00783BC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</w:tr>
      <w:tr w:rsidR="00441DBB" w:rsidRPr="00441DBB" w14:paraId="262F5A1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CDCD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10E9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921F3" w14:textId="0AE97D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84D7B" w14:textId="6E7D07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1383B" w14:textId="066B05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71364" w14:textId="13E5E5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</w:tr>
      <w:tr w:rsidR="00441DBB" w:rsidRPr="00441DBB" w14:paraId="47B831D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F655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F9DA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03B2F" w14:textId="3FC7F7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B3065" w14:textId="44D69A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C86FC" w14:textId="35F5A36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3216D" w14:textId="485F3C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</w:tr>
      <w:tr w:rsidR="00441DBB" w:rsidRPr="00441DBB" w14:paraId="4D7302D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C9AF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290E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b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D180E" w14:textId="1446F5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08CCE" w14:textId="19D587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68BC2" w14:textId="6747D4B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C71EA" w14:textId="5E4AB6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</w:tr>
      <w:tr w:rsidR="00441DBB" w:rsidRPr="00441DBB" w14:paraId="08E5C98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12E0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F8B4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umanci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FCAC2" w14:textId="5247FA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260E6" w14:textId="23617A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C2B1A" w14:textId="63DE11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E4C3A" w14:textId="524EC75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</w:tr>
      <w:tr w:rsidR="00441DBB" w:rsidRPr="00441DBB" w14:paraId="50D4FD1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19A2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3E75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gal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FDE48" w14:textId="01DB30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F67E4" w14:textId="39C19C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179B6" w14:textId="16BBAF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6F378" w14:textId="36C3AEB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</w:tr>
      <w:tr w:rsidR="00441DBB" w:rsidRPr="00441DBB" w14:paraId="5C97D04E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FF01E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F8AF84" w14:textId="4B6F30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492,253.7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72486C" w14:textId="30B13F6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513F9C" w14:textId="604A98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8021E7D" w14:textId="078F7B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767,653.71 </w:t>
            </w:r>
          </w:p>
        </w:tc>
      </w:tr>
      <w:tr w:rsidR="00441DBB" w:rsidRPr="00441DBB" w14:paraId="4FE843A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F39C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90B7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ini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-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8E111" w14:textId="4A2A01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F1C0C" w14:textId="0F3A4F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3CE27" w14:textId="59ABFF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8872F" w14:textId="013BFD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</w:tr>
      <w:tr w:rsidR="00441DBB" w:rsidRPr="00441DBB" w14:paraId="29B8269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8016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AE54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amti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A76E2" w14:textId="04F735D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FAEBE" w14:textId="31BF6F7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F856A" w14:textId="59E355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E1DE9" w14:textId="4498D7A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</w:tr>
      <w:tr w:rsidR="00441DBB" w:rsidRPr="00441DBB" w14:paraId="182D6F8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D434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BAFA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E4281" w14:textId="2C1A63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A287B" w14:textId="5B30C2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FB373" w14:textId="71C02A7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42888" w14:textId="58C0B4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</w:tr>
      <w:tr w:rsidR="00441DBB" w:rsidRPr="00441DBB" w14:paraId="00D7B38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D0AE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9015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emigi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60967" w14:textId="116ADA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38C3B" w14:textId="35335E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7AF24" w14:textId="2ECAA87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6CDB9" w14:textId="3F9379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</w:tr>
      <w:tr w:rsidR="00441DBB" w:rsidRPr="00441DBB" w14:paraId="7AA87F7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E61D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C1FE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alom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0486C" w14:textId="18B68E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6FB7F" w14:textId="4FB1E0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B340B" w14:textId="7B0C98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85BF7" w14:textId="16AB6F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441DBB" w:rsidRPr="00441DBB" w14:paraId="48ACEAE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E597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9DE8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Tobias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ornier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Dao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9B2E8" w14:textId="26B6A56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16963" w14:textId="07015F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4E597" w14:textId="5B4F829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8979E" w14:textId="68F32B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</w:tr>
      <w:tr w:rsidR="00441DBB" w:rsidRPr="00441DBB" w14:paraId="224A7F3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DAFB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BA22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795DE" w14:textId="19A741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D433C" w14:textId="2C5CBC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9299D" w14:textId="1E1C9D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E5D8D" w14:textId="23BACD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</w:tr>
      <w:tr w:rsidR="00441DBB" w:rsidRPr="00441DBB" w14:paraId="29D371A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E990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2532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baz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DBBD1" w14:textId="45FBBD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B0BEE" w14:textId="0F5D55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57C7C" w14:textId="0ED5F6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55E6A" w14:textId="48302D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</w:tr>
      <w:tr w:rsidR="00441DBB" w:rsidRPr="00441DBB" w14:paraId="1347B98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BED0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226A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gaso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2869A" w14:textId="4D69EB9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28DEC" w14:textId="4123B6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B779E" w14:textId="662CA3C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8BCEB" w14:textId="17809A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10,400.00 </w:t>
            </w:r>
          </w:p>
        </w:tc>
      </w:tr>
      <w:tr w:rsidR="00441DBB" w:rsidRPr="00441DBB" w14:paraId="0B495BA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5706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5B24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uy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6051E" w14:textId="0C3B0B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F453D" w14:textId="04E952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010DF" w14:textId="219C734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42171" w14:textId="1FC95A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441DBB" w:rsidRPr="00441DBB" w14:paraId="6D91347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EA3C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E28B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las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DC8E2" w14:textId="051ED2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040FF" w14:textId="3E8B4B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A47A3" w14:textId="239FB8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AF940" w14:textId="7790E4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</w:tr>
      <w:tr w:rsidR="00441DBB" w:rsidRPr="00441DBB" w14:paraId="70FAADA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5B9E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AA21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ua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878CF" w14:textId="34D436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F8918" w14:textId="4BD764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B4D24" w14:textId="07124B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B1573" w14:textId="1F87C0A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</w:tr>
      <w:tr w:rsidR="00441DBB" w:rsidRPr="00441DBB" w14:paraId="30D55C6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5CDE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984D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91499" w14:textId="32DCED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82725" w14:textId="2F2A9B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2900E" w14:textId="06CD3E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D4C37" w14:textId="299601A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</w:tr>
      <w:tr w:rsidR="00441DBB" w:rsidRPr="00441DBB" w14:paraId="5171D1C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68B6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D9EF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d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75ED1" w14:textId="6ACC1C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D348A" w14:textId="32E443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59051" w14:textId="79E8D3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E2269" w14:textId="367A70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</w:tr>
      <w:tr w:rsidR="00441DBB" w:rsidRPr="00441DBB" w14:paraId="3000624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AA9F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6882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tnong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1EE79" w14:textId="383E1D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67B89" w14:textId="27A3C9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E200C" w14:textId="060B62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027C7" w14:textId="274398F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</w:tr>
      <w:tr w:rsidR="00441DBB" w:rsidRPr="00441DBB" w14:paraId="56882A0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8404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6938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baste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64A34" w14:textId="5CD47C0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99483" w14:textId="5649671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36DCF" w14:textId="6A51395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880BB" w14:textId="78ABA1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</w:tr>
      <w:tr w:rsidR="00441DBB" w:rsidRPr="00441DBB" w14:paraId="235259A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1BB5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BEBA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bi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CBF6A" w14:textId="55A692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7F324" w14:textId="386F461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7774E" w14:textId="03350A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8D344" w14:textId="121FE5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</w:tr>
      <w:tr w:rsidR="00441DBB" w:rsidRPr="00441DBB" w14:paraId="79C37975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46239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piz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D08CD0" w14:textId="57E290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5,281,333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B6AE14" w14:textId="2DFF43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40F6AF" w14:textId="67D94F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4451A6" w14:textId="43D065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5,281,333.50 </w:t>
            </w:r>
          </w:p>
        </w:tc>
      </w:tr>
      <w:tr w:rsidR="00441DBB" w:rsidRPr="00441DBB" w14:paraId="5D6F728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783B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4502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rovince of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piz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3D81C" w14:textId="729846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69240" w14:textId="1D32BA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56045" w14:textId="00A851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AE153" w14:textId="10C62D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</w:tr>
      <w:tr w:rsidR="00441DBB" w:rsidRPr="00441DBB" w14:paraId="288B4AF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9BF4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AA6A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arter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95665" w14:textId="1FA96F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46430" w14:textId="5018D9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47D3F" w14:textId="64D42B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5C4D0" w14:textId="075633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</w:tr>
      <w:tr w:rsidR="00441DBB" w:rsidRPr="00441DBB" w14:paraId="03B6DB8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87C7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BAFA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F86DF" w14:textId="7066FA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5EFA1" w14:textId="653A5F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6CC6D" w14:textId="565FCB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D62BE" w14:textId="3DB18F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441DBB" w:rsidRPr="00441DBB" w14:paraId="48EB45A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177A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7394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la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E0255" w14:textId="4E67E7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C5C08" w14:textId="70AE9CF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380FE" w14:textId="26D60A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83AD5" w14:textId="31D310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441DBB" w:rsidRPr="00441DBB" w14:paraId="4FB5A02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B463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1C18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r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A93E4" w14:textId="261660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853B0" w14:textId="4EFE54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F7A2E" w14:textId="5E0049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EF845" w14:textId="6C52A0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</w:tr>
      <w:tr w:rsidR="00441DBB" w:rsidRPr="00441DBB" w14:paraId="3FBC1CD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DF46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5CD0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vis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7C642" w14:textId="58F79B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DB2B5" w14:textId="38C923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DB6B4" w14:textId="0F0AB6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6CEE9" w14:textId="0F53209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</w:tr>
      <w:tr w:rsidR="00441DBB" w:rsidRPr="00441DBB" w14:paraId="220E2B3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A38F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8610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mind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F28B5" w14:textId="4E7CD8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94F18" w14:textId="2E6B7A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C0D0E" w14:textId="30B00D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DC669" w14:textId="17C61B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</w:tr>
      <w:tr w:rsidR="00441DBB" w:rsidRPr="00441DBB" w14:paraId="149A02F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DB3D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9933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-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y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1FA86" w14:textId="7D4BB6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4DA72" w14:textId="1F5414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D1EB4" w14:textId="713CDB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FD0AF" w14:textId="4F140D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441DBB" w:rsidRPr="00441DBB" w14:paraId="168F81D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1013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8975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mbus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39257" w14:textId="47575F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1FF59" w14:textId="1490AB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E012E" w14:textId="02CE95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00153" w14:textId="2F347B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</w:tr>
      <w:tr w:rsidR="00441DBB" w:rsidRPr="00441DBB" w14:paraId="4DC96B7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5467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CF48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DF32E" w14:textId="569FD0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6E329" w14:textId="1FDFC9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55F42" w14:textId="2050FD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425C4" w14:textId="6FAF3E1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</w:tr>
      <w:tr w:rsidR="00441DBB" w:rsidRPr="00441DBB" w14:paraId="10EB51C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BAE7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19C1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it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F1944" w14:textId="79F971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934F8" w14:textId="737F9A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20442" w14:textId="656FF8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A1CAF" w14:textId="63BBAC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441DBB" w:rsidRPr="00441DBB" w14:paraId="769310D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E238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4D34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9DBE1" w14:textId="6CB699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50A1A" w14:textId="125D02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1463C" w14:textId="20A4EF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04DE1" w14:textId="7E78DE6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</w:tr>
      <w:tr w:rsidR="00441DBB" w:rsidRPr="00441DBB" w14:paraId="2CFD990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9661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E488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0A05B" w14:textId="77291B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4C0F0" w14:textId="218FFB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A9705" w14:textId="23ECEB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080DE" w14:textId="6931724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</w:tr>
      <w:tr w:rsidR="00441DBB" w:rsidRPr="00441DBB" w14:paraId="477DF99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4B3C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2BA6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57AA4" w14:textId="65F649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6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E9B60" w14:textId="4FCD6A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B9BC0" w14:textId="048200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2E17A" w14:textId="56E1D1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60,000.00 </w:t>
            </w:r>
          </w:p>
        </w:tc>
      </w:tr>
      <w:tr w:rsidR="00441DBB" w:rsidRPr="00441DBB" w14:paraId="6672153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C091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49F6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3FE2D" w14:textId="185D1F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AA9F8" w14:textId="6501DB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73A3F" w14:textId="3D61DE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23F17" w14:textId="709562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</w:tr>
      <w:tr w:rsidR="00441DBB" w:rsidRPr="00441DBB" w14:paraId="4BBA521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3E2F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7530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pi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A2FCF" w14:textId="3049DF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8C502" w14:textId="7E6CE5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AA907" w14:textId="6FE497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3606F" w14:textId="2F7FE3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</w:tr>
      <w:tr w:rsidR="00441DBB" w:rsidRPr="00441DBB" w14:paraId="75F08F3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C4D7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5AE6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02770" w14:textId="54660A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5F038" w14:textId="66C029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D69FC" w14:textId="6EA9A3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7D9FC" w14:textId="7BA4CB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441DBB" w:rsidRPr="00441DBB" w14:paraId="79A9695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3EF4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F41A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paz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64264" w14:textId="0A4AA7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DBBF1" w14:textId="65D5B8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FB636" w14:textId="75D769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E0F27" w14:textId="70D1E8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</w:tr>
      <w:tr w:rsidR="00441DBB" w:rsidRPr="00441DBB" w14:paraId="0CAC5B2F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3A6FE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Guimar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E35678" w14:textId="08B1074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790EEF" w14:textId="1A1FDA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3EE2C2" w14:textId="09311B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8DF097" w14:textId="57A6D5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</w:tr>
      <w:tr w:rsidR="00441DBB" w:rsidRPr="00441DBB" w14:paraId="52CFF14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2C86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E14D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17F20" w14:textId="7B13FB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6C95E" w14:textId="17F364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7CD59" w14:textId="7CE4E7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DC3FF" w14:textId="449605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</w:tr>
      <w:tr w:rsidR="00441DBB" w:rsidRPr="00441DBB" w14:paraId="6DD0EA1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8120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94DB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7733F" w14:textId="5413F3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D04D7" w14:textId="22D690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F747D" w14:textId="048CFCD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4A4B7" w14:textId="1778F4D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</w:tr>
      <w:tr w:rsidR="00441DBB" w:rsidRPr="00441DBB" w14:paraId="48A188F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1024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1C8F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898A2" w14:textId="3B3886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45FF6" w14:textId="09CA2ED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2236F" w14:textId="4476D9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5FC3E" w14:textId="06969A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</w:tr>
      <w:tr w:rsidR="00441DBB" w:rsidRPr="00441DBB" w14:paraId="3CE5D17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166C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1508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A989E" w14:textId="71107A4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DB5DF" w14:textId="6E6F5B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70900" w14:textId="66C4502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1086F" w14:textId="1F88C2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</w:tr>
      <w:tr w:rsidR="00441DBB" w:rsidRPr="00441DBB" w14:paraId="79BAA3F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1011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4BBA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una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FFB1D" w14:textId="4A01D2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174A2" w14:textId="079C2B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4304F" w14:textId="703609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E2F25" w14:textId="79D173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</w:tr>
      <w:tr w:rsidR="00441DBB" w:rsidRPr="00441DBB" w14:paraId="2FC93618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31A5B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AEDC34" w14:textId="0860A4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4,429,321.2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42B3B9" w14:textId="12D5BD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F58B5D" w14:textId="41129F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F02961" w14:textId="0A98E6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4,479,321.23 </w:t>
            </w:r>
          </w:p>
        </w:tc>
      </w:tr>
      <w:tr w:rsidR="00441DBB" w:rsidRPr="00441DBB" w14:paraId="217CF8E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2D022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9287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modi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1B524" w14:textId="4F4E28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13,2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F1F77" w14:textId="2B494B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6D59A" w14:textId="79C40F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D1F5C" w14:textId="7744D0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13,220.00 </w:t>
            </w:r>
          </w:p>
        </w:tc>
      </w:tr>
      <w:tr w:rsidR="00441DBB" w:rsidRPr="00441DBB" w14:paraId="2F72516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57D2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FF73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il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C114F" w14:textId="283114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0E81B" w14:textId="7BAEDB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51691" w14:textId="63EAAB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FB2D0" w14:textId="123A1F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</w:tr>
      <w:tr w:rsidR="00441DBB" w:rsidRPr="00441DBB" w14:paraId="041C88A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93F9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8A08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dia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22DE3" w14:textId="1A78881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719B5" w14:textId="40687F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21018" w14:textId="1F5E3C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02C4D" w14:textId="1BA286B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</w:tr>
      <w:tr w:rsidR="00441DBB" w:rsidRPr="00441DBB" w14:paraId="5C787B8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2342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851D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s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8F82D" w14:textId="01E17FA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5CA56" w14:textId="20D094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025FA" w14:textId="5E8DD5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DAE7B" w14:textId="1514C7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441DBB" w:rsidRPr="00441DBB" w14:paraId="774D027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8D7F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30A3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ate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B726A" w14:textId="36CFAA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11A35" w14:textId="679D29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74AF4" w14:textId="6B5CA1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35B77" w14:textId="30AFCD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</w:tr>
      <w:tr w:rsidR="00441DBB" w:rsidRPr="00441DBB" w14:paraId="2D98D05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3E47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FCE3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otac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Viej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61367" w14:textId="45D21C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33BF2" w14:textId="453B50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F918C" w14:textId="27BCC1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F9182" w14:textId="1FAF66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</w:tr>
      <w:tr w:rsidR="00441DBB" w:rsidRPr="00441DBB" w14:paraId="5AF6C28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DB6E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DB9B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9A0FB" w14:textId="28F24A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18351" w14:textId="45F777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794DE" w14:textId="0BF075A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6C557" w14:textId="6DFE77B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</w:tr>
      <w:tr w:rsidR="00441DBB" w:rsidRPr="00441DBB" w14:paraId="43E497B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2712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C3F3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ino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1C41F" w14:textId="1FCEA4E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DBA5F" w14:textId="4B3090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39192" w14:textId="38263B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47DAF" w14:textId="688963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</w:tr>
      <w:tr w:rsidR="00441DBB" w:rsidRPr="00441DBB" w14:paraId="39490FC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D360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D74C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le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56A15" w14:textId="468772B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36A2A" w14:textId="29B8AB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CB27D" w14:textId="46F052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8282D" w14:textId="35B8FC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441DBB" w:rsidRPr="00441DBB" w14:paraId="4287E63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FF96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F944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90413" w14:textId="741399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50,2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E05EC" w14:textId="10D406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61158" w14:textId="74B65E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411F2" w14:textId="0F77E3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0,240.00 </w:t>
            </w:r>
          </w:p>
        </w:tc>
      </w:tr>
      <w:tr w:rsidR="00441DBB" w:rsidRPr="00441DBB" w14:paraId="22D376A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6E1E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46D2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C20C0" w14:textId="554BBA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12656" w14:textId="7B0252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8A11C" w14:textId="2F0D49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99047" w14:textId="697D2F9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441DBB" w:rsidRPr="00441DBB" w14:paraId="7DE7E70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AA45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EF9F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ng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75AB6" w14:textId="1544F3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FA898" w14:textId="3A9C4B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3BD10" w14:textId="51870F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8F397" w14:textId="0C5665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441DBB" w:rsidRPr="00441DBB" w14:paraId="601A020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6FC7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0440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FE3B1" w14:textId="6D5759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EDB09" w14:textId="6DEA54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5CB06" w14:textId="06EFF2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A8E9A" w14:textId="6F8F31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</w:tr>
      <w:tr w:rsidR="00441DBB" w:rsidRPr="00441DBB" w14:paraId="4AF4709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DC8D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0018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mba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7952D" w14:textId="2747E1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29FDC" w14:textId="14B696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BA3D3" w14:textId="691825A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8AB85" w14:textId="421BE0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441DBB" w:rsidRPr="00441DBB" w14:paraId="5A8CDC1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07E5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AB00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gbar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F1A9C" w14:textId="79DC95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CC35C" w14:textId="088BA87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FA7D1" w14:textId="4305AE5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5DF74" w14:textId="11A2FBD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</w:tr>
      <w:tr w:rsidR="00441DBB" w:rsidRPr="00441DBB" w14:paraId="6CA14D1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3E4F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3178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A099C" w14:textId="600596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F534F" w14:textId="2872A6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BA292" w14:textId="1D58150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86D3B" w14:textId="06D2FD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</w:tr>
      <w:tr w:rsidR="00441DBB" w:rsidRPr="00441DBB" w14:paraId="3AE4A3D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7040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1916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niu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4CE21" w14:textId="7CCEC9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49611" w14:textId="5FEC954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DC7FD" w14:textId="75ABEE0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E2F7E" w14:textId="2E97B1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</w:tr>
      <w:tr w:rsidR="00441DBB" w:rsidRPr="00441DBB" w14:paraId="355727A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E6DF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D3DB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mbun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4D2DE" w14:textId="5627355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A7C7F" w14:textId="535914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6D2B3" w14:textId="2E868E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E1091" w14:textId="25CA61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</w:tr>
      <w:tr w:rsidR="00441DBB" w:rsidRPr="00441DBB" w14:paraId="3FB4569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9F37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EBB8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C2D97" w14:textId="1F41DF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DB8A4" w14:textId="44DC71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17405" w14:textId="5B496B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CDB2D" w14:textId="1D15AA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441DBB" w:rsidRPr="00441DBB" w14:paraId="18472D0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A09A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1847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2BA0C" w14:textId="59B4BF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80D7D" w14:textId="38A7A7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A57EA" w14:textId="2A212D9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B8E3D" w14:textId="345872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</w:tr>
      <w:tr w:rsidR="00441DBB" w:rsidRPr="00441DBB" w14:paraId="6BE0B22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6778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5343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asi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FF8DD" w14:textId="718C63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B37EA" w14:textId="2EE6E7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CC8C7" w14:textId="026849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F39AE" w14:textId="421670B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</w:tr>
      <w:tr w:rsidR="00441DBB" w:rsidRPr="00441DBB" w14:paraId="5BE017C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FD8B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8B34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ag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26E60" w14:textId="34DE30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01,239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152EE" w14:textId="280EDDD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7708B" w14:textId="5DAE65C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5568B" w14:textId="0A76AB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01,239.44 </w:t>
            </w:r>
          </w:p>
        </w:tc>
      </w:tr>
      <w:tr w:rsidR="00441DBB" w:rsidRPr="00441DBB" w14:paraId="7D04F7F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CAE3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36E8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New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cen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4445A" w14:textId="57CBA6B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F0EBA" w14:textId="437DD9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4F433" w14:textId="3F5C2A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92178" w14:textId="01D1BF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</w:tr>
      <w:tr w:rsidR="00441DBB" w:rsidRPr="00441DBB" w14:paraId="2439715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A950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3170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t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6AB26" w14:textId="2A159B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0C193" w14:textId="6BE9A2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EE60B" w14:textId="28E1BB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BEBF8" w14:textId="30111C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441DBB" w:rsidRPr="00441DBB" w14:paraId="5DA5DA0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D152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0719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tot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3CA6A" w14:textId="58C3F3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8FC55" w14:textId="6E97B6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508B8" w14:textId="5D31E1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C4B65" w14:textId="02118B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</w:tr>
      <w:tr w:rsidR="00441DBB" w:rsidRPr="00441DBB" w14:paraId="5E3810D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92CE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BAFB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1FD77" w14:textId="4A5CC7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5985F" w14:textId="33170DB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33BB2" w14:textId="17224F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5E492" w14:textId="0E9785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</w:tr>
      <w:tr w:rsidR="00441DBB" w:rsidRPr="00441DBB" w14:paraId="4AC1DC5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C014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A82A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1E893" w14:textId="3D7198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42EF0" w14:textId="6FE3F5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9775D" w14:textId="0E2E71B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5243E" w14:textId="32B994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</w:tr>
      <w:tr w:rsidR="00441DBB" w:rsidRPr="00441DBB" w14:paraId="7E5B726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F885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F5AE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F718B" w14:textId="59884D1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38D41" w14:textId="55F9F56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ED375" w14:textId="28830F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2D5A5" w14:textId="7A8601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441DBB" w:rsidRPr="00441DBB" w14:paraId="38F2C48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0FE6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CDB1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DA5C5" w14:textId="31AFCE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D5B31" w14:textId="7B1984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064D5" w14:textId="26E426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906F0" w14:textId="63DB8B8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</w:tr>
      <w:tr w:rsidR="00441DBB" w:rsidRPr="00441DBB" w14:paraId="20D223A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A083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A276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5A8AE" w14:textId="0D7977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4D908" w14:textId="3843F5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6CCC4" w14:textId="452961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A5244" w14:textId="75C8B3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</w:tr>
      <w:tr w:rsidR="00441DBB" w:rsidRPr="00441DBB" w14:paraId="786454A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DC52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272E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F68DB" w14:textId="31EAED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65820" w14:textId="740889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F90CD" w14:textId="2344D9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2E5C3" w14:textId="58AF6E5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</w:tr>
      <w:tr w:rsidR="00441DBB" w:rsidRPr="00441DBB" w14:paraId="7FB3DC7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0907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3F52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gbau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FFE80" w14:textId="2A9880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37CF2" w14:textId="7849D34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D20E8" w14:textId="69CBB4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4720B" w14:textId="2D9DD5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</w:tr>
      <w:tr w:rsidR="00441DBB" w:rsidRPr="00441DBB" w14:paraId="0BC4E3F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CC6B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081C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u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039BD" w14:textId="7FE049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31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3DE35" w14:textId="6E88AF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042DD" w14:textId="3B3D74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1E730" w14:textId="3421EC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31,200.00 </w:t>
            </w:r>
          </w:p>
        </w:tc>
      </w:tr>
      <w:tr w:rsidR="00441DBB" w:rsidRPr="00441DBB" w14:paraId="3089F0E4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6A38A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0B06F3" w14:textId="4733488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16744B" w14:textId="2CBACF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7816D2" w14:textId="141B48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104B42" w14:textId="51B129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</w:tr>
      <w:tr w:rsidR="00441DBB" w:rsidRPr="00441DBB" w14:paraId="13BAA08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B371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C51A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562A4" w14:textId="0DF325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5E18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8E6F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21237" w14:textId="2220D2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</w:tr>
      <w:tr w:rsidR="00441DBB" w:rsidRPr="00441DBB" w14:paraId="3A1686B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C936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00A7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E8A04" w14:textId="488626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18EFF" w14:textId="617DCF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7BAC9" w14:textId="13B098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56519" w14:textId="5A7E2E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</w:tr>
      <w:tr w:rsidR="00441DBB" w:rsidRPr="00441DBB" w14:paraId="3420D7F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AEBB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12E5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o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B59D5" w14:textId="662587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209E2" w14:textId="3F54CE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20436" w14:textId="1BADA5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84EAE" w14:textId="049A85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</w:tr>
      <w:tr w:rsidR="00441DBB" w:rsidRPr="00441DBB" w14:paraId="33ADF1C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A613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1760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alba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A5AD6" w14:textId="45A6ED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BB196" w14:textId="7BBFC1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8AC46" w14:textId="431C5CC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5B8BE" w14:textId="3CD457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</w:tr>
      <w:tr w:rsidR="00441DBB" w:rsidRPr="00441DBB" w14:paraId="154B170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05C2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CBC6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4B300" w14:textId="5A7F8BC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4034E" w14:textId="52B69D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FAE5D" w14:textId="4CADA3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0F656" w14:textId="4A3B05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</w:tr>
      <w:tr w:rsidR="00441DBB" w:rsidRPr="00441DBB" w14:paraId="2A8900F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0609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60E9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B3CE" w14:textId="4A2414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3CBAB" w14:textId="54D5BD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90CD4" w14:textId="5F112D1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DF337" w14:textId="1DB44D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</w:tr>
      <w:tr w:rsidR="00441DBB" w:rsidRPr="00441DBB" w14:paraId="59CC6CF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7453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668D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on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15D4B" w14:textId="52DD977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4E7E0" w14:textId="3BF1AA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07036" w14:textId="72EBB2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DC0EC" w14:textId="7C094F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</w:tr>
      <w:tr w:rsidR="00441DBB" w:rsidRPr="00441DBB" w14:paraId="33827BD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D1FD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C3CD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72952" w14:textId="0D0C1C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91C7B" w14:textId="57910F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697E3" w14:textId="3C96CA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DCD63" w14:textId="2CFA55D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</w:tr>
      <w:tr w:rsidR="00441DBB" w:rsidRPr="00441DBB" w14:paraId="516A837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4C07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8704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7D524" w14:textId="0211C0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8AA43" w14:textId="17EF23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87A32" w14:textId="5EFC58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4B04D" w14:textId="593D6F9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</w:tr>
      <w:tr w:rsidR="00441DBB" w:rsidRPr="00441DBB" w14:paraId="4E536FA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2A6A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02B8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20825" w14:textId="1D7F179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F5F30" w14:textId="42400A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395EC" w14:textId="775525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B3E46" w14:textId="673526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441DBB" w:rsidRPr="00441DBB" w14:paraId="29862D4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FD74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3793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mamayl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D2CF0" w14:textId="0C0CFE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1A863" w14:textId="373361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5B674" w14:textId="69BE51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57956" w14:textId="62ADCC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</w:tr>
      <w:tr w:rsidR="00441DBB" w:rsidRPr="00441DBB" w14:paraId="1A10EE6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2FD6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0B8F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nigar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3C72F" w14:textId="7B54D0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D3F2A" w14:textId="0C98F7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CEB67" w14:textId="239725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F8A49" w14:textId="696E51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</w:tr>
      <w:tr w:rsidR="00441DBB" w:rsidRPr="00441DBB" w14:paraId="683DC15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7C3C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EB6F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noba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-an (Asia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EA788" w14:textId="004964E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DD8E9" w14:textId="60C7B27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72793" w14:textId="523C0F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636CE" w14:textId="070E502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</w:tr>
      <w:tr w:rsidR="00441DBB" w:rsidRPr="00441DBB" w14:paraId="54A531D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E45E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B801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o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E94ED" w14:textId="6742A83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43160" w14:textId="033CCF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6EB4C" w14:textId="70FBD1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D77A8" w14:textId="1C59E8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441DBB" w:rsidRPr="00441DBB" w14:paraId="1365E91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64E4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63B6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1EC68" w14:textId="6A7FF5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733A4" w14:textId="4FC2BA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4D698" w14:textId="59B0D8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97203" w14:textId="52FD2C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</w:tr>
      <w:tr w:rsidR="00441DBB" w:rsidRPr="00441DBB" w14:paraId="510A0E5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AF22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8151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CD351" w14:textId="4FD7469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38F5C" w14:textId="201E67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F9A76" w14:textId="20CDA2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552C4" w14:textId="6CA696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441DBB" w:rsidRPr="00441DBB" w14:paraId="3038B08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4ED0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5318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AE789" w14:textId="16DA27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1292B" w14:textId="626B62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52B84" w14:textId="32F1F5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33913" w14:textId="6FEB91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</w:tr>
      <w:tr w:rsidR="00441DBB" w:rsidRPr="00441DBB" w14:paraId="5138BF7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8D2A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73A6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La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stellan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91993" w14:textId="41A6791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6FC2A" w14:textId="4E3513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48FFA" w14:textId="199E2A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456EB" w14:textId="5183CA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</w:tr>
      <w:tr w:rsidR="00441DBB" w:rsidRPr="00441DBB" w14:paraId="7DF02A9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61A2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6803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apl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2B333" w14:textId="39D4FF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17BD9" w14:textId="44D87E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9293F" w14:textId="5C1959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02190" w14:textId="759303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</w:tr>
      <w:tr w:rsidR="00441DBB" w:rsidRPr="00441DBB" w14:paraId="69DE645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E43E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01AE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436C2" w14:textId="197125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5699B" w14:textId="16C1E7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15F8D" w14:textId="12C1EC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B6629" w14:textId="1D0D686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</w:tr>
      <w:tr w:rsidR="00441DBB" w:rsidRPr="00441DBB" w14:paraId="7B8DB05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B413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24B0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lupand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60AA9" w14:textId="062DB0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3E688" w14:textId="69CE2E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FFA40" w14:textId="636AE62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0330E" w14:textId="260183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</w:tr>
      <w:tr w:rsidR="00441DBB" w:rsidRPr="00441DBB" w14:paraId="4402BD4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277A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54CA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gay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AC710" w14:textId="6B2ADD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37838" w14:textId="0CCE48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7DA27" w14:textId="228B4D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F3E4" w14:textId="7811A9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</w:tr>
      <w:tr w:rsidR="00441DBB" w:rsidRPr="00441DBB" w14:paraId="1D7F4AD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3AAA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59C8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lvador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enedict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3EB06" w14:textId="769B1C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C0D2F" w14:textId="2FBACBB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2B344" w14:textId="2AF831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426D3" w14:textId="202F40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</w:tr>
      <w:tr w:rsidR="00441DBB" w:rsidRPr="00441DBB" w14:paraId="2DC0294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68EF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68AE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C2B44" w14:textId="7C0D91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4BE12" w14:textId="4FC526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CA7BD" w14:textId="71106E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BA00E" w14:textId="01C6BA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</w:tr>
      <w:tr w:rsidR="00441DBB" w:rsidRPr="00441DBB" w14:paraId="082FE5C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C9B0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5312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B0FBE" w14:textId="0618C1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7A172" w14:textId="358B33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97FCF" w14:textId="6642A5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90989" w14:textId="0CB0BF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441DBB" w:rsidRPr="00441DBB" w14:paraId="7513638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F6A1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51FC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lay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052E8" w14:textId="6586B3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96AAA" w14:textId="032AE05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DFA89" w14:textId="6BA568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14080" w14:textId="172C56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</w:tr>
      <w:tr w:rsidR="00441DBB" w:rsidRPr="00441DBB" w14:paraId="26BE56E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F008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3E88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pal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C4057" w14:textId="349870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CED0C" w14:textId="63D7AE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EBBFA" w14:textId="787DAE3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E3EC2" w14:textId="0E55BA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</w:tr>
      <w:tr w:rsidR="00441DBB" w:rsidRPr="00441DBB" w14:paraId="157C0A3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7BF8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C0E1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6477A" w14:textId="5E5F46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0DE2C" w14:textId="795059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8296E" w14:textId="31503F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A4CEF" w14:textId="7F1A05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</w:tr>
      <w:tr w:rsidR="00441DBB" w:rsidRPr="00441DBB" w14:paraId="1773EFE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1C49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EB29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bos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50785" w14:textId="4794D1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E3E8C" w14:textId="494FBF2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27AC5" w14:textId="4DA4FE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C9F59" w14:textId="5DDE2B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</w:tr>
      <w:tr w:rsidR="00441DBB" w:rsidRPr="00441DBB" w14:paraId="3506FC0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671C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73CA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F95D5" w14:textId="3548FC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3F62E" w14:textId="472B8AD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80878" w14:textId="5EDECC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9C18E" w14:textId="732DE3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</w:tr>
      <w:tr w:rsidR="00441DBB" w:rsidRPr="00441DBB" w14:paraId="3968E39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EE1E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DE49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8389F" w14:textId="086AAD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10094" w14:textId="4D1023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01F49" w14:textId="3DA3C9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CEE31" w14:textId="7081F9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</w:tr>
      <w:tr w:rsidR="00441DBB" w:rsidRPr="00441DBB" w14:paraId="6915C8C3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7F00A2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C1212E" w14:textId="27E574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62,044,461.0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22293FC" w14:textId="7A745B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94262E" w14:textId="1E12C8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898176" w14:textId="5BAA84C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62,044,461.09 </w:t>
            </w:r>
          </w:p>
        </w:tc>
      </w:tr>
      <w:tr w:rsidR="00441DBB" w:rsidRPr="00441DBB" w14:paraId="3B788E2B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C3C4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504634" w14:textId="4393A5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1,698,996.4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A1F164" w14:textId="6E8E83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B63B29" w14:textId="33D35C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083F5A" w14:textId="465314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1,698,996.47 </w:t>
            </w:r>
          </w:p>
        </w:tc>
      </w:tr>
      <w:tr w:rsidR="00441DBB" w:rsidRPr="00441DBB" w14:paraId="14651EFF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AF2CB0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4C434" w14:textId="180CFC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80338" w14:textId="2ADD84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0266E" w14:textId="02559C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F0E73" w14:textId="7A5D55A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</w:tr>
      <w:tr w:rsidR="00441DBB" w:rsidRPr="00441DBB" w14:paraId="1958E41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0662CCD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83FE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burquerque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82975" w14:textId="2D753E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B2B3E" w14:textId="3C6849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6DD23" w14:textId="4DE70C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E6C0B" w14:textId="4C6662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</w:tr>
      <w:tr w:rsidR="00441DBB" w:rsidRPr="00441DBB" w14:paraId="0F2A0B3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1EFC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7DD4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1245F" w14:textId="2C6F926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D1BBD" w14:textId="287B83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E0997" w14:textId="2B4E05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296DC" w14:textId="732FC5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</w:tr>
      <w:tr w:rsidR="00441DBB" w:rsidRPr="00441DBB" w14:paraId="1F4A60E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D4B9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8ECE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5B4CA" w14:textId="5888920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54C74" w14:textId="6A0D5E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2B1EB" w14:textId="6DC6BC0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0628E" w14:textId="348E17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</w:tr>
      <w:tr w:rsidR="00441DBB" w:rsidRPr="00441DBB" w14:paraId="6D495B5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56E6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9BE2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1FD92" w14:textId="571DB3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9A47B" w14:textId="0C8BB8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7BF61" w14:textId="6BD1E4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5A4A9" w14:textId="4287C7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</w:tr>
      <w:tr w:rsidR="00441DBB" w:rsidRPr="00441DBB" w14:paraId="175744D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1FF8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5DA9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lay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034FC" w14:textId="0BDF12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DAF18" w14:textId="073456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2F5D2" w14:textId="59EA9D9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D6BC8" w14:textId="1851991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</w:tr>
      <w:tr w:rsidR="00441DBB" w:rsidRPr="00441DBB" w14:paraId="59C8F0C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7B5F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C3C0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lih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822C7" w14:textId="1FA35BD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AE95D" w14:textId="0F4AD1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749AF" w14:textId="71587B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2A18F" w14:textId="3B8194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</w:tr>
      <w:tr w:rsidR="00441DBB" w:rsidRPr="00441DBB" w14:paraId="0088D71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93E6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C064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u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8C9BA" w14:textId="3800D0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F9D71" w14:textId="046A09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7CCB9" w14:textId="43EAA9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5926C" w14:textId="57E287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</w:tr>
      <w:tr w:rsidR="00441DBB" w:rsidRPr="00441DBB" w14:paraId="12B8F0A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F596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4AC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Bien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nid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C085A" w14:textId="463210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96190" w14:textId="470802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0B306" w14:textId="072EE3D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09B43" w14:textId="00DA225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</w:tr>
      <w:tr w:rsidR="00441DBB" w:rsidRPr="00441DBB" w14:paraId="36F39F4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5104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E7D4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lar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93F47" w14:textId="50D621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D2D88" w14:textId="7685D6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890B9" w14:textId="20CF7BB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4ECA3" w14:textId="7D2EFA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</w:tr>
      <w:tr w:rsidR="00441DBB" w:rsidRPr="00441DBB" w14:paraId="1684FC7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3324D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A0E9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ED507" w14:textId="00B667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F5864" w14:textId="75F156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ECEEB" w14:textId="1A7C426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4D801" w14:textId="2F90DF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</w:tr>
      <w:tr w:rsidR="00441DBB" w:rsidRPr="00441DBB" w14:paraId="5746279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656A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6C39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pe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B6FC5" w14:textId="42203F4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BBD92" w14:textId="318D54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45E30" w14:textId="420839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E0A3D" w14:textId="3DDCAC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</w:tr>
      <w:tr w:rsidR="00441DBB" w:rsidRPr="00441DBB" w14:paraId="4123C1C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970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7CB6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dij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38D7B" w14:textId="7635A02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777B5" w14:textId="3FE973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8344B" w14:textId="09808B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AFD69" w14:textId="32D5C0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</w:tr>
      <w:tr w:rsidR="00441DBB" w:rsidRPr="00441DBB" w14:paraId="6121F00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D095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B3A1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0AA79" w14:textId="1E9A386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8B22E" w14:textId="5CAE23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880D4" w14:textId="5F4D2A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310FF" w14:textId="640DE0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</w:tr>
      <w:tr w:rsidR="00441DBB" w:rsidRPr="00441DBB" w14:paraId="6D99078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2F85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EF93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igbi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C0036" w14:textId="0421E5C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0DECE" w14:textId="185705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03E5F" w14:textId="484DE6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5A046" w14:textId="6534E0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</w:tr>
      <w:tr w:rsidR="00441DBB" w:rsidRPr="00441DBB" w14:paraId="7FE7B95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34F3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2C43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EB757" w14:textId="5004FD4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C6F62" w14:textId="2BFB5F1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9AFF0" w14:textId="3A5CE5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F398B" w14:textId="4A7EB0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</w:tr>
      <w:tr w:rsidR="00441DBB" w:rsidRPr="00441DBB" w14:paraId="62528E8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F04C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6C74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7637B" w14:textId="566322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02F30" w14:textId="4DBE5F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F258B" w14:textId="39CF7A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02EEB" w14:textId="689DF6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</w:tr>
      <w:tr w:rsidR="00441DBB" w:rsidRPr="00441DBB" w14:paraId="6FE5CC2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29C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4CAD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ui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75387" w14:textId="384199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C5AC1" w14:textId="12CC736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26990" w14:textId="428E99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8B624" w14:textId="4EA8FBA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</w:tr>
      <w:tr w:rsidR="00441DBB" w:rsidRPr="00441DBB" w14:paraId="049561C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6B5D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AA45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mi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F7006" w14:textId="069882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98EE3" w14:textId="234951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B8C35" w14:textId="5326B4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E9CC1" w14:textId="2D5349C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</w:tr>
      <w:tr w:rsidR="00441DBB" w:rsidRPr="00441DBB" w14:paraId="59A8247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6031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153D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B4363" w14:textId="032734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521B4" w14:textId="558D7C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AD03A" w14:textId="5CEBDD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3391B" w14:textId="6E0012C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</w:tr>
      <w:tr w:rsidR="00441DBB" w:rsidRPr="00441DBB" w14:paraId="5629414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CDFA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CB00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9FCC0" w14:textId="61F04B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1FD0F" w14:textId="16C5D4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601D8" w14:textId="645CD5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16355" w14:textId="67FC52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</w:tr>
      <w:tr w:rsidR="00441DBB" w:rsidRPr="00441DBB" w14:paraId="5E54457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AB31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623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ndulm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6CF91" w14:textId="1922C1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5DD65" w14:textId="3E4661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B3EF0" w14:textId="3739299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A4F75" w14:textId="5B3DBC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</w:tr>
      <w:tr w:rsidR="00441DBB" w:rsidRPr="00441DBB" w14:paraId="7C7249C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AA22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A9E0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gn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D9523" w14:textId="622E35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F3FB2" w14:textId="3BE902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B83A6" w14:textId="23E114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67E66" w14:textId="63CAC1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</w:tr>
      <w:tr w:rsidR="00441DBB" w:rsidRPr="00441DBB" w14:paraId="3DDEF20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45DA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AE40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BD2FE" w14:textId="6AE8EC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A0EF2" w14:textId="0D5111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C4E5A" w14:textId="2C5966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6B706" w14:textId="6B9ABD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</w:tr>
      <w:tr w:rsidR="00441DBB" w:rsidRPr="00441DBB" w14:paraId="37DF2F7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6E88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46F0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4E292" w14:textId="328402D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4D242" w14:textId="67D0D0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2F1F0" w14:textId="1F1D62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8545D" w14:textId="7E0868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</w:tr>
      <w:tr w:rsidR="00441DBB" w:rsidRPr="00441DBB" w14:paraId="2CEAA6E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D1F9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15CD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bo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26E8F" w14:textId="6A082B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81301" w14:textId="2DE592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DE9E7" w14:textId="63B178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302E8" w14:textId="631E95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</w:tr>
      <w:tr w:rsidR="00441DBB" w:rsidRPr="00441DBB" w14:paraId="466420A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245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E98C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7E1E2" w14:textId="216C48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181FB" w14:textId="070684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43CB8" w14:textId="6A4BA1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A4413" w14:textId="7AA4984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</w:tr>
      <w:tr w:rsidR="00441DBB" w:rsidRPr="00441DBB" w14:paraId="1B57808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5ADD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ADEA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CACCC" w14:textId="0F8DFA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DD8D1" w14:textId="55D8CA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38113" w14:textId="769CB4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B83C0" w14:textId="5D0A6C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</w:tr>
      <w:tr w:rsidR="00441DBB" w:rsidRPr="00441DBB" w14:paraId="4D6748F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B59D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37FC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bojo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9BEDF" w14:textId="6D4992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C5916" w14:textId="59F7AA9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2865E" w14:textId="1E307F4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9BB23" w14:textId="6F06BE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</w:tr>
      <w:tr w:rsidR="00441DBB" w:rsidRPr="00441DBB" w14:paraId="146A7E0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7D86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657C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2AED5" w14:textId="675284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A0209" w14:textId="24D5D9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CF93F" w14:textId="6F12FC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2C7E6" w14:textId="42BED1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</w:tr>
      <w:tr w:rsidR="00441DBB" w:rsidRPr="00441DBB" w14:paraId="1E3AE33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0707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81E8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75CC8" w14:textId="490B10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F52BA" w14:textId="7EEFB9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57CF8" w14:textId="30DD66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7EFF1" w14:textId="14B325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</w:tr>
      <w:tr w:rsidR="00441DBB" w:rsidRPr="00441DBB" w14:paraId="3DA3458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B7CB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B3F4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es. Carlos P. Garcia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6A036" w14:textId="297466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D44A1" w14:textId="2AD456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ECF00" w14:textId="40D86D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7E5E1" w14:textId="588276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</w:tr>
      <w:tr w:rsidR="00441DBB" w:rsidRPr="00441DBB" w14:paraId="201BD8D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F8A5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BD3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7D4B3" w14:textId="04A8725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7A8EC" w14:textId="7CF84A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85407" w14:textId="1F155C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C78C5" w14:textId="2F37CB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</w:tr>
      <w:tr w:rsidR="00441DBB" w:rsidRPr="00441DBB" w14:paraId="6EC5046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A067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61D8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897C4" w14:textId="15F4D5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3297A" w14:textId="3BED0B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AD6C1" w14:textId="2ED5CE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D951C" w14:textId="43643B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</w:tr>
      <w:tr w:rsidR="00441DBB" w:rsidRPr="00441DBB" w14:paraId="4151BE5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72DF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A9C3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7DB20" w14:textId="4AB3A9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E18BD" w14:textId="4A90C0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7FAC2" w14:textId="02C5D3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B8DC4" w14:textId="4DDDAB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</w:tr>
      <w:tr w:rsidR="00441DBB" w:rsidRPr="00441DBB" w14:paraId="3C30341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F37C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C1EB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ierra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llone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346B3" w14:textId="4FC85A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BE9F0" w14:textId="4690A6A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A7CC5" w14:textId="762036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17092" w14:textId="7E2803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</w:tr>
      <w:tr w:rsidR="00441DBB" w:rsidRPr="00441DBB" w14:paraId="4E7FF3B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A127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44CF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katun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91D09" w14:textId="69B264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BA76E" w14:textId="4B3FFAA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2F389" w14:textId="1214261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5C10A" w14:textId="240315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</w:tr>
      <w:tr w:rsidR="00441DBB" w:rsidRPr="00441DBB" w14:paraId="3C012F0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588C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BFC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CD0EC" w14:textId="3D65A2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7F1D5" w14:textId="7042CC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55B35" w14:textId="6514CC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8F07F" w14:textId="2D0CDC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</w:tr>
      <w:tr w:rsidR="00441DBB" w:rsidRPr="00441DBB" w14:paraId="5A927B8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5EAB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98FA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ib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7A241" w14:textId="6A05DB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842C7" w14:textId="44B1F40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67162" w14:textId="0E08EF2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89311" w14:textId="740C11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</w:tr>
      <w:tr w:rsidR="00441DBB" w:rsidRPr="00441DBB" w14:paraId="130D5CA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95AA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8BC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E74D4" w14:textId="6AF1D2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4C255" w14:textId="2D162E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FFE22" w14:textId="0191C1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55498" w14:textId="666F98E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</w:tr>
      <w:tr w:rsidR="00441DBB" w:rsidRPr="00441DBB" w14:paraId="2593C58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82D3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A5EF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ig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9B2A6" w14:textId="3C0C2A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76C61" w14:textId="128EFD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586E0" w14:textId="17D50D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41DB5" w14:textId="3A609B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</w:tr>
      <w:tr w:rsidR="00441DBB" w:rsidRPr="00441DBB" w14:paraId="4251B3C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C7DD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47FB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b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55F50" w14:textId="22EEB10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637E2" w14:textId="362DB5D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ABF4E" w14:textId="3CB6B8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9E3E3" w14:textId="2FB074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</w:tr>
      <w:tr w:rsidR="00441DBB" w:rsidRPr="00441DBB" w14:paraId="2A1C7CB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A2C5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3B9A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72B43" w14:textId="6411FD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3AE7C" w14:textId="49F0AF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9C2B5" w14:textId="6911A05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F76AB" w14:textId="35C69E0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</w:tr>
      <w:tr w:rsidR="00441DBB" w:rsidRPr="00441DBB" w14:paraId="04A7C564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EA15E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5653EC" w14:textId="60A700B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2,126,744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DE4FE4" w14:textId="1C16B7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AB986D" w14:textId="46BB2C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0342B8" w14:textId="6EF074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2,126,744.30 </w:t>
            </w:r>
          </w:p>
        </w:tc>
      </w:tr>
      <w:tr w:rsidR="00441DBB" w:rsidRPr="00441DBB" w14:paraId="7FA272A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34C3D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EDDAD5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F03DB" w14:textId="470A0A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0,021,078.5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3E1AF" w14:textId="4AFC34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5AEC6" w14:textId="1B4577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E9E3F" w14:textId="655A4B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0,021,078.52 </w:t>
            </w:r>
          </w:p>
        </w:tc>
      </w:tr>
      <w:tr w:rsidR="00441DBB" w:rsidRPr="00441DBB" w14:paraId="7507B16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16145E9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67C664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D3CFE" w14:textId="4822D0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98569" w14:textId="6722D6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FDC44" w14:textId="255051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215B7" w14:textId="44C5CA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</w:tr>
      <w:tr w:rsidR="00441DBB" w:rsidRPr="00441DBB" w14:paraId="565C21D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D628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AD87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06417" w14:textId="569FE85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CAC09" w14:textId="295B6E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09B68" w14:textId="722B4A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698DB" w14:textId="2CDB73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</w:tr>
      <w:tr w:rsidR="00441DBB" w:rsidRPr="00441DBB" w14:paraId="51F7AE7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A468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FE58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5795C" w14:textId="44C6E17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D8813" w14:textId="4C6CC7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A2FF3" w14:textId="095C40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E3840" w14:textId="091D760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</w:tr>
      <w:tr w:rsidR="00441DBB" w:rsidRPr="00441DBB" w14:paraId="5475FBB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D4BA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BE42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oguins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CF652" w14:textId="4ADCDB7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2AA89" w14:textId="7DDDD4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548A0" w14:textId="352789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FE988" w14:textId="48C4FB4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</w:tr>
      <w:tr w:rsidR="00441DBB" w:rsidRPr="00441DBB" w14:paraId="221D90A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60D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26F9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F51B1" w14:textId="2E6710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DAD5F" w14:textId="47CBD6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0E696" w14:textId="7332FB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AD081" w14:textId="5DEF52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</w:tr>
      <w:tr w:rsidR="00441DBB" w:rsidRPr="00441DBB" w14:paraId="315C0F3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27F0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F0F4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9B5F7" w14:textId="0945E9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68DC9" w14:textId="67F56F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A35AE" w14:textId="3BE68A7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A3000" w14:textId="2C3588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</w:tr>
      <w:tr w:rsidR="00441DBB" w:rsidRPr="00441DBB" w14:paraId="76258F5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16F2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101E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2EE9B" w14:textId="690FB1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89B88" w14:textId="5379799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38779" w14:textId="677EC5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10959" w14:textId="2691A1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</w:tr>
      <w:tr w:rsidR="00441DBB" w:rsidRPr="00441DBB" w14:paraId="41DA5B3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8647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389F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amb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FB26C" w14:textId="1AF450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CCB34" w14:textId="168084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C4801" w14:textId="7825AA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33E75" w14:textId="12FF72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</w:tr>
      <w:tr w:rsidR="00441DBB" w:rsidRPr="00441DBB" w14:paraId="078B3E5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AB0D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EE9B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9FC5B" w14:textId="4F4D63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32347" w14:textId="629B6D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D03B5" w14:textId="17D5B0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3F0F9" w14:textId="7F8C23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</w:tr>
      <w:tr w:rsidR="00441DBB" w:rsidRPr="00441DBB" w14:paraId="53E5F8C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4190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FFD1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il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CA734" w14:textId="6DA4160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765EA" w14:textId="4C2F84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D6467" w14:textId="275E8F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18535" w14:textId="6B57FF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</w:tr>
      <w:tr w:rsidR="00441DBB" w:rsidRPr="00441DBB" w14:paraId="171FD5F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64CC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D322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91E24" w14:textId="011D07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6121D" w14:textId="00F04C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19D82" w14:textId="282737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435D4" w14:textId="39E62B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</w:tr>
      <w:tr w:rsidR="00441DBB" w:rsidRPr="00441DBB" w14:paraId="228A4E8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F1D0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A2C6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ljo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72DFD" w14:textId="3EB051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BF4F6" w14:textId="48F9CF9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16819" w14:textId="39ECAB5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33BAE" w14:textId="52B8E6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</w:tr>
      <w:tr w:rsidR="00441DBB" w:rsidRPr="00441DBB" w14:paraId="0296439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2CB7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344F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rb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A1AFC" w14:textId="526696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A3287" w14:textId="0A1B11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13DFC" w14:textId="7C0D774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3B753" w14:textId="3297C6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</w:tr>
      <w:tr w:rsidR="00441DBB" w:rsidRPr="00441DBB" w14:paraId="495BDC5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AB7AC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2015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car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AE177" w14:textId="23A7C34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8712B" w14:textId="370F5A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A376A" w14:textId="391B60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CD193" w14:textId="699C78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</w:tr>
      <w:tr w:rsidR="00441DBB" w:rsidRPr="00441DBB" w14:paraId="5BEC4D5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1693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D90B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55F06" w14:textId="49CE2D4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B38FB" w14:textId="12E860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5B9D2" w14:textId="3E73D4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66F73" w14:textId="4F25EF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</w:tr>
      <w:tr w:rsidR="00441DBB" w:rsidRPr="00441DBB" w14:paraId="084B2C6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FA72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D0F0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m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6B41F" w14:textId="6C5909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8D9A8" w14:textId="58BD1C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2FE6A" w14:textId="12EB76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6F010" w14:textId="119069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</w:tr>
      <w:tr w:rsidR="00441DBB" w:rsidRPr="00441DBB" w14:paraId="4CA493D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45DF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4A23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F221E" w14:textId="33D339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CBD74" w14:textId="35EDDC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CDBD6" w14:textId="5E7C98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A92A1" w14:textId="08E8E6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</w:tr>
      <w:tr w:rsidR="00441DBB" w:rsidRPr="00441DBB" w14:paraId="4CAF558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8797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8CCA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1121E" w14:textId="18EA5D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0D9BE" w14:textId="17C9C2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E4DDA" w14:textId="731CA6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D798A" w14:textId="44A58E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</w:tr>
      <w:tr w:rsidR="00441DBB" w:rsidRPr="00441DBB" w14:paraId="4683EE2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FED9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B58E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solaci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E9106" w14:textId="72754D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E7DBA" w14:textId="15655B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A2DA5" w14:textId="5FB5B28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6146A" w14:textId="126ED5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</w:tr>
      <w:tr w:rsidR="00441DBB" w:rsidRPr="00441DBB" w14:paraId="728DF2D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3B6A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28A1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79BE0" w14:textId="413885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390DB" w14:textId="35D109D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8E90A" w14:textId="11F4B00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10968" w14:textId="1814F1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</w:tr>
      <w:tr w:rsidR="00441DBB" w:rsidRPr="00441DBB" w14:paraId="6391FAA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AC35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44C7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anbanta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5B6EF" w14:textId="2B5B949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7E2E3" w14:textId="0E32FC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8062B" w14:textId="03C87B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16216" w14:textId="14DBDF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</w:tr>
      <w:tr w:rsidR="00441DBB" w:rsidRPr="00441DBB" w14:paraId="60BBBE9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90BA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076E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E8483" w14:textId="675236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E7487" w14:textId="08710C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917D7" w14:textId="691638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460CE" w14:textId="2A8B8CD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</w:tr>
      <w:tr w:rsidR="00441DBB" w:rsidRPr="00441DBB" w14:paraId="1D5BAD4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BAB7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E547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nao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C3232" w14:textId="7E992B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EB2DC" w14:textId="61A6EE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05DCA" w14:textId="241E6B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AED3E" w14:textId="4F42E9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</w:tr>
      <w:tr w:rsidR="00441DBB" w:rsidRPr="00441DBB" w14:paraId="0E62F0A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44A4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331F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05081" w14:textId="0B952C2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D5029" w14:textId="670564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912EE" w14:textId="3EF0D2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80CBA" w14:textId="3B98925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</w:tr>
      <w:tr w:rsidR="00441DBB" w:rsidRPr="00441DBB" w14:paraId="5605F24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616D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74BD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inatil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44141" w14:textId="32E6B6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83A86" w14:textId="629B5E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9ED56" w14:textId="005DE0C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2E119" w14:textId="4EF3D7A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</w:tr>
      <w:tr w:rsidR="00441DBB" w:rsidRPr="00441DBB" w14:paraId="2A6ADB9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CDFD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3341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pu-Lapu City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pon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1FDB2" w14:textId="6D72CC4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E5713" w14:textId="2ED023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F63B1" w14:textId="128949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07DCE" w14:textId="1FAA50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</w:tr>
      <w:tr w:rsidR="00441DBB" w:rsidRPr="00441DBB" w14:paraId="4469685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721D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959B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o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2C46C" w14:textId="6DF5F72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65D5E" w14:textId="3203A71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8BBD5" w14:textId="41CC8C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ACEAA" w14:textId="541EA0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</w:tr>
      <w:tr w:rsidR="00441DBB" w:rsidRPr="00441DBB" w14:paraId="132F962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3F82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3670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dridejo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44B3D" w14:textId="44D76C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738E1" w14:textId="08565C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DE1C8" w14:textId="69DC32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BB1E4" w14:textId="08E326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</w:tr>
      <w:tr w:rsidR="00441DBB" w:rsidRPr="00441DBB" w14:paraId="705D4B9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FE1E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B552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buyo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EB660" w14:textId="0F901C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7485B" w14:textId="392BB1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FAFD6" w14:textId="000F912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98A6B" w14:textId="1AFBB9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</w:tr>
      <w:tr w:rsidR="00441DBB" w:rsidRPr="00441DBB" w14:paraId="3E02143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99C8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785C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49BE8" w14:textId="24EE78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DE0FC" w14:textId="6C0658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CE4E2" w14:textId="682463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59AED" w14:textId="47567A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</w:tr>
      <w:tr w:rsidR="00441DBB" w:rsidRPr="00441DBB" w14:paraId="24A3E03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EE7D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1C74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5C47A" w14:textId="6C61228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F818B" w14:textId="2D3A08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989D7" w14:textId="33B8AFE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9B681" w14:textId="7EBD7F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</w:tr>
      <w:tr w:rsidR="00441DBB" w:rsidRPr="00441DBB" w14:paraId="3E8BA07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DD68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BE17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nglanill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6808E" w14:textId="20ADF6A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EA2FF" w14:textId="7BEA8D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0188F" w14:textId="6EF963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AEC9C" w14:textId="0C4CFF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</w:tr>
      <w:tr w:rsidR="00441DBB" w:rsidRPr="00441DBB" w14:paraId="5BC6415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7D6A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20A2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alboa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C32F6" w14:textId="77FC4C5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BFB6F" w14:textId="114973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992BE" w14:textId="163A19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F2617" w14:textId="3C6732A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</w:tr>
      <w:tr w:rsidR="00441DBB" w:rsidRPr="00441DBB" w14:paraId="422F00F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4AFB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50F6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C2CFE" w14:textId="738026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6F8EB" w14:textId="00D998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837C0" w14:textId="1C496C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F7533" w14:textId="287118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</w:tr>
      <w:tr w:rsidR="00441DBB" w:rsidRPr="00441DBB" w14:paraId="62E889B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5E35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077D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slob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28C7C" w14:textId="5D1953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443EB" w14:textId="5223E91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E642A" w14:textId="0FDC70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57846" w14:textId="432499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</w:tr>
      <w:tr w:rsidR="00441DBB" w:rsidRPr="00441DBB" w14:paraId="0AD8B56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7AED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BFA0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48D2D" w14:textId="50514A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8EA10" w14:textId="2E9AD68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8452D" w14:textId="048CB3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28F42" w14:textId="305A3A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</w:tr>
      <w:tr w:rsidR="00441DBB" w:rsidRPr="00441DBB" w14:paraId="6259C72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3A36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FA93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amungah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B68D1" w14:textId="0B79D7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0D87D" w14:textId="38A04D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E26F3" w14:textId="4C064A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915B7" w14:textId="4D1CD5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</w:tr>
      <w:tr w:rsidR="00441DBB" w:rsidRPr="00441DBB" w14:paraId="3B71C34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B0FE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E8CE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r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04E49" w14:textId="1F1233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83497" w14:textId="7D72C28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6582C" w14:textId="6ACFB1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18F97" w14:textId="59B449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</w:tr>
      <w:tr w:rsidR="00441DBB" w:rsidRPr="00441DBB" w14:paraId="6D36030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E74C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3EB2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0718F" w14:textId="3AB471C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15E9B" w14:textId="224F35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72A1E" w14:textId="6780B5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77126" w14:textId="55828BC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</w:tr>
      <w:tr w:rsidR="00441DBB" w:rsidRPr="00441DBB" w14:paraId="49DF990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EE8A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F2E3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mbo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E04D9" w14:textId="33040B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CCA21" w14:textId="0AD8C4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330E7" w14:textId="6ADF72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7CA62" w14:textId="5B98F76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</w:tr>
      <w:tr w:rsidR="00441DBB" w:rsidRPr="00441DBB" w14:paraId="453E350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F82E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DC9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58848" w14:textId="30E9FC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A0DA4" w14:textId="18850B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A4477" w14:textId="6C75E1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154B0" w14:textId="6F6DE09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</w:tr>
      <w:tr w:rsidR="00441DBB" w:rsidRPr="00441DBB" w14:paraId="736284F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4140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0E78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FB6B5" w14:textId="2D67D7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11739" w14:textId="1B40C3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4948A" w14:textId="2FA540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339C4" w14:textId="319806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</w:tr>
      <w:tr w:rsidR="00441DBB" w:rsidRPr="00441DBB" w14:paraId="458C229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31E3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A156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emigi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38421" w14:textId="25141F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0C7EC" w14:textId="2EFBF6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26BCB" w14:textId="20A120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E3A64" w14:textId="543601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</w:tr>
      <w:tr w:rsidR="00441DBB" w:rsidRPr="00441DBB" w14:paraId="4389148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7215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5F7F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5B862" w14:textId="52E7C4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F6DA8" w14:textId="4C957C2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E88CB" w14:textId="2A26FE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2A784" w14:textId="24B654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</w:tr>
      <w:tr w:rsidR="00441DBB" w:rsidRPr="00441DBB" w14:paraId="4A87DC1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46F1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73B4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9A599" w14:textId="0A1593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5,302.4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2CF20" w14:textId="2A159A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0D1DF" w14:textId="015762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02A48" w14:textId="4817B32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5,302.46 </w:t>
            </w:r>
          </w:p>
        </w:tc>
      </w:tr>
      <w:tr w:rsidR="00441DBB" w:rsidRPr="00441DBB" w14:paraId="0E178DA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2E06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6BF6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9CE47" w14:textId="1108493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B36F0" w14:textId="3FDAE2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7510F" w14:textId="6F3AD3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D64F2" w14:textId="625339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</w:tr>
      <w:tr w:rsidR="00441DBB" w:rsidRPr="00441DBB" w14:paraId="114C4F5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140D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057E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god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95225" w14:textId="1CDC89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140BC" w14:textId="05C4FA9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D70B2" w14:textId="27695F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93501" w14:textId="51535EA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</w:tr>
      <w:tr w:rsidR="00441DBB" w:rsidRPr="00441DBB" w14:paraId="4501B10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CD01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6E1A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bog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AEC4C" w14:textId="6A5027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827C2" w14:textId="6B330C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9F29A" w14:textId="6D4B93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CCF78" w14:textId="47C89BD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</w:tr>
      <w:tr w:rsidR="00441DBB" w:rsidRPr="00441DBB" w14:paraId="05D56D2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0A25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002A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buel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272A5" w14:textId="7E3899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503B3" w14:textId="239E17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BC91D" w14:textId="60D0CF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F2445" w14:textId="1AA030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</w:tr>
      <w:tr w:rsidR="00441DBB" w:rsidRPr="00441DBB" w14:paraId="26FB78B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86CC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19CF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013BD" w14:textId="0EB70E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2093C" w14:textId="6204348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918E4" w14:textId="1C51C3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CB15A" w14:textId="71B359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</w:tr>
      <w:tr w:rsidR="00441DBB" w:rsidRPr="00441DBB" w14:paraId="075E63D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3143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A847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90CA5" w14:textId="2AC3E7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6E4FD" w14:textId="607448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BAFF4" w14:textId="51363D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9E8A7" w14:textId="7158B9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</w:tr>
      <w:tr w:rsidR="00441DBB" w:rsidRPr="00441DBB" w14:paraId="6F425B6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945A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154D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ur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04851" w14:textId="1D379D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33C92" w14:textId="4768F5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76B4E" w14:textId="6CE165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C6701" w14:textId="643B83F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</w:tr>
      <w:tr w:rsidR="00441DBB" w:rsidRPr="00441DBB" w14:paraId="6548207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85B9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EE1D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del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9AB3F" w14:textId="4CE462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B830D" w14:textId="1B3664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F6A9A" w14:textId="63CA64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990D4" w14:textId="086902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</w:tr>
      <w:tr w:rsidR="00441DBB" w:rsidRPr="00441DBB" w14:paraId="665F7F79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129BF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F57286" w14:textId="078EAA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374FD3" w14:textId="681EF4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FE46FD" w14:textId="2D891ED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F642FC" w14:textId="294CCB9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</w:tr>
      <w:tr w:rsidR="00441DBB" w:rsidRPr="00441DBB" w14:paraId="385F2CE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A42F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8AB5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ren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12050" w14:textId="5A1CFD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16764" w14:textId="01A905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8485C" w14:textId="56571D6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CD3E0" w14:textId="7091A0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</w:tr>
      <w:tr w:rsidR="00441DBB" w:rsidRPr="00441DBB" w14:paraId="251E5B1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A933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EF4D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36447" w14:textId="7A2003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AA38C" w14:textId="42D86B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1350F" w14:textId="2BC4E08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D67EE" w14:textId="5222CB9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</w:tr>
      <w:tr w:rsidR="00441DBB" w:rsidRPr="00441DBB" w14:paraId="0F22D84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8D3F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7E84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6747C" w14:textId="4FFA0A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F9595" w14:textId="71C300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A5B7B" w14:textId="7BC814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45C2A" w14:textId="20E015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441DBB" w:rsidRPr="00441DBB" w14:paraId="6AF22694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D10DC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0AD5F9" w14:textId="6968048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5,391,947.0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BF9843" w14:textId="0BA828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40FDE8" w14:textId="5D9B6D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05996A2" w14:textId="56BE7BB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5,391,947.02 </w:t>
            </w:r>
          </w:p>
        </w:tc>
      </w:tr>
      <w:tr w:rsidR="00441DBB" w:rsidRPr="00441DBB" w14:paraId="2D9FDBF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6BEF12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73D7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DCA35" w14:textId="676DE4E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33422" w14:textId="2122AD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3F73C" w14:textId="2ADD6E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08E71" w14:textId="69DE93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</w:tr>
      <w:tr w:rsidR="00441DBB" w:rsidRPr="00441DBB" w14:paraId="158C5D4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8C6E58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F5DF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yung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5310A" w14:textId="16E9C8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711B8" w14:textId="0CD93A8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F8573" w14:textId="681ADD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F8329" w14:textId="357D17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441DBB" w:rsidRPr="00441DBB" w14:paraId="66C7D2F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309F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12F4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F90A2" w14:textId="5746D6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C6887" w14:textId="13F551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2B612" w14:textId="41857C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F9EC4" w14:textId="21BFFE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</w:tr>
      <w:tr w:rsidR="00441DBB" w:rsidRPr="00441DBB" w14:paraId="5DB1C58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5C81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908B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doy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yabon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F6A4F" w14:textId="2AA0D9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E23C6" w14:textId="5EF8B8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F6349" w14:textId="5279984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0A0D8" w14:textId="1AA49E1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</w:tr>
      <w:tr w:rsidR="00441DBB" w:rsidRPr="00441DBB" w14:paraId="12DCDCB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4EA6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110A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laon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919C8" w14:textId="2D7739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EE731" w14:textId="7C4A93C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84554" w14:textId="4E5D92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86B2E" w14:textId="1A7E1B5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</w:tr>
      <w:tr w:rsidR="00441DBB" w:rsidRPr="00441DBB" w14:paraId="564BC71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B1E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B61A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D97D6" w14:textId="68A5B60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6BC9D" w14:textId="26E154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EC4FF" w14:textId="59CD48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8757A" w14:textId="496563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</w:tr>
      <w:tr w:rsidR="00441DBB" w:rsidRPr="00441DBB" w14:paraId="375D432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2105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A39B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hul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50655" w14:textId="18D004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762,307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0D773" w14:textId="0F1861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6382F" w14:textId="4885C3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64203" w14:textId="51A31E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762,307.18 </w:t>
            </w:r>
          </w:p>
        </w:tc>
      </w:tr>
      <w:tr w:rsidR="00441DBB" w:rsidRPr="00441DBB" w14:paraId="13F8093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689F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764D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3F747" w14:textId="1CC9AB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2259B" w14:textId="4DBE759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95160" w14:textId="4138B9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38DD7" w14:textId="669821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</w:tr>
      <w:tr w:rsidR="00441DBB" w:rsidRPr="00441DBB" w14:paraId="420A257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6F8B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188D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B3E3B" w14:textId="346E82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F11A8" w14:textId="764303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54B05" w14:textId="68748F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BFBB9" w14:textId="3D981D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</w:tr>
      <w:tr w:rsidR="00441DBB" w:rsidRPr="00441DBB" w14:paraId="7A19C37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4CBFA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1D0C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juyod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2101E" w14:textId="3BA5EDC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13BD9" w14:textId="5EACDE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1AB82" w14:textId="268A05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D4C21" w14:textId="00B7AA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</w:tr>
      <w:tr w:rsidR="00441DBB" w:rsidRPr="00441DBB" w14:paraId="24D4C8F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DCBD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27FF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4777A" w14:textId="61F1B8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88578" w14:textId="6BC493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53A10" w14:textId="79DAAE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1601C" w14:textId="16A8E3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</w:tr>
      <w:tr w:rsidR="00441DBB" w:rsidRPr="00441DBB" w14:paraId="065CC59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EA2D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AF12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at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1F1C1" w14:textId="4B07E0C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466BD" w14:textId="17E26B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60A2B" w14:textId="7D76F39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10597" w14:textId="336BA36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</w:tr>
      <w:tr w:rsidR="00441DBB" w:rsidRPr="00441DBB" w14:paraId="7137360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5ECC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978D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DB52F" w14:textId="7EDCC1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CA72F" w14:textId="54FD51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6B17C" w14:textId="7ABA18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39BBF" w14:textId="746831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</w:tr>
      <w:tr w:rsidR="00441DBB" w:rsidRPr="00441DBB" w14:paraId="311AAF5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FD80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01EC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as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A5B3D" w14:textId="4034ED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B18E9" w14:textId="53F419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7961B" w14:textId="0ED8AA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6867E" w14:textId="513D49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</w:tr>
      <w:tr w:rsidR="00441DBB" w:rsidRPr="00441DBB" w14:paraId="689D67D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68C2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AA5C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7A52F" w14:textId="179CA7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8AB47" w14:textId="1C9E57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FAD43" w14:textId="376ECF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6E7CF" w14:textId="783DAF9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</w:tr>
      <w:tr w:rsidR="00441DBB" w:rsidRPr="00441DBB" w14:paraId="30CE614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600B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75E1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Zamboanguit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1E6A2" w14:textId="1F8282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9B0EF" w14:textId="680430D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5CA18" w14:textId="5DD7B1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6CB91" w14:textId="40DCBBB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</w:tr>
      <w:tr w:rsidR="00441DBB" w:rsidRPr="00441DBB" w14:paraId="5A3668AB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76820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68832A" w14:textId="4255DD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2,926,172.7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7CDD11" w14:textId="1A8837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39A3EC" w14:textId="59EF53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922,27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8529144" w14:textId="291F5C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4,848,442.79 </w:t>
            </w:r>
          </w:p>
        </w:tc>
      </w:tr>
      <w:tr w:rsidR="00441DBB" w:rsidRPr="00441DBB" w14:paraId="1161F941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5A4A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E33D8E" w14:textId="025174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BD48EE" w14:textId="4AC261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A38BDA" w14:textId="25BFB0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B392FA4" w14:textId="5401E00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</w:tr>
      <w:tr w:rsidR="00441DBB" w:rsidRPr="00441DBB" w14:paraId="726CD69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3F7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C93E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29087" w14:textId="6FDDEC7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F912A" w14:textId="61C885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0D77E" w14:textId="0373D86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7D185" w14:textId="5DCD88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</w:tr>
      <w:tr w:rsidR="00441DBB" w:rsidRPr="00441DBB" w14:paraId="30B5B3D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0C6E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A7AC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ibir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52AB7" w14:textId="067D2D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48312" w14:textId="5BAA645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54C83" w14:textId="59EC41B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52AE9" w14:textId="5302C35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441DBB" w:rsidRPr="00441DBB" w14:paraId="10AF654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0157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46D7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ulab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76184" w14:textId="300345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4DA4C" w14:textId="15FA0A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76B2D" w14:textId="7A161C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787D3" w14:textId="793BF51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441DBB" w:rsidRPr="00441DBB" w14:paraId="12D358A8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CD9C8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FBB0CD" w14:textId="747685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972,521.9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BA91AC" w14:textId="25819C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734E3A" w14:textId="09E612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98CB946" w14:textId="46D3CA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985,421.97 </w:t>
            </w:r>
          </w:p>
        </w:tc>
      </w:tr>
      <w:tr w:rsidR="00441DBB" w:rsidRPr="00441DBB" w14:paraId="5ADED74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CECE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8A1B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10734" w14:textId="6E3614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E3D4C" w14:textId="7C8CEC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23334" w14:textId="1603EB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2F3E9" w14:textId="10EAAC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</w:tr>
      <w:tr w:rsidR="00441DBB" w:rsidRPr="00441DBB" w14:paraId="1B7DA68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654C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F2BC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FA187" w14:textId="32CD53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473E8" w14:textId="10257C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F9081" w14:textId="124DC2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77D33" w14:textId="1851AD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441DBB" w:rsidRPr="00441DBB" w14:paraId="323BE44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AD0C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92C0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BD7ED" w14:textId="4E7672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75379" w14:textId="14CC7C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A2186" w14:textId="23AEEF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4EB7B" w14:textId="7E0417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441DBB" w:rsidRPr="00441DBB" w14:paraId="7428C9D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CA1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3B59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ipapad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95F42" w14:textId="0D0972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829D0" w14:textId="5B242B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8EB4C" w14:textId="3CF8E7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7C189" w14:textId="340894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</w:tr>
      <w:tr w:rsidR="00441DBB" w:rsidRPr="00441DBB" w14:paraId="37EDA4D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4E9F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FA77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iporlo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8E6DC" w14:textId="2CA8465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70,28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D6335" w14:textId="48596D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3C790" w14:textId="1495FB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BBAF4" w14:textId="4F1B13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70,288.00 </w:t>
            </w:r>
          </w:p>
        </w:tc>
      </w:tr>
      <w:tr w:rsidR="00441DBB" w:rsidRPr="00441DBB" w14:paraId="22AA98F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AD63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9596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747DD" w14:textId="54986B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CD0C3" w14:textId="6787F5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19CC2" w14:textId="2E7CE3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7A91B" w14:textId="2A483C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</w:tr>
      <w:tr w:rsidR="00441DBB" w:rsidRPr="00441DBB" w14:paraId="54DD7D34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BBB61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45D7A1" w14:textId="37EDD5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252,220.2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6E04F5" w14:textId="564877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C0F572" w14:textId="1974466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48,37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94EEAE" w14:textId="2C012E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400,590.24 </w:t>
            </w:r>
          </w:p>
        </w:tc>
      </w:tr>
      <w:tr w:rsidR="00441DBB" w:rsidRPr="00441DBB" w14:paraId="61CA12E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9209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4F00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8A026" w14:textId="0F9CD7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48B6D" w14:textId="0CA7D7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5A239" w14:textId="74C350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D4570" w14:textId="6B5AD8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</w:tr>
      <w:tr w:rsidR="00441DBB" w:rsidRPr="00441DBB" w14:paraId="25EB725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366B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8ECB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E586A" w14:textId="4B986F1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2A0DD" w14:textId="2A58EE0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22DA2" w14:textId="78D00E6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D5054" w14:textId="57B33F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</w:tr>
      <w:tr w:rsidR="00441DBB" w:rsidRPr="00441DBB" w14:paraId="709C63B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EB3D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74F4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los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9F5EC" w14:textId="6BF1D62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C1402" w14:textId="134F279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87BAF" w14:textId="3637C8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DE0D5" w14:textId="77BD52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</w:tr>
      <w:tr w:rsidR="00441DBB" w:rsidRPr="00441DBB" w14:paraId="6B063BE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A0A1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11CF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aue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22EEA" w14:textId="2FF6BD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E9D66" w14:textId="151B12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93C74" w14:textId="1D7EF7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10548" w14:textId="44B8FB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</w:tr>
      <w:tr w:rsidR="00441DBB" w:rsidRPr="00441DBB" w14:paraId="0DDE9DC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4343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3865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gam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543BE" w14:textId="01F608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4BA32" w14:textId="6EFCDB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7F8D8" w14:textId="77E213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2206E" w14:textId="673513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441DBB" w:rsidRPr="00441DBB" w14:paraId="29E6ADB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7539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E136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r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B50EC" w14:textId="434E79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C6D43" w14:textId="3BB86A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8832D" w14:textId="1C2F78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D150A" w14:textId="1789A9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441DBB" w:rsidRPr="00441DBB" w14:paraId="7265F56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350C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E891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ulit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EAE18" w14:textId="240D0F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9AE07" w14:textId="37BD90C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61E2F" w14:textId="7D14ED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0AA2C" w14:textId="30C473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</w:tr>
      <w:tr w:rsidR="00441DBB" w:rsidRPr="00441DBB" w14:paraId="146E761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391D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F761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15F84" w14:textId="29BD01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A0FD0" w14:textId="665B909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D75A1" w14:textId="68497A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67DDF" w14:textId="0CF6DB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441DBB" w:rsidRPr="00441DBB" w14:paraId="12EA712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5EB2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A64D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AB4AB" w14:textId="7C8981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1B892" w14:textId="1B857C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29892" w14:textId="6D2EDF4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40995" w14:textId="3C2199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441DBB" w:rsidRPr="00441DBB" w14:paraId="33F4454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3833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DA89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9EAB2" w14:textId="28AABF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D84E8" w14:textId="78DA4D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094BF" w14:textId="7F81C3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71C68" w14:textId="3B88FE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</w:tr>
      <w:tr w:rsidR="00441DBB" w:rsidRPr="00441DBB" w14:paraId="230B7D2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384E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F256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ubi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BC2AD" w14:textId="459CA2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85F43" w14:textId="3FE27B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B3CEB" w14:textId="2CA8C2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CEA53" w14:textId="396C254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441DBB" w:rsidRPr="00441DBB" w14:paraId="48B48A1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C912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8DB5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4249F" w14:textId="23B0AE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DDD8C" w14:textId="2ABDC5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93260" w14:textId="518F52B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,0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E8A14" w14:textId="712792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,087.86 </w:t>
            </w:r>
          </w:p>
        </w:tc>
      </w:tr>
      <w:tr w:rsidR="00441DBB" w:rsidRPr="00441DBB" w14:paraId="2CB185A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2D49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3B50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omp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56CAC" w14:textId="7D5855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6B7C3" w14:textId="68F8FC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46CF0" w14:textId="0F488F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401E6" w14:textId="7642FA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441DBB" w:rsidRPr="00441DBB" w14:paraId="73F5982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0DE9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7090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buyo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380FA" w14:textId="2B7393B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7F2D3" w14:textId="6586404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B7A2C" w14:textId="3F3ACB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AA494" w14:textId="176603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</w:tr>
      <w:tr w:rsidR="00441DBB" w:rsidRPr="00441DBB" w14:paraId="648341C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A422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94DB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6C350" w14:textId="096E93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FB47F" w14:textId="679FD2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C3D36" w14:textId="4CAF4C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508A1" w14:textId="122B36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441DBB" w:rsidRPr="00441DBB" w14:paraId="38AFD3C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EAEA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E39B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nda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82806" w14:textId="6D6939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4372A" w14:textId="4F71D2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4F695" w14:textId="513346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4B867" w14:textId="456A39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</w:tr>
      <w:tr w:rsidR="00441DBB" w:rsidRPr="00441DBB" w14:paraId="35FF1F9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B7FA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E3DF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opac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CA51F" w14:textId="5901F2D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74F22" w14:textId="3AB0FC6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3A006" w14:textId="33BCAA7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EC365" w14:textId="2A48B0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</w:tr>
      <w:tr w:rsidR="00441DBB" w:rsidRPr="00441DBB" w14:paraId="3F909183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6AD63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A9D6D2" w14:textId="186777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038,999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A32F60" w14:textId="46355B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5D3DBB" w14:textId="5D7AC7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161030" w14:textId="7CCE86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053,999.54 </w:t>
            </w:r>
          </w:p>
        </w:tc>
      </w:tr>
      <w:tr w:rsidR="00441DBB" w:rsidRPr="00441DBB" w14:paraId="5D6C41A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B1B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C6BE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35C0B" w14:textId="18202F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F12E0" w14:textId="15316A9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3DF08" w14:textId="3334129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036F0" w14:textId="793DD7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</w:tr>
      <w:tr w:rsidR="00441DBB" w:rsidRPr="00441DBB" w14:paraId="594742C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FB36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178E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87954" w14:textId="5DDA00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380ED" w14:textId="0F66125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5F623" w14:textId="5ADEF16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08817" w14:textId="3BFB6E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</w:tr>
      <w:tr w:rsidR="00441DBB" w:rsidRPr="00441DBB" w14:paraId="5268E44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9CBD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D16F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b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72693" w14:textId="3E9A15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0,60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FA041" w14:textId="4883FC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3C910" w14:textId="087AD4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53093" w14:textId="6CDC65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5,605.00 </w:t>
            </w:r>
          </w:p>
        </w:tc>
      </w:tr>
      <w:tr w:rsidR="00441DBB" w:rsidRPr="00441DBB" w14:paraId="503DCAB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B148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F152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arm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B1CAF" w14:textId="59CE9C5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84329" w14:textId="7BB462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550B8" w14:textId="61AD85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647A3" w14:textId="1C6406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</w:tr>
      <w:tr w:rsidR="00441DBB" w:rsidRPr="00441DBB" w14:paraId="040C104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5938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9C13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vezare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54726" w14:textId="52AD80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7482F" w14:textId="2D9683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90292" w14:textId="4FB554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49086" w14:textId="6044BB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</w:tr>
      <w:tr w:rsidR="00441DBB" w:rsidRPr="00441DBB" w14:paraId="4D70FF2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8C6A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B1A7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225FC" w14:textId="6A63A5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81295" w14:textId="7248D5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DB665" w14:textId="6424A77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B197B" w14:textId="0D0ACD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</w:tr>
      <w:tr w:rsidR="00441DBB" w:rsidRPr="00441DBB" w14:paraId="3BF359B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A9D7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8C8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ubi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E261E" w14:textId="0975DF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90492" w14:textId="28E43D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12D4E" w14:textId="488ABD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3E221" w14:textId="6226E5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</w:tr>
      <w:tr w:rsidR="00441DBB" w:rsidRPr="00441DBB" w14:paraId="0CC1CD07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C670A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DC1A45" w14:textId="3D5181A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,494,582.9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E8A8F9" w14:textId="345AFF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A75C7B" w14:textId="2941C79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93B6A0" w14:textId="0333011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7,603,082.95 </w:t>
            </w:r>
          </w:p>
        </w:tc>
      </w:tr>
      <w:tr w:rsidR="00441DBB" w:rsidRPr="00441DBB" w14:paraId="5CB2451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337F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7084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63856" w14:textId="17B57E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BF4DA" w14:textId="276967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D33EF" w14:textId="5BD117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E4D3D" w14:textId="3F99A7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</w:tr>
      <w:tr w:rsidR="00441DBB" w:rsidRPr="00441DBB" w14:paraId="5459F9D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24E8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BD84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4F4F5" w14:textId="0A0348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63AB0" w14:textId="285669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64A0E" w14:textId="6B2DED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3C5F1" w14:textId="1E7746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</w:tr>
      <w:tr w:rsidR="00441DBB" w:rsidRPr="00441DBB" w14:paraId="5C8BEFF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1E3A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83D6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7DB21" w14:textId="673719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E4480" w14:textId="06F5F0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6BABA" w14:textId="2690712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65A05" w14:textId="042C9E5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441DBB" w:rsidRPr="00441DBB" w14:paraId="3B2E35F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2D43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32B6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3D81E" w14:textId="4B5A3D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6D35D" w14:textId="1D6570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74FCF" w14:textId="50D59D4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D7470" w14:textId="4E4EBDB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</w:tr>
      <w:tr w:rsidR="00441DBB" w:rsidRPr="00441DBB" w14:paraId="035C823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A059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4AA0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rangn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A947F" w14:textId="749F18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FA574" w14:textId="3944C42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B1A67" w14:textId="32F6FF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08AEE" w14:textId="340F4B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</w:tr>
      <w:tr w:rsidR="00441DBB" w:rsidRPr="00441DBB" w14:paraId="41E78C1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C611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61C9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se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33673" w14:textId="7ED3EB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CCE12" w14:textId="6D9F122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A4F6B" w14:textId="2578F4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5B5A2" w14:textId="5B5EB1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</w:tr>
      <w:tr w:rsidR="00441DBB" w:rsidRPr="00441DBB" w14:paraId="6CAA4D4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5386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275A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9642A" w14:textId="0FFE5D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44B76" w14:textId="5D927F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FF483" w14:textId="649888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42F2A" w14:textId="15DB8A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</w:tr>
      <w:tr w:rsidR="00441DBB" w:rsidRPr="00441DBB" w14:paraId="35E01B9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3935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7E52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San Jose de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E77EE" w14:textId="4E8CF3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BEE5C" w14:textId="7A25E4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3ED80" w14:textId="5410ED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B3C89" w14:textId="599768B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</w:tr>
      <w:tr w:rsidR="00441DBB" w:rsidRPr="00441DBB" w14:paraId="65EC29A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E73C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C549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4E5DC" w14:textId="5C21D0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3290D" w14:textId="3B89D1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AADF7" w14:textId="70558C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0B932" w14:textId="298C45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441DBB" w:rsidRPr="00441DBB" w14:paraId="2D1FF96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7D38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B8BC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F57E4" w14:textId="354046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BC1E8" w14:textId="489237F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AD9B2" w14:textId="33B8279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E312B" w14:textId="599872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</w:tr>
      <w:tr w:rsidR="00441DBB" w:rsidRPr="00441DBB" w14:paraId="2CC30B84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AF96C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37DFCD" w14:textId="228126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47,020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91AC52" w14:textId="7A6FAE7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8C682E" w14:textId="23326C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637,5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8594DC" w14:textId="1DB5DC4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784,520.86 </w:t>
            </w:r>
          </w:p>
        </w:tc>
      </w:tr>
      <w:tr w:rsidR="00441DBB" w:rsidRPr="00441DBB" w14:paraId="6F3E187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D8EB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99C9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8FB9C" w14:textId="456138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976B4" w14:textId="7EB575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B817F" w14:textId="22AC11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3E87C" w14:textId="53EDE3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</w:tr>
      <w:tr w:rsidR="00441DBB" w:rsidRPr="00441DBB" w14:paraId="0483176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D40B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8318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asi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FDBDC" w14:textId="51FD92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25107" w14:textId="2616B7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B45AB" w14:textId="06DE439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C9FF1" w14:textId="35CFE35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441DBB" w:rsidRPr="00441DBB" w14:paraId="28A8D26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5DB4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92AB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8DA72" w14:textId="48E96A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0F5B9" w14:textId="3F521F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F776D" w14:textId="468F69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5536F" w14:textId="39DAF3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441DBB" w:rsidRPr="00441DBB" w14:paraId="22B085E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BA18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0FDD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Tomas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ppu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7826B" w14:textId="1FAF34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2FDC4" w14:textId="65267A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E1933" w14:textId="07C907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9A0EE" w14:textId="56893E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441DBB" w:rsidRPr="00441DBB" w14:paraId="7730E48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D412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8B63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ag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3B918" w14:textId="5990CF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0A861" w14:textId="650D23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88933" w14:textId="2F9E6E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43BF4" w14:textId="56AB94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</w:tr>
      <w:tr w:rsidR="00441DBB" w:rsidRPr="00441DBB" w14:paraId="2EC15AC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AF85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6D6F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o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25B29" w14:textId="7C6EDDE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01707" w14:textId="0D885C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026EE" w14:textId="26E439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26BED" w14:textId="5E6601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</w:tr>
      <w:tr w:rsidR="00441DBB" w:rsidRPr="00441DBB" w14:paraId="023D4CAA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AC58E5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7F282F7" w14:textId="0B670B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7,201,061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D96EBA9" w14:textId="4A1FB01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1DB997F" w14:textId="3483CE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09C7494" w14:textId="065408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7,201,061.00 </w:t>
            </w:r>
          </w:p>
        </w:tc>
      </w:tr>
      <w:tr w:rsidR="00441DBB" w:rsidRPr="00441DBB" w14:paraId="18BEDAD2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B2D80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151AFE" w14:textId="158CCB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B96C70" w14:textId="3D3A5B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81DE00" w14:textId="4FF06B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2E939F" w14:textId="4C124D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</w:tr>
      <w:tr w:rsidR="00441DBB" w:rsidRPr="00441DBB" w14:paraId="7E10DB8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D685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847A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ungan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Leon T.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stigo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1326C" w14:textId="261F25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83CE4" w14:textId="63D981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4C0A2" w14:textId="6A46A9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EDD79" w14:textId="69DC5E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</w:tr>
      <w:tr w:rsidR="00441DBB" w:rsidRPr="00441DBB" w14:paraId="4B02435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36E5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CC96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gui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797C4" w14:textId="63B7572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5ECC7" w14:textId="16017D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97F6F" w14:textId="7F87E1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AA9CD" w14:textId="20D346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</w:tr>
      <w:tr w:rsidR="00441DBB" w:rsidRPr="00441DBB" w14:paraId="0CBB203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DA43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19C6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94399" w14:textId="49AFAC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34948" w14:textId="536403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F1D02" w14:textId="790C6E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8A500" w14:textId="24C70D3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</w:tr>
      <w:tr w:rsidR="00441DBB" w:rsidRPr="00441DBB" w14:paraId="52F9169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FA4B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EC5F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polog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C70A5" w14:textId="44A6FE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A1600" w14:textId="7A9C9AD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AD059" w14:textId="45B747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7B1B5" w14:textId="4B7634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</w:tr>
      <w:tr w:rsidR="00441DBB" w:rsidRPr="00441DBB" w14:paraId="3E71AC7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4C53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DF24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odod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50D01" w14:textId="111B7F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08619" w14:textId="492159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569C4" w14:textId="3FBA2E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74145" w14:textId="01D569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</w:tr>
      <w:tr w:rsidR="00441DBB" w:rsidRPr="00441DBB" w14:paraId="0E817AB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35BF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B74F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tala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3BD1D" w14:textId="483A526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AEC29" w14:textId="6D2066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2A694" w14:textId="353B39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D52C3" w14:textId="40519C3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</w:tr>
      <w:tr w:rsidR="00441DBB" w:rsidRPr="00441DBB" w14:paraId="64672C3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E264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FC66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se Dalman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not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BEB98" w14:textId="69E61B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9E165" w14:textId="731840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8AE11" w14:textId="462E5C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A9BDD" w14:textId="1BDAB8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</w:tr>
      <w:tr w:rsidR="00441DBB" w:rsidRPr="00441DBB" w14:paraId="0B9623B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8C74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19B3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awi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CCEE6" w14:textId="1D8998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A0455" w14:textId="69A406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4F2E1" w14:textId="0F9E13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693AB" w14:textId="7E9866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</w:tr>
      <w:tr w:rsidR="00441DBB" w:rsidRPr="00441DBB" w14:paraId="5435347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59DA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E6FB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02A47" w14:textId="29B3E5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2B01E" w14:textId="1BF461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B764B" w14:textId="79DCF6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5FDC7" w14:textId="45B37E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</w:tr>
      <w:tr w:rsidR="00441DBB" w:rsidRPr="00441DBB" w14:paraId="64EF7FF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A8C8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ED67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65385" w14:textId="009DB8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EE951" w14:textId="0330DA5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96D4A" w14:textId="31756A5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297CF" w14:textId="08487E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</w:tr>
      <w:tr w:rsidR="00441DBB" w:rsidRPr="00441DBB" w14:paraId="262BBB7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C36A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8EF3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bas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F0A2C" w14:textId="73804E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5FBFF" w14:textId="46FCE3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14073" w14:textId="7EA01F4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25B50" w14:textId="2320AA4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</w:tr>
      <w:tr w:rsidR="00441DBB" w:rsidRPr="00441DBB" w14:paraId="7BE872F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490F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B06E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lo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5F489" w14:textId="0D323E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31365" w14:textId="43A297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BEB8C" w14:textId="7D2DAE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83C3D" w14:textId="690E2A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</w:tr>
      <w:tr w:rsidR="00441DBB" w:rsidRPr="00441DBB" w14:paraId="79F28B4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ECD3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3710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uk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4D0CC" w14:textId="602B1E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AEA1E" w14:textId="4892DF9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449BB" w14:textId="620C9F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D53B0" w14:textId="5D9D06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</w:tr>
      <w:tr w:rsidR="00441DBB" w:rsidRPr="00441DBB" w14:paraId="6BCE4CA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5753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F6E3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ti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411A4" w14:textId="6463B9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59C5E" w14:textId="4027CE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C892F" w14:textId="3A6C1C7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78B0B" w14:textId="7A1A55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</w:tr>
      <w:tr w:rsidR="00441DBB" w:rsidRPr="00441DBB" w14:paraId="099DDB4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F49A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890B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46D30" w14:textId="196829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D8076" w14:textId="5F7C7B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60748" w14:textId="6996044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23BE3" w14:textId="0A203F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</w:tr>
      <w:tr w:rsidR="00441DBB" w:rsidRPr="00441DBB" w14:paraId="391E1A3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2417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5F9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BAEFD" w14:textId="35CE5B5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4E9DE" w14:textId="0D613D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CA7D7" w14:textId="54641E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FB3CD" w14:textId="53DA6F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441DBB" w:rsidRPr="00441DBB" w14:paraId="0C19155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0C39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C4B4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res. Manuel A.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FB675" w14:textId="6E7694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78909" w14:textId="0D9599B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0F2A3" w14:textId="1B8100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9454A" w14:textId="3E565A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441DBB" w:rsidRPr="00441DBB" w14:paraId="5514C17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4B79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522C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337B3" w14:textId="3272E7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CDC51" w14:textId="1A694CB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CFDCC" w14:textId="08C2E59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143F1" w14:textId="291F33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</w:tr>
      <w:tr w:rsidR="00441DBB" w:rsidRPr="00441DBB" w14:paraId="58CA7F8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F9E5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9755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u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6BA35" w14:textId="6B9B77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260EB" w14:textId="656792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CCCF3" w14:textId="374A3C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F34E3" w14:textId="18DA78A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</w:tr>
      <w:tr w:rsidR="00441DBB" w:rsidRPr="00441DBB" w14:paraId="4898642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AC73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86D4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52BE9" w14:textId="4EBF40D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271CB" w14:textId="449ED0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46504" w14:textId="1E30B9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4366D" w14:textId="711983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</w:tr>
      <w:tr w:rsidR="00441DBB" w:rsidRPr="00441DBB" w14:paraId="448B05C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7C40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8046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a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EB92B" w14:textId="16D052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26BEF" w14:textId="204C84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363F9" w14:textId="39DD495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F317B" w14:textId="222225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</w:tr>
      <w:tr w:rsidR="00441DBB" w:rsidRPr="00441DBB" w14:paraId="7BE1FCE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A57C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619A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uc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2E386" w14:textId="6A6483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F6CF0" w14:textId="482570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3042F" w14:textId="45C2CB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46679" w14:textId="387D8E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</w:tr>
      <w:tr w:rsidR="00441DBB" w:rsidRPr="00441DBB" w14:paraId="163121C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F5CD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89B5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butad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D05AB" w14:textId="31C0FF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F4485" w14:textId="63146F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45C29" w14:textId="247CA8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0736E" w14:textId="0C7489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</w:tr>
      <w:tr w:rsidR="00441DBB" w:rsidRPr="00441DBB" w14:paraId="267A1D9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A88C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EACF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nda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F2647" w14:textId="56297B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C2665" w14:textId="22E84D6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9B7CD" w14:textId="571A97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CF568" w14:textId="47D505D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</w:tr>
      <w:tr w:rsidR="00441DBB" w:rsidRPr="00441DBB" w14:paraId="3D5D681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D0D7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AFE4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oc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AA8E9" w14:textId="36FA9D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EE3C9" w14:textId="7108A4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57AA6" w14:textId="49B11C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F09F8" w14:textId="56A82D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441DBB" w:rsidRPr="00441DBB" w14:paraId="0CA30F9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F4A7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7B63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rawa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5CAF9" w14:textId="7A69BF7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88361" w14:textId="2AC318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500AB" w14:textId="7B97738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7978F" w14:textId="036898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</w:tr>
      <w:tr w:rsidR="00441DBB" w:rsidRPr="00441DBB" w14:paraId="3D4A1AF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9616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B897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mpilis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4444F" w14:textId="53C4422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D7480" w14:textId="76C7C5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B1843" w14:textId="768684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E79F0" w14:textId="0D90D8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</w:tr>
      <w:tr w:rsidR="00441DBB" w:rsidRPr="00441DBB" w14:paraId="1065E207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F90BD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lastRenderedPageBreak/>
              <w:t>Zamboanga del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47DAA0" w14:textId="26316F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8,807,259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9AE359" w14:textId="28F0D1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10A227" w14:textId="3BD26C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297D51" w14:textId="787EBA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8,807,259.18 </w:t>
            </w:r>
          </w:p>
        </w:tc>
      </w:tr>
      <w:tr w:rsidR="00441DBB" w:rsidRPr="00441DBB" w14:paraId="762D440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CDFA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C59C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D719A" w14:textId="3C2D33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BE4E8" w14:textId="7F06821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96874" w14:textId="0BEF17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9119E" w14:textId="01670E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</w:tr>
      <w:tr w:rsidR="00441DBB" w:rsidRPr="00441DBB" w14:paraId="39D2D51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86C6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3A8E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o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44917" w14:textId="2B872C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4CBA6" w14:textId="056299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58667" w14:textId="2DFF0A0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21B3A" w14:textId="04B176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</w:tr>
      <w:tr w:rsidR="00441DBB" w:rsidRPr="00441DBB" w14:paraId="46E8DBD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5769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2A71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matali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1E8D6" w14:textId="3443DD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E49C4" w14:textId="1CC209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08685" w14:textId="335EDB7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57D80" w14:textId="146F53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</w:tr>
      <w:tr w:rsidR="00441DBB" w:rsidRPr="00441DBB" w14:paraId="7C5701C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77AA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A7DC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n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79B27" w14:textId="06952E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7DD92" w14:textId="24F3FA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BD893" w14:textId="2B45064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02B2A" w14:textId="6A2EC3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</w:tr>
      <w:tr w:rsidR="00441DBB" w:rsidRPr="00441DBB" w14:paraId="4A23B8F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CD43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510A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alin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BA623" w14:textId="5BC4C7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168A7" w14:textId="411732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8A3A4" w14:textId="220C353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A7D4E" w14:textId="4FDDAF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</w:tr>
      <w:tr w:rsidR="00441DBB" w:rsidRPr="00441DBB" w14:paraId="00C6822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B7FD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4707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minga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A52E7" w14:textId="4AF5610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B3611" w14:textId="6AEF94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61552" w14:textId="533792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CE166" w14:textId="5C1064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</w:tr>
      <w:tr w:rsidR="00441DBB" w:rsidRPr="00441DBB" w14:paraId="1E1EEF5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C927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CFB0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po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778F7" w14:textId="1F8691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85667" w14:textId="3FDC83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76982" w14:textId="3BE179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793FD" w14:textId="597FA8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</w:tr>
      <w:tr w:rsidR="00441DBB" w:rsidRPr="00441DBB" w14:paraId="602A79A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095D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19D5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E07F2" w14:textId="3D122D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393A0" w14:textId="5F38D8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32A42" w14:textId="17B74A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8FB3F" w14:textId="530955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</w:tr>
      <w:tr w:rsidR="00441DBB" w:rsidRPr="00441DBB" w14:paraId="1A43654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9665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6EDD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umalara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E5434" w14:textId="7AFE39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10A3C" w14:textId="1E791A9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2743F" w14:textId="3AC946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23D32" w14:textId="71860F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</w:tr>
      <w:tr w:rsidR="00441DBB" w:rsidRPr="00441DBB" w14:paraId="1B11A81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07F1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7DD8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ba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A9E3E" w14:textId="25B1E91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5A9AE" w14:textId="70F0822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B6D7A" w14:textId="3DEBAC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39F0F" w14:textId="16277D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</w:tr>
      <w:tr w:rsidR="00441DBB" w:rsidRPr="00441DBB" w14:paraId="13A3986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96F5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21EC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4540C" w14:textId="39C4E2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92555" w14:textId="0A4CC5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9E09B" w14:textId="4EF768A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A7305" w14:textId="77500B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</w:tr>
      <w:tr w:rsidR="00441DBB" w:rsidRPr="00441DBB" w14:paraId="4BB7AF2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B5D2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2371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pu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7C8CB" w14:textId="7A56B7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ED503" w14:textId="12CBE2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E8F95" w14:textId="525298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72983" w14:textId="3513C3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</w:tr>
      <w:tr w:rsidR="00441DBB" w:rsidRPr="00441DBB" w14:paraId="6E88DB4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6578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9E93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haya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565EE" w14:textId="7FA8DF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45213" w14:textId="2CAB2D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D6AFD" w14:textId="0F4CE5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E1558" w14:textId="7B133A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</w:tr>
      <w:tr w:rsidR="00441DBB" w:rsidRPr="00441DBB" w14:paraId="48BA0CE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0355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C083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gosatubi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471EF" w14:textId="17089D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3C7FF" w14:textId="6C3AE8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C6A3D" w14:textId="48648D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46F85" w14:textId="06B83D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</w:tr>
      <w:tr w:rsidR="00441DBB" w:rsidRPr="00441DBB" w14:paraId="313B4D7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ECEF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7B98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dsalip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4F596" w14:textId="763DEA2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E6644" w14:textId="1E58ED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61252" w14:textId="3317FD0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9C8E7" w14:textId="0331A64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</w:tr>
      <w:tr w:rsidR="00441DBB" w:rsidRPr="00441DBB" w14:paraId="2A65E31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8718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9107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lave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91100" w14:textId="307166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E0531" w14:textId="67DDA7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9FA9F" w14:textId="7303FA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08D17" w14:textId="609324B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</w:tr>
      <w:tr w:rsidR="00441DBB" w:rsidRPr="00441DBB" w14:paraId="10117B1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66E1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ADFD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A39BD" w14:textId="5F42A7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5BA17" w14:textId="1E37C9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0C134" w14:textId="65A46D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087E2" w14:textId="7BAC80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441DBB" w:rsidRPr="00441DBB" w14:paraId="34DE6CB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CB80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C38E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10D9A" w14:textId="0E066B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3B28C" w14:textId="1A9F58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58A64" w14:textId="6A0CB5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AD686" w14:textId="0E8303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</w:tr>
      <w:tr w:rsidR="00441DBB" w:rsidRPr="00441DBB" w14:paraId="0BCCC9B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E016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87A2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mon Magsaysay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argo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1EFD2" w14:textId="64550DB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A2F18" w14:textId="549AF8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D8376" w14:textId="1D4A9A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9143E" w14:textId="17C894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</w:tr>
      <w:tr w:rsidR="00441DBB" w:rsidRPr="00441DBB" w14:paraId="61B1E92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3531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84D0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F3EE3" w14:textId="5B04D7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C594B" w14:textId="293EE1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A4905" w14:textId="062206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01631" w14:textId="32E257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</w:tr>
      <w:tr w:rsidR="00441DBB" w:rsidRPr="00441DBB" w14:paraId="0552290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9ADF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3DD2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82E1B" w14:textId="2C9454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DC0B3" w14:textId="7E6661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65A0F" w14:textId="29EEEC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9D2C7" w14:textId="5F58F4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</w:tr>
      <w:tr w:rsidR="00441DBB" w:rsidRPr="00441DBB" w14:paraId="1F18A82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D585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22D0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minot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Don Mariano Marcos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5A327" w14:textId="40A2B6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111EA" w14:textId="10F9F9A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94866" w14:textId="592122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B5DC7" w14:textId="76B5D2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</w:tr>
      <w:tr w:rsidR="00441DBB" w:rsidRPr="00441DBB" w14:paraId="36EEE17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68D2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297A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bin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0536F" w14:textId="18BD484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D8F88" w14:textId="478DE8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84150" w14:textId="3862FA7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E879D" w14:textId="50307F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</w:tr>
      <w:tr w:rsidR="00441DBB" w:rsidRPr="00441DBB" w14:paraId="7FE2D97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D5C7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0385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mbuli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E1A8D" w14:textId="1CEF88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D6EDD" w14:textId="2F4CE4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2CD61" w14:textId="6676AF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DEBD1" w14:textId="7A0C1D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</w:tr>
      <w:tr w:rsidR="00441DBB" w:rsidRPr="00441DBB" w14:paraId="69FA7D5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E5C7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E02C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gb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DFD1C" w14:textId="7CA0BF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41394" w14:textId="68B9BD5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010FE" w14:textId="674DB0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8E6C5" w14:textId="6579FC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</w:tr>
      <w:tr w:rsidR="00441DBB" w:rsidRPr="00441DBB" w14:paraId="37E533B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7A8E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7A38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kur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82977" w14:textId="62767C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B640B" w14:textId="7FC0F9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9BB1B" w14:textId="0101E7D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C02BA" w14:textId="67FF3C6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441DBB" w:rsidRPr="00441DBB" w14:paraId="20B980B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D935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9B89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A24E2" w14:textId="4CF660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5D142" w14:textId="16784B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9C50A" w14:textId="68DB2C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8F855" w14:textId="6B2F17D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</w:tr>
      <w:tr w:rsidR="00441DBB" w:rsidRPr="00441DBB" w14:paraId="0ECC896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C2D5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477A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E8CEB" w14:textId="47E2C66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0,808,699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0F202" w14:textId="54B908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0FA03" w14:textId="3B16E1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42345" w14:textId="79DCCC0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0,808,699.18 </w:t>
            </w:r>
          </w:p>
        </w:tc>
      </w:tr>
      <w:tr w:rsidR="00441DBB" w:rsidRPr="00441DBB" w14:paraId="748C8CB5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BFF21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B6FC46" w14:textId="014FBC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7,383,17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F8F1CD" w14:textId="141D3D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6146BA" w14:textId="12B809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E30DC8" w14:textId="538DBB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7,383,176.00 </w:t>
            </w:r>
          </w:p>
        </w:tc>
      </w:tr>
      <w:tr w:rsidR="00441DBB" w:rsidRPr="00441DBB" w14:paraId="3B1FB81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EE34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3026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EEAF4" w14:textId="0AD03A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85074" w14:textId="6A62C9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36CBA" w14:textId="4F805A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ED557" w14:textId="79A819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</w:tr>
      <w:tr w:rsidR="00441DBB" w:rsidRPr="00441DBB" w14:paraId="72441F8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6F7D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FD67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u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46741" w14:textId="40C6D1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A0D65" w14:textId="0DCBC8D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09B01" w14:textId="453A13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761DB" w14:textId="2B3A2AE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</w:tr>
      <w:tr w:rsidR="00441DBB" w:rsidRPr="00441DBB" w14:paraId="5B191BC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B49F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D1C91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B9BCB" w14:textId="4476D5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495F0" w14:textId="024D17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8CDD6" w14:textId="1BDBF14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D66AE" w14:textId="1668F7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441DBB" w:rsidRPr="00441DBB" w14:paraId="3DB6FA0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C602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2EDA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4D067" w14:textId="2B5D699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BCEFD" w14:textId="761F90D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0BC5D" w14:textId="73A593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730AC" w14:textId="590C46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</w:tr>
      <w:tr w:rsidR="00441DBB" w:rsidRPr="00441DBB" w14:paraId="3E0996F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2C0E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00A8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basal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0D35A" w14:textId="2FA795C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91CA1" w14:textId="77F56D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C2CEB" w14:textId="09CE99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42AE1" w14:textId="0AB789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</w:tr>
      <w:tr w:rsidR="00441DBB" w:rsidRPr="00441DBB" w14:paraId="5F67865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1BDF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0F7E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356F3" w14:textId="16554F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8,74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B6FAE" w14:textId="6079CC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86A62" w14:textId="2615801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61B53" w14:textId="5E0FFA0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8,742.00 </w:t>
            </w:r>
          </w:p>
        </w:tc>
      </w:tr>
      <w:tr w:rsidR="00441DBB" w:rsidRPr="00441DBB" w14:paraId="7690A6C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A718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3314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6185B" w14:textId="603FD12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50,4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1314D" w14:textId="749852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D336F" w14:textId="04CADD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B08B5" w14:textId="73DAEA1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50,480.00 </w:t>
            </w:r>
          </w:p>
        </w:tc>
      </w:tr>
      <w:tr w:rsidR="00441DBB" w:rsidRPr="00441DBB" w14:paraId="066B5E9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A4A6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60B7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1D1B5" w14:textId="31A3EA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81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6D6B6" w14:textId="679217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7C24E" w14:textId="0AC4D1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62167" w14:textId="666C29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81,800.00 </w:t>
            </w:r>
          </w:p>
        </w:tc>
      </w:tr>
      <w:tr w:rsidR="00441DBB" w:rsidRPr="00441DBB" w14:paraId="45F350B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7A78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3EC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lutang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ECC2E" w14:textId="130704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BBCE0" w14:textId="5BDA63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9D81D" w14:textId="5BA8A4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471E0" w14:textId="0E5462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</w:tr>
      <w:tr w:rsidR="00441DBB" w:rsidRPr="00441DBB" w14:paraId="2E7A259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B569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5B2D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B206D" w14:textId="11ACDB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7B729" w14:textId="70DB66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A7744" w14:textId="11D237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E173D" w14:textId="3FE11E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</w:tr>
      <w:tr w:rsidR="00441DBB" w:rsidRPr="00441DBB" w14:paraId="1073E40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0920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E182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seller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Lim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0E683" w14:textId="426B7AB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7E35D" w14:textId="7EFB6F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A5454" w14:textId="503CC0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209C9" w14:textId="0FACE3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</w:tr>
      <w:tr w:rsidR="00441DBB" w:rsidRPr="00441DBB" w14:paraId="78E854E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0B35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E058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6C07E" w14:textId="731725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3814F" w14:textId="227D95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47DE1" w14:textId="6CC6DEC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DF3D6" w14:textId="5295DD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</w:tr>
      <w:tr w:rsidR="00441DBB" w:rsidRPr="00441DBB" w14:paraId="21A5C34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E8E3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3B67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t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BDA2F" w14:textId="39AF04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E0693" w14:textId="3F63A2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F3CE0" w14:textId="0A6A03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F2070" w14:textId="006923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</w:tr>
      <w:tr w:rsidR="00441DBB" w:rsidRPr="00441DBB" w14:paraId="0A0EB67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20A0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7C36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ngaw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10371" w14:textId="04B025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DCD89" w14:textId="0F0D1BC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2BF2F" w14:textId="5D8AE2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D53AE" w14:textId="20D66E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</w:tr>
      <w:tr w:rsidR="00441DBB" w:rsidRPr="00441DBB" w14:paraId="5957C892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79A30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6F3FAB" w14:textId="0ED049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EA68F2" w14:textId="1538CC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C90659" w14:textId="2C7EE8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055688" w14:textId="61136C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441DBB" w:rsidRPr="00441DBB" w14:paraId="2D720C0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67DC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414F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5CB48" w14:textId="3DE756E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46AC9" w14:textId="389477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194DD" w14:textId="5655EF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88EDF" w14:textId="62D3F2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441DBB" w:rsidRPr="00441DBB" w14:paraId="4293814F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B44ADD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4CD81D1" w14:textId="71718D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3,932,854.9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FA2D08" w14:textId="7D92FA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A9E5A48" w14:textId="2D74B6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7FA55D9" w14:textId="649036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3,932,854.91 </w:t>
            </w:r>
          </w:p>
        </w:tc>
      </w:tr>
      <w:tr w:rsidR="00441DBB" w:rsidRPr="00441DBB" w14:paraId="31FBE164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D4814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6F4E05" w14:textId="30A04C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10BA27" w14:textId="1268C57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C26E0A" w14:textId="54D64B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0469D8" w14:textId="664ABA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</w:tr>
      <w:tr w:rsidR="00441DBB" w:rsidRPr="00441DBB" w14:paraId="0C4A20A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2985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B015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ng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06318" w14:textId="557CD61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6516E" w14:textId="2EE7E2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ECE43" w14:textId="416F0E6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BD05B" w14:textId="06C304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749388D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28A9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BB5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on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8DFC9" w14:textId="0111BD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E14A9" w14:textId="02E33B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B6DF0" w14:textId="69616D6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56229" w14:textId="2318486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441DBB" w:rsidRPr="00441DBB" w14:paraId="65D9FB6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5E07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059B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Manolo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ortich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FB02D" w14:textId="1EC43C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6AC9A" w14:textId="5ACE64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86C54" w14:textId="330C0E9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0D14C" w14:textId="297DF0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705C707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F255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862E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aka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73221" w14:textId="5CD95F6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AD95A" w14:textId="59550A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148D4" w14:textId="06179E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3E606" w14:textId="286298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3A408A1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449F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691E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mpasug-o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8FAFA" w14:textId="40110F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12668" w14:textId="5655EA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B3899" w14:textId="13949D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73718" w14:textId="43F375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</w:tr>
      <w:tr w:rsidR="00441DBB" w:rsidRPr="00441DBB" w14:paraId="13CFFC7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D82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5FC9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ntap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719FE" w14:textId="67C46B9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D24DF" w14:textId="20351A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C8C1A" w14:textId="6E9D7F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79C7C" w14:textId="6A6785B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441DBB" w:rsidRPr="00441DBB" w14:paraId="5877859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44F4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1EA3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28217" w14:textId="29F3C8F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584FF" w14:textId="205747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BFFE8" w14:textId="39CEDF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535E2" w14:textId="0E5F63C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</w:tr>
      <w:tr w:rsidR="00441DBB" w:rsidRPr="00441DBB" w14:paraId="02E3899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DBAC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3C0A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2CED1" w14:textId="4026A4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4DCFA" w14:textId="5AF499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E2D61" w14:textId="0C356D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F8B72" w14:textId="11B357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441DBB" w:rsidRPr="00441DBB" w14:paraId="76C0E82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3144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D527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ngca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08C73" w14:textId="403C96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8D1A0" w14:textId="3873EF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EA34C" w14:textId="51A8F5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B489E" w14:textId="189E1D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441DBB" w:rsidRPr="00441DBB" w14:paraId="2BF592B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6133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C7EC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93313" w14:textId="25A3C5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92703" w14:textId="2D0D5C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A6007" w14:textId="585986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2C062" w14:textId="5D04ED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</w:tr>
      <w:tr w:rsidR="00441DBB" w:rsidRPr="00441DBB" w14:paraId="31E07DE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A5B0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338F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dingil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D4DA0" w14:textId="07A3166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7AA32" w14:textId="0481F3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92D69" w14:textId="2EB088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FE8B0" w14:textId="6B9E970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441DBB" w:rsidRPr="00441DBB" w14:paraId="6EFC4FA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B757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7237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75029" w14:textId="6CC31C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B11E1" w14:textId="2BE69D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9CE89" w14:textId="41372A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549E5" w14:textId="7EC0D5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</w:tr>
      <w:tr w:rsidR="00441DBB" w:rsidRPr="00441DBB" w14:paraId="2811C09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9A33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69F0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ila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00F5B" w14:textId="7A975C9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A1643" w14:textId="7792A2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4DA17" w14:textId="0F83F8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F5E59" w14:textId="0ABE60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441DBB" w:rsidRPr="00441DBB" w14:paraId="71DC2D0A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169C6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migui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7AE7B3" w14:textId="4DD5AB0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176E0E" w14:textId="2E296E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E5F97C" w14:textId="09CD5F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A0E130" w14:textId="375F8D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</w:tr>
      <w:tr w:rsidR="00441DBB" w:rsidRPr="00441DBB" w14:paraId="13FC5B0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8BFB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0724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hino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CE59B" w14:textId="7719D8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16704" w14:textId="488532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9DA06" w14:textId="0438F4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DDC4A" w14:textId="3227BC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441DBB" w:rsidRPr="00441DBB" w14:paraId="2A74992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DAEF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EA1F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mbaj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723FE" w14:textId="42061B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C9CC4" w14:textId="577322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6FA36" w14:textId="40E503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9B418" w14:textId="61AC8D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</w:tr>
      <w:tr w:rsidR="00441DBB" w:rsidRPr="00441DBB" w14:paraId="208CA87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43B5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47D9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tarm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24081" w14:textId="2A6804C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14F01" w14:textId="619F69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0D7C5" w14:textId="0BA920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26486" w14:textId="4EFF45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</w:tr>
      <w:tr w:rsidR="00441DBB" w:rsidRPr="00441DBB" w14:paraId="1C26B1B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7646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46DD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uinsilib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7569C" w14:textId="0ADCEF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24F4C" w14:textId="393A75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91264" w14:textId="463E15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362DD" w14:textId="565876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441DBB" w:rsidRPr="00441DBB" w14:paraId="06BF11B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BFBB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5681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g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6F972" w14:textId="32EC9A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C6201" w14:textId="673096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8A72B" w14:textId="131CBE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1D831" w14:textId="62F0F1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441DBB" w:rsidRPr="00441DBB" w14:paraId="183DE399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16A9F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841DF5" w14:textId="1243CE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9,961,809.9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7E321E" w14:textId="7FDF9D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559B3E" w14:textId="318F9C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31540B" w14:textId="7CB120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9,961,809.97 </w:t>
            </w:r>
          </w:p>
        </w:tc>
      </w:tr>
      <w:tr w:rsidR="00441DBB" w:rsidRPr="00441DBB" w14:paraId="3ECD8E6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12FA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E406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8CF37" w14:textId="6A0B29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21BC4" w14:textId="5D5BF1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FFD2E" w14:textId="55CEC6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0926C" w14:textId="0492E5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</w:tr>
      <w:tr w:rsidR="00441DBB" w:rsidRPr="00441DBB" w14:paraId="071701A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D503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C75A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954F6" w14:textId="6EC205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D5968" w14:textId="338FF2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B9DCF" w14:textId="54DBD06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1DC6D" w14:textId="586547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441DBB" w:rsidRPr="00441DBB" w14:paraId="104ED3C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8045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C5EA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o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89BC3" w14:textId="08A140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C7948" w14:textId="42A14D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5A49B" w14:textId="4187073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8CC69" w14:textId="77C9E9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2A90485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FD68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6EE2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o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C70CB" w14:textId="1A0E57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FEEEB" w14:textId="62B7D1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D78AD" w14:textId="4219DAB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B4D61" w14:textId="1DBD7A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</w:tr>
      <w:tr w:rsidR="00441DBB" w:rsidRPr="00441DBB" w14:paraId="49FD60A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3365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8D5E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uswa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2527C" w14:textId="53BA96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343E7" w14:textId="39CE39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0BB48" w14:textId="6F3F26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D5BC7" w14:textId="779337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</w:tr>
      <w:tr w:rsidR="00441DBB" w:rsidRPr="00441DBB" w14:paraId="6B41287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2843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73B1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olambu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3175B" w14:textId="261AC95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3DFD8" w14:textId="19BD77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F1684" w14:textId="4994C6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FB6E0" w14:textId="6EFDAC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21F9289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9DAE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FDE5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nam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22E5C" w14:textId="435303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96F70" w14:textId="0F9111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50ABB" w14:textId="7B55D1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9891D" w14:textId="786C1B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3E8C8C4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8285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05D8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ig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01E37" w14:textId="5C4B6B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40398" w14:textId="28256A2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A8900" w14:textId="7D6FC0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6BA57" w14:textId="7B82E2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441DBB" w:rsidRPr="00441DBB" w14:paraId="42FCB83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F1BF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1DE0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ung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07F73" w14:textId="01E93B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639BD" w14:textId="5960A3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1F521" w14:textId="1F27A7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5DB49" w14:textId="582915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3A1383A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4530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1F1B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olo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38A25" w14:textId="06F5F1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786E8" w14:textId="1F20F2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F477A" w14:textId="219102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5DAF3" w14:textId="0F4765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441DBB" w:rsidRPr="00441DBB" w14:paraId="6E89FF3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DC42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9FD8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od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F1DB2" w14:textId="1940891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31BB7" w14:textId="28AB85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B2475" w14:textId="6B0969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26256" w14:textId="1CEE53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</w:tr>
      <w:tr w:rsidR="00441DBB" w:rsidRPr="00441DBB" w14:paraId="0F63EE6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1850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A1F1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pata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66C66" w14:textId="0D5FD1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958C1" w14:textId="39AC34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E9378" w14:textId="08D964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C34A4" w14:textId="07783A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533148B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D8CA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ACFF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83D7F" w14:textId="66495A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C0F06" w14:textId="37499B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92383" w14:textId="7819F2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41342" w14:textId="651132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528B702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FD36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DC2F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una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EB3C4" w14:textId="140790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314E2" w14:textId="3A1A0D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50229" w14:textId="2F90AD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0B37E" w14:textId="77850A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2C31E7C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9C91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3E05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unu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2BF99" w14:textId="6EC355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D47CA" w14:textId="2827D6F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81049" w14:textId="189A88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59CC1" w14:textId="749C74B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441DBB" w:rsidRPr="00441DBB" w14:paraId="5BCCBA3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4E5A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A176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tao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aga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06998" w14:textId="63B4027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F8EE9" w14:textId="45EF1D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A5E4D" w14:textId="7807F3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0B21F" w14:textId="794872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6A911AE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163A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86E3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9BD9A" w14:textId="01A910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B9390" w14:textId="0244B9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8D441" w14:textId="5195D7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38C64" w14:textId="56F394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441DBB" w:rsidRPr="00441DBB" w14:paraId="0E31909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2EC1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8CB3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pad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98734" w14:textId="79BF53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49787" w14:textId="56EE0C9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5F462" w14:textId="1416B9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D0679" w14:textId="67BD74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441DBB" w:rsidRPr="00441DBB" w14:paraId="3C92B5E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53D3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91AB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gca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32591" w14:textId="2E6992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4F6FB" w14:textId="38E620B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3C3B6" w14:textId="108870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816BA" w14:textId="2C803F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11B50BE2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584C5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76342C" w14:textId="02E5D34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BC5227" w14:textId="53B2516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A877A9" w14:textId="3EC7517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0371E7" w14:textId="64CA24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</w:tr>
      <w:tr w:rsidR="00441DBB" w:rsidRPr="00441DBB" w14:paraId="4B99331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58F1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ED20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or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C0F43" w14:textId="247C43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26A70" w14:textId="31F081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A1026" w14:textId="1971C89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A43E5" w14:textId="6698B6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441DBB" w:rsidRPr="00441DBB" w14:paraId="4E53499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99D8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DD3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ang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51F6B" w14:textId="079E8FF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31A65" w14:textId="7A5496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87C51" w14:textId="1F8E199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61148" w14:textId="64DEF25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71E3FD9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A0F9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63FB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67018" w14:textId="74EC0E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74027" w14:textId="797F6F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506B1" w14:textId="2114BB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E64B4" w14:textId="7B8320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3F041F3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4E22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59B1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C54F1" w14:textId="4BBD132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37E3D" w14:textId="265CF4C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EB815" w14:textId="2D0C0C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8FA3C" w14:textId="785EA96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22D6BCA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EF8E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02B1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1AB0E" w14:textId="60E265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C1D89" w14:textId="29CF30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60EDF" w14:textId="3F9570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575D3" w14:textId="5457DF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441DBB" w:rsidRPr="00441DBB" w14:paraId="361DBD4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11AE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2ED6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Lopez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en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9A909" w14:textId="695ADE4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68F57" w14:textId="3DB629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5EAFA" w14:textId="31BC81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441B9" w14:textId="3EE874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671F59F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3131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FA84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roquieta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7869A" w14:textId="745FFD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3C7D8" w14:textId="334D94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673BA" w14:textId="37839D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25A46" w14:textId="6E3E3B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</w:tr>
      <w:tr w:rsidR="00441DBB" w:rsidRPr="00441DBB" w14:paraId="7870211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B4E7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D2C9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a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4EAD5" w14:textId="0C4D0C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1D3E3" w14:textId="3CC3E7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A4B29" w14:textId="74859AC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2375E" w14:textId="3B83771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408BF12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1AB7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C053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0FB07" w14:textId="55DEAE1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B1E01" w14:textId="4C139A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AB366" w14:textId="77AD7B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14240" w14:textId="77723B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036A08F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EC71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9D05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pang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lag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9AE62" w14:textId="783DDA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3C24A" w14:textId="6A0E1FA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15ED0" w14:textId="3AE20D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F0171" w14:textId="5B7CC7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14B429A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71B1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6102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66BC1" w14:textId="0A697F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09ECE" w14:textId="7081D0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940EC" w14:textId="59AEC7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C496B" w14:textId="7513C8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168AB38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E6C9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7D76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lari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F9DBA" w14:textId="77FAC5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2C674" w14:textId="0F0281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440D6" w14:textId="6A0E00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80C69" w14:textId="485F42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608C6FE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4E8F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A907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Don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ctoriano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hiongbian (Don Mariano Marcos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60B29" w14:textId="6D928D2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7187B" w14:textId="7D0CD7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318CD" w14:textId="4B475C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B3C73" w14:textId="444CC2E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6D63638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E39A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686B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C275F" w14:textId="621AB5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F6D7D" w14:textId="15ADC7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7FF32" w14:textId="742C3E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5F023" w14:textId="346012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</w:tr>
      <w:tr w:rsidR="00441DBB" w:rsidRPr="00441DBB" w14:paraId="34A0878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D7D3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9A51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nacab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F0B5E" w14:textId="00BC09C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3EED7" w14:textId="12627C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E71D8" w14:textId="41C0E1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226BD" w14:textId="5AE6E72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4E8DDAB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B7B6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A6EA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gub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38150" w14:textId="71AB48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4BDF2" w14:textId="3D17B74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7A542" w14:textId="0CC551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BC598" w14:textId="18BB364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2760136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D2B5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3DE8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del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BBC0E" w14:textId="43CE0A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A199C" w14:textId="40D0E4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55C2D" w14:textId="7BAD70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DF069" w14:textId="385BBE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2218029B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D61B0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D6F078" w14:textId="5C7C75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0,294,354.1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D41625" w14:textId="14E9CCC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624827" w14:textId="541325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7701A5" w14:textId="2DDB7D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0,294,354.15 </w:t>
            </w:r>
          </w:p>
        </w:tc>
      </w:tr>
      <w:tr w:rsidR="00441DBB" w:rsidRPr="00441DBB" w14:paraId="4436285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8C8E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0228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9825C" w14:textId="27FE31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,902,395.1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B0426" w14:textId="70DC171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B020B" w14:textId="6B0982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A2A79" w14:textId="55DB08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,902,395.15 </w:t>
            </w:r>
          </w:p>
        </w:tc>
      </w:tr>
      <w:tr w:rsidR="00441DBB" w:rsidRPr="00441DBB" w14:paraId="775D936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5533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629C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ngasa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D1474" w14:textId="710E41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66E3A" w14:textId="2A4411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F6783" w14:textId="428E13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2C828" w14:textId="5A469D8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441DBB" w:rsidRPr="00441DBB" w14:paraId="465211A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D19D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4CF6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ingo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67AA3" w14:textId="7798C9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BAA97" w14:textId="42E40A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C2192" w14:textId="694D2E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0B927" w14:textId="27A9E1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04398C1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CEE9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A016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inua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4B17F" w14:textId="518C8C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A3040" w14:textId="2D4EC3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9DC4B" w14:textId="43F11B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5094E" w14:textId="128C6C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441DBB" w:rsidRPr="00441DBB" w14:paraId="2AC97A9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F7BD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F814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noguit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FA99C" w14:textId="406FC0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A8238" w14:textId="237677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25FD4" w14:textId="57AC060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33EC7" w14:textId="638B1F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441DBB" w:rsidRPr="00441DBB" w14:paraId="25BF933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1EB2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6CBE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onglo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A02A2" w14:textId="5936C7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40242" w14:textId="4476AD1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745C3" w14:textId="5211DB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C34FE" w14:textId="125247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441DBB" w:rsidRPr="00441DBB" w14:paraId="367255F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03CD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AC7F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aysay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nugos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7247B" w14:textId="31EFAA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F47FE" w14:textId="6E38887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9B5CA" w14:textId="162F450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FCA0B" w14:textId="26D8E1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</w:tr>
      <w:tr w:rsidR="00441DBB" w:rsidRPr="00441DBB" w14:paraId="5F5D075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9E0F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9437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D37B8" w14:textId="2051D5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F5660" w14:textId="63E1FE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17420" w14:textId="624C13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09B88" w14:textId="10553E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441DBB" w:rsidRPr="00441DBB" w14:paraId="3C2C2AC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F16A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3F4A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DA687" w14:textId="6C2FEB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A462E" w14:textId="7631B8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35B4F" w14:textId="621A69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29E46" w14:textId="3E8CA3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441DBB" w:rsidRPr="00441DBB" w14:paraId="0819A0C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1AF4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DAC8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gbongcog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0954E" w14:textId="06A07D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C984C" w14:textId="5CC10B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B4F9C" w14:textId="268EDE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9EFC3" w14:textId="1FCD5B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441DBB" w:rsidRPr="00441DBB" w14:paraId="67D4531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899A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C56F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ubijid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128C1" w14:textId="21021B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56AF3" w14:textId="5F9C6F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4C969" w14:textId="283CA8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FB8E2" w14:textId="47510F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441DBB" w:rsidRPr="00441DBB" w14:paraId="2264896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5236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CE6A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9C7F8" w14:textId="284BEB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9687C" w14:textId="0016A1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A2C65" w14:textId="7FDA35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6063E" w14:textId="73EB60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441DBB" w:rsidRPr="00441DBB" w14:paraId="044299D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77F2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582A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26D87" w14:textId="454416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0AF9B" w14:textId="109F797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DBCCD" w14:textId="3DCA0C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0E91A" w14:textId="29FF47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</w:tr>
      <w:tr w:rsidR="00441DBB" w:rsidRPr="00441DBB" w14:paraId="5692470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39A4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1735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itagum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2FEF7" w14:textId="0CEF3A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C1734" w14:textId="013DBF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31F0C" w14:textId="706425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B048D" w14:textId="695AC21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441DBB" w:rsidRPr="00441DBB" w14:paraId="798640F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AFB9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3480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it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EB213" w14:textId="6EC426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2369A" w14:textId="3475AD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59885" w14:textId="143244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919B5" w14:textId="16A13A4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</w:tr>
      <w:tr w:rsidR="00441DBB" w:rsidRPr="00441DBB" w14:paraId="2794A27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8518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C684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sa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87901" w14:textId="2D06A9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6EAB6" w14:textId="18E0467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72FAC" w14:textId="57F3E8B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C8E02" w14:textId="244FD6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441DBB" w:rsidRPr="00441DBB" w14:paraId="25608BA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A8F4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63BB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uindi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D3DBB" w14:textId="79D6002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62ADE" w14:textId="4E06A8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74AE9" w14:textId="3B9551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19254" w14:textId="4F157E9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441DBB" w:rsidRPr="00441DBB" w14:paraId="70D980C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A157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6CFA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9D7F8" w14:textId="22F2D2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F20CF" w14:textId="49DB04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A6543" w14:textId="241F13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BA0CB" w14:textId="63163B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</w:tr>
      <w:tr w:rsidR="00441DBB" w:rsidRPr="00441DBB" w14:paraId="630441A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E78B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9A1E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gai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5E9B3" w14:textId="636F28D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34161" w14:textId="1BAD95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01FC5" w14:textId="545257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FBA3C" w14:textId="2BB80D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441DBB" w:rsidRPr="00441DBB" w14:paraId="7289FBE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6B20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7952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1A2E8" w14:textId="50249CB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3586D" w14:textId="30056D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425A4" w14:textId="38DA92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4C877" w14:textId="5FF2CE8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441DBB" w:rsidRPr="00441DBB" w14:paraId="5C09F71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2604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4720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Opo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6BE58" w14:textId="0E3C73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12D54" w14:textId="77387AB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4D6EC" w14:textId="6CAAA2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5C254" w14:textId="7BB761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441DBB" w:rsidRPr="00441DBB" w14:paraId="27C21C5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8ABC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2F89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olo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87A87" w14:textId="29A398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13835" w14:textId="28D0602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5EE57" w14:textId="50AE47E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57C70" w14:textId="65769C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441DBB" w:rsidRPr="00441DBB" w14:paraId="27478E8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5598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8141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788DA" w14:textId="0E9C3C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9EC83" w14:textId="662CC5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324DA" w14:textId="7FC240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968B4" w14:textId="58E232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</w:tr>
      <w:tr w:rsidR="00441DBB" w:rsidRPr="00441DBB" w14:paraId="16D4BBBA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F340DD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B04A6F0" w14:textId="3241EB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84FBF6" w14:textId="0439AB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C2DDBE" w14:textId="62F5FB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C17F8A" w14:textId="26136A1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</w:tr>
      <w:tr w:rsidR="00441DBB" w:rsidRPr="00441DBB" w14:paraId="3FD2E374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32824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BC77A4" w14:textId="2DD7F1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46C20C" w14:textId="0D33174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8EF663" w14:textId="0353C7A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8F1E5E" w14:textId="1582AD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</w:tr>
      <w:tr w:rsidR="00441DBB" w:rsidRPr="00441DBB" w14:paraId="640E54A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CAD7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6626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AC70A" w14:textId="59D7DB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2A380" w14:textId="7EB969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7294F" w14:textId="258AB6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8A44D" w14:textId="7292A0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</w:tr>
      <w:tr w:rsidR="00441DBB" w:rsidRPr="00441DBB" w14:paraId="4E16BD0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3AF3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6A60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ak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San Vicente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D3A54" w14:textId="701A17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3A126" w14:textId="631B416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A19BB" w14:textId="0225E0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9D620" w14:textId="795D63A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</w:tr>
      <w:tr w:rsidR="00441DBB" w:rsidRPr="00441DBB" w14:paraId="23F9DDF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F908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8CF6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A8BE0" w14:textId="1DE5E5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4CCD8" w14:textId="78EC96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34459" w14:textId="621EB9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1E7EA" w14:textId="4AA0A5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441DBB" w:rsidRPr="00441DBB" w14:paraId="6B13576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4BA9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75B1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c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D930F" w14:textId="25BA63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F9844" w14:textId="54D904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13F3F" w14:textId="1EBEFD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425DC" w14:textId="0D297D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</w:tr>
      <w:tr w:rsidR="00441DBB" w:rsidRPr="00441DBB" w14:paraId="6286D8A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C8AF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B23E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agusan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San Mariano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C50E4" w14:textId="6D403E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83916" w14:textId="63CABD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2B6F1" w14:textId="7745A5F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10D00" w14:textId="02326DC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</w:tr>
      <w:tr w:rsidR="00441DBB" w:rsidRPr="00441DBB" w14:paraId="298C0C2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1AFD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3C80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wab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CED10" w14:textId="45D514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F4DB6" w14:textId="15379C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52339" w14:textId="0415C5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50EF6" w14:textId="17D7F5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</w:tr>
      <w:tr w:rsidR="00441DBB" w:rsidRPr="00441DBB" w14:paraId="4F6DF58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B834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7CA0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D5D67" w14:textId="1162901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53ED7" w14:textId="68474B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892DA" w14:textId="623743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67961" w14:textId="6339A9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</w:tr>
      <w:tr w:rsidR="00441DBB" w:rsidRPr="00441DBB" w14:paraId="6E1A05C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1842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8926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ontevist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57461" w14:textId="0A3A33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E637D" w14:textId="5C1FF5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B795E" w14:textId="341EA7F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BE584" w14:textId="497AEE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</w:tr>
      <w:tr w:rsidR="00441DBB" w:rsidRPr="00441DBB" w14:paraId="7874197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B8DF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1EFE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buntur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D7384" w14:textId="443F24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57FCB" w14:textId="4574949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47DB6" w14:textId="462ABF8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7AFC5" w14:textId="32DFC4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</w:tr>
      <w:tr w:rsidR="00441DBB" w:rsidRPr="00441DBB" w14:paraId="4F2E14F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2035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5CB2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EC498" w14:textId="397F6A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8F520" w14:textId="6BF1CA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0BAD8" w14:textId="35C8D97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CD1CD" w14:textId="6B29DD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</w:tr>
      <w:tr w:rsidR="00441DBB" w:rsidRPr="00441DBB" w14:paraId="4F2C9F2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73B6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F631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tuk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966C9" w14:textId="677E77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90968" w14:textId="1A78AC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ACA33" w14:textId="122347C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BE442" w14:textId="1D730E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</w:tr>
      <w:tr w:rsidR="00441DBB" w:rsidRPr="00441DBB" w14:paraId="4AC26C83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E217B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B4E068" w14:textId="7E3545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11EBA4" w14:textId="4732AD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89E811" w14:textId="29526E6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698A6D3" w14:textId="0D20014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</w:tr>
      <w:tr w:rsidR="00441DBB" w:rsidRPr="00441DBB" w14:paraId="798F2CE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9AE3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D38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suncion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ug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EE7B1" w14:textId="48EFC8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B37CF" w14:textId="24B491B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8D71F" w14:textId="2AF78E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16859" w14:textId="59569E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</w:tr>
      <w:tr w:rsidR="00441DBB" w:rsidRPr="00441DBB" w14:paraId="5F84341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9FFC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5F36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Braulio E.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ujal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83B52" w14:textId="377C9D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87E8D" w14:textId="3B8D82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B9ED1" w14:textId="1C7228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8AF96" w14:textId="1E5FA3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</w:tr>
      <w:tr w:rsidR="00441DBB" w:rsidRPr="00441DBB" w14:paraId="64A48A3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04F0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450C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BB3BD" w14:textId="5616BA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B4495" w14:textId="6BBB75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2E9AF" w14:textId="7E5FD0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BCB72" w14:textId="31AB1E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</w:tr>
      <w:tr w:rsidR="00441DBB" w:rsidRPr="00441DBB" w14:paraId="515D96B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6A31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A832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Island Garden City of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6C0BF" w14:textId="235BF1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D14D1" w14:textId="66B1CD4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43699" w14:textId="25592F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F468E" w14:textId="67FAC8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</w:tr>
      <w:tr w:rsidR="00441DBB" w:rsidRPr="00441DBB" w14:paraId="50B4276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BFB7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AF04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palo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0AAC9" w14:textId="42A5AA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4B66F" w14:textId="271AB1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7C33A" w14:textId="016993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94822" w14:textId="13E2A2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</w:tr>
      <w:tr w:rsidR="00441DBB" w:rsidRPr="00441DBB" w14:paraId="47C5044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9676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095F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6CDE6" w14:textId="345EA5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5B2DD" w14:textId="1BFC77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BBEF9" w14:textId="31D626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A2583" w14:textId="5B655A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</w:tr>
      <w:tr w:rsidR="00441DBB" w:rsidRPr="00441DBB" w14:paraId="1CC3D9E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26FE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B2B9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ab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4D8E9" w14:textId="5D35C28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2494B" w14:textId="6E6C6B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2BC9A" w14:textId="72352F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A519C" w14:textId="65AD1C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</w:tr>
      <w:tr w:rsidR="00441DBB" w:rsidRPr="00441DBB" w14:paraId="749F593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C050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8E22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82C57" w14:textId="529973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9ADFE" w14:textId="18C8A1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4BF72" w14:textId="7AEE4B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1278C" w14:textId="6F111D0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441DBB" w:rsidRPr="00441DBB" w14:paraId="74FF0D4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F0B4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1149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F9E40" w14:textId="7AD8E3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6DC55" w14:textId="4BD80A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F95FA" w14:textId="5D3198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95D48" w14:textId="407924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</w:tr>
      <w:tr w:rsidR="00441DBB" w:rsidRPr="00441DBB" w14:paraId="53FF5AF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E44B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0444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933FD" w14:textId="718A18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C27B0" w14:textId="7A7A689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B35F3" w14:textId="536203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1744C" w14:textId="40954A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</w:tr>
      <w:tr w:rsidR="00441DBB" w:rsidRPr="00441DBB" w14:paraId="647EA6B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1EFB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59FC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aingod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FC23B" w14:textId="61E2AF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B0D99" w14:textId="0179EE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5A151" w14:textId="403554A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A6822" w14:textId="7E86F90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</w:tr>
      <w:tr w:rsidR="00441DBB" w:rsidRPr="00441DBB" w14:paraId="383F86DF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CEEDD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87E4EB" w14:textId="3496EA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65D699" w14:textId="23CF59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E69382" w14:textId="092C6D3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3B5B9AA" w14:textId="681A3E6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</w:tr>
      <w:tr w:rsidR="00441DBB" w:rsidRPr="00441DBB" w14:paraId="377E7F1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5E92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F978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sal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5D038" w14:textId="198705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1BF93" w14:textId="03D692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F2BF7" w14:textId="680C9A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67A18" w14:textId="4D3C93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</w:tr>
      <w:tr w:rsidR="00441DBB" w:rsidRPr="00441DBB" w14:paraId="055C7F8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F63C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2FCB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5E043" w14:textId="637D82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90D68" w14:textId="7E467A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428EC" w14:textId="2B18F2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2ACEB" w14:textId="71A954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</w:tr>
      <w:tr w:rsidR="00441DBB" w:rsidRPr="00441DBB" w14:paraId="6DF93E7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4CEF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55FD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igo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A3065" w14:textId="26FFF9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F4723" w14:textId="2FCEA7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90F9D" w14:textId="641C58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8C44B" w14:textId="0E40BB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</w:tr>
      <w:tr w:rsidR="00441DBB" w:rsidRPr="00441DBB" w14:paraId="3287806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F34C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96BD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A3ED6" w14:textId="0EFA67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998FE" w14:textId="1C42F3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F2EC7" w14:textId="606425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24E5A" w14:textId="23CCB9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</w:tr>
      <w:tr w:rsidR="00441DBB" w:rsidRPr="00441DBB" w14:paraId="7CEC576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700B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4010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blaw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8C72D" w14:textId="1B11CE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E14CA" w14:textId="7A4839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06493" w14:textId="62B6D0C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F110C" w14:textId="66C24E6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</w:tr>
      <w:tr w:rsidR="00441DBB" w:rsidRPr="00441DBB" w14:paraId="704D400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343D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DAAE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3258E" w14:textId="29323C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4A229" w14:textId="22387B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DD61C" w14:textId="321B33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BDA7F" w14:textId="7AC500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</w:tr>
      <w:tr w:rsidR="00441DBB" w:rsidRPr="00441DBB" w14:paraId="1EAF64C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EDC2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0D59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la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F6470" w14:textId="1365DCF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D0151" w14:textId="266097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8582C" w14:textId="23D1DF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B37FF" w14:textId="3E443E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</w:tr>
      <w:tr w:rsidR="00441DBB" w:rsidRPr="00441DBB" w14:paraId="63B7BF0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90A0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2A2C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an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C2BA5" w14:textId="59FBF9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35A58" w14:textId="1A48C6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DB01F" w14:textId="223B83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A5A0C" w14:textId="4479A5E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</w:tr>
      <w:tr w:rsidR="00441DBB" w:rsidRPr="00441DBB" w14:paraId="5F03D7C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7AE2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0123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dad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8775E" w14:textId="5B40FD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81662" w14:textId="1862392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F8125" w14:textId="2DBE19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A5696" w14:textId="6BE91D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</w:tr>
      <w:tr w:rsidR="00441DBB" w:rsidRPr="00441DBB" w14:paraId="73F0E6D1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79ADF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13607B" w14:textId="01D45A1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69054F" w14:textId="076662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FD6B22" w14:textId="75896B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603E378" w14:textId="4EDD81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</w:tr>
      <w:tr w:rsidR="00441DBB" w:rsidRPr="00441DBB" w14:paraId="38172CA1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3CAC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6E8AC" w14:textId="0D07A82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8C0C4" w14:textId="325462D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7CE1C" w14:textId="211127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AD6C6" w14:textId="5F4896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6,442,703.84 </w:t>
            </w:r>
          </w:p>
        </w:tc>
      </w:tr>
      <w:tr w:rsidR="00441DBB" w:rsidRPr="00441DBB" w14:paraId="6E3BCA6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7FF3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7D6C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ang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831E5" w14:textId="732C4F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ED351" w14:textId="617EC2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D9BF2" w14:textId="72845AA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484BA" w14:textId="6518508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</w:tr>
      <w:tr w:rsidR="00441DBB" w:rsidRPr="00441DBB" w14:paraId="6F165AF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1644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FF55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p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401BD" w14:textId="344EF01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3A886" w14:textId="272FDE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4CFA1" w14:textId="70917EA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E411B" w14:textId="2CE9F1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441DBB" w:rsidRPr="00441DBB" w14:paraId="73A5977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C73C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24CC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7F33D" w14:textId="5EE39E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B448D" w14:textId="62E1E6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1A372" w14:textId="20BC28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83E88" w14:textId="581B43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441DBB" w:rsidRPr="00441DBB" w14:paraId="68419F5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1449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0445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9C8DF" w14:textId="439114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BC6A2" w14:textId="11E92B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03AD2" w14:textId="326D00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D9030" w14:textId="13EFB86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</w:tr>
      <w:tr w:rsidR="00441DBB" w:rsidRPr="00441DBB" w14:paraId="5E9D5E20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8B995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lastRenderedPageBreak/>
              <w:t>Davao Occident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8751CF" w14:textId="415F90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5A67EA" w14:textId="6AE1F55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513D33" w14:textId="14DFBF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A5820D" w14:textId="592D8CE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</w:tr>
      <w:tr w:rsidR="00441DBB" w:rsidRPr="00441DBB" w14:paraId="31B61C2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0EB8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8AE8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t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D3184" w14:textId="3745871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143B5" w14:textId="439C78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F5DC9" w14:textId="78C7564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D9235" w14:textId="1042FF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</w:tr>
      <w:tr w:rsidR="00441DBB" w:rsidRPr="00441DBB" w14:paraId="151A822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2A3F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808A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FC52E" w14:textId="203AA8D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C547F" w14:textId="107A6BD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25D5B" w14:textId="1D99C4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4685D" w14:textId="70463F4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</w:tr>
      <w:tr w:rsidR="00441DBB" w:rsidRPr="00441DBB" w14:paraId="4D959FF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0665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3E73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9CBE5" w14:textId="466BF1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002E7" w14:textId="22A5B3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C5BB7" w14:textId="73ADDE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768CC" w14:textId="143DDF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</w:tr>
      <w:tr w:rsidR="00441DBB" w:rsidRPr="00441DBB" w14:paraId="658E99D7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0272AA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99C845C" w14:textId="7BF219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8EBE01" w14:textId="2DD030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31BE289" w14:textId="05796F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FCE8820" w14:textId="53D008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</w:tr>
      <w:tr w:rsidR="00441DBB" w:rsidRPr="00441DBB" w14:paraId="1A437B86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B0AB4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A8278C" w14:textId="03DF99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0214C2" w14:textId="2E7D559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E3035C" w14:textId="639AAB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04B2B2" w14:textId="73903F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</w:tr>
      <w:tr w:rsidR="00441DBB" w:rsidRPr="00441DBB" w14:paraId="0D2D95B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6926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C5C2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amad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7337B" w14:textId="138A75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ED92F" w14:textId="28EA4BC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EE8AB" w14:textId="5B860A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0C70D" w14:textId="6CFCDB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441DBB" w:rsidRPr="00441DBB" w14:paraId="3DCFAA9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642F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2AB6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eos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693CB" w14:textId="0013DC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09283" w14:textId="3BFFBA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1752B" w14:textId="1A33F4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8DAB2" w14:textId="54CCF3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441DBB" w:rsidRPr="00441DBB" w14:paraId="36716EC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15A5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2DD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265D6" w14:textId="3B81A3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9C005" w14:textId="73378EA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874A1" w14:textId="41527A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F2538" w14:textId="39FED3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441DBB" w:rsidRPr="00441DBB" w14:paraId="0254740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345E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D433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rak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8C429" w14:textId="49D6E7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A4CA9" w14:textId="39D83F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BBB39" w14:textId="0553F7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A4CA6" w14:textId="307BFF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441DBB" w:rsidRPr="00441DBB" w14:paraId="38C57E9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32A6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F45D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isil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6C9A1" w14:textId="421387D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209BF" w14:textId="78D689B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C9936" w14:textId="7184B6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E88A1" w14:textId="409F49A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441DBB" w:rsidRPr="00441DBB" w14:paraId="656FBC9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559C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18CE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bac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7EF9B" w14:textId="7E6273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FFE39" w14:textId="5B9F1C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8C6B8" w14:textId="5ED9B0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C5DE7" w14:textId="6E6DB1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441DBB" w:rsidRPr="00441DBB" w14:paraId="27B7146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231B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AFBD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B912A" w14:textId="2ED725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CC4FB" w14:textId="50E4E1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DD163" w14:textId="1F88894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694B6" w14:textId="452622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441DBB" w:rsidRPr="00441DBB" w14:paraId="7BC798A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765B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6590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22DD2" w14:textId="50EE7F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4A7AF" w14:textId="77DC34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1A89C" w14:textId="5EDE98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E3FD0" w14:textId="1763391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</w:tr>
      <w:tr w:rsidR="00441DBB" w:rsidRPr="00441DBB" w14:paraId="33FE675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898D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D075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bu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053A7" w14:textId="4D0447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5F17B" w14:textId="16E9046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DBDEB" w14:textId="14F66A7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BD018" w14:textId="11E21C3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441DBB" w:rsidRPr="00441DBB" w14:paraId="37B589C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F89D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8B68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gpe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F51AD" w14:textId="559F72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D449F" w14:textId="7AE2F6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E5B63" w14:textId="5C19EA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48D5B" w14:textId="0BE8CAE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441DBB" w:rsidRPr="00441DBB" w14:paraId="1029333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3981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EB3C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kilal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391B8" w14:textId="11D716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9EAB5" w14:textId="23415F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DD156" w14:textId="1BBE74A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490D5" w14:textId="76B131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441DBB" w:rsidRPr="00441DBB" w14:paraId="74453B4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E61A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6197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talam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CC2FA" w14:textId="098B0B6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0C03E" w14:textId="4DAD4E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BF90C" w14:textId="512E0F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DF1D7" w14:textId="509969A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441DBB" w:rsidRPr="00441DBB" w14:paraId="6BDDF05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FABA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9A4A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idsayap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E52DD" w14:textId="45DFB4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DCAF7" w14:textId="7D9B835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0480A" w14:textId="4E5A31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86719" w14:textId="57436F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441DBB" w:rsidRPr="00441DBB" w14:paraId="4F96BE4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B039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58F9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'la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2AEF6" w14:textId="0A1CD3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EC6B2" w14:textId="2041D9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95E65" w14:textId="2A9ECCC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750AF" w14:textId="4439FD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</w:tr>
      <w:tr w:rsidR="00441DBB" w:rsidRPr="00441DBB" w14:paraId="13EABAE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D6EE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52D2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gkawa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0F2D9" w14:textId="1DF817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160F3" w14:textId="58F1827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11654" w14:textId="126652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27C5E" w14:textId="67E317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441DBB" w:rsidRPr="00441DBB" w14:paraId="12935D3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0114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455F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ki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3D2C2" w14:textId="3178CF7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91C03" w14:textId="176D76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4A07D" w14:textId="3F835F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DCFED" w14:textId="3D5C3CD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441DBB" w:rsidRPr="00441DBB" w14:paraId="6045D53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B4E1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0672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335D7" w14:textId="1DD6A5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542B0" w14:textId="34B335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C1BA6" w14:textId="5AA4A5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D949C" w14:textId="06258B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441DBB" w:rsidRPr="00441DBB" w14:paraId="0888F92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0C05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FE05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lun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F14F3" w14:textId="028D20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3547D" w14:textId="35C4B8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D31AD" w14:textId="5FD130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79F5F" w14:textId="232775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441DBB" w:rsidRPr="00441DBB" w14:paraId="48B6A5C7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CB3D7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02A29A" w14:textId="3C056B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24BEA4" w14:textId="6AC6FD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B28B78" w14:textId="2D8970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9D5808" w14:textId="1500187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</w:tr>
      <w:tr w:rsidR="00441DBB" w:rsidRPr="00441DBB" w14:paraId="2CE8A69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2A39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A27E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9992A" w14:textId="132AF6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5CEB4" w14:textId="7CF6FA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79F31" w14:textId="4DF63D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2DF70" w14:textId="73B8FD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</w:tr>
      <w:tr w:rsidR="00441DBB" w:rsidRPr="00441DBB" w14:paraId="5994534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B796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DEF2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amb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CEA50" w14:textId="3027BE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5C08C" w14:textId="48F576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8B19F" w14:textId="7221A0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2F6DB" w14:textId="0CBE0C6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441DBB" w:rsidRPr="00441DBB" w14:paraId="1064DFB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AC67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CCBF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asim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9FC41" w14:textId="30D2CA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F1990" w14:textId="407F0F5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47BE2" w14:textId="66BB1B6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16D63" w14:textId="131CFB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441DBB" w:rsidRPr="00441DBB" w14:paraId="01D200F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677C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CAA3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itum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9B813" w14:textId="45AA97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77310" w14:textId="0BB2324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61591" w14:textId="69C060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60CC2" w14:textId="44F813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441DBB" w:rsidRPr="00441DBB" w14:paraId="57E70CC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CF8D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472B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abe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25A1B" w14:textId="32F08A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7A668" w14:textId="28A9B81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7D380" w14:textId="370D68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9A8BE" w14:textId="285BA04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441DBB" w:rsidRPr="00441DBB" w14:paraId="249A9C6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30E7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E6D4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22CC7" w14:textId="774184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CCA28" w14:textId="762272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40E51" w14:textId="451EA2E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5EC3B" w14:textId="57A0B1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</w:tr>
      <w:tr w:rsidR="00441DBB" w:rsidRPr="00441DBB" w14:paraId="60DF00F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E008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63B7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apat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49AF9" w14:textId="161102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A329F" w14:textId="2E9C38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4FAD1" w14:textId="365E681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703D5" w14:textId="56086D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441DBB" w:rsidRPr="00441DBB" w14:paraId="470E7B8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590B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DE67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ung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04F15" w14:textId="2D2641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6B444" w14:textId="265BC4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E7429" w14:textId="648F83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B3278" w14:textId="31A5E5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441DBB" w:rsidRPr="00441DBB" w14:paraId="41A5660D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A593D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25F9AD" w14:textId="32D0E3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E80F68" w14:textId="4E57DC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A3CD0A" w14:textId="25C6FE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FDE4AE" w14:textId="28EF65E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</w:tr>
      <w:tr w:rsidR="00441DBB" w:rsidRPr="00441DBB" w14:paraId="0BF5465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8D50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0E18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9DC08" w14:textId="39DDE6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ADCDF" w14:textId="1048F2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8392B" w14:textId="58F8A11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5FE84" w14:textId="210F55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</w:tr>
      <w:tr w:rsidR="00441DBB" w:rsidRPr="00441DBB" w14:paraId="2492731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948A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4497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23EAE" w14:textId="7ACB5B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B6FC1" w14:textId="077F9D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B1116" w14:textId="1B3427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B47E4" w14:textId="4FF82A6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441DBB" w:rsidRPr="00441DBB" w14:paraId="0507B04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5842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BCDB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FE7DC" w14:textId="25BFFE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E987F" w14:textId="4BF25C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D151B" w14:textId="479358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F85E6" w14:textId="6CB080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</w:tr>
      <w:tr w:rsidR="00441DBB" w:rsidRPr="00441DBB" w14:paraId="2BDF9CD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36AD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59C8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Lake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bu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2E7A0" w14:textId="535BE8A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C8CEA" w14:textId="6C99F2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6B1CB" w14:textId="6BA5EE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F88D9" w14:textId="0668CA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441DBB" w:rsidRPr="00441DBB" w14:paraId="0E63F8F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1A52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A6F7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oral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3D479" w14:textId="39DD46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AD310" w14:textId="5198917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FF3FE" w14:textId="590156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00F53" w14:textId="297024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441DBB" w:rsidRPr="00441DBB" w14:paraId="7B685A2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28DD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966B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lomolok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5ADD4" w14:textId="66AD6C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A7EE5" w14:textId="0D4C40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31214" w14:textId="68B93C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9388B" w14:textId="65386A3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441DBB" w:rsidRPr="00441DBB" w14:paraId="01F59DC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8500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31B1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35FFB" w14:textId="4990EE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5E831" w14:textId="17059C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968A2" w14:textId="766A05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FD79C" w14:textId="6A1053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</w:tr>
      <w:tr w:rsidR="00441DBB" w:rsidRPr="00441DBB" w14:paraId="2C88B55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2A0D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0AE1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urallah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2DD33" w14:textId="2F85F1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CE69D" w14:textId="666312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7DCE4" w14:textId="78E750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1F816" w14:textId="6F6FCD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</w:tr>
      <w:tr w:rsidR="00441DBB" w:rsidRPr="00441DBB" w14:paraId="773B277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08B0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1E0D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mpak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B370E" w14:textId="420F855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BC83C" w14:textId="250AF2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D8FD1" w14:textId="534B7A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34607" w14:textId="78B39F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441DBB" w:rsidRPr="00441DBB" w14:paraId="3847A6F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61FA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A1E1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ta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0536F" w14:textId="0CB976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D9A78" w14:textId="1077A5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BE2EF" w14:textId="40F017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DAFB0" w14:textId="2542DAB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</w:tr>
      <w:tr w:rsidR="00441DBB" w:rsidRPr="00441DBB" w14:paraId="205CF8D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D2A2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6B42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'bol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AB095" w14:textId="0718A34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5319A" w14:textId="589F95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CA2E2" w14:textId="04171E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18BF2" w14:textId="4BBCE7C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441DBB" w:rsidRPr="00441DBB" w14:paraId="3F9C195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34D1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11DE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p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6249A" w14:textId="2F05F7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70C6D" w14:textId="3B562C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47B54" w14:textId="525D6E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C1529" w14:textId="28F245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441DBB" w:rsidRPr="00441DBB" w14:paraId="06602575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85149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74CE76" w14:textId="63DEEF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214F45" w14:textId="5D6762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EAF212" w14:textId="384D53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2555483" w14:textId="5DEE50B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</w:tr>
      <w:tr w:rsidR="00441DBB" w:rsidRPr="00441DBB" w14:paraId="1AFDC4D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9B7D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EB81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lumbi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9A718" w14:textId="72EE1E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C21E8" w14:textId="204C61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D811E" w14:textId="37FF48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F52D0" w14:textId="62E5C6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441DBB" w:rsidRPr="00441DBB" w14:paraId="666E270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57F0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7840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sul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15292" w14:textId="3163E9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963E9" w14:textId="71FFF0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AB651" w14:textId="49DB6E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0FEA4" w14:textId="1A9E6A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441DBB" w:rsidRPr="00441DBB" w14:paraId="678CA4C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C367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2A54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mbayong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Mariano Marcos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AC4FF" w14:textId="575265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43352" w14:textId="76B742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18B9B" w14:textId="2B75A7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5A9B3" w14:textId="3A8225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441DBB" w:rsidRPr="00441DBB" w14:paraId="76719BF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B186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2F4C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ta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5C207" w14:textId="385290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13585" w14:textId="07B694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F2B41" w14:textId="2D05ECC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B1170" w14:textId="01B4D6A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441DBB" w:rsidRPr="00441DBB" w14:paraId="64CA4BC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927C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7B71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6BC73" w14:textId="6607948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8673D" w14:textId="71C45E6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D5285" w14:textId="3ACF5C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39D79" w14:textId="18082E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441DBB" w:rsidRPr="00441DBB" w14:paraId="76BFB53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9A50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BC21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curo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11AE8" w14:textId="14CF5A9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2257A" w14:textId="7A7036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48213" w14:textId="01D5FD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EFB0D" w14:textId="669052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</w:tr>
      <w:tr w:rsidR="00441DBB" w:rsidRPr="00441DBB" w14:paraId="0E170CB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901E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B213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4E43C" w14:textId="2AE908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4BBAC" w14:textId="4047A4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08236" w14:textId="521F63C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02B75" w14:textId="4CA481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</w:tr>
      <w:tr w:rsidR="00441DBB" w:rsidRPr="00441DBB" w14:paraId="112D2CF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07CE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3DC3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41C53" w14:textId="2630749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F56AB" w14:textId="7B181E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CD901" w14:textId="418651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DD101" w14:textId="644D50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441DBB" w:rsidRPr="00441DBB" w14:paraId="390ABC9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33A0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5014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lamansi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E83CA" w14:textId="62DA30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2C06A" w14:textId="2B8A56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C68DD" w14:textId="05F831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FD5A2" w14:textId="32515C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</w:tr>
      <w:tr w:rsidR="00441DBB" w:rsidRPr="00441DBB" w14:paraId="2E9D66F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2E66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E7BB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ebak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D54ED" w14:textId="3C95FE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FF770" w14:textId="0BD258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480E5" w14:textId="574A76A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198AD" w14:textId="44F5A9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441DBB" w:rsidRPr="00441DBB" w14:paraId="7857D70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3111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30AD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limba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32356" w14:textId="1D441E7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F562F" w14:textId="71A61F9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A2EE8" w14:textId="513F8D9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63EFE" w14:textId="0997F6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441DBB" w:rsidRPr="00441DBB" w14:paraId="5CF6AD2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E1BF0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A371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0A5D5" w14:textId="60233E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69780" w14:textId="2AC0C3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EC90B" w14:textId="548837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35FAC" w14:textId="788529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441DBB" w:rsidRPr="00441DBB" w14:paraId="7AAB10A2" w14:textId="77777777" w:rsidTr="00441DBB">
        <w:trPr>
          <w:trHeight w:val="20"/>
        </w:trPr>
        <w:tc>
          <w:tcPr>
            <w:tcW w:w="1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7E5C9F3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4254946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41CD759A" w14:textId="0EED69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2257468" w14:textId="414150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71EF7CFD" w14:textId="520A03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0B9AF37F" w14:textId="106D0C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</w:tr>
      <w:tr w:rsidR="00441DBB" w:rsidRPr="00441DBB" w14:paraId="2A0680D6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FAA216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CCFF3FD" w14:textId="75F06A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9,336,707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CFF1A7" w14:textId="4005FF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965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47644BE" w14:textId="61B078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382C41" w14:textId="6765EC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2,302,307.86 </w:t>
            </w:r>
          </w:p>
        </w:tc>
      </w:tr>
      <w:tr w:rsidR="00441DBB" w:rsidRPr="00441DBB" w14:paraId="2487C805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895B1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gusan</w:t>
            </w:r>
            <w:proofErr w:type="spellEnd"/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del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78A140" w14:textId="063DB6E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5,223,946.6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CF05EB" w14:textId="773154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22D0FA" w14:textId="328E32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B7E109" w14:textId="6E1B4C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5,223,946.62 </w:t>
            </w:r>
          </w:p>
        </w:tc>
      </w:tr>
      <w:tr w:rsidR="00441DBB" w:rsidRPr="00441DBB" w14:paraId="74A7982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137E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AEC8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usan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Del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05BFF" w14:textId="1AE727F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60985" w14:textId="5FA21FF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822E3" w14:textId="77EEEB6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F23B4" w14:textId="0F49282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</w:tr>
      <w:tr w:rsidR="00441DBB" w:rsidRPr="00441DBB" w14:paraId="166EEA2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61D8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70DB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63199" w14:textId="37B63D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987AF" w14:textId="340F93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71AE4" w14:textId="3BE080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F8042" w14:textId="22A6FC9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</w:tr>
      <w:tr w:rsidR="00441DBB" w:rsidRPr="00441DBB" w14:paraId="703018F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93EE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EAC8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DD956" w14:textId="7CF8E6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7A2B7" w14:textId="434429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A24A9" w14:textId="7312B1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D73F7" w14:textId="3F251E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</w:tr>
      <w:tr w:rsidR="00441DBB" w:rsidRPr="00441DBB" w14:paraId="14FDAA0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A89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728B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tchar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2A417" w14:textId="7E11AF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DEEE2" w14:textId="461AF9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21690" w14:textId="696D9E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87093" w14:textId="741DF9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441DBB" w:rsidRPr="00441DBB" w14:paraId="1E1E2F3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14C5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9EE4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82497" w14:textId="786116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0912B" w14:textId="5BF3D7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DF011" w14:textId="6AE3DB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FA706" w14:textId="14BEA4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441DBB" w:rsidRPr="00441DBB" w14:paraId="62D6623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567B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85CB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sipi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A1A78" w14:textId="2BA45FD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454,324.0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651C5" w14:textId="0A5DE5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BED26" w14:textId="476FC1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5AAF0" w14:textId="0FD2A4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454,324.05 </w:t>
            </w:r>
          </w:p>
        </w:tc>
      </w:tr>
      <w:tr w:rsidR="00441DBB" w:rsidRPr="00441DBB" w14:paraId="3C447DA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3ABD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4D2D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A4E1D" w14:textId="70845C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3829A" w14:textId="2B3084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64681" w14:textId="6157CFD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BA6AA" w14:textId="121504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</w:tr>
      <w:tr w:rsidR="00441DBB" w:rsidRPr="00441DBB" w14:paraId="2572AA8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5961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B8DB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8FA34" w14:textId="70BDA8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36A5E" w14:textId="073010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46AF3" w14:textId="6DFFC35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794BC" w14:textId="038715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441DBB" w:rsidRPr="00441DBB" w14:paraId="5F363106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05F46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gusan</w:t>
            </w:r>
            <w:proofErr w:type="spellEnd"/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del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7F20E9" w14:textId="5F0DB7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1E7BA4" w14:textId="3BD734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79F2C3" w14:textId="1B7336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62CE72" w14:textId="142BE9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</w:tr>
      <w:tr w:rsidR="00441DBB" w:rsidRPr="00441DBB" w14:paraId="6501793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3ADC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DF1F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usan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Del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8B904" w14:textId="6C6B631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ECD4E" w14:textId="46B183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71708" w14:textId="54CA2C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B64C0" w14:textId="58D82B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</w:tr>
      <w:tr w:rsidR="00441DBB" w:rsidRPr="00441DBB" w14:paraId="4FE2D6F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3F23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033D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2D091" w14:textId="2290E0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853B8" w14:textId="74E2D4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09C39" w14:textId="467790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62393" w14:textId="375A7C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</w:tr>
      <w:tr w:rsidR="00441DBB" w:rsidRPr="00441DBB" w14:paraId="77736666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5DCB9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588ED0" w14:textId="16A234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6,178,927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6BA06B" w14:textId="44D3FB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F6276D" w14:textId="50E91AA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53527F" w14:textId="2146CEA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7,094,527.75 </w:t>
            </w:r>
          </w:p>
        </w:tc>
      </w:tr>
      <w:tr w:rsidR="00441DBB" w:rsidRPr="00441DBB" w14:paraId="345EA8A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2C4A4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B072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EFA59" w14:textId="1C65EC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72098" w14:textId="6DFE68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A2F39" w14:textId="60FEDB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28CE6" w14:textId="33F969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</w:tr>
      <w:tr w:rsidR="00441DBB" w:rsidRPr="00441DBB" w14:paraId="10EA4E0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83B2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1002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FEDF3" w14:textId="6249747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860F1" w14:textId="0DDBE3D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BB2F9" w14:textId="77932C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DE7DA" w14:textId="582EB3E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441DBB" w:rsidRPr="00441DBB" w14:paraId="074D409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F860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4C80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B85F2" w14:textId="0DA8AE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E6BFB" w14:textId="6AE4BC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15892" w14:textId="53D1DF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FB174" w14:textId="134E2E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</w:tr>
      <w:tr w:rsidR="00441DBB" w:rsidRPr="00441DBB" w14:paraId="4460EAD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48E2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DE36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laver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8D416" w14:textId="0A24B5A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D0D48" w14:textId="4409961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37352" w14:textId="4699F7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C0DD7" w14:textId="11ED45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</w:tr>
      <w:tr w:rsidR="00441DBB" w:rsidRPr="00441DBB" w14:paraId="3F75A07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E21E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6A48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p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2CF8C" w14:textId="3147A7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0F50B" w14:textId="1C2D566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57D8F" w14:textId="3FCCD3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EA10D" w14:textId="759A38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441DBB" w:rsidRPr="00441DBB" w14:paraId="5436D89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8B4F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33E1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315A8" w14:textId="103C187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2CB8A" w14:textId="5F7911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72A34" w14:textId="6D0056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AC1CB" w14:textId="5009D1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441DBB" w:rsidRPr="00441DBB" w14:paraId="7CD5068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0614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1297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00B40" w14:textId="56AAAA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C745C" w14:textId="62F463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8CCA8" w14:textId="54C9D8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01DB4" w14:textId="21B2887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441DBB" w:rsidRPr="00441DBB" w14:paraId="2433E7E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783F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E736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CD8C8" w14:textId="6E028E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53F41" w14:textId="040182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88F34" w14:textId="543F66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AC1FE" w14:textId="4248A50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441DBB" w:rsidRPr="00441DBB" w14:paraId="3565EB7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4668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D37A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DFFBB" w14:textId="1E2E7C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86387" w14:textId="7AE1EE0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F0D87" w14:textId="436B3F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6EBED" w14:textId="10E8FE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</w:tr>
      <w:tr w:rsidR="00441DBB" w:rsidRPr="00441DBB" w14:paraId="13624E6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7725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9AD2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554B6" w14:textId="3A14E2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FC141" w14:textId="49BBB0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5AD42" w14:textId="2F4FB32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4A43B" w14:textId="128955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441DBB" w:rsidRPr="00441DBB" w14:paraId="7C1CC5A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689F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81D6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BD8C0" w14:textId="5C2B55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6EE4D" w14:textId="26467F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0F4C9" w14:textId="68C241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BA3AD" w14:textId="7707BA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441DBB" w:rsidRPr="00441DBB" w14:paraId="01D71BC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7AE5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870F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2651C" w14:textId="11BB10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DB18D" w14:textId="3C913C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1218C" w14:textId="0F9658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0E1F5" w14:textId="4ECBE29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441DBB" w:rsidRPr="00441DBB" w14:paraId="7623CAA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107F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B7FC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onica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pao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2A9A0" w14:textId="7D924B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223E9" w14:textId="206247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871BE" w14:textId="7DD1F4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06688" w14:textId="48E46E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</w:tr>
      <w:tr w:rsidR="00441DBB" w:rsidRPr="00441DBB" w14:paraId="551C656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2A4F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F5D0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12325" w14:textId="56B105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E2C78" w14:textId="1A1BF2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CABF9" w14:textId="47D25D4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E21A9" w14:textId="6381DFC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</w:tr>
      <w:tr w:rsidR="00441DBB" w:rsidRPr="00441DBB" w14:paraId="2C1DFCA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A4ED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EAF8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15EDB" w14:textId="530DF0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0DEF5" w14:textId="7F24993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65052" w14:textId="366F4C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4223F" w14:textId="07EF64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441DBB" w:rsidRPr="00441DBB" w14:paraId="2BFDA17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256B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50E8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ana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B5AC3" w14:textId="2AD1920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5BF22" w14:textId="00AF17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26274" w14:textId="0FD2D5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7D395" w14:textId="67F8C2C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</w:tr>
      <w:tr w:rsidR="00441DBB" w:rsidRPr="00441DBB" w14:paraId="40270F7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77B0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711C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od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3055F" w14:textId="06EEEA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1D8D1" w14:textId="040122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79274" w14:textId="43E489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A65C0" w14:textId="1F03FCB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</w:tr>
      <w:tr w:rsidR="00441DBB" w:rsidRPr="00441DBB" w14:paraId="5A90179B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88F15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A07245" w14:textId="00BA34B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4,729,259.2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4CBA13" w14:textId="33808E2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8B5228" w14:textId="7177EB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DB878C" w14:textId="6ED5F07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6,779,259.24 </w:t>
            </w:r>
          </w:p>
        </w:tc>
      </w:tr>
      <w:tr w:rsidR="00441DBB" w:rsidRPr="00441DBB" w14:paraId="1972989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676D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AE92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F7A73" w14:textId="3942C2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95C3B" w14:textId="50CB170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3FDBA" w14:textId="5F10F0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9AE8C" w14:textId="4AC1464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</w:tr>
      <w:tr w:rsidR="00441DBB" w:rsidRPr="00441DBB" w14:paraId="36D9C5C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5307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26F3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0C30E" w14:textId="537D9DC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7CD86" w14:textId="429379A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4548F" w14:textId="6D39CC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CEBB6" w14:textId="4EB739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441DBB" w:rsidRPr="00441DBB" w14:paraId="363187C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4E6D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7A80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52487" w14:textId="531560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713AD" w14:textId="3412CCF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ABC60" w14:textId="3DA99E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97143" w14:textId="2443CD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</w:tr>
      <w:tr w:rsidR="00441DBB" w:rsidRPr="00441DBB" w14:paraId="2AF8A9D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2CFB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73A9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01CB6" w14:textId="6768CE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A21C5" w14:textId="4D2AA4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E707D" w14:textId="3B25A4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E30DE" w14:textId="1AB170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</w:tr>
      <w:tr w:rsidR="00441DBB" w:rsidRPr="00441DBB" w14:paraId="7D9A8D5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95EC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5A37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C6498" w14:textId="2DCBAB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BF1AF" w14:textId="52BFC3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3B7F1" w14:textId="2C6ECD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46B92" w14:textId="0A05BC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</w:tr>
      <w:tr w:rsidR="00441DBB" w:rsidRPr="00441DBB" w14:paraId="4A9E987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D154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51F9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936C0" w14:textId="775FB6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63040" w14:textId="0E0672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5F28D" w14:textId="4A462D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6C2E4" w14:textId="17DC8E1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</w:tr>
      <w:tr w:rsidR="00441DBB" w:rsidRPr="00441DBB" w14:paraId="556583B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B184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ED42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DA1C6" w14:textId="34330D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41F65" w14:textId="3519DA1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51FEA" w14:textId="5BBCDB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60CA8" w14:textId="6B11BF8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</w:tr>
      <w:tr w:rsidR="00441DBB" w:rsidRPr="00441DBB" w14:paraId="0D7E0E2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9DF0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D5B6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7FB58" w14:textId="6ACD6E6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24E03" w14:textId="13DAFD7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7AA45" w14:textId="303A0AE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C0976" w14:textId="1AC0A53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</w:tr>
      <w:tr w:rsidR="00441DBB" w:rsidRPr="00441DBB" w14:paraId="7270E46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0875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3EFE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7B468" w14:textId="7CE76FA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196,9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0CFCD" w14:textId="40F751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0B307" w14:textId="015CBC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0FF4A" w14:textId="6A7196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246,930.00 </w:t>
            </w:r>
          </w:p>
        </w:tc>
      </w:tr>
      <w:tr w:rsidR="00441DBB" w:rsidRPr="00441DBB" w14:paraId="0D6B628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822C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A3B6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4B60E" w14:textId="7F529E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90B4F" w14:textId="2709EA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38F78" w14:textId="0C0ED0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3CA28" w14:textId="72E28E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</w:tr>
      <w:tr w:rsidR="00441DBB" w:rsidRPr="00441DBB" w14:paraId="0D7F288D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BAF126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62F3CF" w14:textId="0640C4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75,786,602.4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D300AC5" w14:textId="710F9C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366,41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719CE62" w14:textId="17C39D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989,447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0F3C87" w14:textId="240CA9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5,142,466.49 </w:t>
            </w:r>
          </w:p>
        </w:tc>
      </w:tr>
      <w:tr w:rsidR="00441DBB" w:rsidRPr="00441DBB" w14:paraId="5BCBD14F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43625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1FA700" w14:textId="253947D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0,927,849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568238" w14:textId="4A6825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31,95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CE624E" w14:textId="79A00A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C9E1A83" w14:textId="24CF5E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0,998,804.42 </w:t>
            </w:r>
          </w:p>
        </w:tc>
      </w:tr>
      <w:tr w:rsidR="00441DBB" w:rsidRPr="00441DBB" w14:paraId="1AB4BE3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9AE5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16BD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gued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2C7BD" w14:textId="7DA205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54CB8" w14:textId="073618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CE504" w14:textId="7E43CF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AB0CF" w14:textId="1F3B0BE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</w:tr>
      <w:tr w:rsidR="00441DBB" w:rsidRPr="00441DBB" w14:paraId="5702879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32EB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3BBF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line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E768E" w14:textId="5548EB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6E32E" w14:textId="4D62A2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61B07" w14:textId="70D28F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7A1AE" w14:textId="3D2057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</w:tr>
      <w:tr w:rsidR="00441DBB" w:rsidRPr="00441DBB" w14:paraId="761EAF4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7F13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C8FA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c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01C57" w14:textId="1A0EAB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BF631" w14:textId="69FABF4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0A5AB" w14:textId="4FA251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0724E" w14:textId="57AD32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</w:tr>
      <w:tr w:rsidR="00441DBB" w:rsidRPr="00441DBB" w14:paraId="24B83EC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8364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70DD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clo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AFF53" w14:textId="44F66F4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1BD30" w14:textId="5241D9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3B075" w14:textId="66CF76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5400F" w14:textId="49CEFC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</w:tr>
      <w:tr w:rsidR="00441DBB" w:rsidRPr="00441DBB" w14:paraId="18648F0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DE59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D7E4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guiom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2ABB5" w14:textId="022DC31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21BE3" w14:textId="65E463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4CB34" w14:textId="00883A5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44768" w14:textId="666AE1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</w:tr>
      <w:tr w:rsidR="00441DBB" w:rsidRPr="00441DBB" w14:paraId="63CE1AF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FD99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BF5E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angl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4D27D" w14:textId="4B045A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BFB1E" w14:textId="157B1BC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DBBD0" w14:textId="6D47E0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AF59A" w14:textId="4CF56C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</w:tr>
      <w:tr w:rsidR="00441DBB" w:rsidRPr="00441DBB" w14:paraId="2433F87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E7CD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8BDB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20AF1" w14:textId="7309A3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A78B9" w14:textId="1C13FA3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61B64" w14:textId="63EB1B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57810" w14:textId="6CF3F02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</w:tr>
      <w:tr w:rsidR="00441DBB" w:rsidRPr="00441DBB" w14:paraId="11708F6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F735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9FFA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21C36" w14:textId="4C385C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11C56" w14:textId="1DC9D49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8C51D" w14:textId="3EA544E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EDA60" w14:textId="4D35B4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</w:tr>
      <w:tr w:rsidR="00441DBB" w:rsidRPr="00441DBB" w14:paraId="54674CF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B0E8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856C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cub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53FE5" w14:textId="03F58D6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111D9" w14:textId="28F740A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6B3FC" w14:textId="5B84D5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391A7" w14:textId="7BE446C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</w:tr>
      <w:tr w:rsidR="00441DBB" w:rsidRPr="00441DBB" w14:paraId="5A0EC4E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F76D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F064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angila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0820C" w14:textId="36A608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9DF4D" w14:textId="235FCFD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857C0" w14:textId="75168A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B453A" w14:textId="57F62E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</w:tr>
      <w:tr w:rsidR="00441DBB" w:rsidRPr="00441DBB" w14:paraId="707EB39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4D56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C3B3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99D67" w14:textId="37C202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0,334.9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85720" w14:textId="747A5A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3573E" w14:textId="392B35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6BF96" w14:textId="17B77AE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9,334.90 </w:t>
            </w:r>
          </w:p>
        </w:tc>
      </w:tr>
      <w:tr w:rsidR="00441DBB" w:rsidRPr="00441DBB" w14:paraId="6A58086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B910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77AC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ngide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F12B0" w14:textId="339FB33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CF2AF" w14:textId="551071B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70103" w14:textId="12E53ED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E96F9" w14:textId="17F6913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</w:tr>
      <w:tr w:rsidR="00441DBB" w:rsidRPr="00441DBB" w14:paraId="7414F0E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739F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6F3A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cuan-Baay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cuan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DEF02" w14:textId="7D95559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71969" w14:textId="3DCBE3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6AA63" w14:textId="3EFF221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35841" w14:textId="70A37D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</w:tr>
      <w:tr w:rsidR="00441DBB" w:rsidRPr="00441DBB" w14:paraId="44B2B38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A8F7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F392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F597E" w14:textId="11436F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8FA96" w14:textId="4EB061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20EBB" w14:textId="6AAB78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BE549" w14:textId="366894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</w:tr>
      <w:tr w:rsidR="00441DBB" w:rsidRPr="00441DBB" w14:paraId="4ED2393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E8B9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E5DF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7064C" w14:textId="4C6A29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97558" w14:textId="1B47A9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75B60" w14:textId="4D51AE8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96ABB" w14:textId="2B7652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</w:tr>
      <w:tr w:rsidR="00441DBB" w:rsidRPr="00441DBB" w14:paraId="0D02F3B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AABE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0C4F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ab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0CC56" w14:textId="580DE57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BD735" w14:textId="310617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BEF88" w14:textId="6B8434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12818" w14:textId="262E6B8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</w:tr>
      <w:tr w:rsidR="00441DBB" w:rsidRPr="00441DBB" w14:paraId="747FC89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BB0A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4F15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enarrubi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AE441" w14:textId="49AB261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3690E" w14:textId="45A87E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216F3" w14:textId="7C669D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75274" w14:textId="1A4BA3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</w:tr>
      <w:tr w:rsidR="00441DBB" w:rsidRPr="00441DBB" w14:paraId="3D70D5A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F427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5A19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di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47624" w14:textId="6A6455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538F0" w14:textId="1BB36C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644C1" w14:textId="70444E9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85371" w14:textId="4AF574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</w:tr>
      <w:tr w:rsidR="00441DBB" w:rsidRPr="00441DBB" w14:paraId="5E3386F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1352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09F3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9B5FB" w14:textId="21F8B04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761AF" w14:textId="7EEC573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B4805" w14:textId="12911B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6D2AB" w14:textId="3828B9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</w:tr>
      <w:tr w:rsidR="00441DBB" w:rsidRPr="00441DBB" w14:paraId="7B9FA2F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D61E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1F99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llapad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1F173" w14:textId="1E381DD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89475" w14:textId="1A4A143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41184" w14:textId="3034F16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0B398" w14:textId="31F7659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</w:tr>
      <w:tr w:rsidR="00441DBB" w:rsidRPr="00441DBB" w14:paraId="41F0580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B23F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F6C9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47BC6" w14:textId="3D9F3A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D1BE5" w14:textId="61E6CB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3E62C" w14:textId="6609D2F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218DA" w14:textId="306755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</w:tr>
      <w:tr w:rsidR="00441DBB" w:rsidRPr="00441DBB" w14:paraId="51F0A16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DB67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D0C3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A0A19" w14:textId="4001ECE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41,765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22770" w14:textId="30E3FD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1,95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FE309" w14:textId="62F42E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58099" w14:textId="2D868C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53,720.38 </w:t>
            </w:r>
          </w:p>
        </w:tc>
      </w:tr>
      <w:tr w:rsidR="00441DBB" w:rsidRPr="00441DBB" w14:paraId="7F8006E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DDDD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3612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236C2" w14:textId="4931D1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17,586.1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B8F69" w14:textId="595585A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98E4E" w14:textId="4CA53B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5140A" w14:textId="3D1E41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37,586.11 </w:t>
            </w:r>
          </w:p>
        </w:tc>
      </w:tr>
      <w:tr w:rsidR="00441DBB" w:rsidRPr="00441DBB" w14:paraId="078A44E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643A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D64C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yum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133A3" w14:textId="16373D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6D746" w14:textId="16DAD1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D5101" w14:textId="6B561E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94C29" w14:textId="52E4FB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</w:tr>
      <w:tr w:rsidR="00441DBB" w:rsidRPr="00441DBB" w14:paraId="490B875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2D43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3606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e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6FC67" w14:textId="388B49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DEE34" w14:textId="46D912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84B95" w14:textId="552E46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8755C" w14:textId="229C81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</w:tr>
      <w:tr w:rsidR="00441DBB" w:rsidRPr="00441DBB" w14:paraId="10D003F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4332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B467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C3C1E" w14:textId="6A6E85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B3DE9" w14:textId="6AE733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30CE2" w14:textId="4A7AAB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1E988" w14:textId="5083470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</w:tr>
      <w:tr w:rsidR="00441DBB" w:rsidRPr="00441DBB" w14:paraId="437C723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594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0629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Villavicios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37A13" w14:textId="325E6E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EF35C" w14:textId="3DAFBA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ADCB3" w14:textId="6D67F0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1956B" w14:textId="59B6E2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</w:tr>
      <w:tr w:rsidR="00441DBB" w:rsidRPr="00441DBB" w14:paraId="59050B47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363E9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Apay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0CBAF7" w14:textId="754B10E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6D7CD5" w14:textId="47BBA59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5ACED2" w14:textId="1CAC37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BD2727" w14:textId="5163E7E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</w:tr>
      <w:tr w:rsidR="00441DBB" w:rsidRPr="00441DBB" w14:paraId="0BF5C44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E997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2D2B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alanasan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yag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B41F9" w14:textId="0F4917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ED8D4" w14:textId="564BC70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12217" w14:textId="7843FC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5CDD6" w14:textId="69ACC47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</w:tr>
      <w:tr w:rsidR="00441DBB" w:rsidRPr="00441DBB" w14:paraId="01F7417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845D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C25B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FCACD" w14:textId="6195C1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3F4D5" w14:textId="51ECF6F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491D4" w14:textId="7B24D19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B54FF" w14:textId="6CCD7FC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</w:tr>
      <w:tr w:rsidR="00441DBB" w:rsidRPr="00441DBB" w14:paraId="1D266A8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8079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8FC8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BFC55" w14:textId="452BD7D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C0FCC" w14:textId="693A703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6EF35" w14:textId="216122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3A5E2" w14:textId="20649AB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</w:tr>
      <w:tr w:rsidR="00441DBB" w:rsidRPr="00441DBB" w14:paraId="7945DEE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066E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85A7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bug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2BFE6" w14:textId="48DF5F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8B764" w14:textId="3E9788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05332" w14:textId="4C9359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44CCE" w14:textId="2AA768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</w:tr>
      <w:tr w:rsidR="00441DBB" w:rsidRPr="00441DBB" w14:paraId="156433A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596C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5BC7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AE95A" w14:textId="1216AF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72BA3" w14:textId="6D07B4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1F57D" w14:textId="77689A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39E1E" w14:textId="67CCFD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</w:tr>
      <w:tr w:rsidR="00441DBB" w:rsidRPr="00441DBB" w14:paraId="2FFA2CBC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E102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E0EB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dto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67F6F" w14:textId="71FB651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384B7" w14:textId="5221CE5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72D94" w14:textId="31B3A1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C8373" w14:textId="6F7B11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</w:tr>
      <w:tr w:rsidR="00441DBB" w:rsidRPr="00441DBB" w14:paraId="1D46B74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2E4E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4BCD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CBFFF" w14:textId="2D88D1F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E6F34" w14:textId="10FF9EB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D085D" w14:textId="5011832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6B5E5" w14:textId="6397CA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</w:tr>
      <w:tr w:rsidR="00441DBB" w:rsidRPr="00441DBB" w14:paraId="01AD76D9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F18F4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12A65C" w14:textId="424EAA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22,454,172.3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84CBCC" w14:textId="38CECB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334,46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8B29AC" w14:textId="6BE805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8,950,447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CAA025" w14:textId="01523D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31,739,081.37 </w:t>
            </w:r>
          </w:p>
        </w:tc>
      </w:tr>
      <w:tr w:rsidR="00441DBB" w:rsidRPr="00441DBB" w14:paraId="5C1E71B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520A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2548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tok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18FE4" w14:textId="6F8789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9F74C" w14:textId="57E60F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0CD70" w14:textId="168ABC8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62FAE" w14:textId="138D0B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</w:tr>
      <w:tr w:rsidR="00441DBB" w:rsidRPr="00441DBB" w14:paraId="4131291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CC9F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D4F8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050AD" w14:textId="00927D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9,653,576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3A889" w14:textId="22A1863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53F47" w14:textId="2511757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8,739,8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9406A" w14:textId="036145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8,393,376.30 </w:t>
            </w:r>
          </w:p>
        </w:tc>
      </w:tr>
      <w:tr w:rsidR="00441DBB" w:rsidRPr="00441DBB" w14:paraId="52C3144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1F79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3A04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ku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90137" w14:textId="1E3764A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055A5" w14:textId="50A60A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2A3C4" w14:textId="0147C5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13D65" w14:textId="75728B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</w:tr>
      <w:tr w:rsidR="00441DBB" w:rsidRPr="00441DBB" w14:paraId="2FB49E3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CFD3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C287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A0BA4" w14:textId="284965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D7051" w14:textId="1EBBA6B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A8FD2" w14:textId="4E4815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C2E32" w14:textId="7C799C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</w:tr>
      <w:tr w:rsidR="00441DBB" w:rsidRPr="00441DBB" w14:paraId="10D72E7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77F3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796B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uguia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E372E" w14:textId="23D1C5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73,167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7E934" w14:textId="35CA338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A55B7" w14:textId="5B38FB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6,0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747FD" w14:textId="1683C6E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069,167.38 </w:t>
            </w:r>
          </w:p>
        </w:tc>
      </w:tr>
      <w:tr w:rsidR="00441DBB" w:rsidRPr="00441DBB" w14:paraId="7D24A49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E128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883B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25E7E" w14:textId="164DDB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37,905.9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00580" w14:textId="7CCA32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9,60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FF7C3" w14:textId="3DA2E7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34,647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0BBC5" w14:textId="43C902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012,159.97 </w:t>
            </w:r>
          </w:p>
        </w:tc>
      </w:tr>
      <w:tr w:rsidR="00441DBB" w:rsidRPr="00441DBB" w14:paraId="151E2E2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C4F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4419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ba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428C1" w14:textId="322D2C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7,035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C2CC2" w14:textId="1D5469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3,85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DF49A" w14:textId="504EC82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DA7E4" w14:textId="3B2A7C1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10,890.56 </w:t>
            </w:r>
          </w:p>
        </w:tc>
      </w:tr>
      <w:tr w:rsidR="00441DBB" w:rsidRPr="00441DBB" w14:paraId="2CB10B0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E5C2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1010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apa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2503A" w14:textId="60E6FE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C8840" w14:textId="33F910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3EE86" w14:textId="4D6BFD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2340B" w14:textId="695DCD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</w:tr>
      <w:tr w:rsidR="00441DBB" w:rsidRPr="00441DBB" w14:paraId="4EBAD16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1670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992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bu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797AB" w14:textId="6E69BB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2454E" w14:textId="79E513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96E12" w14:textId="1F8CE2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06CE0" w14:textId="6BEFA0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</w:tr>
      <w:tr w:rsidR="00441DBB" w:rsidRPr="00441DBB" w14:paraId="03F68EE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0A57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813B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9B696" w14:textId="14CC5F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E878A" w14:textId="01C8D46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2741B" w14:textId="4480B2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CE16A" w14:textId="135531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</w:tr>
      <w:tr w:rsidR="00441DBB" w:rsidRPr="00441DBB" w14:paraId="34A4DD5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5DEF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7341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nka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572ED" w14:textId="3C9F999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6C683" w14:textId="6CCFB15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A7650" w14:textId="0496D2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9DC64" w14:textId="579DEB0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</w:tr>
      <w:tr w:rsidR="00441DBB" w:rsidRPr="00441DBB" w14:paraId="525EAF5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D2AE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F3ABE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65112" w14:textId="4AD65E9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11A6D" w14:textId="1EDC66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F76E0" w14:textId="77838A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060D1" w14:textId="076206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</w:tr>
      <w:tr w:rsidR="00441DBB" w:rsidRPr="00441DBB" w14:paraId="6C5EA55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A255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6D73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C2330" w14:textId="2671CFD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37,81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ED516" w14:textId="229FC2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16F01" w14:textId="07F6FE4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C542C" w14:textId="74B84AB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878,818.00 </w:t>
            </w:r>
          </w:p>
        </w:tc>
      </w:tr>
      <w:tr w:rsidR="00441DBB" w:rsidRPr="00441DBB" w14:paraId="798721C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A6E3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261C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ublay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E2BE5" w14:textId="1617085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6BBF1" w14:textId="2954D5C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4FEE5" w14:textId="25DDAF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351DC" w14:textId="2B04257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</w:tr>
      <w:tr w:rsidR="00441DBB" w:rsidRPr="00441DBB" w14:paraId="4200DF78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281C2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CCA8A9" w14:textId="151CD86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6F207B" w14:textId="60E16A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3DD44C" w14:textId="53AFC7B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061145" w14:textId="3573ACE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</w:tr>
      <w:tr w:rsidR="00441DBB" w:rsidRPr="00441DBB" w14:paraId="1F0980F2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9E89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DD00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3C769" w14:textId="683D882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5D990" w14:textId="7A003D4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86205" w14:textId="335EDE1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54BA1" w14:textId="2CC662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</w:tr>
      <w:tr w:rsidR="00441DBB" w:rsidRPr="00441DBB" w14:paraId="4B17004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47E8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61CB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lfonso Lista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otia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86A00" w14:textId="181ADB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773D2" w14:textId="7B81086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2EF65" w14:textId="6776F1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6C0B2" w14:textId="20FB299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</w:tr>
      <w:tr w:rsidR="00441DBB" w:rsidRPr="00441DBB" w14:paraId="633B171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3812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FC18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0A053" w14:textId="45486C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37E27" w14:textId="3347A0F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B4427" w14:textId="3BB63B7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28FE4" w14:textId="05AECF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</w:tr>
      <w:tr w:rsidR="00441DBB" w:rsidRPr="00441DBB" w14:paraId="798385D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0BEE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90BB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4783A" w14:textId="49AF96D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51AD0" w14:textId="1F0C59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2A449" w14:textId="736E9D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54EC6" w14:textId="0D1BEE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</w:tr>
      <w:tr w:rsidR="00441DBB" w:rsidRPr="00441DBB" w14:paraId="3661424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2C94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13F0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ACD66" w14:textId="697D2E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69931" w14:textId="78B9A9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FF685" w14:textId="6E9F135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120C2" w14:textId="6A142A3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</w:tr>
      <w:tr w:rsidR="00441DBB" w:rsidRPr="00441DBB" w14:paraId="3218FC9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96B8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ECE9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7772D" w14:textId="6C0A68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3E5C6" w14:textId="1D0660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28A1C" w14:textId="22866E0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94251" w14:textId="2B27932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</w:tr>
      <w:tr w:rsidR="00441DBB" w:rsidRPr="00441DBB" w14:paraId="5BCDBCA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F609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A112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Kia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0956D" w14:textId="23071A8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16065" w14:textId="29CBF59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BEED1" w14:textId="2FBD485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57F9A" w14:textId="506977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</w:tr>
      <w:tr w:rsidR="00441DBB" w:rsidRPr="00441DBB" w14:paraId="0725BD6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A204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497E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gawe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3A886" w14:textId="041ADF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4D3FA" w14:textId="4291014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4F99D" w14:textId="6B88081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8A835" w14:textId="5C4D0B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</w:tr>
      <w:tr w:rsidR="00441DBB" w:rsidRPr="00441DBB" w14:paraId="36B4AD5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0E55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A7C1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mut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85201" w14:textId="320C591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ED8A9" w14:textId="386828D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AC59A" w14:textId="7F18D8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B889A" w14:textId="15913B9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</w:tr>
      <w:tr w:rsidR="00441DBB" w:rsidRPr="00441DBB" w14:paraId="6091A215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BC81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7E52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E2DD5" w14:textId="1A41084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 287,427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10E1B" w14:textId="59A5E7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717D2" w14:textId="615390A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9B05A" w14:textId="530D545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87,427.68 </w:t>
            </w:r>
          </w:p>
        </w:tc>
      </w:tr>
      <w:tr w:rsidR="00441DBB" w:rsidRPr="00441DBB" w14:paraId="7F7C0BE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3DDF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71A8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o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0B588" w14:textId="67F427F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1071D" w14:textId="130008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A9BCF" w14:textId="2ED829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8177D" w14:textId="0A71A29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</w:tr>
      <w:tr w:rsidR="00441DBB" w:rsidRPr="00441DBB" w14:paraId="79C56E34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E2A13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4EDF32" w14:textId="31BF8BB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D54773" w14:textId="1D9163D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22C8CA" w14:textId="2842B2D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7DC832" w14:textId="1DD4A02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</w:tr>
      <w:tr w:rsidR="00441DBB" w:rsidRPr="00441DBB" w14:paraId="043E758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1BA8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C92D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A5A36" w14:textId="2E34C38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39945" w14:textId="1A94A74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BA2C5" w14:textId="7C2F128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0039B" w14:textId="07574C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</w:tr>
      <w:tr w:rsidR="00441DBB" w:rsidRPr="00441DBB" w14:paraId="1EA7A05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E754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542E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ubua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5C2A3" w14:textId="4FC9A90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8ABC7" w14:textId="72226C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2AC7D" w14:textId="170CD75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FFDEB" w14:textId="7336A69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</w:tr>
      <w:tr w:rsidR="00441DBB" w:rsidRPr="00441DBB" w14:paraId="518A6A8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EBD8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A16B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si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77F65" w14:textId="234450D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F0FA5" w14:textId="629913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81180" w14:textId="16AD892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405D5" w14:textId="2E49CEA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</w:tr>
      <w:tr w:rsidR="00441DBB" w:rsidRPr="00441DBB" w14:paraId="6CFF327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49DB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47BC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inukpuk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D87DD" w14:textId="5F5875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20BD1" w14:textId="72DF99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C254B" w14:textId="2C99D2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F9C52" w14:textId="0B6008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</w:tr>
      <w:tr w:rsidR="00441DBB" w:rsidRPr="00441DBB" w14:paraId="092ACA2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1230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A9FB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nud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ECC5D" w14:textId="4806FE5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2AFFB" w14:textId="474AB86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5D966" w14:textId="4FA2E6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1CDC8" w14:textId="2369A4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</w:tr>
      <w:tr w:rsidR="00441DBB" w:rsidRPr="00441DBB" w14:paraId="728E9E3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8E93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6E62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nglay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8287A" w14:textId="7A5C89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5C701" w14:textId="4AF2A3D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066C7" w14:textId="51D22BE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3ABF8" w14:textId="031B6FC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</w:tr>
      <w:tr w:rsidR="00441DBB" w:rsidRPr="00441DBB" w14:paraId="418142F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937F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3F1C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Rizal (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iwan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FB908" w14:textId="262B276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A6243" w14:textId="421B6DF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89601" w14:textId="141A9A2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F9342" w14:textId="61E4A7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</w:tr>
      <w:tr w:rsidR="00441DBB" w:rsidRPr="00441DBB" w14:paraId="79461CE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35B9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DA9D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96BDB" w14:textId="066C84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B86BA" w14:textId="157712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C6311" w14:textId="39D2B91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14051" w14:textId="0B9ABE5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</w:tr>
      <w:tr w:rsidR="00441DBB" w:rsidRPr="00441DBB" w14:paraId="7054E27E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CF2F0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4BA4B6" w14:textId="434693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FAC869" w14:textId="4909DE6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E74C5E" w14:textId="51675D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69A576" w14:textId="2E30EEB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</w:tr>
      <w:tr w:rsidR="00441DBB" w:rsidRPr="00441DBB" w14:paraId="4B1C5E9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1E43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D40A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rli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59690" w14:textId="54D1D77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DFAFD" w14:textId="5D5840C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28C3D" w14:textId="6E2AC6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AA8D9" w14:textId="3507D6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</w:tr>
      <w:tr w:rsidR="00441DBB" w:rsidRPr="00441DBB" w14:paraId="2AB0A0C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5F89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E66A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ntoc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45461" w14:textId="6FD5EE8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5ECEC" w14:textId="5EBE82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EF1DA" w14:textId="055E5D6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1030D" w14:textId="5285F1B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</w:tr>
      <w:tr w:rsidR="00441DBB" w:rsidRPr="00441DBB" w14:paraId="57B9028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5F53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D653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Natoni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1FE0C" w14:textId="3FDF74C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BFC3C" w14:textId="1CE89E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85699" w14:textId="7685A7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F0C64" w14:textId="0BDCC9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</w:tr>
      <w:tr w:rsidR="00441DBB" w:rsidRPr="00441DBB" w14:paraId="6CA95DB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1D99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46D3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acelis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D984A" w14:textId="1499391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81E29" w14:textId="3C3367A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9C51C" w14:textId="781B5E0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BC88B" w14:textId="58BF98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</w:tr>
      <w:tr w:rsidR="00441DBB" w:rsidRPr="00441DBB" w14:paraId="31992AA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CAA7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47C9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auk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D3D4C" w14:textId="3AEEDF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5512B" w14:textId="7E8A65E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7C02D" w14:textId="3D377FB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46B39" w14:textId="4962843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</w:tr>
      <w:tr w:rsidR="00441DBB" w:rsidRPr="00441DBB" w14:paraId="7016B61A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671E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D9DC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es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C130D" w14:textId="7B65130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38F26" w14:textId="2790B28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76BD6" w14:textId="75EACCF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0E914" w14:textId="489C43F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</w:tr>
      <w:tr w:rsidR="00441DBB" w:rsidRPr="00441DBB" w14:paraId="1818AB8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4EED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AAD0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bang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BDA7A" w14:textId="626BF33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94F5D" w14:textId="2DFC2B1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682D9" w14:textId="3ADA1D6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66D0F" w14:textId="7192182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</w:tr>
      <w:tr w:rsidR="00441DBB" w:rsidRPr="00441DBB" w14:paraId="0ADC408D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A410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D663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Sagada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7EA96" w14:textId="60D21AB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F275A" w14:textId="26233D4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57DA3" w14:textId="7EAD054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1BD2A" w14:textId="103F381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</w:tr>
      <w:tr w:rsidR="00441DBB" w:rsidRPr="00441DBB" w14:paraId="509CF52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5230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CEFF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FF589" w14:textId="2DD4A5A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B51D2" w14:textId="239F669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EE950" w14:textId="36FB68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97E00" w14:textId="26807C0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</w:tr>
      <w:tr w:rsidR="00441DBB" w:rsidRPr="00441DBB" w14:paraId="369859C8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076E4C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C33F59E" w14:textId="6CC8A50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913,738.9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0629F3D" w14:textId="725D090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283D620" w14:textId="2D9FF10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BA8A34" w14:textId="23065C3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913,738.94 </w:t>
            </w:r>
          </w:p>
        </w:tc>
      </w:tr>
      <w:tr w:rsidR="00441DBB" w:rsidRPr="00441DBB" w14:paraId="2199FFE1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B91DE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BD155E" w14:textId="7483C5A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E96096" w14:textId="2D1D631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2B1F21" w14:textId="6FBE8FD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55F727" w14:textId="5CD90A6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</w:tr>
      <w:tr w:rsidR="00441DBB" w:rsidRPr="00441DBB" w14:paraId="1B906AC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A25B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6BD0B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mit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F32B9" w14:textId="3CE2C17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9DA57" w14:textId="655C9A9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A3477" w14:textId="4E2A00F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B928C" w14:textId="4B020E0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</w:tr>
      <w:tr w:rsidR="00441DBB" w:rsidRPr="00441DBB" w14:paraId="651BAE11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CF98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DBAD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Lantaw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48054" w14:textId="655F2B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BC3EB" w14:textId="5A47DA2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8116C" w14:textId="42AF1CC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12A3D" w14:textId="2FE2FFF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</w:tr>
      <w:tr w:rsidR="00441DBB" w:rsidRPr="00441DBB" w14:paraId="5A23D59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1A1E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E2CE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lus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DAD74" w14:textId="249B274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40792" w14:textId="1FF77FF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32A01" w14:textId="7066F00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F4A85" w14:textId="082E532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</w:tr>
      <w:tr w:rsidR="00441DBB" w:rsidRPr="00441DBB" w14:paraId="480065D9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4ED20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9A91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971C3" w14:textId="10B0C44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E1078" w14:textId="7C483A9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AA224" w14:textId="59DF44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AEAB0" w14:textId="22F07B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</w:tr>
      <w:tr w:rsidR="00441DBB" w:rsidRPr="00441DBB" w14:paraId="6F0E0F6E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00315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320E2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Ungkaya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uk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1594A" w14:textId="65F157E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B47E5" w14:textId="36D3BAE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1F822" w14:textId="5C13B95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8DEF5" w14:textId="1F2D00C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</w:tr>
      <w:tr w:rsidR="00441DBB" w:rsidRPr="00441DBB" w14:paraId="5E2ECB32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72F19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A9EBDE" w14:textId="6979F8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CA7339" w14:textId="3FE73DC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B327CD" w14:textId="72142E8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0AB1FF" w14:textId="6EF336D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441DBB" w:rsidRPr="00441DBB" w14:paraId="409545F4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61F8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5044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28132" w14:textId="16E4355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32DCF" w14:textId="7BBF7DD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14574" w14:textId="415799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23228" w14:textId="2A7C019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441DBB" w:rsidRPr="00441DBB" w14:paraId="187FF7D1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A973FD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D37C4A" w14:textId="463B5B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53F262" w14:textId="013E329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8668BA" w14:textId="5FE1CB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6C7A38" w14:textId="17CC641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</w:tr>
      <w:tr w:rsidR="00441DBB" w:rsidRPr="00441DBB" w14:paraId="2B27193F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2CE3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CE94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Indanan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EC4A2" w14:textId="3980A35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A294B" w14:textId="64128EF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EFCE0" w14:textId="60137B1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811D1" w14:textId="143F3C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441DBB" w:rsidRPr="00441DBB" w14:paraId="6E531250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03FA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6EB9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Jol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8FEB6" w14:textId="5A4950A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05373" w14:textId="0280B7C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E399E" w14:textId="39078EFD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5503E" w14:textId="4262A78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</w:tr>
      <w:tr w:rsidR="00441DBB" w:rsidRPr="00441DBB" w14:paraId="0279149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28AB7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04781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Maimbung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3DC1C" w14:textId="042D3AA0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FD326" w14:textId="399CA63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41C65" w14:textId="383CBA5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1FC06" w14:textId="6CF1428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441DBB" w:rsidRPr="00441DBB" w14:paraId="34E912F8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82DE3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5446C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glima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Estino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(New </w:t>
            </w: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namao</w:t>
            </w:r>
            <w:proofErr w:type="spellEnd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E9D74" w14:textId="16484A7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B4A26" w14:textId="233D8FE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879EE" w14:textId="041FD6F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A8F7A" w14:textId="219545B8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441DBB" w:rsidRPr="00441DBB" w14:paraId="63A12683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97E1F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856C8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629AC" w14:textId="29521BF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97E6E" w14:textId="5A357BC2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41EB9" w14:textId="5C52354F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B741A" w14:textId="1BCF34E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441DBB" w:rsidRPr="00441DBB" w14:paraId="2FC1625B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F4B7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E6F24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alip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A954A" w14:textId="35B1743B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E1039" w14:textId="3E08BC2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13A77" w14:textId="55068A1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CC651" w14:textId="5583EA4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</w:tr>
      <w:tr w:rsidR="00441DBB" w:rsidRPr="00441DBB" w14:paraId="5B8CE7A6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6FF26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7103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Tongkil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6361F" w14:textId="78D34BA5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70DD1" w14:textId="7874641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9DA80" w14:textId="18F5F2C3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03698" w14:textId="16F4E8A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</w:tr>
      <w:tr w:rsidR="00441DBB" w:rsidRPr="00441DBB" w14:paraId="08C3F348" w14:textId="77777777" w:rsidTr="00441DBB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9FAD29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>Tawi-tawi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C2E046" w14:textId="196E54BE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,63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22CA39" w14:textId="6E88A30A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B4E305" w14:textId="08DA504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9760976" w14:textId="719A0741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  <w:t xml:space="preserve"> 1,638.00 </w:t>
            </w:r>
          </w:p>
        </w:tc>
      </w:tr>
      <w:tr w:rsidR="00441DBB" w:rsidRPr="00441DBB" w14:paraId="585E3727" w14:textId="77777777" w:rsidTr="00441DBB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8BB6A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ABC6E" w14:textId="77777777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>Bongao</w:t>
            </w:r>
            <w:proofErr w:type="spellEnd"/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BA984" w14:textId="375DCAB6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63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319D3" w14:textId="17CA5379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28A91" w14:textId="31203E8C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AD17D" w14:textId="23CFC444" w:rsidR="00441DBB" w:rsidRPr="00441DBB" w:rsidRDefault="00441DBB" w:rsidP="00441DB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</w:pPr>
            <w:r w:rsidRPr="00441DBB">
              <w:rPr>
                <w:rFonts w:ascii="Arial Narrow" w:eastAsia="Times New Roman" w:hAnsi="Arial Narrow" w:cs="Arial"/>
                <w:i/>
                <w:iCs/>
                <w:color w:val="000000"/>
                <w:sz w:val="20"/>
                <w:szCs w:val="20"/>
              </w:rPr>
              <w:t xml:space="preserve">1,638.00 </w:t>
            </w:r>
          </w:p>
        </w:tc>
      </w:tr>
    </w:tbl>
    <w:p w14:paraId="7DAD564B" w14:textId="576372D0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3EF924E7" w14:textId="7DD2A688" w:rsidR="00D16141" w:rsidRDefault="003E4C18" w:rsidP="00116737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154BBDA0" w14:textId="77777777" w:rsidR="00116737" w:rsidRPr="00116737" w:rsidRDefault="00116737" w:rsidP="00116737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2E5D6114" w14:textId="67D6C906" w:rsidR="00D72724" w:rsidRDefault="00D72724" w:rsidP="00D72724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4F620F10" w14:textId="77777777" w:rsidR="00D72724" w:rsidRDefault="00D72724" w:rsidP="00D72724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C843D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,235,473,991.44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7FE8A7A2" w14:textId="77777777" w:rsidR="00D72724" w:rsidRPr="00116737" w:rsidRDefault="00D72724" w:rsidP="00D72724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1B73F55A" w14:textId="77777777" w:rsidR="00D72724" w:rsidRDefault="00D72724" w:rsidP="00D72724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 Funds</w:t>
      </w:r>
    </w:p>
    <w:p w14:paraId="4A984F24" w14:textId="77777777" w:rsidR="00D72724" w:rsidRDefault="00D72724" w:rsidP="00D72724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C843D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692,467,283.65 standby funds</w:t>
      </w:r>
      <w:r w:rsidRPr="00C843D1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in the CO and FOs. Of the said amount,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649,808,804.19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502102ED" w14:textId="77777777" w:rsidR="00D72724" w:rsidRDefault="00D72724" w:rsidP="00D72724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1D7A18B0" w14:textId="77777777" w:rsidR="00D72724" w:rsidRDefault="00D72724" w:rsidP="00D72724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7011E290" w14:textId="77777777" w:rsidR="00D72724" w:rsidRDefault="00D72724" w:rsidP="00D72724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C843D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08,095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C843D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00,574,071.03</w:t>
      </w:r>
      <w:r w:rsidRPr="0013435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,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C843D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71,786,250.21</w:t>
      </w:r>
      <w:r w:rsidRPr="0013435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,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C843D1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C843D1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270,646,386.56 </w:t>
      </w:r>
      <w:r w:rsidRPr="00134350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792DAB37" w14:textId="77777777" w:rsidR="00D72724" w:rsidRDefault="00D72724" w:rsidP="00D72724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</w:p>
    <w:p w14:paraId="680E5563" w14:textId="77777777" w:rsidR="00D72724" w:rsidRPr="00B25660" w:rsidRDefault="00D72724" w:rsidP="00D72724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12" w:type="pct"/>
        <w:tblInd w:w="4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8"/>
        <w:gridCol w:w="1288"/>
        <w:gridCol w:w="986"/>
        <w:gridCol w:w="1288"/>
        <w:gridCol w:w="1288"/>
        <w:gridCol w:w="1404"/>
        <w:gridCol w:w="1689"/>
      </w:tblGrid>
      <w:tr w:rsidR="00D72724" w:rsidRPr="00C843D1" w14:paraId="6D15D369" w14:textId="77777777" w:rsidTr="00116737">
        <w:trPr>
          <w:trHeight w:val="20"/>
          <w:tblHeader/>
        </w:trPr>
        <w:tc>
          <w:tcPr>
            <w:tcW w:w="81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EEB346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AL / FIELD OFFICE</w:t>
            </w:r>
          </w:p>
        </w:tc>
        <w:tc>
          <w:tcPr>
            <w:tcW w:w="640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604505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1131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449A53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FAMILY FOOD PACKS</w:t>
            </w:r>
          </w:p>
        </w:tc>
        <w:tc>
          <w:tcPr>
            <w:tcW w:w="667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E11CE5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OTHER FOOD ITEMS</w:t>
            </w: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1E669E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ON-FOOD RELIEF ITEMS</w:t>
            </w:r>
          </w:p>
        </w:tc>
        <w:tc>
          <w:tcPr>
            <w:tcW w:w="951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5384AE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D72724" w:rsidRPr="00C843D1" w14:paraId="4590294D" w14:textId="77777777" w:rsidTr="00116737">
        <w:trPr>
          <w:trHeight w:val="20"/>
          <w:tblHeader/>
        </w:trPr>
        <w:tc>
          <w:tcPr>
            <w:tcW w:w="81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5C58EE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640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6CC90FA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E2C406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870807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4BB2F6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1D469B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951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22A8DD6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</w:tr>
      <w:tr w:rsidR="00D72724" w:rsidRPr="00C843D1" w14:paraId="0E390B66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8D51A7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8255FA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692,467,283.65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291749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208,095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6F1F96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100,574,071.03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1BB60E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171,786,250.21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23F488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270,646,386.56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68B6C9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1,235,473,991.44</w:t>
            </w:r>
          </w:p>
        </w:tc>
      </w:tr>
      <w:tr w:rsidR="00D72724" w:rsidRPr="00C843D1" w14:paraId="12326DB8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76FB62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lastRenderedPageBreak/>
              <w:t>Central Office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96A257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649,808,804.19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DE9EDF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81C4DA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69B1FE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DE2C1A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4E9837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649,808,804.19 </w:t>
            </w:r>
          </w:p>
        </w:tc>
      </w:tr>
      <w:tr w:rsidR="00D72724" w:rsidRPr="00C843D1" w14:paraId="0FF3AAAD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A7E983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NRLMB - NROC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B60CDF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18AF64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13,770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0D43C8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7,251,205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EE08D4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9,000,374.82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D57733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74,961,643.19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4A8C42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01,213,223.01 </w:t>
            </w:r>
          </w:p>
        </w:tc>
      </w:tr>
      <w:tr w:rsidR="00D72724" w:rsidRPr="00C843D1" w14:paraId="3C42F8F3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E77B81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NRLMB - VDRC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79B05E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70024D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9,847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15436D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4,407,317.63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C88563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0,253,169.03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B20A2C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3,145,887.20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3D0058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7,806,373.86 </w:t>
            </w:r>
          </w:p>
        </w:tc>
      </w:tr>
      <w:tr w:rsidR="00D72724" w:rsidRPr="00C843D1" w14:paraId="7840F743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5558F7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430201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708,055.2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B0A705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8,447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044FAD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4,230,645.48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713FB0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263,188.30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A54AB5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29,589,221.72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2FF7C5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34,791,110.70 </w:t>
            </w:r>
          </w:p>
        </w:tc>
      </w:tr>
      <w:tr w:rsidR="00D72724" w:rsidRPr="00C843D1" w14:paraId="64B623C8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5AB61B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0911E3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3,000,138.79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FFF07B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12,267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B96F4F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6,469,911.34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EFEE43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,135,138.86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943B88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5,510,398.95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BCBD46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6,115,587.94 </w:t>
            </w:r>
          </w:p>
        </w:tc>
      </w:tr>
      <w:tr w:rsidR="00D72724" w:rsidRPr="00C843D1" w14:paraId="14E03942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87AB83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I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CBA419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3,305,028.74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630EF2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5,123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415F23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4,176,158.97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EBB0FD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5,161,085.86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F18359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5,022,278.98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48B1F8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7,664,552.55 </w:t>
            </w:r>
          </w:p>
        </w:tc>
      </w:tr>
      <w:tr w:rsidR="00D72724" w:rsidRPr="00C843D1" w14:paraId="1D38ED87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015B5C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CALABARZON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1AD614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3,000,000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938845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2,397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DF9216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,085,748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F439B9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661,824.94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573EFC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4,026,733.20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17F5AD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8,774,306.14 </w:t>
            </w:r>
          </w:p>
        </w:tc>
      </w:tr>
      <w:tr w:rsidR="00D72724" w:rsidRPr="00C843D1" w14:paraId="02AE2A18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FD1B4D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MIMAROPA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0D28D9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2,455,394.58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E4D870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21,757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4FFEBB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9,790,650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EC0EB2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2,061,634.00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FC966E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5,004,948.80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23FD02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9,312,627.38 </w:t>
            </w:r>
          </w:p>
        </w:tc>
      </w:tr>
      <w:tr w:rsidR="00D72724" w:rsidRPr="00C843D1" w14:paraId="762BA710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919190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V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8A4004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3,000,000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C6D038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9,235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2EA3FF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4,767,508.4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565B8E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,053,537.41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034256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5,238,329.90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149884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24,059,375.71 </w:t>
            </w:r>
          </w:p>
        </w:tc>
      </w:tr>
      <w:tr w:rsidR="00D72724" w:rsidRPr="00C843D1" w14:paraId="195E101F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B509FA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V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4C645B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3,000,051.68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B2DB2A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36,980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8EA782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5,444,756.96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BD0A7C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62,845,885.82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47EBDF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5,890,820.31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30A606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87,181,514.77 </w:t>
            </w:r>
          </w:p>
        </w:tc>
      </w:tr>
      <w:tr w:rsidR="00D72724" w:rsidRPr="00C843D1" w14:paraId="6638401C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9D23DE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V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75D4BD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3,000,544.27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6F2F5F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22,560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79521D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9,813,600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4FED17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0,317,703.70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475AEE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9,406,840.65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78328D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32,538,688.62 </w:t>
            </w:r>
          </w:p>
        </w:tc>
      </w:tr>
      <w:tr w:rsidR="00D72724" w:rsidRPr="00C843D1" w14:paraId="442FA081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0059CD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VI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81C8F8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3,194,543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078E1D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14,367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E3B4F8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7,630,946.56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A25E0C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7,878,269.90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FE9E91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9,284,402.95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1600F6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37,988,162.41 </w:t>
            </w:r>
          </w:p>
        </w:tc>
      </w:tr>
      <w:tr w:rsidR="00D72724" w:rsidRPr="00C843D1" w14:paraId="30E7D28E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2D451C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IX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C13D14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56,000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51167D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7,347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D8744F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4,015,062.03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F2A556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6,581,896.24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BD9548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0,866,180.12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14B81C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31,519,138.39 </w:t>
            </w:r>
          </w:p>
        </w:tc>
      </w:tr>
      <w:tr w:rsidR="00D72724" w:rsidRPr="00C843D1" w14:paraId="4DC18B6B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8556E5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X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6369B5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3,000,724.42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DB086B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12,283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DEA52C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6,696,056.72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735A95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3,863,632.31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66D88D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27,841,656.42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8E6B92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51,402,069.87 </w:t>
            </w:r>
          </w:p>
        </w:tc>
      </w:tr>
      <w:tr w:rsidR="00D72724" w:rsidRPr="00C843D1" w14:paraId="156AC45B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0E575F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X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3AA6A2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3,000,001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178DDB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8,887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AA182C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3,289,523.05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6E3584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7,574,475.00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07C127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4,916,885.36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89B17C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28,780,884.41 </w:t>
            </w:r>
          </w:p>
        </w:tc>
      </w:tr>
      <w:tr w:rsidR="00D72724" w:rsidRPr="00C843D1" w14:paraId="049EE558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FB9686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X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CA66C0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3,000,513.85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D4A5F3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2,629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EF18B8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,445,950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942295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2,126,519.06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FFA2DE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0,899,586.54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17F856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7,472,569.45 </w:t>
            </w:r>
          </w:p>
        </w:tc>
      </w:tr>
      <w:tr w:rsidR="00D72724" w:rsidRPr="00C843D1" w14:paraId="1FC448D6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D11C3C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CARAGA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351DA4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3,000,740.55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BEC902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9,066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3246EB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4,732,265.78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D75C25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6,634,474.18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F6C8D0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6,048,040.02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82B771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30,415,520.53 </w:t>
            </w:r>
          </w:p>
        </w:tc>
      </w:tr>
      <w:tr w:rsidR="00D72724" w:rsidRPr="00C843D1" w14:paraId="7FF9159E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2B0AF7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NCR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507BAD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2,229,439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A55C70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D7FE32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3F7EE9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3,597,574.50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F473B4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5,741,232.78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07B008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1,568,246.28 </w:t>
            </w:r>
          </w:p>
        </w:tc>
      </w:tr>
      <w:tr w:rsidR="00D72724" w:rsidRPr="00C843D1" w14:paraId="1A2F1479" w14:textId="77777777" w:rsidTr="00116737">
        <w:trPr>
          <w:trHeight w:val="20"/>
        </w:trPr>
        <w:tc>
          <w:tcPr>
            <w:tcW w:w="812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BF5220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CAR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BE55B0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3,707,304.38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EA2663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>11,133</w:t>
            </w:r>
          </w:p>
        </w:tc>
        <w:tc>
          <w:tcPr>
            <w:tcW w:w="64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CFA212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5,326,765.11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895AEA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775,866.28 </w:t>
            </w:r>
          </w:p>
        </w:tc>
        <w:tc>
          <w:tcPr>
            <w:tcW w:w="79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719CB3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7,251,299.47 </w:t>
            </w:r>
          </w:p>
        </w:tc>
        <w:tc>
          <w:tcPr>
            <w:tcW w:w="95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9542C4" w14:textId="77777777" w:rsidR="00D72724" w:rsidRPr="00C843D1" w:rsidRDefault="00D72724" w:rsidP="0090163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C843D1">
              <w:rPr>
                <w:rFonts w:ascii="Arial Narrow" w:eastAsia="Times New Roman" w:hAnsi="Arial Narrow"/>
                <w:sz w:val="20"/>
                <w:szCs w:val="20"/>
              </w:rPr>
              <w:t xml:space="preserve">17,061,235.24 </w:t>
            </w:r>
          </w:p>
        </w:tc>
      </w:tr>
    </w:tbl>
    <w:p w14:paraId="1B31336F" w14:textId="77777777" w:rsidR="00D72724" w:rsidRDefault="00D72724" w:rsidP="00D72724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20 November 2020, 3PM. </w:t>
      </w:r>
    </w:p>
    <w:p w14:paraId="498EFC1F" w14:textId="77777777" w:rsidR="00D72724" w:rsidRDefault="00D72724" w:rsidP="00D72724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2137168F" w14:textId="77777777" w:rsidR="00957F89" w:rsidRDefault="00957F89" w:rsidP="00D16141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5854CAB8" w14:textId="19510646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3D29A2F6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068E1389" w:rsidR="009702AE" w:rsidRPr="00D42B1F" w:rsidRDefault="00D72724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0BD464F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7544D352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40FEBB08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</w:t>
            </w:r>
            <w:proofErr w:type="spellStart"/>
            <w:r w:rsidRPr="00D42B1F">
              <w:rPr>
                <w:rFonts w:ascii="Arial" w:eastAsia="Arial" w:hAnsi="Arial" w:cs="Arial"/>
                <w:sz w:val="20"/>
                <w:szCs w:val="19"/>
              </w:rPr>
              <w:t>OpCen</w:t>
            </w:r>
            <w:proofErr w:type="spellEnd"/>
            <w:r w:rsidRPr="00D42B1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53CC3A78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7F55BD9B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3D9B4A0B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7A137E6C" w:rsidR="009702AE" w:rsidRPr="00D42B1F" w:rsidRDefault="00D7272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5DB8E568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2E2C4FF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201484FE" w:rsidR="009702AE" w:rsidRPr="00D72724" w:rsidRDefault="003E4C18" w:rsidP="00D72724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D150AB5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365C6377" w:rsidR="009702AE" w:rsidRPr="00116737" w:rsidRDefault="00116737" w:rsidP="005A728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 w:rsidRPr="001167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116737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116737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11673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116737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618A122" w14:textId="71F06F51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116737" w:rsidRPr="00116737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116737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40668C50" w:rsidR="009702AE" w:rsidRPr="00116737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B9518FC" w:rsidR="009702AE" w:rsidRPr="00116737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219794D1" w:rsidR="009702AE" w:rsidRPr="00116737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4726E77F" w:rsidR="009702AE" w:rsidRPr="00116737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D16141"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116737" w:rsidRPr="00116737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116737" w:rsidRPr="00116737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2148F8BA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lastRenderedPageBreak/>
                    <w:t>Las</w:t>
                  </w:r>
                  <w:r w:rsidR="00D16141"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116737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116737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116737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116737" w:rsidRPr="00116737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116737" w:rsidRPr="00116737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116737" w:rsidRPr="00116737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116737" w:rsidRPr="00116737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116737" w:rsidRPr="00116737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proofErr w:type="spellStart"/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116737" w:rsidRPr="00116737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116737" w:rsidRPr="00116737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116737" w:rsidRPr="00116737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116737" w:rsidRPr="00116737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093A0EF0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D16141"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116737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116737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116737" w:rsidRPr="00116737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116737" w:rsidRPr="00116737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116737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116737" w:rsidRPr="00116737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39618F0" w:rsidR="009702AE" w:rsidRPr="00116737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013B9BEC" w:rsidR="009702AE" w:rsidRPr="00116737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116737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11673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7C78B035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0A0F13B" w:rsidR="009702AE" w:rsidRPr="00116737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16737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1673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16737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756CC46F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D3380A8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30D9D13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45D72FBC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0EA1813A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proofErr w:type="spellEnd"/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591A3D">
              <w:rPr>
                <w:rFonts w:ascii="Arial" w:eastAsia="Arial" w:hAnsi="Arial" w:cs="Arial"/>
                <w:sz w:val="20"/>
                <w:szCs w:val="19"/>
              </w:rPr>
              <w:t>TuGon</w:t>
            </w:r>
            <w:proofErr w:type="spellEnd"/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3B8B50C5" w14:textId="74526EE5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55958DC9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49E12178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3A585A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50F2D3C9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7418C345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</w:t>
                  </w:r>
                  <w:proofErr w:type="spellStart"/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hP</w:t>
                  </w:r>
                  <w:proofErr w:type="spellEnd"/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591A3D" w:rsidRPr="00591A3D" w14:paraId="0B1339DD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51E48CD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3A585A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3A585A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3A84CC86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3A585A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3A585A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3F9B49C2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40FBCD47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41EA38A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2ED04833" w:rsidR="009702AE" w:rsidRPr="00D72724" w:rsidRDefault="00A241EA" w:rsidP="0003070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030702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E2379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64772D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772D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60BABB51" w:rsidR="00BF30DE" w:rsidRPr="00D72724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render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dut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Inciden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Tea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D72724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D72724">
              <w:rPr>
                <w:rFonts w:ascii="Arial" w:eastAsia="Arial" w:hAnsi="Arial" w:cs="Arial"/>
                <w:sz w:val="20"/>
                <w:szCs w:val="19"/>
              </w:rPr>
              <w:t>R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D72724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Sa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Fernando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L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Union.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D72724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D72724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="003F71FC" w:rsidRPr="00D72724">
              <w:rPr>
                <w:rFonts w:ascii="Arial" w:eastAsia="Arial" w:hAnsi="Arial" w:cs="Arial"/>
                <w:sz w:val="20"/>
                <w:szCs w:val="19"/>
              </w:rPr>
              <w:t>egion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D72724">
              <w:rPr>
                <w:rFonts w:ascii="Arial" w:eastAsia="Arial" w:hAnsi="Arial" w:cs="Arial"/>
                <w:sz w:val="20"/>
                <w:szCs w:val="19"/>
              </w:rPr>
              <w:t>t</w:t>
            </w:r>
            <w:r w:rsidR="003F71FC" w:rsidRPr="00D72724">
              <w:rPr>
                <w:rFonts w:ascii="Arial" w:eastAsia="Arial" w:hAnsi="Arial" w:cs="Arial"/>
                <w:sz w:val="20"/>
                <w:szCs w:val="19"/>
              </w:rPr>
              <w:t>reatmen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D72724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855463" w:rsidRPr="00D72724">
              <w:rPr>
                <w:rFonts w:ascii="Arial" w:eastAsia="Arial" w:hAnsi="Arial" w:cs="Arial"/>
                <w:sz w:val="20"/>
                <w:szCs w:val="19"/>
              </w:rPr>
              <w:t>acilitie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2724">
              <w:rPr>
                <w:rFonts w:ascii="Arial" w:eastAsia="Arial" w:hAnsi="Arial" w:cs="Arial"/>
                <w:sz w:val="20"/>
                <w:szCs w:val="19"/>
              </w:rPr>
              <w:t>map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D7272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D72724">
              <w:rPr>
                <w:rFonts w:ascii="Arial" w:eastAsia="Arial" w:hAnsi="Arial" w:cs="Arial"/>
                <w:sz w:val="20"/>
                <w:szCs w:val="19"/>
              </w:rPr>
              <w:t>dail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D72724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D72724">
              <w:rPr>
                <w:rFonts w:ascii="Arial" w:eastAsia="Arial" w:hAnsi="Arial" w:cs="Arial"/>
                <w:sz w:val="20"/>
                <w:szCs w:val="19"/>
              </w:rPr>
              <w:t>report</w:t>
            </w:r>
            <w:r w:rsidR="00855463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2724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06FFB" w:rsidRPr="00D72724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681484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3A6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D72724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D72724">
              <w:rPr>
                <w:rFonts w:ascii="Arial" w:eastAsia="Arial" w:hAnsi="Arial" w:cs="Arial"/>
                <w:sz w:val="20"/>
                <w:szCs w:val="19"/>
              </w:rPr>
              <w:t>contac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D72724">
              <w:rPr>
                <w:rFonts w:ascii="Arial" w:eastAsia="Arial" w:hAnsi="Arial" w:cs="Arial"/>
                <w:sz w:val="20"/>
                <w:szCs w:val="19"/>
              </w:rPr>
              <w:t>trac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2724">
              <w:rPr>
                <w:rFonts w:ascii="Arial" w:eastAsia="Arial" w:hAnsi="Arial" w:cs="Arial"/>
                <w:sz w:val="20"/>
                <w:szCs w:val="19"/>
              </w:rPr>
              <w:t>maj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2724">
              <w:rPr>
                <w:rFonts w:ascii="Arial" w:eastAsia="Arial" w:hAnsi="Arial" w:cs="Arial"/>
                <w:sz w:val="20"/>
                <w:szCs w:val="19"/>
              </w:rPr>
              <w:t>bord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2724">
              <w:rPr>
                <w:rFonts w:ascii="Arial" w:eastAsia="Arial" w:hAnsi="Arial" w:cs="Arial"/>
                <w:sz w:val="20"/>
                <w:szCs w:val="19"/>
              </w:rPr>
              <w:t>checkpoin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855463" w:rsidRPr="00D72724">
              <w:rPr>
                <w:rFonts w:ascii="Arial" w:eastAsia="Arial" w:hAnsi="Arial" w:cs="Arial"/>
                <w:sz w:val="20"/>
                <w:szCs w:val="19"/>
              </w:rPr>
              <w:t>all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2724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2724">
              <w:rPr>
                <w:rFonts w:ascii="Arial" w:eastAsia="Arial" w:hAnsi="Arial" w:cs="Arial"/>
                <w:sz w:val="20"/>
                <w:szCs w:val="19"/>
              </w:rPr>
              <w:t>conducted.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2724">
              <w:rPr>
                <w:rFonts w:ascii="Arial" w:eastAsia="Arial" w:hAnsi="Arial" w:cs="Arial"/>
                <w:sz w:val="20"/>
                <w:szCs w:val="19"/>
              </w:rPr>
              <w:t>Likewise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IMT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amo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RIM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RDRRMC1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B1614" w:rsidRPr="00D72724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maintain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smoo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agains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373E00F4" w14:textId="0D13E369" w:rsidR="000F3BF4" w:rsidRPr="00D72724" w:rsidRDefault="008665E3" w:rsidP="008665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33095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D4BFE" w:rsidRPr="00D7272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030702" w:rsidRPr="00D7272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ersonne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0BAB" w:rsidRPr="00D7272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n-duty/deploy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id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execut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g</w:t>
            </w:r>
            <w:r w:rsidR="009616A2" w:rsidRPr="00D72724">
              <w:rPr>
                <w:rFonts w:ascii="Arial" w:eastAsia="Arial" w:hAnsi="Arial" w:cs="Arial"/>
                <w:sz w:val="20"/>
                <w:szCs w:val="19"/>
              </w:rPr>
              <w:t>ion.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D72724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D72724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M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til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pera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F24350"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7896C868" w14:textId="72E20DF6" w:rsidR="00133095" w:rsidRPr="00D72724" w:rsidRDefault="00133095" w:rsidP="008665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pack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30702" w:rsidRPr="00D7272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30702" w:rsidRPr="00D72724">
              <w:rPr>
                <w:rFonts w:ascii="Arial" w:eastAsia="Arial" w:hAnsi="Arial" w:cs="Arial"/>
                <w:sz w:val="20"/>
                <w:szCs w:val="19"/>
              </w:rPr>
              <w:t>021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amil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ck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(FFPs)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rehous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D72724">
              <w:rPr>
                <w:rFonts w:ascii="Arial" w:eastAsia="Arial" w:hAnsi="Arial" w:cs="Arial"/>
                <w:sz w:val="20"/>
                <w:szCs w:val="19"/>
              </w:rPr>
              <w:t>Biday</w:t>
            </w:r>
            <w:proofErr w:type="spellEnd"/>
            <w:r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a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ern</w:t>
            </w:r>
            <w:r w:rsidR="008155F4" w:rsidRPr="00D72724">
              <w:rPr>
                <w:rFonts w:ascii="Arial" w:eastAsia="Arial" w:hAnsi="Arial" w:cs="Arial"/>
                <w:sz w:val="20"/>
                <w:szCs w:val="19"/>
              </w:rPr>
              <w:t>ando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D72724">
              <w:rPr>
                <w:rFonts w:ascii="Arial" w:eastAsia="Arial" w:hAnsi="Arial" w:cs="Arial"/>
                <w:sz w:val="20"/>
                <w:szCs w:val="19"/>
              </w:rPr>
              <w:t>L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D72724">
              <w:rPr>
                <w:rFonts w:ascii="Arial" w:eastAsia="Arial" w:hAnsi="Arial" w:cs="Arial"/>
                <w:sz w:val="20"/>
                <w:szCs w:val="19"/>
              </w:rPr>
              <w:t>Union.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D72724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D72724">
              <w:rPr>
                <w:rFonts w:ascii="Arial" w:eastAsia="Arial" w:hAnsi="Arial" w:cs="Arial"/>
                <w:sz w:val="20"/>
                <w:szCs w:val="19"/>
              </w:rPr>
              <w:t>thes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30702" w:rsidRPr="00D72724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ork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(FFW)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olunteer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ctivit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D72724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030702" w:rsidRPr="00D72724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D7272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155F4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35DF35E" w14:textId="7E76E7F2" w:rsidR="00F0317F" w:rsidRPr="00D72724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C11AF" w:rsidRPr="00D72724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A01EC" w:rsidRPr="00D72724">
              <w:rPr>
                <w:rFonts w:ascii="Arial" w:eastAsia="Arial" w:hAnsi="Arial" w:cs="Arial"/>
                <w:b/>
                <w:sz w:val="20"/>
                <w:szCs w:val="19"/>
              </w:rPr>
              <w:t>11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D72724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D72724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D7272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101D9" w:rsidRPr="00D72724">
              <w:rPr>
                <w:rFonts w:ascii="Arial" w:eastAsia="Arial" w:hAnsi="Arial" w:cs="Arial"/>
                <w:b/>
                <w:sz w:val="20"/>
                <w:szCs w:val="19"/>
              </w:rPr>
              <w:t>97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D72724">
              <w:rPr>
                <w:rFonts w:ascii="Arial" w:eastAsia="Arial" w:hAnsi="Arial" w:cs="Arial"/>
                <w:b/>
                <w:sz w:val="20"/>
                <w:szCs w:val="19"/>
              </w:rPr>
              <w:t>NF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D72724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D72724">
              <w:rPr>
                <w:rFonts w:ascii="Arial" w:eastAsia="Arial" w:hAnsi="Arial" w:cs="Arial"/>
                <w:b/>
                <w:sz w:val="20"/>
                <w:szCs w:val="19"/>
              </w:rPr>
              <w:t>71</w:t>
            </w:r>
            <w:r w:rsidR="005C11AF" w:rsidRPr="00D72724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gion.</w:t>
            </w:r>
          </w:p>
          <w:p w14:paraId="3D1AC59D" w14:textId="394DEFF6" w:rsidR="005F5959" w:rsidRPr="00D72724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0D17192" w14:textId="503C4930" w:rsidR="009D1839" w:rsidRPr="00D72724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84534D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,27</w:t>
            </w:r>
            <w:r w:rsidR="00C15670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71</w:t>
            </w:r>
            <w:r w:rsidR="0084534D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534D" w:rsidRPr="00D72724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776,</w:t>
            </w:r>
            <w:r w:rsidR="00C15670" w:rsidRPr="00D72724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522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 xml:space="preserve"> </w:t>
            </w:r>
            <w:r w:rsidR="006C3F0B" w:rsidRPr="00D72724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beneficiaries</w:t>
            </w:r>
            <w:r w:rsidR="00D16141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D16141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125</w:t>
            </w:r>
            <w:r w:rsidR="00D16141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cities/municipalities</w:t>
            </w:r>
            <w:r w:rsidR="00D16141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during</w:t>
            </w:r>
            <w:r w:rsidR="00D16141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D16141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first</w:t>
            </w:r>
            <w:r w:rsidR="00D16141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ranche</w:t>
            </w:r>
            <w:r w:rsidR="00D16141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mplementation</w:t>
            </w:r>
            <w:r w:rsidR="00D16141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D16141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D16141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Region</w:t>
            </w:r>
            <w:r w:rsidR="006C3F0B" w:rsidRPr="00D72724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.</w:t>
            </w:r>
          </w:p>
          <w:p w14:paraId="7AE77165" w14:textId="7B817056" w:rsidR="00511B1A" w:rsidRPr="00D72724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51</w:t>
            </w:r>
            <w:r w:rsidR="002F7FCF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7</w:t>
            </w:r>
            <w:r w:rsidR="002F7FCF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,</w:t>
            </w:r>
            <w:r w:rsidR="002F7FCF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D7272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D72724">
              <w:rPr>
                <w:rFonts w:ascii="Arial" w:eastAsia="Arial" w:hAnsi="Arial" w:cs="Arial"/>
                <w:sz w:val="20"/>
                <w:szCs w:val="19"/>
              </w:rPr>
              <w:t>direc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D72724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rd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</w:t>
            </w:r>
            <w:r w:rsidR="002F7FCF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8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D72724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2724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2724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54659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,</w:t>
            </w:r>
            <w:r w:rsidR="009A01EC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59</w:t>
            </w:r>
            <w:r w:rsidR="00A54659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29</w:t>
            </w:r>
            <w:r w:rsidR="00A54659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A54659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272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2724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2724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2724">
              <w:rPr>
                <w:rFonts w:ascii="Arial" w:eastAsia="Arial" w:hAnsi="Arial" w:cs="Arial"/>
                <w:sz w:val="20"/>
                <w:szCs w:val="19"/>
              </w:rPr>
              <w:t>provider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2724">
              <w:rPr>
                <w:rFonts w:ascii="Arial" w:eastAsia="Arial" w:hAnsi="Arial" w:cs="Arial"/>
                <w:sz w:val="20"/>
                <w:szCs w:val="19"/>
              </w:rPr>
              <w:t>(FSPs)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01EC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10</w:t>
            </w:r>
            <w:r w:rsidR="00A54659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8</w:t>
            </w:r>
            <w:r w:rsidR="009A01EC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8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D72724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764C8A" w:rsidRPr="00D72724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D977A3"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ngasina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D72724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D72724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D72724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3ADADE3" w14:textId="5D882AA1" w:rsidR="006C3F0B" w:rsidRPr="00D72724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23292" w:rsidRPr="00D72724">
              <w:rPr>
                <w:rFonts w:ascii="Arial" w:eastAsia="Arial" w:hAnsi="Arial" w:cs="Arial"/>
                <w:b/>
                <w:sz w:val="20"/>
                <w:szCs w:val="19"/>
              </w:rPr>
              <w:t>265,446,500.0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81484" w:rsidRPr="00D7272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23292" w:rsidRPr="00D72724">
              <w:rPr>
                <w:rFonts w:ascii="Arial" w:eastAsia="Arial" w:hAnsi="Arial" w:cs="Arial"/>
                <w:b/>
                <w:sz w:val="20"/>
                <w:szCs w:val="19"/>
              </w:rPr>
              <w:t>48,263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74EA5" w:rsidRPr="00D72724">
              <w:rPr>
                <w:rFonts w:ascii="Arial" w:eastAsia="Arial" w:hAnsi="Arial" w:cs="Arial"/>
                <w:b/>
                <w:sz w:val="20"/>
                <w:szCs w:val="19"/>
              </w:rPr>
              <w:t>w</w:t>
            </w:r>
            <w:r w:rsidR="003B3477" w:rsidRPr="00D72724">
              <w:rPr>
                <w:rFonts w:ascii="Arial" w:eastAsia="Arial" w:hAnsi="Arial" w:cs="Arial"/>
                <w:b/>
                <w:sz w:val="20"/>
                <w:szCs w:val="19"/>
              </w:rPr>
              <w:t>aitliste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B3477"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D72724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egion.</w:t>
            </w:r>
          </w:p>
          <w:p w14:paraId="6B9E4FFB" w14:textId="720E4FB4" w:rsidR="0020031D" w:rsidRPr="00D72724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6A9C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5,</w:t>
            </w:r>
            <w:r w:rsidR="00165562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19</w:t>
            </w:r>
            <w:r w:rsidR="00206A9C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500.0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BC595C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6816" w:rsidRPr="00D72724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206A9C" w:rsidRPr="00D7272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65562" w:rsidRPr="00D72724">
              <w:rPr>
                <w:rFonts w:ascii="Arial" w:eastAsia="Arial" w:hAnsi="Arial" w:cs="Arial"/>
                <w:b/>
                <w:sz w:val="20"/>
                <w:szCs w:val="19"/>
              </w:rPr>
              <w:t>85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0237D9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TNVS/PUV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driver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D7272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A2AAB67" w14:textId="60BD73E2" w:rsidR="00174EA5" w:rsidRPr="00D72724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encod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AC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m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epar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iquid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ocumentar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quirements.</w:t>
            </w:r>
          </w:p>
          <w:p w14:paraId="5488F4BA" w14:textId="23EEE570" w:rsidR="007731D9" w:rsidRPr="00D72724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ote</w:t>
            </w:r>
            <w:r w:rsidR="00511B1A" w:rsidRPr="00D72724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bservation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ssue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querie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ppropriat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ction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4AA7FE52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5776CCC9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190636E1" w:rsidR="00E0250A" w:rsidRPr="00013B89" w:rsidRDefault="00733DE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20"/>
              </w:rPr>
              <w:t>2</w:t>
            </w:r>
            <w:r w:rsidR="00013B89">
              <w:rPr>
                <w:rFonts w:ascii="Arial" w:eastAsia="Arial" w:hAnsi="Arial" w:cs="Arial"/>
                <w:color w:val="0070C0"/>
                <w:sz w:val="20"/>
                <w:szCs w:val="20"/>
              </w:rPr>
              <w:t>0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0250A" w:rsidRPr="00013B89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0250A" w:rsidRPr="00013B89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F6E804" w14:textId="77777777" w:rsidR="00013B89" w:rsidRPr="00013B89" w:rsidRDefault="00013B89" w:rsidP="00013B8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33,713 clients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013B89">
              <w:rPr>
                <w:color w:val="0070C0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₱99,639,399.82.</w:t>
            </w:r>
          </w:p>
          <w:p w14:paraId="109E201A" w14:textId="6D62556F" w:rsidR="005A04F8" w:rsidRPr="00013B89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253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amily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ack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(FFPs)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₱118,910.00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Municipality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olano,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Nueva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Vizcaya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b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istribute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Locally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trande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ndividual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(LSIs)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Returning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W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(ROFs).</w:t>
            </w:r>
          </w:p>
          <w:p w14:paraId="02F4F9EB" w14:textId="59794EA7" w:rsidR="005A04F8" w:rsidRPr="00013B89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2500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FP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₱1,275,100.00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ugmentatio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upport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variou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municipalitie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2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vertAlign w:val="superscript"/>
                <w:lang w:bidi="en-US"/>
              </w:rPr>
              <w:t>n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istrict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sabela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r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LSI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os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h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r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residing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ar-flung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733DE3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barangays.</w:t>
            </w:r>
          </w:p>
          <w:p w14:paraId="413DF3EB" w14:textId="065268D9" w:rsidR="00C862A1" w:rsidRPr="00013B89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rough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taff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ocial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ensio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gram,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lready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isburse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ggregat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₱1,119,312,000.00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208,174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C862A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beneficiaries.</w:t>
            </w:r>
          </w:p>
          <w:p w14:paraId="40A30B77" w14:textId="045E35CC" w:rsidR="001A5EFC" w:rsidRPr="00013B89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ontinuously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repacking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amily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ack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ensur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vailability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non-foo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tem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t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y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give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013B89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</w:p>
          <w:p w14:paraId="027F760F" w14:textId="51C8B6E6" w:rsidR="00F83294" w:rsidRPr="00013B89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0B67ADE6" w14:textId="054DAF0D" w:rsidR="00013B89" w:rsidRPr="00013B89" w:rsidRDefault="00013B8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 II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conducted pay-out to 482 beneficiaries of the </w:t>
            </w:r>
            <w:proofErr w:type="spellStart"/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Bayanihan</w:t>
            </w:r>
            <w:proofErr w:type="spellEnd"/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2 with a total amount of </w:t>
            </w:r>
            <w:r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bidi="en-US"/>
              </w:rPr>
              <w:t>₱</w:t>
            </w:r>
            <w:r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bidi="en-US"/>
              </w:rPr>
              <w:t>2,651,000.00.</w:t>
            </w:r>
          </w:p>
          <w:p w14:paraId="1D79AC82" w14:textId="44DDC8A8" w:rsidR="006D1DB0" w:rsidRPr="00013B89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ha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P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571,097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beneficiarie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tal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3,213,419,000.00</w:t>
            </w:r>
            <w:r w:rsidR="006D1DB0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</w:p>
          <w:p w14:paraId="670ABBDA" w14:textId="26A833E3" w:rsidR="006D1DB0" w:rsidRPr="00013B89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r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r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43,776</w:t>
            </w:r>
            <w:r w:rsidR="00D16141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waitlisted</w:t>
            </w:r>
            <w:r w:rsidR="00D16141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beneficiarie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h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er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ls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ith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P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DF12CA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₱240,768,000.00</w:t>
            </w:r>
            <w:r w:rsidR="00DF12CA" w:rsidRPr="00013B89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02BF0A8D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40DE1D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2FF31E33" w:rsidR="00213F5B" w:rsidRPr="00911534" w:rsidRDefault="00911534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3937032C" w:rsidR="00BF6B14" w:rsidRPr="00911534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32,47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143,118,562.66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7268D008" w:rsidR="00BF6B14" w:rsidRPr="00911534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11,643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,870,165.11.</w:t>
            </w:r>
          </w:p>
          <w:p w14:paraId="1C767176" w14:textId="36C4E9B3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51D47835" w:rsidR="006059F2" w:rsidRPr="00911534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7,839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20,453,000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0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39082337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0DF0C03" w:rsidR="006059F2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158FE89D" w:rsidR="006059F2" w:rsidRPr="00911534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726966" w:rsidRPr="00911534" w14:paraId="5ED1EE6B" w14:textId="77777777" w:rsidTr="003A585A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59626C5C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3CD7F648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</w:t>
                  </w:r>
                  <w:proofErr w:type="spellStart"/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hP</w:t>
                  </w:r>
                  <w:proofErr w:type="spellEnd"/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726966" w:rsidRPr="00911534" w14:paraId="40D8A2FC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337FF873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4317E163" w14:textId="77777777" w:rsidTr="003A585A">
              <w:tc>
                <w:tcPr>
                  <w:tcW w:w="1318" w:type="dxa"/>
                </w:tcPr>
                <w:p w14:paraId="51F184F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12DA203C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FD81456" w14:textId="77777777" w:rsidTr="003A585A">
              <w:tc>
                <w:tcPr>
                  <w:tcW w:w="1318" w:type="dxa"/>
                </w:tcPr>
                <w:p w14:paraId="062E5DA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lastRenderedPageBreak/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7095D974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3B94CD" w14:textId="77777777" w:rsidTr="003A585A">
              <w:tc>
                <w:tcPr>
                  <w:tcW w:w="1318" w:type="dxa"/>
                </w:tcPr>
                <w:p w14:paraId="4F912CB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0F589B0D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5F0FD7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3AC8D7A5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0E25523A" w14:textId="77777777" w:rsidTr="003A585A">
              <w:tc>
                <w:tcPr>
                  <w:tcW w:w="1318" w:type="dxa"/>
                </w:tcPr>
                <w:p w14:paraId="04EF745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585C3A94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7E643D52" w14:textId="77777777" w:rsidTr="003A585A">
              <w:tc>
                <w:tcPr>
                  <w:tcW w:w="1318" w:type="dxa"/>
                </w:tcPr>
                <w:p w14:paraId="48D025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1A11524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37CFF4B" w14:textId="77777777" w:rsidTr="003A585A">
              <w:tc>
                <w:tcPr>
                  <w:tcW w:w="1318" w:type="dxa"/>
                </w:tcPr>
                <w:p w14:paraId="66916F8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281481E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E1D1E98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726966" w:rsidRPr="00911534" w14:paraId="1D0228C9" w14:textId="77777777" w:rsidTr="003A585A">
              <w:tc>
                <w:tcPr>
                  <w:tcW w:w="1318" w:type="dxa"/>
                  <w:vAlign w:val="center"/>
                </w:tcPr>
                <w:p w14:paraId="2E2B7FB7" w14:textId="7595DFB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046668C4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5F81B46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D16141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2B78A538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4132A6D2" w:rsidR="007A4D29" w:rsidRPr="00D72724" w:rsidRDefault="00157E4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D7272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1A3C103F" w:rsidR="007A4D29" w:rsidRPr="00D72724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5D76B998" w:rsidR="007A4D29" w:rsidRPr="00D72724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180F632B" w14:textId="5E7319BC" w:rsidR="00157E48" w:rsidRPr="00D72724" w:rsidRDefault="00157E48" w:rsidP="00157E48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DSWD-FO CALABARZON DRMD attended the 34th CALABARZON Regional Task Force Against (RTF) COVID-19. The RTF officials, members, and guests discuss</w:t>
            </w:r>
            <w:r w:rsidR="00FB4D03" w:rsidRPr="00D72724">
              <w:rPr>
                <w:rFonts w:ascii="Arial" w:eastAsia="Arial" w:hAnsi="Arial" w:cs="Arial"/>
                <w:sz w:val="20"/>
                <w:szCs w:val="20"/>
              </w:rPr>
              <w:t>ed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 xml:space="preserve"> issues and concerns in the region and agree</w:t>
            </w:r>
            <w:r w:rsidR="00FB4D03" w:rsidRPr="00D72724">
              <w:rPr>
                <w:rFonts w:ascii="Arial" w:eastAsia="Arial" w:hAnsi="Arial" w:cs="Arial"/>
                <w:sz w:val="20"/>
                <w:szCs w:val="20"/>
              </w:rPr>
              <w:t>d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 xml:space="preserve"> on the next steps in battling the COVID-19 pandemic. </w:t>
            </w:r>
            <w:r w:rsidR="00FB4D03" w:rsidRPr="00D72724">
              <w:rPr>
                <w:rFonts w:ascii="Arial" w:eastAsia="Arial" w:hAnsi="Arial" w:cs="Arial"/>
                <w:sz w:val="20"/>
                <w:szCs w:val="20"/>
              </w:rPr>
              <w:t xml:space="preserve">The agencies also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</w:t>
            </w:r>
            <w:r w:rsidR="00FB4D03" w:rsidRPr="00D72724">
              <w:rPr>
                <w:rFonts w:ascii="Arial" w:eastAsia="Arial" w:hAnsi="Arial" w:cs="Arial"/>
                <w:sz w:val="20"/>
                <w:szCs w:val="20"/>
              </w:rPr>
              <w:t xml:space="preserve">d updates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n the ongoing efforts to fight COVID-19 such as the status of implementation of the Social Amelioration Program (SAP) by DSWD, support program for workers by DOLE, support program for farmers by DA; and updates on the interventions provided by the Local Government Units (LGUs).</w:t>
            </w:r>
          </w:p>
          <w:p w14:paraId="2EBADCCD" w14:textId="7611588D" w:rsidR="00157E48" w:rsidRPr="00D72724" w:rsidRDefault="00157E48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56F3B8C5" w14:textId="77777777" w:rsidR="007A4D29" w:rsidRPr="00D72724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44D0C53E" w:rsidR="007A4D29" w:rsidRPr="00D72724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7F6BCCBD" w14:textId="64013BA6" w:rsidR="00157E48" w:rsidRPr="00D72724" w:rsidRDefault="00157E48" w:rsidP="00157E48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 xml:space="preserve">DSWD-FO CALABARZON DRMD represented the Field Office in the </w:t>
            </w:r>
            <w:proofErr w:type="spellStart"/>
            <w:r w:rsidRPr="00D72724">
              <w:rPr>
                <w:rFonts w:ascii="Arial" w:eastAsia="Arial" w:hAnsi="Arial" w:cs="Arial"/>
                <w:sz w:val="20"/>
                <w:szCs w:val="20"/>
              </w:rPr>
              <w:t>Balik</w:t>
            </w:r>
            <w:proofErr w:type="spellEnd"/>
            <w:r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D72724">
              <w:rPr>
                <w:rFonts w:ascii="Arial" w:eastAsia="Arial" w:hAnsi="Arial" w:cs="Arial"/>
                <w:sz w:val="20"/>
                <w:szCs w:val="20"/>
              </w:rPr>
              <w:t>Probinsya</w:t>
            </w:r>
            <w:proofErr w:type="spellEnd"/>
            <w:r w:rsidRPr="00D72724">
              <w:rPr>
                <w:rFonts w:ascii="Arial" w:eastAsia="Arial" w:hAnsi="Arial" w:cs="Arial"/>
                <w:sz w:val="20"/>
                <w:szCs w:val="20"/>
              </w:rPr>
              <w:t>, Bagong Pag-</w:t>
            </w:r>
            <w:proofErr w:type="spellStart"/>
            <w:r w:rsidRPr="00D72724">
              <w:rPr>
                <w:rFonts w:ascii="Arial" w:eastAsia="Arial" w:hAnsi="Arial" w:cs="Arial"/>
                <w:sz w:val="20"/>
                <w:szCs w:val="20"/>
              </w:rPr>
              <w:t>asa</w:t>
            </w:r>
            <w:proofErr w:type="spellEnd"/>
            <w:r w:rsidRPr="00D72724">
              <w:rPr>
                <w:rFonts w:ascii="Arial" w:eastAsia="Arial" w:hAnsi="Arial" w:cs="Arial"/>
                <w:sz w:val="20"/>
                <w:szCs w:val="20"/>
              </w:rPr>
              <w:t xml:space="preserve"> Program (BP2) meeting organized and facilitated by the National Economic Development Authority (NEDA) IV-A. The meeting served as the venue to discuss the implementation plan of the regional plan for BP2.</w:t>
            </w:r>
          </w:p>
          <w:p w14:paraId="1AE66038" w14:textId="39640ABF" w:rsidR="007A4D29" w:rsidRPr="00D72724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D72724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proofErr w:type="spellEnd"/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D72724">
              <w:rPr>
                <w:rFonts w:ascii="Arial" w:eastAsia="Arial" w:hAnsi="Arial" w:cs="Arial"/>
                <w:sz w:val="20"/>
                <w:szCs w:val="20"/>
              </w:rPr>
              <w:t>Pamilya</w:t>
            </w:r>
            <w:proofErr w:type="spellEnd"/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beneficiaries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</w:t>
            </w:r>
            <w:r w:rsidR="00157E48" w:rsidRPr="00D7272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8,929,732,500.00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 xml:space="preserve">87.30%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87487EA" w:rsidR="007A4D29" w:rsidRPr="00D72724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1,3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73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805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25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115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4590C595" w14:textId="4F84270B" w:rsidR="007A4D29" w:rsidRPr="00D72724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D72724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998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D72724">
              <w:rPr>
                <w:rFonts w:ascii="Arial" w:eastAsia="Arial" w:hAnsi="Arial" w:cs="Arial"/>
                <w:sz w:val="20"/>
                <w:szCs w:val="20"/>
              </w:rPr>
              <w:t>868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 w:rsidRPr="00D72724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435CCB91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02F8FC80" w:rsidR="002D4D40" w:rsidRPr="00013B89" w:rsidRDefault="00013B89" w:rsidP="00F5488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20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D4D40" w:rsidRPr="00013B89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D4D40" w:rsidRPr="00013B89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2A0E30B2" w:rsidR="002D4D40" w:rsidRPr="00013B89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D598B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,121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4B0C68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B0C68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B0C68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B0C68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B0C68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3D598B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854,450.00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,</w:t>
            </w:r>
            <w:r w:rsidR="003D598B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93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ocally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randed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Individuals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LSIs)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Region/SWADT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Unit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D598B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06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1PM.</w:t>
            </w:r>
          </w:p>
          <w:p w14:paraId="19138ACE" w14:textId="00C63262" w:rsidR="002D4D40" w:rsidRPr="00013B89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,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NCIP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D1EF8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="00A41ECA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CD1EF8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28</w:t>
            </w:r>
            <w:r w:rsidR="00D16141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hygiene</w:t>
            </w:r>
            <w:r w:rsidR="00D16141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kit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D1EF8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,236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Indigenous</w:t>
            </w:r>
            <w:r w:rsidR="00D16141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People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A41ECA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,</w:t>
            </w:r>
            <w:r w:rsidR="00CD1EF8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96</w:t>
            </w:r>
            <w:r w:rsidR="00A41ECA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CD1EF8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92</w:t>
            </w:r>
            <w:r w:rsidR="00A41ECA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.</w:t>
            </w:r>
            <w:r w:rsidR="00CD1EF8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6</w:t>
            </w:r>
            <w:r w:rsidR="00A41ECA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0</w:t>
            </w:r>
            <w:r w:rsidR="00D16141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41ECA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F54884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7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11AM.</w:t>
            </w:r>
          </w:p>
          <w:p w14:paraId="4CFD7D51" w14:textId="427E4A4D" w:rsidR="004B726D" w:rsidRPr="00013B89" w:rsidRDefault="004B726D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13B89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,272</w:t>
            </w:r>
            <w:r w:rsidR="00D16141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NFI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to</w:t>
            </w:r>
            <w:r w:rsidR="00D16141"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D16141"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in</w:t>
            </w:r>
            <w:r w:rsidR="00D16141"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3D598B"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the</w:t>
            </w:r>
            <w:r w:rsidR="00D16141"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3D598B"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region</w:t>
            </w:r>
            <w:r w:rsidR="00D16141"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013B89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,857,515.20</w:t>
            </w:r>
            <w:r w:rsid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as</w:t>
            </w:r>
            <w:r w:rsidR="00D16141"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of</w:t>
            </w:r>
            <w:r w:rsidR="00D16141"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20</w:t>
            </w:r>
            <w:r w:rsidR="00D16141"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3D598B"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November</w:t>
            </w:r>
            <w:r w:rsidR="00D16141"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3D598B"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2020,</w:t>
            </w:r>
            <w:r w:rsidR="00D16141"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3D598B" w:rsidRPr="00013B89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11AM.</w:t>
            </w:r>
          </w:p>
          <w:p w14:paraId="622C6821" w14:textId="6D17D51D" w:rsidR="004B726D" w:rsidRPr="00013B89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closely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e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NCIP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ny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request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atio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support,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FFP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llocatio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distributio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schedule.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lso,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F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e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gencie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A585A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of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situation.</w:t>
            </w:r>
          </w:p>
        </w:tc>
      </w:tr>
    </w:tbl>
    <w:p w14:paraId="10271D99" w14:textId="340EFAA7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52BFAF44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5C278A35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4C4C166A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1B9572A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57B0852F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1B1F4A76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96677BD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27F1B17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2429A7D1" w14:textId="77777777" w:rsidR="003A585A" w:rsidRDefault="003A585A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5EBFAEC9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0DE61A0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601EE658" w:rsidR="005279ED" w:rsidRPr="00116737" w:rsidRDefault="00116737" w:rsidP="001F5D7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20</w:t>
            </w:r>
            <w:r w:rsidR="00D16141" w:rsidRPr="0011673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01CC2" w:rsidRPr="00116737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D16141" w:rsidRPr="0011673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01CC2" w:rsidRPr="00116737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D109C2" w14:textId="38858236" w:rsidR="00CA0501" w:rsidRPr="00116737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is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ontinuously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epacking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FPs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t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egional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rehouse.</w:t>
            </w:r>
          </w:p>
          <w:p w14:paraId="6069D363" w14:textId="51CE4D0F" w:rsidR="00416D6F" w:rsidRPr="00116737" w:rsidRDefault="00416D6F" w:rsidP="00BA54F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16737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₱163,722,401.58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orth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ssistance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16737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3,686</w:t>
            </w:r>
            <w:r w:rsid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dividuals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under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A54F5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Assistance </w:t>
            </w: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to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dividuals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BA54F5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Crisis </w:t>
            </w: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Situation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(AICS)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rom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9D50FA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0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March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A54F5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 1</w:t>
            </w:r>
            <w:r w:rsid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</w:t>
            </w:r>
            <w:r w:rsidR="00BA54F5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November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20.</w:t>
            </w:r>
          </w:p>
          <w:p w14:paraId="32707B8E" w14:textId="77777777" w:rsidR="004E49D7" w:rsidRPr="00116737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</w:p>
          <w:p w14:paraId="26D1988C" w14:textId="401F515B" w:rsidR="00324414" w:rsidRPr="00116737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Social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Amelioration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Program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(SAP)</w:t>
            </w:r>
          </w:p>
          <w:p w14:paraId="5BC80235" w14:textId="2B5FFC34" w:rsidR="00F843A5" w:rsidRPr="00116737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ate,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1,496,509,500.00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s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321,830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A0BBB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6,788,214,000.00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s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A0BBB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,131,369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Non-4Ps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CC2C67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irst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ranche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.</w:t>
            </w:r>
          </w:p>
          <w:p w14:paraId="1E22F01B" w14:textId="5172531B" w:rsidR="00F843A5" w:rsidRPr="00116737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as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erved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03,608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CC2C67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481,777,200.00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E600B8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0</w:t>
            </w:r>
            <w:r w:rsidR="00192DDE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02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Non-</w:t>
            </w:r>
            <w:r w:rsidR="00CC2C67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116737">
              <w:rPr>
                <w:rFonts w:eastAsia="Times New Roman"/>
                <w:color w:val="0070C0"/>
              </w:rPr>
              <w:t xml:space="preserve"> </w:t>
            </w:r>
            <w:r w:rsidR="00192DDE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E600B8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2</w:t>
            </w:r>
            <w:r w:rsidR="00192DDE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644</w:t>
            </w:r>
            <w:r w:rsidR="00192DDE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12</w:t>
            </w:r>
            <w:r w:rsidR="00192DDE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econd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ranche</w:t>
            </w:r>
            <w:r w:rsidR="00CC2C67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92DDE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</w:t>
            </w:r>
            <w:r w:rsidR="00B30EDF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90</w:t>
            </w:r>
            <w:r w:rsidR="00192DDE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738</w:t>
            </w:r>
            <w:r w:rsidR="00D16141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left-out/waitlisted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192DDE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,1</w:t>
            </w:r>
            <w:r w:rsidR="00B30EDF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</w:t>
            </w:r>
            <w:r w:rsidR="00192DDE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28</w:t>
            </w:r>
            <w:r w:rsidR="00192DDE" w:rsidRPr="00116737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.</w:t>
            </w:r>
          </w:p>
          <w:p w14:paraId="7C31C1C1" w14:textId="4C8563D4" w:rsidR="00C71305" w:rsidRPr="00116737" w:rsidRDefault="00324414" w:rsidP="003A585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peration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enter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otline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tered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,156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lls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esolved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rom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15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pril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A585A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to </w:t>
            </w:r>
            <w:r w:rsidR="003611DE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6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D51D9B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ugust</w:t>
            </w:r>
            <w:r w:rsidR="00BC4C66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D16141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116737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602009EC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2011F9E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038BB22E" w:rsidR="009702AE" w:rsidRPr="00D72724" w:rsidRDefault="00774276" w:rsidP="009F1B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9F1B90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F235D21" w:rsidR="009702AE" w:rsidRPr="00D72724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412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D72724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3F0380" w:rsidRPr="00D72724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D72724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D72724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597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D72724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D72724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D72724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D72724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45CDA1DD" w:rsidR="00A43BA6" w:rsidRPr="00D72724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20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048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2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774276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D72724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7B3E5D6B" w:rsidR="00FF1B00" w:rsidRPr="00D72724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D72724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D72724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D72724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D72724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2F3C43E7" w:rsidR="009702AE" w:rsidRPr="00D72724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43254B7A" w14:textId="0830E17E" w:rsidR="002230EE" w:rsidRPr="00D72724" w:rsidRDefault="003338A3" w:rsidP="00FB0EB0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 xml:space="preserve">Social Amelioration Program is over with the expiry of the </w:t>
            </w:r>
            <w:proofErr w:type="spellStart"/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>Bayanihan</w:t>
            </w:r>
            <w:proofErr w:type="spellEnd"/>
            <w:r w:rsidR="00FB0EB0" w:rsidRPr="00D72724">
              <w:rPr>
                <w:rFonts w:ascii="Arial" w:eastAsia="Arial" w:hAnsi="Arial" w:cs="Arial"/>
                <w:sz w:val="20"/>
                <w:szCs w:val="19"/>
              </w:rPr>
              <w:t xml:space="preserve"> 1.</w:t>
            </w:r>
          </w:p>
          <w:p w14:paraId="56474775" w14:textId="1D6D088F" w:rsidR="00FB0EB0" w:rsidRPr="00D72724" w:rsidRDefault="00FB0EB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AP 1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8"/>
              <w:gridCol w:w="1439"/>
              <w:gridCol w:w="1439"/>
              <w:gridCol w:w="1401"/>
              <w:gridCol w:w="1479"/>
            </w:tblGrid>
            <w:tr w:rsidR="00D72724" w:rsidRPr="00D72724" w14:paraId="78A00AD3" w14:textId="77777777" w:rsidTr="00FB0EB0">
              <w:tc>
                <w:tcPr>
                  <w:tcW w:w="1511" w:type="dxa"/>
                </w:tcPr>
                <w:p w14:paraId="4CA3C7DE" w14:textId="5C6F4C6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511" w:type="dxa"/>
                </w:tcPr>
                <w:p w14:paraId="42377780" w14:textId="269CB1C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arget</w:t>
                  </w:r>
                </w:p>
              </w:tc>
              <w:tc>
                <w:tcPr>
                  <w:tcW w:w="1511" w:type="dxa"/>
                </w:tcPr>
                <w:p w14:paraId="64F039E5" w14:textId="4367CE64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511" w:type="dxa"/>
                </w:tcPr>
                <w:p w14:paraId="6EEA0292" w14:textId="0A2314B9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12" w:type="dxa"/>
                </w:tcPr>
                <w:p w14:paraId="227188F6" w14:textId="54E4E11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D72724" w:rsidRPr="00D72724" w14:paraId="46928905" w14:textId="77777777" w:rsidTr="00FB0EB0">
              <w:tc>
                <w:tcPr>
                  <w:tcW w:w="1511" w:type="dxa"/>
                </w:tcPr>
                <w:p w14:paraId="2ECC291B" w14:textId="01D6727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11" w:type="dxa"/>
                </w:tcPr>
                <w:p w14:paraId="6951AC60" w14:textId="241FEB9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8,679</w:t>
                  </w:r>
                </w:p>
              </w:tc>
              <w:tc>
                <w:tcPr>
                  <w:tcW w:w="1511" w:type="dxa"/>
                </w:tcPr>
                <w:p w14:paraId="7D4EC839" w14:textId="194F5A9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6,421</w:t>
                  </w:r>
                </w:p>
              </w:tc>
              <w:tc>
                <w:tcPr>
                  <w:tcW w:w="1511" w:type="dxa"/>
                </w:tcPr>
                <w:p w14:paraId="52641B62" w14:textId="5B12238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21</w:t>
                  </w:r>
                </w:p>
              </w:tc>
              <w:tc>
                <w:tcPr>
                  <w:tcW w:w="1512" w:type="dxa"/>
                </w:tcPr>
                <w:p w14:paraId="657B4EFF" w14:textId="782FE3A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31,857,650</w:t>
                  </w:r>
                </w:p>
              </w:tc>
            </w:tr>
            <w:tr w:rsidR="00D72724" w:rsidRPr="00D72724" w14:paraId="23BAD1C6" w14:textId="77777777" w:rsidTr="00FB0EB0">
              <w:tc>
                <w:tcPr>
                  <w:tcW w:w="1511" w:type="dxa"/>
                </w:tcPr>
                <w:p w14:paraId="7E9F4C5F" w14:textId="200E5D1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Cash card</w:t>
                  </w:r>
                </w:p>
              </w:tc>
              <w:tc>
                <w:tcPr>
                  <w:tcW w:w="1511" w:type="dxa"/>
                </w:tcPr>
                <w:p w14:paraId="4041C442" w14:textId="716BFD54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3612F99C" w14:textId="0FA4042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10FEA327" w14:textId="75BC43B1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1512" w:type="dxa"/>
                </w:tcPr>
                <w:p w14:paraId="13C5BB9A" w14:textId="04C84625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311,997,500</w:t>
                  </w:r>
                </w:p>
              </w:tc>
            </w:tr>
            <w:tr w:rsidR="00D72724" w:rsidRPr="00D72724" w14:paraId="2FF8912C" w14:textId="77777777" w:rsidTr="00FB0EB0">
              <w:tc>
                <w:tcPr>
                  <w:tcW w:w="1511" w:type="dxa"/>
                </w:tcPr>
                <w:p w14:paraId="510E4FB4" w14:textId="7098B908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Non-Cash card</w:t>
                  </w:r>
                </w:p>
              </w:tc>
              <w:tc>
                <w:tcPr>
                  <w:tcW w:w="1511" w:type="dxa"/>
                </w:tcPr>
                <w:p w14:paraId="2D147DC4" w14:textId="0D2CE0F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6,529</w:t>
                  </w:r>
                </w:p>
              </w:tc>
              <w:tc>
                <w:tcPr>
                  <w:tcW w:w="1511" w:type="dxa"/>
                </w:tcPr>
                <w:p w14:paraId="062985B9" w14:textId="3FCC831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4,271</w:t>
                  </w:r>
                </w:p>
              </w:tc>
              <w:tc>
                <w:tcPr>
                  <w:tcW w:w="1511" w:type="dxa"/>
                </w:tcPr>
                <w:p w14:paraId="01FBC28F" w14:textId="51D8C956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65.42</w:t>
                  </w:r>
                </w:p>
              </w:tc>
              <w:tc>
                <w:tcPr>
                  <w:tcW w:w="1512" w:type="dxa"/>
                </w:tcPr>
                <w:p w14:paraId="32638BD7" w14:textId="4925B79D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9,860,150</w:t>
                  </w:r>
                </w:p>
              </w:tc>
            </w:tr>
            <w:tr w:rsidR="00D72724" w:rsidRPr="00D72724" w14:paraId="3DC49CD3" w14:textId="77777777" w:rsidTr="00FB0EB0">
              <w:tc>
                <w:tcPr>
                  <w:tcW w:w="1511" w:type="dxa"/>
                </w:tcPr>
                <w:p w14:paraId="6DE61C33" w14:textId="7A79E03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11" w:type="dxa"/>
                </w:tcPr>
                <w:p w14:paraId="2FD4BADA" w14:textId="57E536D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58,075</w:t>
                  </w:r>
                </w:p>
              </w:tc>
              <w:tc>
                <w:tcPr>
                  <w:tcW w:w="1511" w:type="dxa"/>
                </w:tcPr>
                <w:p w14:paraId="0F110D72" w14:textId="5205C98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25,662</w:t>
                  </w:r>
                </w:p>
              </w:tc>
              <w:tc>
                <w:tcPr>
                  <w:tcW w:w="1511" w:type="dxa"/>
                </w:tcPr>
                <w:p w14:paraId="1C3D967F" w14:textId="43D978AB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6.93</w:t>
                  </w:r>
                </w:p>
              </w:tc>
              <w:tc>
                <w:tcPr>
                  <w:tcW w:w="1512" w:type="dxa"/>
                </w:tcPr>
                <w:p w14:paraId="01C355F1" w14:textId="4359D6A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653,564,000</w:t>
                  </w:r>
                </w:p>
              </w:tc>
            </w:tr>
            <w:tr w:rsidR="00D72724" w:rsidRPr="00D72724" w14:paraId="7942F57F" w14:textId="77777777" w:rsidTr="00FB0EB0">
              <w:tc>
                <w:tcPr>
                  <w:tcW w:w="1511" w:type="dxa"/>
                </w:tcPr>
                <w:p w14:paraId="3AC10CD1" w14:textId="6719DC61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Bohol</w:t>
                  </w:r>
                </w:p>
              </w:tc>
              <w:tc>
                <w:tcPr>
                  <w:tcW w:w="1511" w:type="dxa"/>
                </w:tcPr>
                <w:p w14:paraId="1B158751" w14:textId="4AD6D1D6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81,710</w:t>
                  </w:r>
                </w:p>
              </w:tc>
              <w:tc>
                <w:tcPr>
                  <w:tcW w:w="1511" w:type="dxa"/>
                </w:tcPr>
                <w:p w14:paraId="23F4FCA7" w14:textId="716CE34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77,431</w:t>
                  </w:r>
                </w:p>
              </w:tc>
              <w:tc>
                <w:tcPr>
                  <w:tcW w:w="1511" w:type="dxa"/>
                </w:tcPr>
                <w:p w14:paraId="088D5E6D" w14:textId="537F63A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64</w:t>
                  </w:r>
                </w:p>
              </w:tc>
              <w:tc>
                <w:tcPr>
                  <w:tcW w:w="1512" w:type="dxa"/>
                </w:tcPr>
                <w:p w14:paraId="326C2136" w14:textId="15F81B2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32,680,000</w:t>
                  </w:r>
                </w:p>
              </w:tc>
            </w:tr>
            <w:tr w:rsidR="00D72724" w:rsidRPr="00D72724" w14:paraId="3582F031" w14:textId="77777777" w:rsidTr="00FB0EB0">
              <w:tc>
                <w:tcPr>
                  <w:tcW w:w="1511" w:type="dxa"/>
                </w:tcPr>
                <w:p w14:paraId="18D10406" w14:textId="704E2FF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Cebu</w:t>
                  </w:r>
                </w:p>
              </w:tc>
              <w:tc>
                <w:tcPr>
                  <w:tcW w:w="1511" w:type="dxa"/>
                </w:tcPr>
                <w:p w14:paraId="25940976" w14:textId="50FE4FF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98,218</w:t>
                  </w:r>
                </w:p>
              </w:tc>
              <w:tc>
                <w:tcPr>
                  <w:tcW w:w="1511" w:type="dxa"/>
                </w:tcPr>
                <w:p w14:paraId="3B3BBEF2" w14:textId="7A1C0432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84,382</w:t>
                  </w:r>
                </w:p>
              </w:tc>
              <w:tc>
                <w:tcPr>
                  <w:tcW w:w="1511" w:type="dxa"/>
                </w:tcPr>
                <w:p w14:paraId="7E1923E6" w14:textId="299770A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68</w:t>
                  </w:r>
                </w:p>
              </w:tc>
              <w:tc>
                <w:tcPr>
                  <w:tcW w:w="1512" w:type="dxa"/>
                </w:tcPr>
                <w:p w14:paraId="25833487" w14:textId="2A2186C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,661,666,000</w:t>
                  </w:r>
                </w:p>
              </w:tc>
            </w:tr>
            <w:tr w:rsidR="00D72724" w:rsidRPr="00D72724" w14:paraId="73243499" w14:textId="77777777" w:rsidTr="00FB0EB0">
              <w:tc>
                <w:tcPr>
                  <w:tcW w:w="1511" w:type="dxa"/>
                </w:tcPr>
                <w:p w14:paraId="7B4556C6" w14:textId="11A9D990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Negros Oriental</w:t>
                  </w:r>
                </w:p>
              </w:tc>
              <w:tc>
                <w:tcPr>
                  <w:tcW w:w="1511" w:type="dxa"/>
                </w:tcPr>
                <w:p w14:paraId="2E1ED501" w14:textId="23A8088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50,021</w:t>
                  </w:r>
                </w:p>
              </w:tc>
              <w:tc>
                <w:tcPr>
                  <w:tcW w:w="1511" w:type="dxa"/>
                </w:tcPr>
                <w:p w14:paraId="6FDE5091" w14:textId="0CA0F413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43,944</w:t>
                  </w:r>
                </w:p>
              </w:tc>
              <w:tc>
                <w:tcPr>
                  <w:tcW w:w="1511" w:type="dxa"/>
                </w:tcPr>
                <w:p w14:paraId="3EC5B646" w14:textId="4F87BC8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7.56</w:t>
                  </w:r>
                </w:p>
              </w:tc>
              <w:tc>
                <w:tcPr>
                  <w:tcW w:w="1512" w:type="dxa"/>
                </w:tcPr>
                <w:p w14:paraId="41EE6EFA" w14:textId="4BB5F6D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054,632,000</w:t>
                  </w:r>
                </w:p>
              </w:tc>
            </w:tr>
            <w:tr w:rsidR="00D72724" w:rsidRPr="00D72724" w14:paraId="6DAF10D6" w14:textId="77777777" w:rsidTr="00FB0EB0">
              <w:tc>
                <w:tcPr>
                  <w:tcW w:w="1511" w:type="dxa"/>
                </w:tcPr>
                <w:p w14:paraId="4F02D23C" w14:textId="3712F73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Siquijor</w:t>
                  </w:r>
                </w:p>
              </w:tc>
              <w:tc>
                <w:tcPr>
                  <w:tcW w:w="1511" w:type="dxa"/>
                </w:tcPr>
                <w:p w14:paraId="3A481CFE" w14:textId="129E4E98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8,126</w:t>
                  </w:r>
                </w:p>
              </w:tc>
              <w:tc>
                <w:tcPr>
                  <w:tcW w:w="1511" w:type="dxa"/>
                </w:tcPr>
                <w:p w14:paraId="7B8D03E7" w14:textId="05C5BE3E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9,905</w:t>
                  </w:r>
                </w:p>
              </w:tc>
              <w:tc>
                <w:tcPr>
                  <w:tcW w:w="1511" w:type="dxa"/>
                </w:tcPr>
                <w:p w14:paraId="6BDBA7A1" w14:textId="422D40BC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70.76</w:t>
                  </w:r>
                </w:p>
              </w:tc>
              <w:tc>
                <w:tcPr>
                  <w:tcW w:w="1512" w:type="dxa"/>
                </w:tcPr>
                <w:p w14:paraId="64BACF49" w14:textId="146E0D5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04,586,000</w:t>
                  </w:r>
                </w:p>
              </w:tc>
            </w:tr>
            <w:tr w:rsidR="00D72724" w:rsidRPr="00D72724" w14:paraId="1E968643" w14:textId="77777777" w:rsidTr="00FB0EB0">
              <w:tc>
                <w:tcPr>
                  <w:tcW w:w="1511" w:type="dxa"/>
                </w:tcPr>
                <w:p w14:paraId="5EEE92B7" w14:textId="6CA1986A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511" w:type="dxa"/>
                </w:tcPr>
                <w:p w14:paraId="017F5F3C" w14:textId="598BD3B5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46,754</w:t>
                  </w:r>
                </w:p>
              </w:tc>
              <w:tc>
                <w:tcPr>
                  <w:tcW w:w="1511" w:type="dxa"/>
                </w:tcPr>
                <w:p w14:paraId="0E7531BA" w14:textId="10EB9F9F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12,083</w:t>
                  </w:r>
                </w:p>
              </w:tc>
              <w:tc>
                <w:tcPr>
                  <w:tcW w:w="1511" w:type="dxa"/>
                </w:tcPr>
                <w:p w14:paraId="41017780" w14:textId="1B0BF807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8.07</w:t>
                  </w:r>
                </w:p>
              </w:tc>
              <w:tc>
                <w:tcPr>
                  <w:tcW w:w="1512" w:type="dxa"/>
                </w:tcPr>
                <w:p w14:paraId="7052410D" w14:textId="3CD8A759" w:rsidR="00FB0EB0" w:rsidRPr="00D72724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,985,421,650</w:t>
                  </w:r>
                </w:p>
              </w:tc>
            </w:tr>
          </w:tbl>
          <w:p w14:paraId="1885D87A" w14:textId="642BD578" w:rsidR="00FB0EB0" w:rsidRPr="00D72724" w:rsidRDefault="009F1B9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D72724">
              <w:rPr>
                <w:rFonts w:ascii="Arial" w:eastAsia="Arial" w:hAnsi="Arial" w:cs="Arial"/>
                <w:b/>
                <w:sz w:val="16"/>
                <w:szCs w:val="16"/>
              </w:rPr>
              <w:lastRenderedPageBreak/>
              <w:t>SAP 2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6"/>
              <w:gridCol w:w="1440"/>
              <w:gridCol w:w="1440"/>
              <w:gridCol w:w="1371"/>
              <w:gridCol w:w="1509"/>
            </w:tblGrid>
            <w:tr w:rsidR="00D72724" w:rsidRPr="00D72724" w14:paraId="54F4A56F" w14:textId="77777777" w:rsidTr="009F1B90">
              <w:tc>
                <w:tcPr>
                  <w:tcW w:w="1436" w:type="dxa"/>
                </w:tcPr>
                <w:p w14:paraId="4C128CA0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440" w:type="dxa"/>
                </w:tcPr>
                <w:p w14:paraId="7EA9A193" w14:textId="50FBDA1D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proofErr w:type="spellStart"/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leanlist</w:t>
                  </w:r>
                  <w:proofErr w:type="spellEnd"/>
                </w:p>
              </w:tc>
              <w:tc>
                <w:tcPr>
                  <w:tcW w:w="1440" w:type="dxa"/>
                </w:tcPr>
                <w:p w14:paraId="4CA8813C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371" w:type="dxa"/>
                </w:tcPr>
                <w:p w14:paraId="7772A5F2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09" w:type="dxa"/>
                </w:tcPr>
                <w:p w14:paraId="04553C3D" w14:textId="7777777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D72724" w:rsidRPr="00D72724" w14:paraId="2E4F56BE" w14:textId="77777777" w:rsidTr="009F1B90">
              <w:tc>
                <w:tcPr>
                  <w:tcW w:w="1436" w:type="dxa"/>
                </w:tcPr>
                <w:p w14:paraId="487B72C8" w14:textId="2EA1D7D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 (Cebu)</w:t>
                  </w:r>
                </w:p>
              </w:tc>
              <w:tc>
                <w:tcPr>
                  <w:tcW w:w="1440" w:type="dxa"/>
                </w:tcPr>
                <w:p w14:paraId="42EF4C3B" w14:textId="00830AF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542</w:t>
                  </w:r>
                </w:p>
              </w:tc>
              <w:tc>
                <w:tcPr>
                  <w:tcW w:w="1440" w:type="dxa"/>
                </w:tcPr>
                <w:p w14:paraId="714C4AA6" w14:textId="0E87761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431</w:t>
                  </w:r>
                </w:p>
              </w:tc>
              <w:tc>
                <w:tcPr>
                  <w:tcW w:w="1371" w:type="dxa"/>
                </w:tcPr>
                <w:p w14:paraId="16D8ACA1" w14:textId="07B45D22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92</w:t>
                  </w:r>
                </w:p>
              </w:tc>
              <w:tc>
                <w:tcPr>
                  <w:tcW w:w="1509" w:type="dxa"/>
                </w:tcPr>
                <w:p w14:paraId="11636CBD" w14:textId="181AC5EE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94,854,150</w:t>
                  </w:r>
                </w:p>
              </w:tc>
            </w:tr>
            <w:tr w:rsidR="00D72724" w:rsidRPr="00D72724" w14:paraId="1AA19FD2" w14:textId="77777777" w:rsidTr="00204158">
              <w:tc>
                <w:tcPr>
                  <w:tcW w:w="1436" w:type="dxa"/>
                </w:tcPr>
                <w:p w14:paraId="4AEB0B58" w14:textId="7F676DB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440" w:type="dxa"/>
                </w:tcPr>
                <w:p w14:paraId="361F042A" w14:textId="0C12463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62,202</w:t>
                  </w:r>
                </w:p>
              </w:tc>
              <w:tc>
                <w:tcPr>
                  <w:tcW w:w="1440" w:type="dxa"/>
                </w:tcPr>
                <w:p w14:paraId="5EEF86E3" w14:textId="1367900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77,208</w:t>
                  </w:r>
                </w:p>
              </w:tc>
              <w:tc>
                <w:tcPr>
                  <w:tcW w:w="1371" w:type="dxa"/>
                </w:tcPr>
                <w:p w14:paraId="2616A52F" w14:textId="09DAF6A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7.16</w:t>
                  </w:r>
                </w:p>
              </w:tc>
              <w:tc>
                <w:tcPr>
                  <w:tcW w:w="1509" w:type="dxa"/>
                </w:tcPr>
                <w:p w14:paraId="4DCBB312" w14:textId="27D78970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,830,496,000</w:t>
                  </w:r>
                </w:p>
              </w:tc>
            </w:tr>
            <w:tr w:rsidR="00D72724" w:rsidRPr="00D72724" w14:paraId="0EC65824" w14:textId="77777777" w:rsidTr="00204158">
              <w:tc>
                <w:tcPr>
                  <w:tcW w:w="1436" w:type="dxa"/>
                </w:tcPr>
                <w:p w14:paraId="34BF86D3" w14:textId="4648BD04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Waitlisted (Non-ECQ)</w:t>
                  </w:r>
                </w:p>
              </w:tc>
              <w:tc>
                <w:tcPr>
                  <w:tcW w:w="1440" w:type="dxa"/>
                </w:tcPr>
                <w:p w14:paraId="32A4114A" w14:textId="2586862E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4,453</w:t>
                  </w:r>
                </w:p>
              </w:tc>
              <w:tc>
                <w:tcPr>
                  <w:tcW w:w="1440" w:type="dxa"/>
                </w:tcPr>
                <w:p w14:paraId="5B38060B" w14:textId="58926400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0,971</w:t>
                  </w:r>
                </w:p>
              </w:tc>
              <w:tc>
                <w:tcPr>
                  <w:tcW w:w="1371" w:type="dxa"/>
                </w:tcPr>
                <w:p w14:paraId="0F4CBCC0" w14:textId="03328715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5.76</w:t>
                  </w:r>
                </w:p>
              </w:tc>
              <w:tc>
                <w:tcPr>
                  <w:tcW w:w="1509" w:type="dxa"/>
                </w:tcPr>
                <w:p w14:paraId="0DF1C2AE" w14:textId="291ADC4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51,652,000</w:t>
                  </w:r>
                </w:p>
              </w:tc>
            </w:tr>
            <w:tr w:rsidR="00D72724" w:rsidRPr="00D72724" w14:paraId="098D49DB" w14:textId="77777777" w:rsidTr="00204158">
              <w:tc>
                <w:tcPr>
                  <w:tcW w:w="1436" w:type="dxa"/>
                </w:tcPr>
                <w:p w14:paraId="6A302921" w14:textId="4BAB236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Waitlisted (Cebu)</w:t>
                  </w:r>
                </w:p>
              </w:tc>
              <w:tc>
                <w:tcPr>
                  <w:tcW w:w="1440" w:type="dxa"/>
                </w:tcPr>
                <w:p w14:paraId="54A6BED7" w14:textId="57D04242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10,214</w:t>
                  </w:r>
                </w:p>
              </w:tc>
              <w:tc>
                <w:tcPr>
                  <w:tcW w:w="1440" w:type="dxa"/>
                </w:tcPr>
                <w:p w14:paraId="1BF40E82" w14:textId="17EBB6E5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98,852</w:t>
                  </w:r>
                </w:p>
              </w:tc>
              <w:tc>
                <w:tcPr>
                  <w:tcW w:w="1371" w:type="dxa"/>
                </w:tcPr>
                <w:p w14:paraId="7CDD40E1" w14:textId="1B4806F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9.69</w:t>
                  </w:r>
                </w:p>
              </w:tc>
              <w:tc>
                <w:tcPr>
                  <w:tcW w:w="1509" w:type="dxa"/>
                </w:tcPr>
                <w:p w14:paraId="4F0EE5A8" w14:textId="52FCECCA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186,200,000</w:t>
                  </w:r>
                </w:p>
              </w:tc>
            </w:tr>
            <w:tr w:rsidR="00D72724" w:rsidRPr="00D72724" w14:paraId="7654B1F6" w14:textId="77777777" w:rsidTr="00204158">
              <w:tc>
                <w:tcPr>
                  <w:tcW w:w="1436" w:type="dxa"/>
                </w:tcPr>
                <w:p w14:paraId="0C5718A6" w14:textId="347E406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ECQ (Cebu)</w:t>
                  </w:r>
                </w:p>
              </w:tc>
              <w:tc>
                <w:tcPr>
                  <w:tcW w:w="1440" w:type="dxa"/>
                </w:tcPr>
                <w:p w14:paraId="045953BA" w14:textId="75F42FF3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525,689</w:t>
                  </w:r>
                </w:p>
              </w:tc>
              <w:tc>
                <w:tcPr>
                  <w:tcW w:w="1440" w:type="dxa"/>
                </w:tcPr>
                <w:p w14:paraId="71EDBB9E" w14:textId="0CF51653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455,946</w:t>
                  </w:r>
                </w:p>
              </w:tc>
              <w:tc>
                <w:tcPr>
                  <w:tcW w:w="1371" w:type="dxa"/>
                </w:tcPr>
                <w:p w14:paraId="48438D51" w14:textId="122AA19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86.73</w:t>
                  </w:r>
                </w:p>
              </w:tc>
              <w:tc>
                <w:tcPr>
                  <w:tcW w:w="1509" w:type="dxa"/>
                </w:tcPr>
                <w:p w14:paraId="62912C13" w14:textId="5B87607F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2,375,676,000</w:t>
                  </w:r>
                </w:p>
              </w:tc>
            </w:tr>
            <w:tr w:rsidR="00D72724" w:rsidRPr="00D72724" w14:paraId="6BE596CF" w14:textId="77777777" w:rsidTr="00204158">
              <w:tc>
                <w:tcPr>
                  <w:tcW w:w="1436" w:type="dxa"/>
                </w:tcPr>
                <w:p w14:paraId="2A3C1B23" w14:textId="50091E9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LTFRB Drivers</w:t>
                  </w:r>
                </w:p>
              </w:tc>
              <w:tc>
                <w:tcPr>
                  <w:tcW w:w="1440" w:type="dxa"/>
                </w:tcPr>
                <w:p w14:paraId="5EE9CF6D" w14:textId="2DCE20F8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846</w:t>
                  </w:r>
                </w:p>
              </w:tc>
              <w:tc>
                <w:tcPr>
                  <w:tcW w:w="1440" w:type="dxa"/>
                </w:tcPr>
                <w:p w14:paraId="4AC76DE6" w14:textId="2C219E7D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,439</w:t>
                  </w:r>
                </w:p>
              </w:tc>
              <w:tc>
                <w:tcPr>
                  <w:tcW w:w="1371" w:type="dxa"/>
                </w:tcPr>
                <w:p w14:paraId="5FD00092" w14:textId="5B1FA1A6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77.95</w:t>
                  </w:r>
                </w:p>
              </w:tc>
              <w:tc>
                <w:tcPr>
                  <w:tcW w:w="1509" w:type="dxa"/>
                </w:tcPr>
                <w:p w14:paraId="49B2D015" w14:textId="3B322D64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sz w:val="16"/>
                      <w:szCs w:val="16"/>
                    </w:rPr>
                    <w:t>16,968,000</w:t>
                  </w:r>
                </w:p>
              </w:tc>
            </w:tr>
            <w:tr w:rsidR="00D72724" w:rsidRPr="00D72724" w14:paraId="011BF9FA" w14:textId="77777777" w:rsidTr="00204158">
              <w:tc>
                <w:tcPr>
                  <w:tcW w:w="1436" w:type="dxa"/>
                </w:tcPr>
                <w:p w14:paraId="61D77397" w14:textId="4674BC7C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440" w:type="dxa"/>
                </w:tcPr>
                <w:p w14:paraId="217A5361" w14:textId="007C1BD7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97,474</w:t>
                  </w:r>
                </w:p>
              </w:tc>
              <w:tc>
                <w:tcPr>
                  <w:tcW w:w="1440" w:type="dxa"/>
                </w:tcPr>
                <w:p w14:paraId="6CDD7CD0" w14:textId="0505053B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726,639</w:t>
                  </w:r>
                </w:p>
              </w:tc>
              <w:tc>
                <w:tcPr>
                  <w:tcW w:w="1371" w:type="dxa"/>
                </w:tcPr>
                <w:p w14:paraId="080A29D5" w14:textId="21C27C3A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3.54</w:t>
                  </w:r>
                </w:p>
              </w:tc>
              <w:tc>
                <w:tcPr>
                  <w:tcW w:w="1509" w:type="dxa"/>
                </w:tcPr>
                <w:p w14:paraId="08F38402" w14:textId="2205A281" w:rsidR="009F1B90" w:rsidRPr="00D72724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D7272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525,350,150</w:t>
                  </w:r>
                </w:p>
              </w:tc>
            </w:tr>
          </w:tbl>
          <w:p w14:paraId="00A957A1" w14:textId="77777777" w:rsidR="009F1B90" w:rsidRPr="00D72724" w:rsidRDefault="009F1B90" w:rsidP="009F1B90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E6C40F9" w14:textId="53FEFCEB" w:rsidR="00FB0EB0" w:rsidRPr="00D72724" w:rsidRDefault="009F1B90" w:rsidP="00FB0EB0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 xml:space="preserve">DSWD-FO VII is now implementing the </w:t>
            </w:r>
            <w:proofErr w:type="spellStart"/>
            <w:r w:rsidRPr="00D72724">
              <w:rPr>
                <w:rFonts w:ascii="Arial" w:eastAsia="Arial" w:hAnsi="Arial" w:cs="Arial"/>
                <w:sz w:val="20"/>
                <w:szCs w:val="19"/>
              </w:rPr>
              <w:t>Bayanihan</w:t>
            </w:r>
            <w:proofErr w:type="spellEnd"/>
            <w:r w:rsidRPr="00D72724">
              <w:rPr>
                <w:rFonts w:ascii="Arial" w:eastAsia="Arial" w:hAnsi="Arial" w:cs="Arial"/>
                <w:sz w:val="20"/>
                <w:szCs w:val="19"/>
              </w:rPr>
              <w:t xml:space="preserve"> 2subsidy program.</w:t>
            </w:r>
          </w:p>
        </w:tc>
      </w:tr>
    </w:tbl>
    <w:p w14:paraId="2AE4872A" w14:textId="77777777" w:rsidR="000A0BBB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2DDAF352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AA7C9D">
        <w:trPr>
          <w:trHeight w:val="20"/>
          <w:tblHeader/>
        </w:trPr>
        <w:tc>
          <w:tcPr>
            <w:tcW w:w="1951" w:type="dxa"/>
          </w:tcPr>
          <w:p w14:paraId="3394EBD6" w14:textId="7777777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61221706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76D6AF0B" w:rsidR="00E96404" w:rsidRPr="00D72724" w:rsidRDefault="0052777D" w:rsidP="00572DC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72DC3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645F69C6" w:rsidR="00262E5B" w:rsidRPr="00D72724" w:rsidRDefault="00262E5B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12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889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129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79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17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ale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representative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D72724">
              <w:rPr>
                <w:rFonts w:ascii="Arial" w:eastAsia="Arial" w:hAnsi="Arial" w:cs="Arial"/>
                <w:sz w:val="20"/>
                <w:szCs w:val="19"/>
              </w:rPr>
              <w:t>eigh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D72724">
              <w:rPr>
                <w:rFonts w:ascii="Arial" w:eastAsia="Arial" w:hAnsi="Arial" w:cs="Arial"/>
                <w:b/>
                <w:sz w:val="20"/>
                <w:szCs w:val="19"/>
              </w:rPr>
              <w:t>(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D72724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u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driver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HTIs);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C7EC2" w:rsidRPr="00D72724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FC7EC2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705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815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E072073" w14:textId="2F270440" w:rsidR="00262E5B" w:rsidRPr="00D72724" w:rsidRDefault="00730840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777D" w:rsidRPr="00D72724">
              <w:rPr>
                <w:rFonts w:ascii="Arial" w:eastAsia="Arial" w:hAnsi="Arial" w:cs="Arial"/>
                <w:b/>
                <w:sz w:val="20"/>
                <w:szCs w:val="19"/>
              </w:rPr>
              <w:t>19,145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52777D" w:rsidRPr="00D72724">
              <w:rPr>
                <w:rFonts w:ascii="Arial" w:eastAsia="Arial" w:hAnsi="Arial" w:cs="Arial"/>
                <w:b/>
                <w:sz w:val="20"/>
                <w:szCs w:val="19"/>
              </w:rPr>
              <w:t>91,248,348.08.</w:t>
            </w:r>
          </w:p>
          <w:p w14:paraId="200DD354" w14:textId="6E1B0F23" w:rsidR="00155E19" w:rsidRPr="00D72724" w:rsidRDefault="00155E19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3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80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2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7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93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;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06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A5334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3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2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7</w:t>
            </w:r>
            <w:r w:rsidR="00FC7EC2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5FC7B6EA" w:rsidR="00C514DA" w:rsidRPr="00D72724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D72724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D7272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D72724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128391B" w14:textId="49BE8139" w:rsidR="002A0155" w:rsidRPr="00D72724" w:rsidRDefault="002A0155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2B92C17E" w:rsidR="00E96404" w:rsidRPr="00D72724" w:rsidRDefault="00E96404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266C30D1" w14:textId="3F782DDE" w:rsidR="00206A9C" w:rsidRPr="00D72724" w:rsidRDefault="00A8361D" w:rsidP="00206A9C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ubsid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777D" w:rsidRPr="00D72724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572DC3" w:rsidRPr="00D7272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52777D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0</w:t>
            </w:r>
            <w:r w:rsidR="0052777D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.</w:t>
            </w:r>
          </w:p>
          <w:p w14:paraId="79C8C62F" w14:textId="0F54CBE4" w:rsidR="00ED50BE" w:rsidRPr="00D72724" w:rsidRDefault="00E96404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recor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237D" w:rsidRPr="00D72724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D72724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D72724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D72724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D72724">
              <w:rPr>
                <w:rFonts w:ascii="Arial" w:eastAsia="Arial" w:hAnsi="Arial" w:cs="Arial"/>
                <w:b/>
                <w:sz w:val="20"/>
                <w:szCs w:val="19"/>
              </w:rPr>
              <w:t>64,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594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C4ADC" w:rsidRPr="00D72724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D72724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D72724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D72724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C7EC2" w:rsidRPr="00D72724">
              <w:rPr>
                <w:rFonts w:ascii="Arial" w:eastAsia="Arial" w:hAnsi="Arial" w:cs="Arial"/>
                <w:b/>
                <w:sz w:val="20"/>
                <w:szCs w:val="19"/>
              </w:rPr>
              <w:t>32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FC7EC2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72DC3" w:rsidRPr="00D72724">
              <w:rPr>
                <w:rFonts w:ascii="Arial" w:eastAsia="Arial" w:hAnsi="Arial" w:cs="Arial"/>
                <w:b/>
                <w:sz w:val="20"/>
                <w:szCs w:val="19"/>
              </w:rPr>
              <w:t>970</w:t>
            </w:r>
            <w:r w:rsidR="00FC7EC2" w:rsidRPr="00D72724">
              <w:rPr>
                <w:rFonts w:ascii="Arial" w:eastAsia="Arial" w:hAnsi="Arial" w:cs="Arial"/>
                <w:b/>
                <w:sz w:val="20"/>
                <w:szCs w:val="19"/>
              </w:rPr>
              <w:t>,000.00.</w:t>
            </w:r>
          </w:p>
          <w:p w14:paraId="32DCABCB" w14:textId="05C96EAA" w:rsidR="00E96404" w:rsidRPr="00D72724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D72724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D72724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737E834E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3AC75F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36CE636B" w:rsidR="009702AE" w:rsidRPr="00013B89" w:rsidRDefault="00013B89" w:rsidP="00013B8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20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 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3BD0A67" w14:textId="30BF0D36" w:rsidR="00013B89" w:rsidRPr="00013B89" w:rsidRDefault="001006ED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IX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13B89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ransported</w:t>
            </w:r>
            <w:r w:rsidR="00013B89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13B89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 total of 2,850 Family Food Packs amounting to</w:t>
            </w:r>
            <w:r w:rsidR="00013B89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13B89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₱1,556,100.00 to Municipality of </w:t>
            </w:r>
            <w:proofErr w:type="spellStart"/>
            <w:r w:rsidR="00013B89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Buug</w:t>
            </w:r>
            <w:proofErr w:type="spellEnd"/>
            <w:r w:rsidR="00013B89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, Naga and Ipil, Zamboanga Sibugay</w:t>
            </w:r>
            <w:r w:rsidR="00013B89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13B89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intended for the IPs, LSI and families affected due to lockdown</w:t>
            </w:r>
            <w:r w:rsid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13B89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last November 17, 2020</w:t>
            </w:r>
            <w:r w:rsid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4932EFC2" w14:textId="7BA465E3" w:rsidR="0063333D" w:rsidRPr="00013B8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IX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059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FE29EF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OFs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2,041,415.00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</w:p>
          <w:p w14:paraId="3835CD39" w14:textId="1FC6A384" w:rsidR="001006ED" w:rsidRPr="00013B8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IX,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NCIP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distribute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,283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ygiene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kit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4,107,527.94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Indigenou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Cultural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Community/Indigenou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Peopl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(ICC/IPs).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</w:p>
          <w:p w14:paraId="379B17B7" w14:textId="0E9FB234" w:rsidR="00565A8A" w:rsidRPr="00013B8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IX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government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gencie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e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ensur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hat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proper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health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protocol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observe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well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saf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rrival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62D7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destination.</w:t>
            </w:r>
          </w:p>
          <w:p w14:paraId="2D92F4C1" w14:textId="1AE09266" w:rsidR="00AA5418" w:rsidRPr="00013B89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IX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21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FFP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e</w:t>
            </w:r>
            <w:r w:rsidR="00397769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Basila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Sulu.</w:t>
            </w:r>
          </w:p>
          <w:p w14:paraId="312A0602" w14:textId="329DFA7D" w:rsidR="004E49D7" w:rsidRPr="00013B89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7A17D5CD" w14:textId="10E46078" w:rsidR="009702AE" w:rsidRPr="00013B89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7F7200F2" w14:textId="05D62C2D" w:rsidR="009702AE" w:rsidRPr="00013B8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00,158</w:t>
            </w:r>
            <w:r w:rsidR="00D16141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FE29EF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Beneficiaries</w:t>
            </w:r>
            <w:r w:rsidR="00D16141"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2,000,790,000.00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05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Jun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4PM.</w:t>
            </w:r>
          </w:p>
          <w:p w14:paraId="539B3E45" w14:textId="0D096C4F" w:rsidR="009702AE" w:rsidRPr="00013B8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IX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assist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gathering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data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SAP/ESP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B49EF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D16141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B49EF"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Pr="00013B89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</w:tc>
      </w:tr>
    </w:tbl>
    <w:p w14:paraId="7F9A6C36" w14:textId="77777777" w:rsidR="00013B89" w:rsidRDefault="00013B89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9C18B08" w14:textId="77777777" w:rsidR="00013B89" w:rsidRDefault="00013B89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62365757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639D3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72FFDE66" w:rsidR="009702AE" w:rsidRPr="00D72724" w:rsidRDefault="00206A9C" w:rsidP="007F638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7F638F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289E39" w14:textId="55767435" w:rsidR="008B3166" w:rsidRPr="00D72724" w:rsidRDefault="008B3166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 xml:space="preserve">DSWD-FO X provided 5,000 FFPs amounting to ₱2,805,000.00 to Region XII, 3,000 FFPs amounting to ₱2,035,718.08 to </w:t>
            </w:r>
            <w:proofErr w:type="spellStart"/>
            <w:r w:rsidRPr="00D72724">
              <w:rPr>
                <w:rFonts w:ascii="Arial" w:eastAsia="Arial" w:hAnsi="Arial" w:cs="Arial"/>
                <w:sz w:val="20"/>
                <w:szCs w:val="19"/>
              </w:rPr>
              <w:t>Caraga</w:t>
            </w:r>
            <w:proofErr w:type="spellEnd"/>
            <w:r w:rsidRPr="00D72724">
              <w:rPr>
                <w:rFonts w:ascii="Arial" w:eastAsia="Arial" w:hAnsi="Arial" w:cs="Arial"/>
                <w:sz w:val="20"/>
                <w:szCs w:val="19"/>
              </w:rPr>
              <w:t xml:space="preserve"> Region, and other food items amounting to ₱222,000.00 to Marawi City as relief augmentation.</w:t>
            </w:r>
          </w:p>
          <w:p w14:paraId="56F542F2" w14:textId="5E34D6FD" w:rsidR="009702AE" w:rsidRPr="00D72724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D72724">
              <w:rPr>
                <w:rFonts w:ascii="Arial" w:eastAsia="Arial" w:hAnsi="Arial" w:cs="Arial"/>
                <w:sz w:val="20"/>
                <w:szCs w:val="19"/>
              </w:rPr>
              <w:t>NorMin</w:t>
            </w:r>
            <w:proofErr w:type="spellEnd"/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3D28727B" w:rsidR="00467F2C" w:rsidRPr="00D72724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2F65BEB7" w:rsidR="00467F2C" w:rsidRPr="00D72724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4EDF2134" w:rsidR="009702AE" w:rsidRPr="00D72724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04731BB1" w:rsidR="009702AE" w:rsidRPr="00D72724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1FC3E580" w:rsidR="00E57A3A" w:rsidRPr="00D72724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D72724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D72724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39482915" w14:textId="77777777" w:rsidR="008B3166" w:rsidRPr="00D72724" w:rsidRDefault="008B3166" w:rsidP="008B3166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0F9AE03" w14:textId="0B29CF0C" w:rsidR="009702AE" w:rsidRPr="00D72724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4A45A20D" w:rsidR="004E029E" w:rsidRPr="00D72724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4,750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8,500,000.00</w:t>
            </w:r>
            <w:r w:rsidR="00D16141"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D7272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7F638F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D7272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D7272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D7272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D72724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7D3ED24B" w:rsidR="00B704B0" w:rsidRPr="00D72724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D72724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DE29374" w14:textId="77777777" w:rsidR="005D2540" w:rsidRDefault="005D2540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7034C5A9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22172831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1380AF16" w:rsidR="003F77F2" w:rsidRPr="008F25BE" w:rsidRDefault="00003F6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1D3D9A13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>
              <w:rPr>
                <w:sz w:val="20"/>
                <w:szCs w:val="20"/>
              </w:rPr>
              <w:t xml:space="preserve"> </w:t>
            </w:r>
          </w:p>
          <w:p w14:paraId="3B60E149" w14:textId="38E8E5B9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40C4533B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4B249141" w:rsidR="000B32E7" w:rsidRPr="008F25BE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408A68AF" w:rsidR="008A7C25" w:rsidRPr="008F25BE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D1614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their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return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D161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73C56C5" w:rsidR="003F77F2" w:rsidRPr="008F25B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D1614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6B2918DF" w:rsidR="00866F12" w:rsidRPr="008F25BE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proofErr w:type="spellEnd"/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2283D5A8" w:rsidR="00D248FC" w:rsidRPr="008F25BE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6F18F3EB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6A11B7D2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7BB52742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32FF1517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LGU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proofErr w:type="spellEnd"/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70387329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proofErr w:type="spellEnd"/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258AC9F1" w:rsidR="00E163F3" w:rsidRPr="008F25BE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D16141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33452DE9" w:rsidR="00E163F3" w:rsidRPr="008F25BE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301C3DB9" w:rsidR="00386142" w:rsidRPr="00E87B52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201252B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34115CBF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1E8CC9D4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54946856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0359C1E5" w14:textId="77777777" w:rsidR="005D2540" w:rsidRDefault="005D2540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1" w:name="_heading=h.30j0zll" w:colFirst="0" w:colLast="0"/>
      <w:bookmarkEnd w:id="1"/>
    </w:p>
    <w:p w14:paraId="29692D04" w14:textId="5A93BC75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545055B1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4E50932A" w:rsidR="009702AE" w:rsidRPr="00D72724" w:rsidRDefault="005B2E8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B029D" w:rsidRPr="00D7272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272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056D8948" w:rsidR="00B80096" w:rsidRPr="00D72724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D72724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AE05ED" w:rsidRPr="00D72724">
              <w:rPr>
                <w:rFonts w:ascii="Arial" w:eastAsia="Arial" w:hAnsi="Arial" w:cs="Arial"/>
                <w:b/>
                <w:sz w:val="20"/>
                <w:szCs w:val="19"/>
              </w:rPr>
              <w:t>325</w:t>
            </w:r>
            <w:r w:rsidR="0052138F" w:rsidRPr="00D7272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AE05ED" w:rsidRPr="00D72724">
              <w:rPr>
                <w:rFonts w:ascii="Arial" w:eastAsia="Arial" w:hAnsi="Arial" w:cs="Arial"/>
                <w:b/>
                <w:sz w:val="20"/>
                <w:szCs w:val="19"/>
              </w:rPr>
              <w:t>355</w:t>
            </w:r>
            <w:r w:rsidR="0052138F" w:rsidRPr="00D72724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39603D54" w:rsidR="00DB029D" w:rsidRPr="00D72724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D72724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 xml:space="preserve">additional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5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783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495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 xml:space="preserve">requested by the LGU of </w:t>
            </w:r>
            <w:proofErr w:type="spellStart"/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Tago</w:t>
            </w:r>
            <w:proofErr w:type="spellEnd"/>
            <w:r w:rsidR="00AE05ED" w:rsidRPr="00D72724">
              <w:rPr>
                <w:rFonts w:ascii="Arial" w:eastAsia="Arial" w:hAnsi="Arial" w:cs="Arial"/>
                <w:sz w:val="20"/>
                <w:szCs w:val="19"/>
              </w:rPr>
              <w:t>, Surigao Del Sur.</w:t>
            </w:r>
          </w:p>
          <w:p w14:paraId="65E8982F" w14:textId="7C6F9B1E" w:rsidR="00DB029D" w:rsidRPr="00D72724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D72724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delivered 2,000 FFPs amounting to ₱1,044,660.00 to the rented warehouse in Surigao City, Surigao Del Norte as prepositioning.</w:t>
            </w:r>
          </w:p>
          <w:p w14:paraId="457AF2CB" w14:textId="3C977160" w:rsidR="00DB029D" w:rsidRPr="00D72724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,6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3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317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624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8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17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6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13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699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.2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4C2142E7" w:rsidR="00752E3F" w:rsidRPr="00D72724" w:rsidRDefault="00066031" w:rsidP="00A75108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1488C9BA" w14:textId="77777777" w:rsidR="00114FDF" w:rsidRPr="00D72724" w:rsidRDefault="00114FDF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650097E1" w:rsidR="009702AE" w:rsidRPr="00D72724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60E93C7" w:rsidR="009702AE" w:rsidRPr="00D72724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D72724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D7272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12DBB651" w:rsidR="00AE0E89" w:rsidRPr="00D72724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D7272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D7272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D72724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6DBDCF3E" w:rsidR="00645671" w:rsidRPr="00D72724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31</w:t>
            </w:r>
            <w:r w:rsidR="004654C4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D7272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27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90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D7272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D7272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243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.00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5B2E8C" w:rsidRPr="00D72724">
              <w:rPr>
                <w:rFonts w:ascii="Arial" w:eastAsia="Arial" w:hAnsi="Arial" w:cs="Arial"/>
                <w:sz w:val="20"/>
                <w:szCs w:val="19"/>
              </w:rPr>
              <w:t>56</w:t>
            </w:r>
            <w:r w:rsidR="007502C0" w:rsidRPr="00D72724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06DB161C" w:rsidR="00066031" w:rsidRPr="00D72724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2724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D7272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2724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215817A9" w14:textId="417AB37D" w:rsidR="009702AE" w:rsidRDefault="00681484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7E459DD6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7E00CAA0" w:rsidR="00D42B1F" w:rsidRPr="00D72724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4523"/>
      </w:tblGrid>
      <w:tr w:rsidR="003A585A" w14:paraId="35E16EA6" w14:textId="77777777" w:rsidTr="00257002">
        <w:tc>
          <w:tcPr>
            <w:tcW w:w="5220" w:type="dxa"/>
          </w:tcPr>
          <w:p w14:paraId="6FCC5555" w14:textId="1387D8E6" w:rsidR="003A585A" w:rsidRDefault="003A585A" w:rsidP="003A585A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Prepared</w:t>
            </w:r>
            <w:r>
              <w:rPr>
                <w:rFonts w:ascii="Arial" w:eastAsia="Arial" w:hAnsi="Arial" w:cs="Arial"/>
                <w:sz w:val="24"/>
                <w:szCs w:val="24"/>
                <w:highlight w:val="white"/>
              </w:rPr>
              <w:t xml:space="preserve"> </w:t>
            </w: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by:</w:t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</w:p>
          <w:p w14:paraId="4FADB8B4" w14:textId="77777777" w:rsidR="00D72724" w:rsidRPr="00D72724" w:rsidRDefault="00D72724" w:rsidP="00D72724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72724">
              <w:rPr>
                <w:rFonts w:ascii="Arial" w:eastAsia="Arial" w:hAnsi="Arial" w:cs="Arial"/>
                <w:b/>
                <w:sz w:val="24"/>
                <w:szCs w:val="24"/>
              </w:rPr>
              <w:t>DIANE C. PLEGRINO</w:t>
            </w:r>
          </w:p>
          <w:p w14:paraId="5693C381" w14:textId="77777777" w:rsidR="00D72724" w:rsidRPr="00D72724" w:rsidRDefault="00D72724" w:rsidP="00D72724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72724">
              <w:rPr>
                <w:rFonts w:ascii="Arial" w:eastAsia="Arial" w:hAnsi="Arial" w:cs="Arial"/>
                <w:b/>
                <w:sz w:val="24"/>
                <w:szCs w:val="24"/>
              </w:rPr>
              <w:t>MARC LEO L. BUTAC</w:t>
            </w:r>
          </w:p>
          <w:p w14:paraId="4155D523" w14:textId="4B62B950" w:rsidR="00030702" w:rsidRPr="003A585A" w:rsidRDefault="00D72724" w:rsidP="00D72724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D72724">
              <w:rPr>
                <w:rFonts w:ascii="Arial" w:eastAsia="Arial" w:hAnsi="Arial" w:cs="Arial"/>
                <w:b/>
                <w:sz w:val="24"/>
                <w:szCs w:val="24"/>
              </w:rPr>
              <w:t>MARIE JOYCE G. RAFANAN</w:t>
            </w:r>
          </w:p>
        </w:tc>
        <w:tc>
          <w:tcPr>
            <w:tcW w:w="4523" w:type="dxa"/>
          </w:tcPr>
          <w:p w14:paraId="2E464B60" w14:textId="3B3F7807" w:rsidR="003A585A" w:rsidRPr="00E23292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Releasing Officer</w:t>
            </w:r>
            <w:r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  <w:t>:</w:t>
            </w:r>
          </w:p>
          <w:p w14:paraId="59C660AA" w14:textId="77777777" w:rsidR="003A585A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  <w:p w14:paraId="14DE7955" w14:textId="04C2C636" w:rsidR="003A585A" w:rsidRDefault="00D72724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sz w:val="24"/>
                <w:szCs w:val="24"/>
                <w:highlight w:val="white"/>
              </w:rPr>
            </w:pPr>
            <w:r w:rsidRPr="00D72724">
              <w:rPr>
                <w:rFonts w:ascii="Arial" w:eastAsia="Arial" w:hAnsi="Arial" w:cs="Arial"/>
                <w:b/>
                <w:sz w:val="24"/>
                <w:szCs w:val="24"/>
              </w:rPr>
              <w:t>LESLIE R. JAWILI</w:t>
            </w:r>
          </w:p>
        </w:tc>
      </w:tr>
    </w:tbl>
    <w:p w14:paraId="1DDCC6E5" w14:textId="22AB8A2A" w:rsid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color w:val="002060"/>
          <w:sz w:val="28"/>
          <w:szCs w:val="24"/>
        </w:rPr>
        <w:lastRenderedPageBreak/>
        <w:t>PHOTO</w:t>
      </w:r>
      <w:r w:rsidR="00D16141">
        <w:rPr>
          <w:rFonts w:ascii="Arial" w:eastAsia="Arial" w:hAnsi="Arial" w:cs="Arial"/>
          <w:b/>
          <w:color w:val="002060"/>
          <w:sz w:val="28"/>
          <w:szCs w:val="24"/>
        </w:rPr>
        <w:t xml:space="preserve"> </w:t>
      </w:r>
      <w:r w:rsidRPr="00B26F3C">
        <w:rPr>
          <w:rFonts w:ascii="Arial" w:eastAsia="Arial" w:hAnsi="Arial" w:cs="Arial"/>
          <w:b/>
          <w:color w:val="002060"/>
          <w:sz w:val="28"/>
          <w:szCs w:val="24"/>
        </w:rPr>
        <w:t>DOCUMENTATION</w:t>
      </w:r>
    </w:p>
    <w:p w14:paraId="034CBA67" w14:textId="5C9F90C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9453C93" wp14:editId="48927243">
            <wp:simplePos x="0" y="0"/>
            <wp:positionH relativeFrom="column">
              <wp:posOffset>306705</wp:posOffset>
            </wp:positionH>
            <wp:positionV relativeFrom="paragraph">
              <wp:posOffset>61595</wp:posOffset>
            </wp:positionV>
            <wp:extent cx="5829300" cy="43719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CDE2D0" w14:textId="6CE9B3B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1FD406C" w14:textId="6F8663E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1B2BA56" w14:textId="010F96A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95ECA71" w14:textId="0A15A9F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13D7C18" w14:textId="2E7E9E7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9B179F3" w14:textId="52E7D62B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39E658B" w14:textId="4E2A58A6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E14B3B1" w14:textId="5821F38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BF1C3A4" w14:textId="324F5CD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A46555E" w14:textId="6937A35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842A3DC" w14:textId="7BCAE79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8E830A" w14:textId="10E8F5D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29E1D06" w14:textId="1D2E2A4F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5CE5FF0" w14:textId="476BF8B4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430F366" w14:textId="2AE0A3B3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6F4C2E7" w14:textId="669D0C3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57A9146" w14:textId="4F91213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B41E30" w14:textId="4F36B748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E122E81" w14:textId="4895670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69F2E0C" w14:textId="7D259A1A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DEEC55F" w14:textId="179997D8" w:rsidR="00B26F3C" w:rsidRP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33B4D8E" w14:textId="7CDCF0BC" w:rsidR="00B26F3C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468E89A0" wp14:editId="2FC43474">
            <wp:simplePos x="0" y="0"/>
            <wp:positionH relativeFrom="column">
              <wp:posOffset>276225</wp:posOffset>
            </wp:positionH>
            <wp:positionV relativeFrom="paragraph">
              <wp:posOffset>6350</wp:posOffset>
            </wp:positionV>
            <wp:extent cx="5877560" cy="4408170"/>
            <wp:effectExtent l="0" t="0" r="889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FFAMORCAN\Desktop\DRMB Files\Pre 2018\REPORTS\2020\COVID19\Slide2 (1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440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820B68" w14:textId="78EED136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6CC60EA" w14:textId="230B810B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0B8D3CE" w14:textId="5375F46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9AC2DAF" w14:textId="19CCB3B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D16A8C7" w14:textId="5EBF483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B41FB08" w14:textId="44B99D5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D50E6F" w14:textId="43F51D0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D6894CD" w14:textId="3C7CB7E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7A8B8B8" w14:textId="75D9EA94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40932F7" w14:textId="5BBFA58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23F48D2" w14:textId="6E5DCA0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1D5022" w14:textId="0299FD5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8985FA5" w14:textId="70E1C02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95C6D4" w14:textId="7999282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3A5A07C" w14:textId="3F7EC1A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CD838D9" w14:textId="23CA86B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B9DEDEC" w14:textId="2D645806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D919E04" w14:textId="6CE620E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3888BF1" w14:textId="53BE493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60C01AC" w14:textId="42FB0C1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40C5C79" w14:textId="14F0435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6A65B22" w14:textId="52636F97" w:rsidR="009616A2" w:rsidRDefault="009616A2" w:rsidP="004E4658">
      <w:pPr>
        <w:widowControl/>
        <w:spacing w:after="0" w:line="240" w:lineRule="auto"/>
        <w:contextualSpacing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A8BFBD2" w14:textId="5A0EB63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5EA0231" w14:textId="5AB906A3" w:rsidR="009616A2" w:rsidRPr="004057CA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sectPr w:rsidR="009616A2" w:rsidRPr="004057CA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5DC30C" w14:textId="77777777" w:rsidR="007D2AD6" w:rsidRDefault="007D2AD6">
      <w:pPr>
        <w:spacing w:after="0" w:line="240" w:lineRule="auto"/>
      </w:pPr>
      <w:r>
        <w:separator/>
      </w:r>
    </w:p>
  </w:endnote>
  <w:endnote w:type="continuationSeparator" w:id="0">
    <w:p w14:paraId="125C3E63" w14:textId="77777777" w:rsidR="007D2AD6" w:rsidRDefault="007D2A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F765C" w14:textId="77777777" w:rsidR="00FB0EB0" w:rsidRDefault="00FB0EB0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C7AE8" w14:textId="77777777" w:rsidR="00FB0EB0" w:rsidRDefault="00FB0EB0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683AF678" w:rsidR="00FB0EB0" w:rsidRDefault="00FB0EB0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2" w:name="_heading=h.3znysh7" w:colFirst="0" w:colLast="0"/>
    <w:bookmarkEnd w:id="2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134350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134350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46</w:t>
    </w:r>
    <w:r w:rsidRPr="009E38D3">
      <w:rPr>
        <w:rFonts w:ascii="Arial" w:eastAsia="Arial" w:hAnsi="Arial" w:cs="Arial"/>
        <w:sz w:val="14"/>
        <w:szCs w:val="14"/>
      </w:rPr>
      <w:t xml:space="preserve"> on the Coronavirus Disease </w:t>
    </w:r>
    <w:r>
      <w:rPr>
        <w:rFonts w:ascii="Arial" w:eastAsia="Arial" w:hAnsi="Arial" w:cs="Arial"/>
        <w:sz w:val="14"/>
        <w:szCs w:val="14"/>
      </w:rPr>
      <w:t>(COVID19) as of 20 November 2020, 6A</w:t>
    </w:r>
    <w:r w:rsidRPr="009E38D3">
      <w:rPr>
        <w:rFonts w:ascii="Arial" w:eastAsia="Arial" w:hAnsi="Arial" w:cs="Arial"/>
        <w:sz w:val="14"/>
        <w:szCs w:val="14"/>
      </w:rPr>
      <w:t>M</w:t>
    </w:r>
  </w:p>
  <w:p w14:paraId="2B859230" w14:textId="77777777" w:rsidR="00FB0EB0" w:rsidRDefault="00FB0EB0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5990C" w14:textId="77777777" w:rsidR="00FB0EB0" w:rsidRDefault="00FB0EB0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A3FD1B" w14:textId="77777777" w:rsidR="007D2AD6" w:rsidRDefault="007D2AD6">
      <w:pPr>
        <w:spacing w:after="0" w:line="240" w:lineRule="auto"/>
      </w:pPr>
      <w:r>
        <w:separator/>
      </w:r>
    </w:p>
  </w:footnote>
  <w:footnote w:type="continuationSeparator" w:id="0">
    <w:p w14:paraId="02F078AB" w14:textId="77777777" w:rsidR="007D2AD6" w:rsidRDefault="007D2A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C7505" w14:textId="77777777" w:rsidR="00FB0EB0" w:rsidRDefault="00FB0EB0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622FE" w14:textId="77777777" w:rsidR="00FB0EB0" w:rsidRDefault="00FB0EB0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FB0EB0" w:rsidRDefault="00FB0EB0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FB0EB0" w:rsidRDefault="00FB0EB0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9C270" w14:textId="77777777" w:rsidR="00FB0EB0" w:rsidRDefault="00FB0EB0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F2211A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8A3B6E"/>
    <w:multiLevelType w:val="hybridMultilevel"/>
    <w:tmpl w:val="EA009772"/>
    <w:lvl w:ilvl="0" w:tplc="301628C8">
      <w:start w:val="20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1"/>
  </w:num>
  <w:num w:numId="4">
    <w:abstractNumId w:val="1"/>
  </w:num>
  <w:num w:numId="5">
    <w:abstractNumId w:val="22"/>
  </w:num>
  <w:num w:numId="6">
    <w:abstractNumId w:val="17"/>
  </w:num>
  <w:num w:numId="7">
    <w:abstractNumId w:val="12"/>
  </w:num>
  <w:num w:numId="8">
    <w:abstractNumId w:val="0"/>
  </w:num>
  <w:num w:numId="9">
    <w:abstractNumId w:val="23"/>
  </w:num>
  <w:num w:numId="10">
    <w:abstractNumId w:val="27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5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8"/>
  </w:num>
  <w:num w:numId="24">
    <w:abstractNumId w:val="9"/>
  </w:num>
  <w:num w:numId="25">
    <w:abstractNumId w:val="26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</w:num>
  <w:num w:numId="28">
    <w:abstractNumId w:val="3"/>
  </w:num>
  <w:num w:numId="29">
    <w:abstractNumId w:val="4"/>
  </w:num>
  <w:num w:numId="30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ECB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3B89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02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23A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0BBB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70F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859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6737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095"/>
    <w:rsid w:val="001334AB"/>
    <w:rsid w:val="00133792"/>
    <w:rsid w:val="00134078"/>
    <w:rsid w:val="00134350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57E48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18C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BF4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96C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C51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002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78E"/>
    <w:rsid w:val="002E1950"/>
    <w:rsid w:val="002E2E9C"/>
    <w:rsid w:val="002E30ED"/>
    <w:rsid w:val="002E3415"/>
    <w:rsid w:val="002E3849"/>
    <w:rsid w:val="002E399F"/>
    <w:rsid w:val="002E3AF3"/>
    <w:rsid w:val="002E4178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1E0B"/>
    <w:rsid w:val="00373042"/>
    <w:rsid w:val="003730AD"/>
    <w:rsid w:val="0037321A"/>
    <w:rsid w:val="003738DE"/>
    <w:rsid w:val="00373A7D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0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85A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064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DBB"/>
    <w:rsid w:val="00441E56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A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658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8C0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C3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5DD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28B"/>
    <w:rsid w:val="005A751B"/>
    <w:rsid w:val="005B07B2"/>
    <w:rsid w:val="005B1896"/>
    <w:rsid w:val="005B1AC5"/>
    <w:rsid w:val="005B2444"/>
    <w:rsid w:val="005B261A"/>
    <w:rsid w:val="005B2E8C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137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E7AA8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408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BDE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811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3C4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E1C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0BAB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1FC2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0E96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6A1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311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2AD6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38F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5F4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177CF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288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16B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437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166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6C95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57F89"/>
    <w:rsid w:val="00960E8F"/>
    <w:rsid w:val="00960FAA"/>
    <w:rsid w:val="00961593"/>
    <w:rsid w:val="009616A2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B90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ABE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2555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5ED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B99"/>
    <w:rsid w:val="00AE7C10"/>
    <w:rsid w:val="00AE7D0B"/>
    <w:rsid w:val="00AF00E6"/>
    <w:rsid w:val="00AF0309"/>
    <w:rsid w:val="00AF0530"/>
    <w:rsid w:val="00AF0546"/>
    <w:rsid w:val="00AF078B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38D8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92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69E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4D12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709"/>
    <w:rsid w:val="00BA3D83"/>
    <w:rsid w:val="00BA3FF5"/>
    <w:rsid w:val="00BA4406"/>
    <w:rsid w:val="00BA4491"/>
    <w:rsid w:val="00BA4B0B"/>
    <w:rsid w:val="00BA54F5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1E1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4A7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67F22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1EF8"/>
    <w:rsid w:val="00CD213B"/>
    <w:rsid w:val="00CD2718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472E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6DA7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6D4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4330"/>
    <w:rsid w:val="00D15D89"/>
    <w:rsid w:val="00D15E18"/>
    <w:rsid w:val="00D16141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24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08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7CA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112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3C0A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09C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B77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48D8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884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39E4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3A6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0EB0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03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4BFE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095F8FD6-3C13-402E-A8A5-FEB3D30A74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4</Pages>
  <Words>13745</Words>
  <Characters>78352</Characters>
  <Application>Microsoft Office Word</Application>
  <DocSecurity>0</DocSecurity>
  <Lines>652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Marie Joyce G. Rafanan</cp:lastModifiedBy>
  <cp:revision>2</cp:revision>
  <dcterms:created xsi:type="dcterms:W3CDTF">2020-11-20T08:50:00Z</dcterms:created>
  <dcterms:modified xsi:type="dcterms:W3CDTF">2020-11-20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